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C21DB" w14:textId="5FCC9728" w:rsidR="005365D2" w:rsidRPr="009A4421" w:rsidRDefault="001E5D10" w:rsidP="00BD13FB">
      <w:pPr>
        <w:pStyle w:val="Title"/>
        <w:pBdr>
          <w:bottom w:val="none" w:sz="0" w:space="0" w:color="auto"/>
        </w:pBdr>
        <w:spacing w:after="0"/>
        <w:jc w:val="center"/>
        <w:rPr>
          <w:rFonts w:asciiTheme="minorHAnsi" w:hAnsiTheme="minorHAnsi" w:cstheme="minorBidi"/>
          <w:color w:val="auto"/>
          <w:sz w:val="36"/>
          <w:szCs w:val="36"/>
        </w:rPr>
      </w:pPr>
      <w:r w:rsidRPr="009A4421">
        <w:rPr>
          <w:rFonts w:asciiTheme="minorHAnsi" w:hAnsiTheme="minorHAnsi" w:cstheme="minorBidi"/>
          <w:color w:val="auto"/>
          <w:sz w:val="36"/>
          <w:szCs w:val="36"/>
        </w:rPr>
        <w:t xml:space="preserve">Homework </w:t>
      </w:r>
      <w:r w:rsidR="00DA7DEA">
        <w:rPr>
          <w:rFonts w:asciiTheme="minorHAnsi" w:hAnsiTheme="minorHAnsi" w:cstheme="minorBidi"/>
          <w:color w:val="auto"/>
          <w:sz w:val="36"/>
          <w:szCs w:val="36"/>
        </w:rPr>
        <w:t>4</w:t>
      </w:r>
    </w:p>
    <w:p w14:paraId="678170A0" w14:textId="4A35C5FB" w:rsidR="00BD13FB" w:rsidRPr="009A4421" w:rsidRDefault="00D44266" w:rsidP="00D07D96">
      <w:pPr>
        <w:spacing w:after="240" w:line="240" w:lineRule="auto"/>
        <w:jc w:val="center"/>
        <w:rPr>
          <w:sz w:val="24"/>
          <w:szCs w:val="24"/>
        </w:rPr>
      </w:pPr>
      <w:r w:rsidRPr="00D44266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9BABB3" wp14:editId="4EDCC4A2">
                <wp:simplePos x="0" y="0"/>
                <wp:positionH relativeFrom="margin">
                  <wp:posOffset>459740</wp:posOffset>
                </wp:positionH>
                <wp:positionV relativeFrom="paragraph">
                  <wp:posOffset>284784</wp:posOffset>
                </wp:positionV>
                <wp:extent cx="3165889" cy="267335"/>
                <wp:effectExtent l="0" t="0" r="15875" b="184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5889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7FF2B7" w14:textId="63662457" w:rsidR="00891B3F" w:rsidRPr="00C6530C" w:rsidRDefault="00075FDD" w:rsidP="00D44266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aniel Carp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BABB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6.2pt;margin-top:22.4pt;width:249.3pt;height:2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" fillcolor="white [3201]" strokeweight=".5pt">
                <v:textbox>
                  <w:txbxContent>
                    <w:p w14:paraId="407FF2B7" w14:textId="63662457" w:rsidR="00891B3F" w:rsidRPr="00C6530C" w:rsidRDefault="00075FDD" w:rsidP="00D44266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Daniel Carpen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286A" w:rsidRPr="009A4421">
        <w:rPr>
          <w:sz w:val="24"/>
          <w:szCs w:val="24"/>
        </w:rPr>
        <w:t xml:space="preserve">Due: </w:t>
      </w:r>
      <w:r w:rsidR="003C1AE4">
        <w:rPr>
          <w:sz w:val="24"/>
          <w:szCs w:val="24"/>
        </w:rPr>
        <w:t>March 12</w:t>
      </w:r>
      <w:r w:rsidR="00233132">
        <w:rPr>
          <w:sz w:val="24"/>
          <w:szCs w:val="24"/>
        </w:rPr>
        <w:t>, 11:59 PM</w:t>
      </w:r>
    </w:p>
    <w:p w14:paraId="0A254695" w14:textId="104DE62C" w:rsidR="00143E04" w:rsidRDefault="0004286A" w:rsidP="001E7954">
      <w:pPr>
        <w:pStyle w:val="Heading1"/>
        <w:spacing w:before="0" w:line="240" w:lineRule="auto"/>
        <w:rPr>
          <w:rFonts w:asciiTheme="minorHAnsi" w:hAnsiTheme="minorHAnsi" w:cstheme="minorBidi"/>
          <w:color w:val="auto"/>
          <w:sz w:val="24"/>
          <w:szCs w:val="24"/>
        </w:rPr>
      </w:pPr>
      <w:r w:rsidRPr="0004286A">
        <w:rPr>
          <w:rFonts w:asciiTheme="minorHAnsi" w:hAnsiTheme="minorHAnsi" w:cstheme="minorBidi"/>
          <w:color w:val="auto"/>
          <w:sz w:val="24"/>
          <w:szCs w:val="24"/>
        </w:rPr>
        <w:t>Name:</w:t>
      </w:r>
    </w:p>
    <w:p w14:paraId="7CB623F1" w14:textId="1783D651" w:rsidR="001E7954" w:rsidRPr="001E7954" w:rsidRDefault="00F6437D" w:rsidP="001E7954">
      <w:pPr>
        <w:spacing w:after="0"/>
      </w:pPr>
      <w:r w:rsidRPr="00D44266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5EAEED" wp14:editId="48F485BC">
                <wp:simplePos x="0" y="0"/>
                <wp:positionH relativeFrom="column">
                  <wp:posOffset>753110</wp:posOffset>
                </wp:positionH>
                <wp:positionV relativeFrom="paragraph">
                  <wp:posOffset>145084</wp:posOffset>
                </wp:positionV>
                <wp:extent cx="982980" cy="267335"/>
                <wp:effectExtent l="0" t="0" r="26670" b="1841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2980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4E9F2D" w14:textId="7D087B29" w:rsidR="00891B3F" w:rsidRPr="00C6530C" w:rsidRDefault="00075FDD" w:rsidP="00D44266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1130097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EAEED" id="Text Box 4" o:spid="_x0000_s1027" type="#_x0000_t202" style="position:absolute;margin-left:59.3pt;margin-top:11.4pt;width:77.4pt;height:2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" fillcolor="white [3201]" strokeweight=".5pt">
                <v:textbox>
                  <w:txbxContent>
                    <w:p w14:paraId="1C4E9F2D" w14:textId="7D087B29" w:rsidR="00891B3F" w:rsidRPr="00C6530C" w:rsidRDefault="00075FDD" w:rsidP="00D44266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113009743</w:t>
                      </w:r>
                    </w:p>
                  </w:txbxContent>
                </v:textbox>
              </v:shape>
            </w:pict>
          </mc:Fallback>
        </mc:AlternateContent>
      </w:r>
    </w:p>
    <w:p w14:paraId="5F38C5C2" w14:textId="112B0385" w:rsidR="0004286A" w:rsidRPr="0004286A" w:rsidRDefault="0004286A" w:rsidP="0004286A">
      <w:pPr>
        <w:spacing w:after="0"/>
        <w:rPr>
          <w:b/>
          <w:bCs/>
          <w:sz w:val="24"/>
          <w:szCs w:val="24"/>
        </w:rPr>
      </w:pPr>
      <w:r w:rsidRPr="0004286A">
        <w:rPr>
          <w:b/>
          <w:bCs/>
          <w:sz w:val="24"/>
          <w:szCs w:val="24"/>
        </w:rPr>
        <w:t>Student</w:t>
      </w:r>
      <w:r w:rsidR="00143E04">
        <w:rPr>
          <w:b/>
          <w:bCs/>
          <w:sz w:val="24"/>
          <w:szCs w:val="24"/>
        </w:rPr>
        <w:t xml:space="preserve"> ID</w:t>
      </w:r>
      <w:r>
        <w:rPr>
          <w:b/>
          <w:bCs/>
          <w:sz w:val="24"/>
          <w:szCs w:val="24"/>
        </w:rPr>
        <w:t>:</w:t>
      </w:r>
    </w:p>
    <w:p w14:paraId="75396B77" w14:textId="77777777" w:rsidR="00804F82" w:rsidRDefault="00804F82" w:rsidP="00B06A9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A2B7084" w14:textId="3962F907" w:rsidR="00960CEC" w:rsidRDefault="67C28C08" w:rsidP="00B06A9C">
      <w:pPr>
        <w:spacing w:after="0" w:line="240" w:lineRule="auto"/>
        <w:rPr>
          <w:rFonts w:eastAsiaTheme="minorEastAsia"/>
          <w:sz w:val="24"/>
          <w:szCs w:val="24"/>
        </w:rPr>
      </w:pPr>
      <w:r w:rsidRPr="67C28C08">
        <w:rPr>
          <w:rFonts w:eastAsiaTheme="minorEastAsia"/>
          <w:b/>
          <w:bCs/>
          <w:sz w:val="24"/>
          <w:szCs w:val="24"/>
        </w:rPr>
        <w:t>Submission Instructions:</w:t>
      </w:r>
      <w:r w:rsidRPr="67C28C08">
        <w:rPr>
          <w:rFonts w:eastAsiaTheme="minorEastAsia"/>
          <w:sz w:val="24"/>
          <w:szCs w:val="24"/>
        </w:rPr>
        <w:t xml:space="preserve"> </w:t>
      </w:r>
      <w:r w:rsidR="009D00B6">
        <w:rPr>
          <w:rFonts w:eastAsiaTheme="minorEastAsia"/>
          <w:sz w:val="24"/>
          <w:szCs w:val="24"/>
        </w:rPr>
        <w:t xml:space="preserve">This PDF </w:t>
      </w:r>
      <w:proofErr w:type="gramStart"/>
      <w:r w:rsidR="009D00B6">
        <w:rPr>
          <w:rFonts w:eastAsiaTheme="minorEastAsia"/>
          <w:sz w:val="24"/>
          <w:szCs w:val="24"/>
        </w:rPr>
        <w:t>contains</w:t>
      </w:r>
      <w:proofErr w:type="gramEnd"/>
      <w:r w:rsidR="007D26E4">
        <w:rPr>
          <w:rFonts w:eastAsiaTheme="minorEastAsia"/>
          <w:sz w:val="24"/>
          <w:szCs w:val="24"/>
        </w:rPr>
        <w:t xml:space="preserve"> fillable </w:t>
      </w:r>
      <w:r w:rsidR="00897FA3">
        <w:rPr>
          <w:rFonts w:eastAsiaTheme="minorEastAsia"/>
          <w:sz w:val="24"/>
          <w:szCs w:val="24"/>
        </w:rPr>
        <w:t>field</w:t>
      </w:r>
      <w:r w:rsidR="004704F7">
        <w:rPr>
          <w:rFonts w:eastAsiaTheme="minorEastAsia"/>
          <w:sz w:val="24"/>
          <w:szCs w:val="24"/>
        </w:rPr>
        <w:t>s</w:t>
      </w:r>
      <w:r w:rsidR="00897FA3">
        <w:rPr>
          <w:rFonts w:eastAsiaTheme="minorEastAsia"/>
          <w:sz w:val="24"/>
          <w:szCs w:val="24"/>
        </w:rPr>
        <w:t xml:space="preserve"> where you can </w:t>
      </w:r>
      <w:r w:rsidR="007D26E4">
        <w:rPr>
          <w:rFonts w:eastAsiaTheme="minorEastAsia"/>
          <w:sz w:val="24"/>
          <w:szCs w:val="24"/>
        </w:rPr>
        <w:t>input</w:t>
      </w:r>
      <w:r w:rsidR="00897FA3">
        <w:rPr>
          <w:rFonts w:eastAsiaTheme="minorEastAsia"/>
          <w:sz w:val="24"/>
          <w:szCs w:val="24"/>
        </w:rPr>
        <w:t xml:space="preserve"> your answer</w:t>
      </w:r>
      <w:r w:rsidR="00160119">
        <w:rPr>
          <w:rFonts w:eastAsiaTheme="minorEastAsia"/>
          <w:sz w:val="24"/>
          <w:szCs w:val="24"/>
        </w:rPr>
        <w:t>s</w:t>
      </w:r>
      <w:r w:rsidR="00897FA3">
        <w:rPr>
          <w:rFonts w:eastAsiaTheme="minorEastAsia"/>
          <w:sz w:val="24"/>
          <w:szCs w:val="24"/>
        </w:rPr>
        <w:t>.</w:t>
      </w:r>
      <w:r w:rsidR="00960CEC">
        <w:rPr>
          <w:rFonts w:eastAsiaTheme="minorEastAsia"/>
          <w:sz w:val="24"/>
          <w:szCs w:val="24"/>
        </w:rPr>
        <w:t xml:space="preserve"> </w:t>
      </w:r>
      <w:r w:rsidR="00752862">
        <w:rPr>
          <w:rFonts w:eastAsiaTheme="minorEastAsia"/>
          <w:sz w:val="24"/>
          <w:szCs w:val="24"/>
        </w:rPr>
        <w:t xml:space="preserve">(For example, </w:t>
      </w:r>
      <w:r w:rsidR="00160119">
        <w:rPr>
          <w:rFonts w:eastAsiaTheme="minorEastAsia"/>
          <w:sz w:val="24"/>
          <w:szCs w:val="24"/>
        </w:rPr>
        <w:t>you can input your</w:t>
      </w:r>
      <w:r w:rsidR="00752862">
        <w:rPr>
          <w:rFonts w:eastAsiaTheme="minorEastAsia"/>
          <w:sz w:val="24"/>
          <w:szCs w:val="24"/>
        </w:rPr>
        <w:t xml:space="preserve"> name and</w:t>
      </w:r>
      <w:r w:rsidR="0095553B">
        <w:rPr>
          <w:rFonts w:eastAsiaTheme="minorEastAsia"/>
          <w:sz w:val="24"/>
          <w:szCs w:val="24"/>
        </w:rPr>
        <w:t xml:space="preserve"> </w:t>
      </w:r>
      <w:r w:rsidR="00752862">
        <w:rPr>
          <w:rFonts w:eastAsiaTheme="minorEastAsia"/>
          <w:sz w:val="24"/>
          <w:szCs w:val="24"/>
        </w:rPr>
        <w:t xml:space="preserve">ID </w:t>
      </w:r>
      <w:r w:rsidR="00160119">
        <w:rPr>
          <w:rFonts w:eastAsiaTheme="minorEastAsia"/>
          <w:sz w:val="24"/>
          <w:szCs w:val="24"/>
        </w:rPr>
        <w:t xml:space="preserve">in the </w:t>
      </w:r>
      <w:r w:rsidR="00752862">
        <w:rPr>
          <w:rFonts w:eastAsiaTheme="minorEastAsia"/>
          <w:sz w:val="24"/>
          <w:szCs w:val="24"/>
        </w:rPr>
        <w:t xml:space="preserve">fields above.) </w:t>
      </w:r>
      <w:r w:rsidR="00160119">
        <w:rPr>
          <w:rFonts w:eastAsiaTheme="minorEastAsia"/>
          <w:sz w:val="24"/>
          <w:szCs w:val="24"/>
        </w:rPr>
        <w:t>Please</w:t>
      </w:r>
      <w:r w:rsidR="00DF1D2B">
        <w:rPr>
          <w:rFonts w:eastAsiaTheme="minorEastAsia"/>
          <w:sz w:val="24"/>
          <w:szCs w:val="24"/>
        </w:rPr>
        <w:t xml:space="preserve"> save</w:t>
      </w:r>
      <w:r w:rsidR="004C1A21">
        <w:rPr>
          <w:rFonts w:eastAsiaTheme="minorEastAsia"/>
          <w:sz w:val="24"/>
          <w:szCs w:val="24"/>
        </w:rPr>
        <w:t xml:space="preserve"> the document </w:t>
      </w:r>
      <w:r w:rsidR="00D658F0">
        <w:rPr>
          <w:rFonts w:eastAsiaTheme="minorEastAsia"/>
          <w:sz w:val="24"/>
          <w:szCs w:val="24"/>
        </w:rPr>
        <w:t xml:space="preserve">regularly so your </w:t>
      </w:r>
      <w:r w:rsidR="004C1A21">
        <w:rPr>
          <w:rFonts w:eastAsiaTheme="minorEastAsia"/>
          <w:sz w:val="24"/>
          <w:szCs w:val="24"/>
        </w:rPr>
        <w:t>answers</w:t>
      </w:r>
      <w:r w:rsidR="00D658F0">
        <w:rPr>
          <w:rFonts w:eastAsiaTheme="minorEastAsia"/>
          <w:sz w:val="24"/>
          <w:szCs w:val="24"/>
        </w:rPr>
        <w:t xml:space="preserve"> </w:t>
      </w:r>
      <w:proofErr w:type="gramStart"/>
      <w:r w:rsidR="004C1A21">
        <w:rPr>
          <w:rFonts w:eastAsiaTheme="minorEastAsia"/>
          <w:sz w:val="24"/>
          <w:szCs w:val="24"/>
        </w:rPr>
        <w:t>are</w:t>
      </w:r>
      <w:r w:rsidR="00D658F0">
        <w:rPr>
          <w:rFonts w:eastAsiaTheme="minorEastAsia"/>
          <w:sz w:val="24"/>
          <w:szCs w:val="24"/>
        </w:rPr>
        <w:t xml:space="preserve"> not lost</w:t>
      </w:r>
      <w:proofErr w:type="gramEnd"/>
      <w:r w:rsidR="00D658F0">
        <w:rPr>
          <w:rFonts w:eastAsiaTheme="minorEastAsia"/>
          <w:sz w:val="24"/>
          <w:szCs w:val="24"/>
        </w:rPr>
        <w:t>.</w:t>
      </w:r>
      <w:r w:rsidR="004D4B44">
        <w:rPr>
          <w:rFonts w:eastAsiaTheme="minorEastAsia"/>
          <w:sz w:val="24"/>
          <w:szCs w:val="24"/>
        </w:rPr>
        <w:t xml:space="preserve"> </w:t>
      </w:r>
      <w:r w:rsidR="003A2D9C">
        <w:rPr>
          <w:rFonts w:eastAsiaTheme="minorEastAsia"/>
          <w:sz w:val="24"/>
          <w:szCs w:val="24"/>
        </w:rPr>
        <w:t>After you</w:t>
      </w:r>
      <w:r w:rsidR="00960CEC">
        <w:rPr>
          <w:rFonts w:eastAsiaTheme="minorEastAsia"/>
          <w:sz w:val="24"/>
          <w:szCs w:val="24"/>
        </w:rPr>
        <w:t xml:space="preserve"> complete the assignment, upload a copy </w:t>
      </w:r>
      <w:r w:rsidR="00573118">
        <w:rPr>
          <w:rFonts w:eastAsiaTheme="minorEastAsia"/>
          <w:sz w:val="24"/>
          <w:szCs w:val="24"/>
        </w:rPr>
        <w:t xml:space="preserve">to </w:t>
      </w:r>
      <w:proofErr w:type="spellStart"/>
      <w:r w:rsidR="00573118">
        <w:rPr>
          <w:rFonts w:eastAsiaTheme="minorEastAsia"/>
          <w:sz w:val="24"/>
          <w:szCs w:val="24"/>
        </w:rPr>
        <w:t>Gradescope</w:t>
      </w:r>
      <w:proofErr w:type="spellEnd"/>
      <w:r w:rsidR="00573118">
        <w:rPr>
          <w:rFonts w:eastAsiaTheme="minorEastAsia"/>
          <w:sz w:val="24"/>
          <w:szCs w:val="24"/>
        </w:rPr>
        <w:t xml:space="preserve">. A link to </w:t>
      </w:r>
      <w:proofErr w:type="spellStart"/>
      <w:r w:rsidR="00573118">
        <w:rPr>
          <w:rFonts w:eastAsiaTheme="minorEastAsia"/>
          <w:sz w:val="24"/>
          <w:szCs w:val="24"/>
        </w:rPr>
        <w:t>Gradescope</w:t>
      </w:r>
      <w:proofErr w:type="spellEnd"/>
      <w:r w:rsidR="00573118">
        <w:rPr>
          <w:rFonts w:eastAsiaTheme="minorEastAsia"/>
          <w:sz w:val="24"/>
          <w:szCs w:val="24"/>
        </w:rPr>
        <w:t xml:space="preserve"> can </w:t>
      </w:r>
      <w:proofErr w:type="gramStart"/>
      <w:r w:rsidR="00573118">
        <w:rPr>
          <w:rFonts w:eastAsiaTheme="minorEastAsia"/>
          <w:sz w:val="24"/>
          <w:szCs w:val="24"/>
        </w:rPr>
        <w:t>be found</w:t>
      </w:r>
      <w:proofErr w:type="gramEnd"/>
      <w:r w:rsidR="00573118">
        <w:rPr>
          <w:rFonts w:eastAsiaTheme="minorEastAsia"/>
          <w:sz w:val="24"/>
          <w:szCs w:val="24"/>
        </w:rPr>
        <w:t xml:space="preserve"> on the left side of the course Canvas page.</w:t>
      </w:r>
    </w:p>
    <w:p w14:paraId="7522AD45" w14:textId="5EC9CD36" w:rsidR="009D00B6" w:rsidRDefault="009D00B6" w:rsidP="00B06A9C">
      <w:pPr>
        <w:spacing w:after="0" w:line="240" w:lineRule="auto"/>
        <w:rPr>
          <w:rFonts w:eastAsiaTheme="minorEastAsia"/>
          <w:sz w:val="24"/>
          <w:szCs w:val="24"/>
        </w:rPr>
      </w:pPr>
    </w:p>
    <w:p w14:paraId="7ED2826E" w14:textId="24440CDF" w:rsidR="00496F8A" w:rsidRDefault="00496F8A" w:rsidP="00B51C73">
      <w:pPr>
        <w:spacing w:after="0" w:line="240" w:lineRule="auto"/>
        <w:rPr>
          <w:rFonts w:eastAsiaTheme="minorEastAsia"/>
          <w:sz w:val="24"/>
          <w:szCs w:val="24"/>
        </w:rPr>
      </w:pPr>
      <w:r w:rsidRPr="00496F8A">
        <w:rPr>
          <w:rFonts w:eastAsiaTheme="minorEastAsia"/>
          <w:b/>
          <w:bCs/>
          <w:sz w:val="24"/>
          <w:szCs w:val="24"/>
        </w:rPr>
        <w:t xml:space="preserve">Important Note on </w:t>
      </w:r>
      <w:r w:rsidR="005B1966">
        <w:rPr>
          <w:rFonts w:eastAsiaTheme="minorEastAsia"/>
          <w:b/>
          <w:bCs/>
          <w:sz w:val="24"/>
          <w:szCs w:val="24"/>
        </w:rPr>
        <w:t>Academic Integrity</w:t>
      </w:r>
      <w:r w:rsidRPr="00496F8A">
        <w:rPr>
          <w:rFonts w:eastAsiaTheme="minorEastAsia"/>
          <w:b/>
          <w:bCs/>
          <w:sz w:val="24"/>
          <w:szCs w:val="24"/>
        </w:rPr>
        <w:t>:</w:t>
      </w:r>
      <w:r>
        <w:rPr>
          <w:rFonts w:eastAsiaTheme="minorEastAsia"/>
          <w:sz w:val="24"/>
          <w:szCs w:val="24"/>
        </w:rPr>
        <w:t xml:space="preserve"> This assignment </w:t>
      </w:r>
      <w:r w:rsidR="00AA57E1">
        <w:rPr>
          <w:rFonts w:eastAsiaTheme="minorEastAsia"/>
          <w:sz w:val="24"/>
          <w:szCs w:val="24"/>
        </w:rPr>
        <w:t>should</w:t>
      </w:r>
      <w:r>
        <w:rPr>
          <w:rFonts w:eastAsiaTheme="minorEastAsia"/>
          <w:sz w:val="24"/>
          <w:szCs w:val="24"/>
        </w:rPr>
        <w:t xml:space="preserve"> </w:t>
      </w:r>
      <w:proofErr w:type="gramStart"/>
      <w:r>
        <w:rPr>
          <w:rFonts w:eastAsiaTheme="minorEastAsia"/>
          <w:sz w:val="24"/>
          <w:szCs w:val="24"/>
        </w:rPr>
        <w:t>be completed</w:t>
      </w:r>
      <w:proofErr w:type="gramEnd"/>
      <w:r>
        <w:rPr>
          <w:rFonts w:eastAsiaTheme="minorEastAsia"/>
          <w:sz w:val="24"/>
          <w:szCs w:val="24"/>
        </w:rPr>
        <w:t xml:space="preserve"> individually.</w:t>
      </w:r>
      <w:r w:rsidR="00B218DC">
        <w:rPr>
          <w:rFonts w:eastAsiaTheme="minorEastAsia"/>
          <w:sz w:val="24"/>
          <w:szCs w:val="24"/>
        </w:rPr>
        <w:t xml:space="preserve"> In </w:t>
      </w:r>
      <w:r w:rsidR="00AA57E1">
        <w:rPr>
          <w:rFonts w:eastAsiaTheme="minorEastAsia"/>
          <w:sz w:val="24"/>
          <w:szCs w:val="24"/>
        </w:rPr>
        <w:t>recent</w:t>
      </w:r>
      <w:r w:rsidR="00B218DC">
        <w:rPr>
          <w:rFonts w:eastAsiaTheme="minorEastAsia"/>
          <w:sz w:val="24"/>
          <w:szCs w:val="24"/>
        </w:rPr>
        <w:t xml:space="preserve"> semesters, </w:t>
      </w:r>
      <w:r w:rsidR="00AA57E1">
        <w:rPr>
          <w:rFonts w:eastAsiaTheme="minorEastAsia"/>
          <w:sz w:val="24"/>
          <w:szCs w:val="24"/>
        </w:rPr>
        <w:t xml:space="preserve">improper collaboration on </w:t>
      </w:r>
      <w:r w:rsidR="00475AC7">
        <w:rPr>
          <w:rFonts w:eastAsiaTheme="minorEastAsia"/>
          <w:sz w:val="24"/>
          <w:szCs w:val="24"/>
        </w:rPr>
        <w:t>homework</w:t>
      </w:r>
      <w:r w:rsidR="00AA57E1">
        <w:rPr>
          <w:rFonts w:eastAsiaTheme="minorEastAsia"/>
          <w:sz w:val="24"/>
          <w:szCs w:val="24"/>
        </w:rPr>
        <w:t xml:space="preserve"> has led to multiple cases of plagiarism, where we receive identical or </w:t>
      </w:r>
      <w:proofErr w:type="gramStart"/>
      <w:r w:rsidR="00AA57E1">
        <w:rPr>
          <w:rFonts w:eastAsiaTheme="minorEastAsia"/>
          <w:sz w:val="24"/>
          <w:szCs w:val="24"/>
        </w:rPr>
        <w:t>nearly</w:t>
      </w:r>
      <w:r w:rsidR="00AE41A9">
        <w:rPr>
          <w:rFonts w:eastAsiaTheme="minorEastAsia"/>
          <w:sz w:val="24"/>
          <w:szCs w:val="24"/>
        </w:rPr>
        <w:t xml:space="preserve"> </w:t>
      </w:r>
      <w:r w:rsidR="00AA57E1">
        <w:rPr>
          <w:rFonts w:eastAsiaTheme="minorEastAsia"/>
          <w:sz w:val="24"/>
          <w:szCs w:val="24"/>
        </w:rPr>
        <w:t>identical</w:t>
      </w:r>
      <w:proofErr w:type="gramEnd"/>
      <w:r w:rsidR="00AA57E1">
        <w:rPr>
          <w:rFonts w:eastAsiaTheme="minorEastAsia"/>
          <w:sz w:val="24"/>
          <w:szCs w:val="24"/>
        </w:rPr>
        <w:t xml:space="preserve"> submissions from two or more students.</w:t>
      </w:r>
      <w:r w:rsidR="004D2A7B">
        <w:rPr>
          <w:rFonts w:eastAsiaTheme="minorEastAsia"/>
          <w:sz w:val="24"/>
          <w:szCs w:val="24"/>
        </w:rPr>
        <w:t xml:space="preserve"> If you </w:t>
      </w:r>
      <w:r w:rsidR="00083CBD">
        <w:rPr>
          <w:rFonts w:eastAsiaTheme="minorEastAsia"/>
          <w:sz w:val="24"/>
          <w:szCs w:val="24"/>
        </w:rPr>
        <w:t xml:space="preserve">decide to </w:t>
      </w:r>
      <w:r w:rsidR="004D2A7B">
        <w:rPr>
          <w:rFonts w:eastAsiaTheme="minorEastAsia"/>
          <w:sz w:val="24"/>
          <w:szCs w:val="24"/>
        </w:rPr>
        <w:t>d</w:t>
      </w:r>
      <w:r w:rsidR="0023783C">
        <w:rPr>
          <w:rFonts w:eastAsiaTheme="minorEastAsia"/>
          <w:sz w:val="24"/>
          <w:szCs w:val="24"/>
        </w:rPr>
        <w:t xml:space="preserve">iscuss this assignment with </w:t>
      </w:r>
      <w:r w:rsidR="00EF2ECA">
        <w:rPr>
          <w:rFonts w:eastAsiaTheme="minorEastAsia"/>
          <w:sz w:val="24"/>
          <w:szCs w:val="24"/>
        </w:rPr>
        <w:t>other</w:t>
      </w:r>
      <w:r w:rsidR="0023783C">
        <w:rPr>
          <w:rFonts w:eastAsiaTheme="minorEastAsia"/>
          <w:sz w:val="24"/>
          <w:szCs w:val="24"/>
        </w:rPr>
        <w:t xml:space="preserve"> student</w:t>
      </w:r>
      <w:r w:rsidR="00EF2ECA">
        <w:rPr>
          <w:rFonts w:eastAsiaTheme="minorEastAsia"/>
          <w:sz w:val="24"/>
          <w:szCs w:val="24"/>
        </w:rPr>
        <w:t>s</w:t>
      </w:r>
      <w:r w:rsidR="0023783C">
        <w:rPr>
          <w:rFonts w:eastAsiaTheme="minorEastAsia"/>
          <w:sz w:val="24"/>
          <w:szCs w:val="24"/>
        </w:rPr>
        <w:t xml:space="preserve"> before the deadline, make sure you first </w:t>
      </w:r>
      <w:r w:rsidR="0023783C" w:rsidRPr="00DB47F1">
        <w:rPr>
          <w:rFonts w:eastAsiaTheme="minorEastAsia"/>
          <w:sz w:val="24"/>
          <w:szCs w:val="24"/>
        </w:rPr>
        <w:t xml:space="preserve">read the </w:t>
      </w:r>
      <w:r w:rsidR="00AD097A" w:rsidRPr="00DB47F1">
        <w:rPr>
          <w:rFonts w:eastAsiaTheme="minorEastAsia"/>
          <w:sz w:val="24"/>
          <w:szCs w:val="24"/>
        </w:rPr>
        <w:t xml:space="preserve">section of the syllabus on </w:t>
      </w:r>
      <w:r w:rsidR="00B87D33" w:rsidRPr="00DB47F1">
        <w:rPr>
          <w:rFonts w:eastAsiaTheme="minorEastAsia"/>
          <w:sz w:val="24"/>
          <w:szCs w:val="24"/>
        </w:rPr>
        <w:t>proper and improper collaboration. Additionally, you must include the names of these students below.</w:t>
      </w:r>
    </w:p>
    <w:p w14:paraId="61AE819B" w14:textId="5DEBA9CD" w:rsidR="00B51C73" w:rsidRPr="00DB47F1" w:rsidRDefault="00B53EB1" w:rsidP="00B51C73">
      <w:pPr>
        <w:spacing w:after="0" w:line="240" w:lineRule="auto"/>
        <w:rPr>
          <w:rFonts w:eastAsiaTheme="minorEastAsia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FB5C29" wp14:editId="03E22045">
                <wp:simplePos x="0" y="0"/>
                <wp:positionH relativeFrom="margin">
                  <wp:posOffset>2059305</wp:posOffset>
                </wp:positionH>
                <wp:positionV relativeFrom="paragraph">
                  <wp:posOffset>135586</wp:posOffset>
                </wp:positionV>
                <wp:extent cx="3887470" cy="267335"/>
                <wp:effectExtent l="0" t="0" r="17780" b="184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7470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6DC817" w14:textId="77777777" w:rsidR="00891B3F" w:rsidRPr="00C6530C" w:rsidRDefault="00891B3F" w:rsidP="00B53EB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B5C29" id="Text Box 5" o:spid="_x0000_s1028" type="#_x0000_t202" style="position:absolute;margin-left:162.15pt;margin-top:10.7pt;width:306.1pt;height:21.0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" fillcolor="white [3201]" strokeweight=".5pt">
                <v:textbox>
                  <w:txbxContent>
                    <w:p w14:paraId="4A6DC817" w14:textId="77777777" w:rsidR="00891B3F" w:rsidRPr="00C6530C" w:rsidRDefault="00891B3F" w:rsidP="00B53EB1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6D0B00" w14:textId="687B5152" w:rsidR="00233132" w:rsidRPr="00F82B4A" w:rsidRDefault="00845DD7" w:rsidP="00B06A9C">
      <w:pPr>
        <w:spacing w:after="0" w:line="240" w:lineRule="auto"/>
        <w:rPr>
          <w:rFonts w:eastAsiaTheme="minorEastAsia"/>
          <w:b/>
          <w:bCs/>
          <w:sz w:val="24"/>
          <w:szCs w:val="24"/>
        </w:rPr>
      </w:pPr>
      <w:r w:rsidRPr="00DB47F1">
        <w:rPr>
          <w:rFonts w:eastAsiaTheme="minorEastAsia"/>
          <w:b/>
          <w:bCs/>
          <w:sz w:val="24"/>
          <w:szCs w:val="24"/>
        </w:rPr>
        <w:t xml:space="preserve">Names of </w:t>
      </w:r>
      <w:r w:rsidR="004C1D79" w:rsidRPr="00DB47F1">
        <w:rPr>
          <w:rFonts w:eastAsiaTheme="minorEastAsia"/>
          <w:b/>
          <w:bCs/>
          <w:sz w:val="24"/>
          <w:szCs w:val="24"/>
        </w:rPr>
        <w:t>Collaborators</w:t>
      </w:r>
      <w:r w:rsidR="00AF084B">
        <w:rPr>
          <w:rFonts w:eastAsiaTheme="minorEastAsia"/>
          <w:b/>
          <w:bCs/>
          <w:sz w:val="24"/>
          <w:szCs w:val="24"/>
        </w:rPr>
        <w:t xml:space="preserve"> (if any)</w:t>
      </w:r>
      <w:r w:rsidRPr="00DB47F1">
        <w:rPr>
          <w:rFonts w:eastAsiaTheme="minorEastAsia"/>
          <w:b/>
          <w:bCs/>
          <w:sz w:val="24"/>
          <w:szCs w:val="24"/>
        </w:rPr>
        <w:t>:</w:t>
      </w:r>
    </w:p>
    <w:p w14:paraId="73482954" w14:textId="58B8908A" w:rsidR="007259FD" w:rsidRDefault="007259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0B76062" w14:textId="487C77D2" w:rsidR="006F4914" w:rsidRDefault="006F4914" w:rsidP="00F500FD">
      <w:pPr>
        <w:spacing w:after="120" w:line="240" w:lineRule="auto"/>
        <w:rPr>
          <w:sz w:val="24"/>
          <w:szCs w:val="24"/>
        </w:rPr>
      </w:pPr>
      <w:r w:rsidRPr="00B41625">
        <w:rPr>
          <w:b/>
          <w:bCs/>
          <w:sz w:val="24"/>
          <w:szCs w:val="24"/>
        </w:rPr>
        <w:lastRenderedPageBreak/>
        <w:t>Question 1 (</w:t>
      </w:r>
      <w:r>
        <w:rPr>
          <w:b/>
          <w:bCs/>
          <w:sz w:val="24"/>
          <w:szCs w:val="24"/>
        </w:rPr>
        <w:t>1</w:t>
      </w:r>
      <w:r w:rsidR="004F7D1F">
        <w:rPr>
          <w:b/>
          <w:bCs/>
          <w:sz w:val="24"/>
          <w:szCs w:val="24"/>
        </w:rPr>
        <w:t>0</w:t>
      </w:r>
      <w:r w:rsidRPr="00B41625">
        <w:rPr>
          <w:b/>
          <w:bCs/>
          <w:sz w:val="24"/>
          <w:szCs w:val="24"/>
        </w:rPr>
        <w:t xml:space="preserve"> points</w:t>
      </w:r>
      <w:r>
        <w:rPr>
          <w:b/>
          <w:bCs/>
          <w:sz w:val="24"/>
          <w:szCs w:val="24"/>
        </w:rPr>
        <w:t xml:space="preserve">; </w:t>
      </w:r>
      <w:r w:rsidR="004F7D1F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 per part</w:t>
      </w:r>
      <w:r w:rsidRPr="00B41625">
        <w:rPr>
          <w:b/>
          <w:bCs/>
          <w:sz w:val="24"/>
          <w:szCs w:val="24"/>
        </w:rPr>
        <w:t>):</w:t>
      </w:r>
      <w:r w:rsidRPr="00B41625">
        <w:rPr>
          <w:sz w:val="24"/>
          <w:szCs w:val="24"/>
        </w:rPr>
        <w:t xml:space="preserve"> </w:t>
      </w:r>
      <w:r w:rsidR="001936BE">
        <w:rPr>
          <w:sz w:val="24"/>
          <w:szCs w:val="24"/>
        </w:rPr>
        <w:t>Suppose that an</w:t>
      </w:r>
      <w:r w:rsidR="00B06FFC">
        <w:rPr>
          <w:sz w:val="24"/>
          <w:szCs w:val="24"/>
        </w:rPr>
        <w:t xml:space="preserve"> array </w:t>
      </w:r>
      <w:proofErr w:type="gramStart"/>
      <w:r w:rsidR="00B06FFC">
        <w:rPr>
          <w:sz w:val="24"/>
          <w:szCs w:val="24"/>
        </w:rPr>
        <w:t>is declared</w:t>
      </w:r>
      <w:proofErr w:type="gramEnd"/>
      <w:r w:rsidR="00B06FFC">
        <w:rPr>
          <w:sz w:val="24"/>
          <w:szCs w:val="24"/>
        </w:rPr>
        <w:t xml:space="preserve"> and constructed with the following line of code:</w:t>
      </w:r>
    </w:p>
    <w:p w14:paraId="6A0D8A6E" w14:textId="4C114242" w:rsidR="00B06FFC" w:rsidRDefault="00B06FFC" w:rsidP="00F500FD">
      <w:pPr>
        <w:spacing w:after="120" w:line="240" w:lineRule="auto"/>
        <w:ind w:left="360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int[</w:t>
      </w:r>
      <w:proofErr w:type="gramEnd"/>
      <w:r>
        <w:rPr>
          <w:rFonts w:ascii="Consolas" w:hAnsi="Consolas"/>
          <w:sz w:val="24"/>
          <w:szCs w:val="24"/>
        </w:rPr>
        <w:t xml:space="preserve">] </w:t>
      </w:r>
      <w:proofErr w:type="spellStart"/>
      <w:r w:rsidR="008F7917">
        <w:rPr>
          <w:rFonts w:ascii="Consolas" w:hAnsi="Consolas"/>
          <w:sz w:val="24"/>
          <w:szCs w:val="24"/>
        </w:rPr>
        <w:t>lostNums</w:t>
      </w:r>
      <w:proofErr w:type="spellEnd"/>
      <w:r w:rsidR="005D6723">
        <w:rPr>
          <w:rFonts w:ascii="Consolas" w:hAnsi="Consolas"/>
          <w:sz w:val="24"/>
          <w:szCs w:val="24"/>
        </w:rPr>
        <w:t xml:space="preserve"> = {</w:t>
      </w:r>
      <w:r w:rsidR="003C1AE4">
        <w:rPr>
          <w:rFonts w:ascii="Consolas" w:hAnsi="Consolas"/>
          <w:sz w:val="24"/>
          <w:szCs w:val="24"/>
        </w:rPr>
        <w:t>-7, 4, 9, -5, 11, 14</w:t>
      </w:r>
      <w:r w:rsidR="005D6723">
        <w:rPr>
          <w:rFonts w:ascii="Consolas" w:hAnsi="Consolas"/>
          <w:sz w:val="24"/>
          <w:szCs w:val="24"/>
        </w:rPr>
        <w:t>};</w:t>
      </w:r>
    </w:p>
    <w:p w14:paraId="086B8B78" w14:textId="09D8E8F9" w:rsidR="00FA47E6" w:rsidRPr="00FA47E6" w:rsidRDefault="00FA47E6" w:rsidP="00F500FD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swer each of the questions below about the array.</w:t>
      </w:r>
    </w:p>
    <w:p w14:paraId="40DDCBC2" w14:textId="77B11A27" w:rsidR="00FA47E6" w:rsidRDefault="00FA47E6" w:rsidP="00F500FD">
      <w:pPr>
        <w:spacing w:after="0" w:line="240" w:lineRule="auto"/>
        <w:rPr>
          <w:b/>
          <w:bCs/>
          <w:sz w:val="24"/>
          <w:szCs w:val="24"/>
        </w:rPr>
      </w:pPr>
    </w:p>
    <w:p w14:paraId="6C0D4770" w14:textId="2CE582BA" w:rsidR="0077406F" w:rsidRPr="0077406F" w:rsidRDefault="00C520F1" w:rsidP="00F500FD">
      <w:pPr>
        <w:pStyle w:val="ListParagraph"/>
        <w:numPr>
          <w:ilvl w:val="0"/>
          <w:numId w:val="26"/>
        </w:numPr>
        <w:spacing w:after="0" w:line="240" w:lineRule="auto"/>
        <w:ind w:left="540"/>
        <w:contextualSpacing w:val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42496E2" wp14:editId="2CF49B7B">
                <wp:simplePos x="0" y="0"/>
                <wp:positionH relativeFrom="column">
                  <wp:posOffset>335915</wp:posOffset>
                </wp:positionH>
                <wp:positionV relativeFrom="paragraph">
                  <wp:posOffset>249555</wp:posOffset>
                </wp:positionV>
                <wp:extent cx="1078302" cy="379562"/>
                <wp:effectExtent l="0" t="0" r="26670" b="2095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302" cy="3795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6D3473" w14:textId="4969C15D" w:rsidR="00891B3F" w:rsidRPr="009C2885" w:rsidRDefault="00075FDD" w:rsidP="00C520F1">
                            <w:pPr>
                              <w:spacing w:after="0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496E2" id="Text Box 1" o:spid="_x0000_s1029" type="#_x0000_t202" style="position:absolute;left:0;text-align:left;margin-left:26.45pt;margin-top:19.65pt;width:84.9pt;height:29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" fillcolor="white [3201]" strokeweight=".5pt">
                <v:textbox>
                  <w:txbxContent>
                    <w:p w14:paraId="0F6D3473" w14:textId="4969C15D" w:rsidR="00891B3F" w:rsidRPr="009C2885" w:rsidRDefault="00075FDD" w:rsidP="00C520F1">
                      <w:pPr>
                        <w:spacing w:after="0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8F7917">
        <w:rPr>
          <w:sz w:val="24"/>
          <w:szCs w:val="24"/>
        </w:rPr>
        <w:t xml:space="preserve">What </w:t>
      </w:r>
      <w:r w:rsidR="003C1AE4">
        <w:rPr>
          <w:sz w:val="24"/>
          <w:szCs w:val="24"/>
        </w:rPr>
        <w:t>is the index of the element 9</w:t>
      </w:r>
      <w:r w:rsidR="0077406F">
        <w:rPr>
          <w:sz w:val="24"/>
          <w:szCs w:val="24"/>
        </w:rPr>
        <w:t>?</w:t>
      </w:r>
      <w:r w:rsidR="0077406F">
        <w:rPr>
          <w:sz w:val="24"/>
          <w:szCs w:val="24"/>
        </w:rPr>
        <w:br/>
      </w:r>
      <w:r w:rsidR="009C2885">
        <w:rPr>
          <w:sz w:val="24"/>
          <w:szCs w:val="24"/>
        </w:rPr>
        <w:br/>
      </w:r>
      <w:r w:rsidR="0077406F">
        <w:rPr>
          <w:sz w:val="24"/>
          <w:szCs w:val="24"/>
        </w:rPr>
        <w:br/>
      </w:r>
      <w:r w:rsidR="00054CE1">
        <w:rPr>
          <w:b/>
          <w:bCs/>
          <w:sz w:val="24"/>
          <w:szCs w:val="24"/>
        </w:rPr>
        <w:br/>
      </w:r>
    </w:p>
    <w:p w14:paraId="604530D1" w14:textId="14C3DD3A" w:rsidR="00E65305" w:rsidRPr="00054CE1" w:rsidRDefault="00B24A53" w:rsidP="00F500FD">
      <w:pPr>
        <w:pStyle w:val="ListParagraph"/>
        <w:numPr>
          <w:ilvl w:val="0"/>
          <w:numId w:val="26"/>
        </w:numPr>
        <w:spacing w:after="0" w:line="240" w:lineRule="auto"/>
        <w:ind w:left="540"/>
        <w:contextualSpacing w:val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D5A4F7C" wp14:editId="6857B50C">
                <wp:simplePos x="0" y="0"/>
                <wp:positionH relativeFrom="column">
                  <wp:posOffset>337449</wp:posOffset>
                </wp:positionH>
                <wp:positionV relativeFrom="paragraph">
                  <wp:posOffset>247650</wp:posOffset>
                </wp:positionV>
                <wp:extent cx="1078230" cy="379095"/>
                <wp:effectExtent l="0" t="0" r="26670" b="2095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230" cy="3790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C6C709" w14:textId="792BF528" w:rsidR="00891B3F" w:rsidRPr="009C2885" w:rsidRDefault="00075FDD" w:rsidP="00B24A53">
                            <w:pPr>
                              <w:spacing w:after="0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A4F7C" id="Text Box 9" o:spid="_x0000_s1030" type="#_x0000_t202" style="position:absolute;left:0;text-align:left;margin-left:26.55pt;margin-top:19.5pt;width:84.9pt;height:29.8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" fillcolor="white [3201]" strokeweight=".5pt">
                <v:textbox>
                  <w:txbxContent>
                    <w:p w14:paraId="2AC6C709" w14:textId="792BF528" w:rsidR="00891B3F" w:rsidRPr="009C2885" w:rsidRDefault="00075FDD" w:rsidP="00B24A53">
                      <w:pPr>
                        <w:spacing w:after="0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AB1FC1">
        <w:rPr>
          <w:sz w:val="24"/>
          <w:szCs w:val="24"/>
        </w:rPr>
        <w:t xml:space="preserve">What </w:t>
      </w:r>
      <w:r w:rsidR="00054CE1">
        <w:rPr>
          <w:sz w:val="24"/>
          <w:szCs w:val="24"/>
        </w:rPr>
        <w:t>is the value of the</w:t>
      </w:r>
      <w:r w:rsidR="009F78EF">
        <w:rPr>
          <w:sz w:val="24"/>
          <w:szCs w:val="24"/>
        </w:rPr>
        <w:t xml:space="preserve"> field</w:t>
      </w:r>
      <w:r w:rsidR="00AB1FC1">
        <w:rPr>
          <w:sz w:val="24"/>
          <w:szCs w:val="24"/>
        </w:rPr>
        <w:t xml:space="preserve"> </w:t>
      </w:r>
      <w:proofErr w:type="spellStart"/>
      <w:r w:rsidR="00AB1FC1">
        <w:rPr>
          <w:sz w:val="24"/>
          <w:szCs w:val="24"/>
        </w:rPr>
        <w:t>lostNums.length</w:t>
      </w:r>
      <w:proofErr w:type="spellEnd"/>
      <w:r w:rsidR="00AB1FC1">
        <w:rPr>
          <w:sz w:val="24"/>
          <w:szCs w:val="24"/>
        </w:rPr>
        <w:t>?</w:t>
      </w:r>
      <w:r w:rsidR="00054CE1">
        <w:rPr>
          <w:sz w:val="24"/>
          <w:szCs w:val="24"/>
        </w:rPr>
        <w:br/>
      </w:r>
      <w:r w:rsidR="00054CE1">
        <w:rPr>
          <w:sz w:val="24"/>
          <w:szCs w:val="24"/>
        </w:rPr>
        <w:br/>
      </w:r>
      <w:r w:rsidR="00054CE1">
        <w:rPr>
          <w:sz w:val="24"/>
          <w:szCs w:val="24"/>
        </w:rPr>
        <w:br/>
      </w:r>
      <w:r w:rsidR="005948E4">
        <w:rPr>
          <w:b/>
          <w:bCs/>
          <w:sz w:val="24"/>
          <w:szCs w:val="24"/>
        </w:rPr>
        <w:br/>
      </w:r>
    </w:p>
    <w:p w14:paraId="0BB87873" w14:textId="1AEB19E7" w:rsidR="00054CE1" w:rsidRPr="0064707D" w:rsidRDefault="00B24A53" w:rsidP="00F500FD">
      <w:pPr>
        <w:pStyle w:val="ListParagraph"/>
        <w:numPr>
          <w:ilvl w:val="0"/>
          <w:numId w:val="26"/>
        </w:numPr>
        <w:spacing w:after="0" w:line="240" w:lineRule="auto"/>
        <w:ind w:left="540"/>
        <w:contextualSpacing w:val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845077E" wp14:editId="22CA4859">
                <wp:simplePos x="0" y="0"/>
                <wp:positionH relativeFrom="column">
                  <wp:posOffset>337185</wp:posOffset>
                </wp:positionH>
                <wp:positionV relativeFrom="paragraph">
                  <wp:posOffset>247386</wp:posOffset>
                </wp:positionV>
                <wp:extent cx="1078230" cy="379095"/>
                <wp:effectExtent l="0" t="0" r="26670" b="2095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230" cy="3790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F8E867" w14:textId="266900B6" w:rsidR="00891B3F" w:rsidRPr="009C2885" w:rsidRDefault="00075FDD" w:rsidP="00B24A53">
                            <w:pPr>
                              <w:spacing w:after="0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5077E" id="Text Box 10" o:spid="_x0000_s1031" type="#_x0000_t202" style="position:absolute;left:0;text-align:left;margin-left:26.55pt;margin-top:19.5pt;width:84.9pt;height:29.8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" fillcolor="white [3201]" strokeweight=".5pt">
                <v:textbox>
                  <w:txbxContent>
                    <w:p w14:paraId="50F8E867" w14:textId="266900B6" w:rsidR="00891B3F" w:rsidRPr="009C2885" w:rsidRDefault="00075FDD" w:rsidP="00B24A53">
                      <w:pPr>
                        <w:spacing w:after="0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6A5312">
        <w:rPr>
          <w:sz w:val="24"/>
          <w:szCs w:val="24"/>
        </w:rPr>
        <w:t xml:space="preserve">What is the value of the element </w:t>
      </w:r>
      <w:proofErr w:type="spellStart"/>
      <w:proofErr w:type="gramStart"/>
      <w:r w:rsidR="006A5312">
        <w:rPr>
          <w:sz w:val="24"/>
          <w:szCs w:val="24"/>
        </w:rPr>
        <w:t>lostNums</w:t>
      </w:r>
      <w:proofErr w:type="spellEnd"/>
      <w:r w:rsidR="006A5312">
        <w:rPr>
          <w:sz w:val="24"/>
          <w:szCs w:val="24"/>
        </w:rPr>
        <w:t>[</w:t>
      </w:r>
      <w:proofErr w:type="gramEnd"/>
      <w:r w:rsidR="006A5312">
        <w:rPr>
          <w:sz w:val="24"/>
          <w:szCs w:val="24"/>
        </w:rPr>
        <w:t>1]?</w:t>
      </w:r>
      <w:r w:rsidR="0064707D">
        <w:rPr>
          <w:sz w:val="24"/>
          <w:szCs w:val="24"/>
        </w:rPr>
        <w:br/>
      </w:r>
      <w:r w:rsidR="0064707D">
        <w:rPr>
          <w:sz w:val="24"/>
          <w:szCs w:val="24"/>
        </w:rPr>
        <w:br/>
      </w:r>
      <w:r w:rsidR="0064707D">
        <w:rPr>
          <w:sz w:val="24"/>
          <w:szCs w:val="24"/>
        </w:rPr>
        <w:br/>
      </w:r>
      <w:r w:rsidR="005948E4">
        <w:rPr>
          <w:b/>
          <w:bCs/>
          <w:sz w:val="24"/>
          <w:szCs w:val="24"/>
        </w:rPr>
        <w:br/>
      </w:r>
    </w:p>
    <w:p w14:paraId="5A1171F2" w14:textId="652ABAB3" w:rsidR="00A07BB1" w:rsidRPr="00A07BB1" w:rsidRDefault="007C4080" w:rsidP="00F500FD">
      <w:pPr>
        <w:pStyle w:val="ListParagraph"/>
        <w:numPr>
          <w:ilvl w:val="0"/>
          <w:numId w:val="26"/>
        </w:numPr>
        <w:spacing w:after="120" w:line="240" w:lineRule="auto"/>
        <w:ind w:left="540"/>
        <w:contextualSpacing w:val="0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Suppose that </w:t>
      </w:r>
      <w:r w:rsidR="0053520A">
        <w:rPr>
          <w:sz w:val="24"/>
          <w:szCs w:val="24"/>
        </w:rPr>
        <w:t xml:space="preserve">we sort </w:t>
      </w:r>
      <w:r w:rsidR="00A07BB1">
        <w:rPr>
          <w:sz w:val="24"/>
          <w:szCs w:val="24"/>
        </w:rPr>
        <w:t>the array using the sort method from the Arrays class:</w:t>
      </w:r>
    </w:p>
    <w:p w14:paraId="0E185EE0" w14:textId="6166B90E" w:rsidR="00A07BB1" w:rsidRDefault="00734C97" w:rsidP="00F500FD">
      <w:pPr>
        <w:spacing w:after="120" w:line="240" w:lineRule="auto"/>
        <w:ind w:left="900"/>
        <w:rPr>
          <w:rFonts w:ascii="Consolas" w:hAnsi="Consolas"/>
          <w:sz w:val="24"/>
          <w:szCs w:val="24"/>
        </w:rPr>
      </w:pPr>
      <w:proofErr w:type="spellStart"/>
      <w:r w:rsidRPr="00734C97">
        <w:rPr>
          <w:rFonts w:ascii="Consolas" w:hAnsi="Consolas"/>
          <w:sz w:val="24"/>
          <w:szCs w:val="24"/>
        </w:rPr>
        <w:t>Arrays.sort</w:t>
      </w:r>
      <w:proofErr w:type="spellEnd"/>
      <w:r w:rsidRPr="00734C97">
        <w:rPr>
          <w:rFonts w:ascii="Consolas" w:hAnsi="Consolas"/>
          <w:sz w:val="24"/>
          <w:szCs w:val="24"/>
        </w:rPr>
        <w:t>(</w:t>
      </w:r>
      <w:proofErr w:type="spellStart"/>
      <w:r w:rsidRPr="00734C97">
        <w:rPr>
          <w:rFonts w:ascii="Consolas" w:hAnsi="Consolas"/>
          <w:sz w:val="24"/>
          <w:szCs w:val="24"/>
        </w:rPr>
        <w:t>lostNums</w:t>
      </w:r>
      <w:proofErr w:type="spellEnd"/>
      <w:r w:rsidRPr="00734C97">
        <w:rPr>
          <w:rFonts w:ascii="Consolas" w:hAnsi="Consolas"/>
          <w:sz w:val="24"/>
          <w:szCs w:val="24"/>
        </w:rPr>
        <w:t>);</w:t>
      </w:r>
    </w:p>
    <w:p w14:paraId="0DA2A7C6" w14:textId="634EF2BD" w:rsidR="00734C97" w:rsidRDefault="00734C97" w:rsidP="00F500FD">
      <w:pPr>
        <w:spacing w:after="120" w:line="240" w:lineRule="auto"/>
        <w:ind w:left="5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w we can use binary search to find </w:t>
      </w:r>
      <w:r w:rsidR="00C232DF">
        <w:rPr>
          <w:rFonts w:cstheme="minorHAnsi"/>
          <w:sz w:val="24"/>
          <w:szCs w:val="24"/>
        </w:rPr>
        <w:t>the location (</w:t>
      </w:r>
      <w:r w:rsidR="006C05DB">
        <w:rPr>
          <w:rFonts w:cstheme="minorHAnsi"/>
          <w:sz w:val="24"/>
          <w:szCs w:val="24"/>
        </w:rPr>
        <w:t xml:space="preserve">i.e., </w:t>
      </w:r>
      <w:r>
        <w:rPr>
          <w:rFonts w:cstheme="minorHAnsi"/>
          <w:sz w:val="24"/>
          <w:szCs w:val="24"/>
        </w:rPr>
        <w:t>ind</w:t>
      </w:r>
      <w:r w:rsidR="006C05DB">
        <w:rPr>
          <w:rFonts w:cstheme="minorHAnsi"/>
          <w:sz w:val="24"/>
          <w:szCs w:val="24"/>
        </w:rPr>
        <w:t>ex</w:t>
      </w:r>
      <w:r w:rsidR="00C232DF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 of </w:t>
      </w:r>
      <w:r w:rsidR="006C05DB">
        <w:rPr>
          <w:rFonts w:cstheme="minorHAnsi"/>
          <w:sz w:val="24"/>
          <w:szCs w:val="24"/>
        </w:rPr>
        <w:t xml:space="preserve">any </w:t>
      </w:r>
      <w:r>
        <w:rPr>
          <w:rFonts w:cstheme="minorHAnsi"/>
          <w:sz w:val="24"/>
          <w:szCs w:val="24"/>
        </w:rPr>
        <w:t>element in the array.</w:t>
      </w:r>
      <w:r w:rsidR="007A62C8">
        <w:rPr>
          <w:rFonts w:cstheme="minorHAnsi"/>
          <w:sz w:val="24"/>
          <w:szCs w:val="24"/>
        </w:rPr>
        <w:t xml:space="preserve"> What value </w:t>
      </w:r>
      <w:proofErr w:type="gramStart"/>
      <w:r w:rsidR="007A62C8">
        <w:rPr>
          <w:rFonts w:cstheme="minorHAnsi"/>
          <w:sz w:val="24"/>
          <w:szCs w:val="24"/>
        </w:rPr>
        <w:t>is returned</w:t>
      </w:r>
      <w:proofErr w:type="gramEnd"/>
      <w:r w:rsidR="007A62C8">
        <w:rPr>
          <w:rFonts w:cstheme="minorHAnsi"/>
          <w:sz w:val="24"/>
          <w:szCs w:val="24"/>
        </w:rPr>
        <w:t xml:space="preserve"> by </w:t>
      </w:r>
      <w:r w:rsidR="006C05DB">
        <w:rPr>
          <w:rFonts w:cstheme="minorHAnsi"/>
          <w:sz w:val="24"/>
          <w:szCs w:val="24"/>
        </w:rPr>
        <w:t xml:space="preserve">the method call below? </w:t>
      </w:r>
    </w:p>
    <w:p w14:paraId="03EBBA4A" w14:textId="1AADED52" w:rsidR="007A62C8" w:rsidRDefault="00B24A53" w:rsidP="005948E4">
      <w:pPr>
        <w:tabs>
          <w:tab w:val="left" w:pos="5869"/>
        </w:tabs>
        <w:spacing w:after="120" w:line="240" w:lineRule="auto"/>
        <w:ind w:left="900"/>
        <w:rPr>
          <w:rFonts w:ascii="Consolas" w:hAnsi="Consolas"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D2E15D" wp14:editId="1BA645FC">
                <wp:simplePos x="0" y="0"/>
                <wp:positionH relativeFrom="column">
                  <wp:posOffset>334010</wp:posOffset>
                </wp:positionH>
                <wp:positionV relativeFrom="paragraph">
                  <wp:posOffset>305806</wp:posOffset>
                </wp:positionV>
                <wp:extent cx="1078230" cy="379095"/>
                <wp:effectExtent l="0" t="0" r="26670" b="2095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230" cy="3790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FBA541" w14:textId="254CFF4A" w:rsidR="00891B3F" w:rsidRPr="009C2885" w:rsidRDefault="00075FDD" w:rsidP="00B24A53">
                            <w:pPr>
                              <w:spacing w:after="0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D2E15D" id="Text Box 11" o:spid="_x0000_s1032" type="#_x0000_t202" style="position:absolute;left:0;text-align:left;margin-left:26.3pt;margin-top:24.1pt;width:84.9pt;height:29.8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" fillcolor="white [3201]" strokeweight=".5pt">
                <v:textbox>
                  <w:txbxContent>
                    <w:p w14:paraId="7EFBA541" w14:textId="254CFF4A" w:rsidR="00891B3F" w:rsidRPr="009C2885" w:rsidRDefault="00075FDD" w:rsidP="00B24A53">
                      <w:pPr>
                        <w:spacing w:after="0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7A62C8" w:rsidRPr="00734C97">
        <w:rPr>
          <w:rFonts w:ascii="Consolas" w:hAnsi="Consolas"/>
          <w:sz w:val="24"/>
          <w:szCs w:val="24"/>
        </w:rPr>
        <w:t>Arrays.</w:t>
      </w:r>
      <w:r w:rsidR="00E74116">
        <w:rPr>
          <w:rFonts w:ascii="Consolas" w:hAnsi="Consolas"/>
          <w:sz w:val="24"/>
          <w:szCs w:val="24"/>
        </w:rPr>
        <w:t>binarySearch</w:t>
      </w:r>
      <w:proofErr w:type="spellEnd"/>
      <w:r w:rsidR="007A62C8" w:rsidRPr="00734C97">
        <w:rPr>
          <w:rFonts w:ascii="Consolas" w:hAnsi="Consolas"/>
          <w:sz w:val="24"/>
          <w:szCs w:val="24"/>
        </w:rPr>
        <w:t>(</w:t>
      </w:r>
      <w:proofErr w:type="spellStart"/>
      <w:r w:rsidR="007A62C8" w:rsidRPr="00734C97">
        <w:rPr>
          <w:rFonts w:ascii="Consolas" w:hAnsi="Consolas"/>
          <w:sz w:val="24"/>
          <w:szCs w:val="24"/>
        </w:rPr>
        <w:t>lostNums</w:t>
      </w:r>
      <w:proofErr w:type="spellEnd"/>
      <w:r w:rsidR="003C1AE4">
        <w:rPr>
          <w:rFonts w:ascii="Consolas" w:hAnsi="Consolas"/>
          <w:sz w:val="24"/>
          <w:szCs w:val="24"/>
        </w:rPr>
        <w:t>, 11</w:t>
      </w:r>
      <w:r w:rsidR="007A62C8" w:rsidRPr="00734C97">
        <w:rPr>
          <w:rFonts w:ascii="Consolas" w:hAnsi="Consolas"/>
          <w:sz w:val="24"/>
          <w:szCs w:val="24"/>
        </w:rPr>
        <w:t>);</w:t>
      </w:r>
      <w:r w:rsidR="00566E38">
        <w:rPr>
          <w:rFonts w:ascii="Consolas" w:hAnsi="Consolas"/>
          <w:sz w:val="24"/>
          <w:szCs w:val="24"/>
        </w:rPr>
        <w:br/>
      </w:r>
      <w:r w:rsidR="00566E38">
        <w:rPr>
          <w:rFonts w:ascii="Consolas" w:hAnsi="Consolas"/>
          <w:sz w:val="24"/>
          <w:szCs w:val="24"/>
        </w:rPr>
        <w:br/>
      </w:r>
      <w:r w:rsidR="00566E38">
        <w:rPr>
          <w:rFonts w:ascii="Consolas" w:hAnsi="Consolas"/>
          <w:sz w:val="24"/>
          <w:szCs w:val="24"/>
        </w:rPr>
        <w:br/>
      </w:r>
      <w:r w:rsidR="00566E38">
        <w:rPr>
          <w:rFonts w:ascii="Consolas" w:hAnsi="Consolas"/>
          <w:sz w:val="24"/>
          <w:szCs w:val="24"/>
        </w:rPr>
        <w:br/>
      </w:r>
    </w:p>
    <w:p w14:paraId="59FFDB87" w14:textId="618E5A3C" w:rsidR="00872AFD" w:rsidRDefault="00D4425F" w:rsidP="00F500FD">
      <w:pPr>
        <w:pStyle w:val="ListParagraph"/>
        <w:numPr>
          <w:ilvl w:val="0"/>
          <w:numId w:val="26"/>
        </w:numPr>
        <w:tabs>
          <w:tab w:val="left" w:pos="5869"/>
        </w:tabs>
        <w:spacing w:after="120" w:line="240" w:lineRule="auto"/>
        <w:ind w:left="540"/>
        <w:contextualSpacing w:val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can also use binary search to look for an element that is not in the array</w:t>
      </w:r>
      <w:r w:rsidR="003C1AE4">
        <w:rPr>
          <w:rFonts w:cstheme="minorHAnsi"/>
          <w:sz w:val="24"/>
          <w:szCs w:val="24"/>
        </w:rPr>
        <w:t xml:space="preserve"> (that you may assume </w:t>
      </w:r>
      <w:proofErr w:type="gramStart"/>
      <w:r w:rsidR="003C1AE4">
        <w:rPr>
          <w:rFonts w:cstheme="minorHAnsi"/>
          <w:sz w:val="24"/>
          <w:szCs w:val="24"/>
        </w:rPr>
        <w:t>is still sorted</w:t>
      </w:r>
      <w:proofErr w:type="gramEnd"/>
      <w:r w:rsidR="003C1AE4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. Read the API documentation for the </w:t>
      </w:r>
      <w:proofErr w:type="spellStart"/>
      <w:r>
        <w:rPr>
          <w:rFonts w:cstheme="minorHAnsi"/>
          <w:sz w:val="24"/>
          <w:szCs w:val="24"/>
        </w:rPr>
        <w:t>binarySearch</w:t>
      </w:r>
      <w:proofErr w:type="spellEnd"/>
      <w:r>
        <w:rPr>
          <w:rFonts w:cstheme="minorHAnsi"/>
          <w:sz w:val="24"/>
          <w:szCs w:val="24"/>
        </w:rPr>
        <w:t xml:space="preserve"> method carefully</w:t>
      </w:r>
      <w:r w:rsidR="007C4D29">
        <w:rPr>
          <w:rFonts w:cstheme="minorHAnsi"/>
          <w:sz w:val="24"/>
          <w:szCs w:val="24"/>
        </w:rPr>
        <w:t xml:space="preserve"> to answer this question. What value </w:t>
      </w:r>
      <w:proofErr w:type="gramStart"/>
      <w:r w:rsidR="007C4D29">
        <w:rPr>
          <w:rFonts w:cstheme="minorHAnsi"/>
          <w:sz w:val="24"/>
          <w:szCs w:val="24"/>
        </w:rPr>
        <w:t>is returned</w:t>
      </w:r>
      <w:proofErr w:type="gramEnd"/>
      <w:r w:rsidR="007C4D29">
        <w:rPr>
          <w:rFonts w:cstheme="minorHAnsi"/>
          <w:sz w:val="24"/>
          <w:szCs w:val="24"/>
        </w:rPr>
        <w:t xml:space="preserve"> by the method call below?</w:t>
      </w:r>
    </w:p>
    <w:p w14:paraId="414651F3" w14:textId="689F67AC" w:rsidR="007C4D29" w:rsidRPr="007C4D29" w:rsidRDefault="007C4D29" w:rsidP="00F500FD">
      <w:pPr>
        <w:tabs>
          <w:tab w:val="left" w:pos="5869"/>
        </w:tabs>
        <w:spacing w:after="120" w:line="240" w:lineRule="auto"/>
        <w:ind w:left="900"/>
        <w:rPr>
          <w:rFonts w:cstheme="minorHAnsi"/>
          <w:sz w:val="24"/>
          <w:szCs w:val="24"/>
        </w:rPr>
      </w:pPr>
      <w:proofErr w:type="spellStart"/>
      <w:r w:rsidRPr="00734C97">
        <w:rPr>
          <w:rFonts w:ascii="Consolas" w:hAnsi="Consolas"/>
          <w:sz w:val="24"/>
          <w:szCs w:val="24"/>
        </w:rPr>
        <w:t>Arrays.</w:t>
      </w:r>
      <w:r>
        <w:rPr>
          <w:rFonts w:ascii="Consolas" w:hAnsi="Consolas"/>
          <w:sz w:val="24"/>
          <w:szCs w:val="24"/>
        </w:rPr>
        <w:t>binarySearch</w:t>
      </w:r>
      <w:proofErr w:type="spellEnd"/>
      <w:r w:rsidRPr="00734C97">
        <w:rPr>
          <w:rFonts w:ascii="Consolas" w:hAnsi="Consolas"/>
          <w:sz w:val="24"/>
          <w:szCs w:val="24"/>
        </w:rPr>
        <w:t>(</w:t>
      </w:r>
      <w:proofErr w:type="spellStart"/>
      <w:r w:rsidRPr="00734C97">
        <w:rPr>
          <w:rFonts w:ascii="Consolas" w:hAnsi="Consolas"/>
          <w:sz w:val="24"/>
          <w:szCs w:val="24"/>
        </w:rPr>
        <w:t>lostNums</w:t>
      </w:r>
      <w:proofErr w:type="spellEnd"/>
      <w:r w:rsidR="000F24C2">
        <w:rPr>
          <w:rFonts w:ascii="Consolas" w:hAnsi="Consolas"/>
          <w:sz w:val="24"/>
          <w:szCs w:val="24"/>
        </w:rPr>
        <w:t>, 2</w:t>
      </w:r>
      <w:r w:rsidRPr="00734C97">
        <w:rPr>
          <w:rFonts w:ascii="Consolas" w:hAnsi="Consolas"/>
          <w:sz w:val="24"/>
          <w:szCs w:val="24"/>
        </w:rPr>
        <w:t>);</w:t>
      </w:r>
    </w:p>
    <w:p w14:paraId="126A2A22" w14:textId="77777777" w:rsidR="00092AC7" w:rsidRDefault="00B24A53" w:rsidP="00092AC7">
      <w:pPr>
        <w:spacing w:after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2386FBF" wp14:editId="7CA2427B">
                <wp:simplePos x="0" y="0"/>
                <wp:positionH relativeFrom="column">
                  <wp:posOffset>337185</wp:posOffset>
                </wp:positionH>
                <wp:positionV relativeFrom="paragraph">
                  <wp:posOffset>43551</wp:posOffset>
                </wp:positionV>
                <wp:extent cx="1078230" cy="379095"/>
                <wp:effectExtent l="0" t="0" r="26670" b="2095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8230" cy="3790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9F2273" w14:textId="60D92CE8" w:rsidR="00891B3F" w:rsidRPr="009C2885" w:rsidRDefault="00075FDD" w:rsidP="00B24A53">
                            <w:pPr>
                              <w:spacing w:after="0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-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86FBF" id="Text Box 12" o:spid="_x0000_s1033" type="#_x0000_t202" style="position:absolute;margin-left:26.55pt;margin-top:3.45pt;width:84.9pt;height:29.8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" fillcolor="white [3201]" strokeweight=".5pt">
                <v:textbox>
                  <w:txbxContent>
                    <w:p w14:paraId="7C9F2273" w14:textId="60D92CE8" w:rsidR="00891B3F" w:rsidRPr="009C2885" w:rsidRDefault="00075FDD" w:rsidP="00B24A53">
                      <w:pPr>
                        <w:spacing w:after="0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-3</w:t>
                      </w:r>
                    </w:p>
                  </w:txbxContent>
                </v:textbox>
              </v:shape>
            </w:pict>
          </mc:Fallback>
        </mc:AlternateContent>
      </w:r>
    </w:p>
    <w:p w14:paraId="43025A17" w14:textId="77777777" w:rsidR="00092AC7" w:rsidRDefault="00092AC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FDCA57F" w14:textId="46456778" w:rsidR="005276D8" w:rsidRDefault="00092AC7" w:rsidP="005276D8">
      <w:pPr>
        <w:spacing w:after="0" w:line="240" w:lineRule="auto"/>
        <w:rPr>
          <w:sz w:val="24"/>
          <w:szCs w:val="24"/>
        </w:rPr>
      </w:pPr>
      <w:r w:rsidRPr="00B41625">
        <w:rPr>
          <w:b/>
          <w:bCs/>
          <w:sz w:val="24"/>
          <w:szCs w:val="24"/>
        </w:rPr>
        <w:lastRenderedPageBreak/>
        <w:t xml:space="preserve">Question </w:t>
      </w:r>
      <w:r>
        <w:rPr>
          <w:b/>
          <w:bCs/>
          <w:sz w:val="24"/>
          <w:szCs w:val="24"/>
        </w:rPr>
        <w:t>2</w:t>
      </w:r>
      <w:r w:rsidRPr="00B41625">
        <w:rPr>
          <w:b/>
          <w:bCs/>
          <w:sz w:val="24"/>
          <w:szCs w:val="24"/>
        </w:rPr>
        <w:t xml:space="preserve"> (</w:t>
      </w:r>
      <w:r w:rsidR="00F603E0">
        <w:rPr>
          <w:b/>
          <w:bCs/>
          <w:sz w:val="24"/>
          <w:szCs w:val="24"/>
        </w:rPr>
        <w:t>30</w:t>
      </w:r>
      <w:r w:rsidRPr="00B41625">
        <w:rPr>
          <w:b/>
          <w:bCs/>
          <w:sz w:val="24"/>
          <w:szCs w:val="24"/>
        </w:rPr>
        <w:t xml:space="preserve"> points</w:t>
      </w:r>
      <w:r>
        <w:rPr>
          <w:b/>
          <w:bCs/>
          <w:sz w:val="24"/>
          <w:szCs w:val="24"/>
        </w:rPr>
        <w:t xml:space="preserve">; </w:t>
      </w:r>
      <w:r w:rsidR="00F603E0">
        <w:rPr>
          <w:b/>
          <w:bCs/>
          <w:sz w:val="24"/>
          <w:szCs w:val="24"/>
        </w:rPr>
        <w:t>6</w:t>
      </w:r>
      <w:r>
        <w:rPr>
          <w:b/>
          <w:bCs/>
          <w:sz w:val="24"/>
          <w:szCs w:val="24"/>
        </w:rPr>
        <w:t xml:space="preserve"> per part</w:t>
      </w:r>
      <w:r w:rsidRPr="00B41625">
        <w:rPr>
          <w:b/>
          <w:bCs/>
          <w:sz w:val="24"/>
          <w:szCs w:val="24"/>
        </w:rPr>
        <w:t>):</w:t>
      </w:r>
      <w:r w:rsidRPr="00B4162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race </w:t>
      </w:r>
      <w:r w:rsidR="00821BF1">
        <w:rPr>
          <w:sz w:val="24"/>
          <w:szCs w:val="24"/>
        </w:rPr>
        <w:t>the execution of each program</w:t>
      </w:r>
      <w:r w:rsidR="0024476D">
        <w:rPr>
          <w:sz w:val="24"/>
          <w:szCs w:val="24"/>
        </w:rPr>
        <w:t xml:space="preserve"> </w:t>
      </w:r>
      <w:r w:rsidR="00821BF1">
        <w:rPr>
          <w:sz w:val="24"/>
          <w:szCs w:val="24"/>
        </w:rPr>
        <w:t>in the</w:t>
      </w:r>
      <w:r w:rsidR="009162CE">
        <w:rPr>
          <w:sz w:val="24"/>
          <w:szCs w:val="24"/>
        </w:rPr>
        <w:t xml:space="preserve"> </w:t>
      </w:r>
      <w:r w:rsidR="00821BF1">
        <w:rPr>
          <w:sz w:val="24"/>
          <w:szCs w:val="24"/>
        </w:rPr>
        <w:t>memory diagram</w:t>
      </w:r>
      <w:r w:rsidR="00831E91">
        <w:rPr>
          <w:sz w:val="24"/>
          <w:szCs w:val="24"/>
        </w:rPr>
        <w:t>s</w:t>
      </w:r>
      <w:r w:rsidR="00821BF1">
        <w:rPr>
          <w:sz w:val="24"/>
          <w:szCs w:val="24"/>
        </w:rPr>
        <w:t>.</w:t>
      </w:r>
      <w:r w:rsidR="009162CE">
        <w:rPr>
          <w:sz w:val="24"/>
          <w:szCs w:val="24"/>
        </w:rPr>
        <w:t xml:space="preserve"> </w:t>
      </w:r>
      <w:r w:rsidR="00271F31">
        <w:rPr>
          <w:sz w:val="24"/>
          <w:szCs w:val="24"/>
        </w:rPr>
        <w:t>V</w:t>
      </w:r>
      <w:r w:rsidR="00602A74">
        <w:rPr>
          <w:sz w:val="24"/>
          <w:szCs w:val="24"/>
        </w:rPr>
        <w:t xml:space="preserve">ariables </w:t>
      </w:r>
      <w:r w:rsidR="00271F31">
        <w:rPr>
          <w:sz w:val="24"/>
          <w:szCs w:val="24"/>
        </w:rPr>
        <w:t xml:space="preserve">declared in </w:t>
      </w:r>
      <w:r w:rsidR="00C92AC8">
        <w:rPr>
          <w:sz w:val="24"/>
          <w:szCs w:val="24"/>
        </w:rPr>
        <w:t xml:space="preserve">the header of a for-loop </w:t>
      </w:r>
      <w:r w:rsidR="00602A74">
        <w:rPr>
          <w:sz w:val="24"/>
          <w:szCs w:val="24"/>
        </w:rPr>
        <w:t xml:space="preserve">do not need to </w:t>
      </w:r>
      <w:proofErr w:type="gramStart"/>
      <w:r w:rsidR="00602A74">
        <w:rPr>
          <w:sz w:val="24"/>
          <w:szCs w:val="24"/>
        </w:rPr>
        <w:t xml:space="preserve">be </w:t>
      </w:r>
      <w:r w:rsidR="000B511E">
        <w:rPr>
          <w:sz w:val="24"/>
          <w:szCs w:val="24"/>
        </w:rPr>
        <w:t>traced</w:t>
      </w:r>
      <w:proofErr w:type="gramEnd"/>
      <w:r w:rsidR="00602A74">
        <w:rPr>
          <w:sz w:val="24"/>
          <w:szCs w:val="24"/>
        </w:rPr>
        <w:t>, but every other variable should appear</w:t>
      </w:r>
      <w:r w:rsidR="00D93C51">
        <w:rPr>
          <w:sz w:val="24"/>
          <w:szCs w:val="24"/>
        </w:rPr>
        <w:t xml:space="preserve"> in a table</w:t>
      </w:r>
      <w:r w:rsidR="00602A74">
        <w:rPr>
          <w:sz w:val="24"/>
          <w:szCs w:val="24"/>
        </w:rPr>
        <w:t xml:space="preserve">. Be sure to include </w:t>
      </w:r>
      <w:r w:rsidR="0081485E">
        <w:rPr>
          <w:sz w:val="24"/>
          <w:szCs w:val="24"/>
        </w:rPr>
        <w:t xml:space="preserve">the </w:t>
      </w:r>
      <w:proofErr w:type="gramStart"/>
      <w:r w:rsidR="00602A74">
        <w:rPr>
          <w:sz w:val="24"/>
          <w:szCs w:val="24"/>
        </w:rPr>
        <w:t>initial</w:t>
      </w:r>
      <w:proofErr w:type="gramEnd"/>
      <w:r w:rsidR="00602A74">
        <w:rPr>
          <w:sz w:val="24"/>
          <w:szCs w:val="24"/>
        </w:rPr>
        <w:t xml:space="preserve"> value</w:t>
      </w:r>
      <w:r w:rsidR="003F231C">
        <w:rPr>
          <w:sz w:val="24"/>
          <w:szCs w:val="24"/>
        </w:rPr>
        <w:t xml:space="preserve"> of each variable</w:t>
      </w:r>
      <w:r w:rsidR="00602A74">
        <w:rPr>
          <w:sz w:val="24"/>
          <w:szCs w:val="24"/>
        </w:rPr>
        <w:t>.</w:t>
      </w:r>
      <w:r w:rsidR="006C586B">
        <w:rPr>
          <w:sz w:val="24"/>
          <w:szCs w:val="24"/>
        </w:rPr>
        <w:t xml:space="preserve"> If the </w:t>
      </w:r>
      <w:r w:rsidR="009B2C17">
        <w:rPr>
          <w:rFonts w:cstheme="minorHAnsi"/>
          <w:sz w:val="24"/>
          <w:szCs w:val="24"/>
        </w:rPr>
        <w:t xml:space="preserve">contents of a variable </w:t>
      </w:r>
      <w:r w:rsidR="003F06F6">
        <w:rPr>
          <w:rFonts w:cstheme="minorHAnsi"/>
          <w:sz w:val="24"/>
          <w:szCs w:val="24"/>
        </w:rPr>
        <w:t>change</w:t>
      </w:r>
      <w:r w:rsidR="009B2C17">
        <w:rPr>
          <w:rFonts w:cstheme="minorHAnsi"/>
          <w:sz w:val="24"/>
          <w:szCs w:val="24"/>
        </w:rPr>
        <w:t>, use a comma</w:t>
      </w:r>
      <w:r w:rsidR="00BB4275">
        <w:rPr>
          <w:rFonts w:cstheme="minorHAnsi"/>
          <w:sz w:val="24"/>
          <w:szCs w:val="24"/>
        </w:rPr>
        <w:t>, space,</w:t>
      </w:r>
      <w:r w:rsidR="009B2C17">
        <w:rPr>
          <w:rFonts w:cstheme="minorHAnsi"/>
          <w:sz w:val="24"/>
          <w:szCs w:val="24"/>
        </w:rPr>
        <w:t xml:space="preserve"> or some other delimiter to separate the old and new values.</w:t>
      </w:r>
    </w:p>
    <w:p w14:paraId="46A02DF7" w14:textId="77777777" w:rsidR="005276D8" w:rsidRDefault="005276D8" w:rsidP="005276D8">
      <w:pPr>
        <w:spacing w:after="0" w:line="240" w:lineRule="auto"/>
        <w:rPr>
          <w:b/>
          <w:bCs/>
          <w:sz w:val="24"/>
          <w:szCs w:val="24"/>
        </w:rPr>
      </w:pPr>
    </w:p>
    <w:p w14:paraId="0129517E" w14:textId="77777777" w:rsidR="00D82878" w:rsidRPr="00D82878" w:rsidRDefault="00D82878" w:rsidP="009362EC">
      <w:pPr>
        <w:pStyle w:val="ListParagraph"/>
        <w:numPr>
          <w:ilvl w:val="0"/>
          <w:numId w:val="28"/>
        </w:numPr>
        <w:spacing w:after="0" w:line="240" w:lineRule="auto"/>
        <w:ind w:left="540"/>
        <w:contextualSpacing w:val="0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</w:t>
      </w:r>
    </w:p>
    <w:p w14:paraId="356C0C3D" w14:textId="77777777" w:rsidR="00D82878" w:rsidRDefault="00D82878" w:rsidP="00D82878">
      <w:pPr>
        <w:spacing w:after="0" w:line="240" w:lineRule="auto"/>
        <w:ind w:left="18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public class Example</w:t>
      </w:r>
    </w:p>
    <w:p w14:paraId="2907655C" w14:textId="02693D2A" w:rsidR="00D82878" w:rsidRPr="00D82878" w:rsidRDefault="00D82878" w:rsidP="00D82878">
      <w:pPr>
        <w:spacing w:after="0" w:line="240" w:lineRule="auto"/>
        <w:ind w:left="180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t>{</w:t>
      </w:r>
      <w:r w:rsidRPr="00D82878">
        <w:rPr>
          <w:rFonts w:ascii="Consolas" w:hAnsi="Consolas"/>
          <w:sz w:val="24"/>
          <w:szCs w:val="24"/>
        </w:rPr>
        <w:t xml:space="preserve"> </w:t>
      </w:r>
    </w:p>
    <w:p w14:paraId="4088C640" w14:textId="74562CF3" w:rsidR="003C1AE4" w:rsidRPr="003C1AE4" w:rsidRDefault="00B212B3" w:rsidP="00D82878">
      <w:pPr>
        <w:pStyle w:val="ListParagraph"/>
        <w:spacing w:after="0" w:line="240" w:lineRule="auto"/>
        <w:ind w:left="540"/>
        <w:contextualSpacing w:val="0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public static void main(String[] </w:t>
      </w:r>
      <w:proofErr w:type="spellStart"/>
      <w:r>
        <w:rPr>
          <w:rFonts w:ascii="Consolas" w:hAnsi="Consolas"/>
          <w:sz w:val="24"/>
          <w:szCs w:val="24"/>
        </w:rPr>
        <w:t>args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>{</w:t>
      </w:r>
      <w:r w:rsidR="00861F78">
        <w:rPr>
          <w:rFonts w:ascii="Consolas" w:hAnsi="Consolas"/>
          <w:sz w:val="24"/>
          <w:szCs w:val="24"/>
        </w:rPr>
        <w:br/>
        <w:t xml:space="preserve">    int[] </w:t>
      </w:r>
      <w:proofErr w:type="spellStart"/>
      <w:r w:rsidR="003C1AE4">
        <w:rPr>
          <w:rFonts w:ascii="Consolas" w:hAnsi="Consolas"/>
          <w:sz w:val="24"/>
          <w:szCs w:val="24"/>
        </w:rPr>
        <w:t>notP</w:t>
      </w:r>
      <w:r w:rsidR="0024134A">
        <w:rPr>
          <w:rFonts w:ascii="Consolas" w:hAnsi="Consolas"/>
          <w:sz w:val="24"/>
          <w:szCs w:val="24"/>
        </w:rPr>
        <w:t>rimes</w:t>
      </w:r>
      <w:proofErr w:type="spellEnd"/>
      <w:r w:rsidR="00861F78">
        <w:rPr>
          <w:rFonts w:ascii="Consolas" w:hAnsi="Consolas"/>
          <w:sz w:val="24"/>
          <w:szCs w:val="24"/>
        </w:rPr>
        <w:t xml:space="preserve"> = {</w:t>
      </w:r>
      <w:r w:rsidR="003C1AE4">
        <w:rPr>
          <w:rFonts w:ascii="Consolas" w:hAnsi="Consolas"/>
          <w:sz w:val="24"/>
          <w:szCs w:val="24"/>
        </w:rPr>
        <w:t>1, 4, 6</w:t>
      </w:r>
      <w:r w:rsidR="00861F78">
        <w:rPr>
          <w:rFonts w:ascii="Consolas" w:hAnsi="Consolas"/>
          <w:sz w:val="24"/>
          <w:szCs w:val="24"/>
        </w:rPr>
        <w:t>};</w:t>
      </w:r>
      <w:r w:rsidR="009E7BD0">
        <w:rPr>
          <w:rFonts w:ascii="Consolas" w:hAnsi="Consolas"/>
          <w:sz w:val="24"/>
          <w:szCs w:val="24"/>
        </w:rPr>
        <w:br/>
        <w:t xml:space="preserve">    int </w:t>
      </w:r>
      <w:r w:rsidR="00F64DEF">
        <w:rPr>
          <w:rFonts w:ascii="Consolas" w:hAnsi="Consolas"/>
          <w:sz w:val="24"/>
          <w:szCs w:val="24"/>
        </w:rPr>
        <w:t>factor</w:t>
      </w:r>
      <w:r w:rsidR="009E7BD0">
        <w:rPr>
          <w:rFonts w:ascii="Consolas" w:hAnsi="Consolas"/>
          <w:sz w:val="24"/>
          <w:szCs w:val="24"/>
        </w:rPr>
        <w:t xml:space="preserve"> = </w:t>
      </w:r>
      <w:r w:rsidR="003C1AE4">
        <w:rPr>
          <w:rFonts w:ascii="Consolas" w:hAnsi="Consolas"/>
          <w:sz w:val="24"/>
          <w:szCs w:val="24"/>
        </w:rPr>
        <w:t>2</w:t>
      </w:r>
      <w:r w:rsidR="009E7BD0">
        <w:rPr>
          <w:rFonts w:ascii="Consolas" w:hAnsi="Consolas"/>
          <w:sz w:val="24"/>
          <w:szCs w:val="24"/>
        </w:rPr>
        <w:t>;</w:t>
      </w:r>
      <w:r w:rsidR="007B6B46">
        <w:rPr>
          <w:rFonts w:ascii="Consolas" w:hAnsi="Consolas"/>
          <w:sz w:val="24"/>
          <w:szCs w:val="24"/>
        </w:rPr>
        <w:t xml:space="preserve"> </w:t>
      </w:r>
      <w:r w:rsidR="00B16C8A">
        <w:rPr>
          <w:rFonts w:ascii="Consolas" w:hAnsi="Consolas"/>
          <w:sz w:val="24"/>
          <w:szCs w:val="24"/>
        </w:rPr>
        <w:br/>
        <w:t xml:space="preserve">    </w:t>
      </w:r>
      <w:proofErr w:type="spellStart"/>
      <w:r w:rsidR="003C1AE4">
        <w:rPr>
          <w:rFonts w:ascii="Consolas" w:hAnsi="Consolas"/>
          <w:sz w:val="24"/>
          <w:szCs w:val="24"/>
        </w:rPr>
        <w:t>notP</w:t>
      </w:r>
      <w:r w:rsidR="00582DDE">
        <w:rPr>
          <w:rFonts w:ascii="Consolas" w:hAnsi="Consolas"/>
          <w:sz w:val="24"/>
          <w:szCs w:val="24"/>
        </w:rPr>
        <w:t>rimes</w:t>
      </w:r>
      <w:proofErr w:type="spellEnd"/>
      <w:r w:rsidR="00B16C8A">
        <w:rPr>
          <w:rFonts w:ascii="Consolas" w:hAnsi="Consolas"/>
          <w:sz w:val="24"/>
          <w:szCs w:val="24"/>
        </w:rPr>
        <w:t xml:space="preserve"> = </w:t>
      </w:r>
      <w:r w:rsidR="008A0FDE">
        <w:rPr>
          <w:rFonts w:ascii="Consolas" w:hAnsi="Consolas"/>
          <w:sz w:val="24"/>
          <w:szCs w:val="24"/>
        </w:rPr>
        <w:t>scale</w:t>
      </w:r>
      <w:r w:rsidR="00B16C8A">
        <w:rPr>
          <w:rFonts w:ascii="Consolas" w:hAnsi="Consolas"/>
          <w:sz w:val="24"/>
          <w:szCs w:val="24"/>
        </w:rPr>
        <w:t>(</w:t>
      </w:r>
      <w:proofErr w:type="spellStart"/>
      <w:r w:rsidR="003C1AE4">
        <w:rPr>
          <w:rFonts w:ascii="Consolas" w:hAnsi="Consolas"/>
          <w:sz w:val="24"/>
          <w:szCs w:val="24"/>
        </w:rPr>
        <w:t>notP</w:t>
      </w:r>
      <w:r w:rsidR="0092605A">
        <w:rPr>
          <w:rFonts w:ascii="Consolas" w:hAnsi="Consolas"/>
          <w:sz w:val="24"/>
          <w:szCs w:val="24"/>
        </w:rPr>
        <w:t>rimes</w:t>
      </w:r>
      <w:proofErr w:type="spellEnd"/>
      <w:r w:rsidR="001C2A5E">
        <w:rPr>
          <w:rFonts w:ascii="Consolas" w:hAnsi="Consolas"/>
          <w:sz w:val="24"/>
          <w:szCs w:val="24"/>
        </w:rPr>
        <w:t xml:space="preserve">, </w:t>
      </w:r>
      <w:r w:rsidR="004A58C4">
        <w:rPr>
          <w:rFonts w:ascii="Consolas" w:hAnsi="Consolas"/>
          <w:sz w:val="24"/>
          <w:szCs w:val="24"/>
        </w:rPr>
        <w:t>factor</w:t>
      </w:r>
      <w:r w:rsidR="00B16C8A">
        <w:rPr>
          <w:rFonts w:ascii="Consolas" w:hAnsi="Consolas"/>
          <w:sz w:val="24"/>
          <w:szCs w:val="24"/>
        </w:rPr>
        <w:t>);</w:t>
      </w:r>
      <w:r w:rsidR="009B2C17">
        <w:rPr>
          <w:rFonts w:ascii="Consolas" w:hAnsi="Consolas"/>
          <w:sz w:val="24"/>
          <w:szCs w:val="24"/>
        </w:rPr>
        <w:br/>
        <w:t>}</w:t>
      </w:r>
      <w:r w:rsidR="009B2C17">
        <w:rPr>
          <w:rFonts w:ascii="Consolas" w:hAnsi="Consolas"/>
          <w:sz w:val="24"/>
          <w:szCs w:val="24"/>
        </w:rPr>
        <w:br/>
      </w:r>
      <w:r w:rsidR="009B2C17">
        <w:rPr>
          <w:rFonts w:ascii="Consolas" w:hAnsi="Consolas"/>
          <w:sz w:val="24"/>
          <w:szCs w:val="24"/>
        </w:rPr>
        <w:br/>
        <w:t xml:space="preserve">public static </w:t>
      </w:r>
      <w:r w:rsidR="00602A74">
        <w:rPr>
          <w:rFonts w:ascii="Consolas" w:hAnsi="Consolas"/>
          <w:sz w:val="24"/>
          <w:szCs w:val="24"/>
        </w:rPr>
        <w:t>int[]</w:t>
      </w:r>
      <w:r w:rsidR="009B2C17">
        <w:rPr>
          <w:rFonts w:ascii="Consolas" w:hAnsi="Consolas"/>
          <w:sz w:val="24"/>
          <w:szCs w:val="24"/>
        </w:rPr>
        <w:t xml:space="preserve"> </w:t>
      </w:r>
      <w:r w:rsidR="00F06597">
        <w:rPr>
          <w:rFonts w:ascii="Consolas" w:hAnsi="Consolas"/>
          <w:sz w:val="24"/>
          <w:szCs w:val="24"/>
        </w:rPr>
        <w:t>scale</w:t>
      </w:r>
      <w:r w:rsidR="009B2C17">
        <w:rPr>
          <w:rFonts w:ascii="Consolas" w:hAnsi="Consolas"/>
          <w:sz w:val="24"/>
          <w:szCs w:val="24"/>
        </w:rPr>
        <w:t xml:space="preserve">(int[] </w:t>
      </w:r>
      <w:proofErr w:type="spellStart"/>
      <w:r w:rsidR="009B2C17">
        <w:rPr>
          <w:rFonts w:ascii="Consolas" w:hAnsi="Consolas"/>
          <w:sz w:val="24"/>
          <w:szCs w:val="24"/>
        </w:rPr>
        <w:t>arr</w:t>
      </w:r>
      <w:proofErr w:type="spellEnd"/>
      <w:r w:rsidR="00AC1D3B">
        <w:rPr>
          <w:rFonts w:ascii="Consolas" w:hAnsi="Consolas"/>
          <w:sz w:val="24"/>
          <w:szCs w:val="24"/>
        </w:rPr>
        <w:t xml:space="preserve">, int </w:t>
      </w:r>
      <w:proofErr w:type="spellStart"/>
      <w:r w:rsidR="003C1AE4">
        <w:rPr>
          <w:rFonts w:ascii="Consolas" w:hAnsi="Consolas"/>
          <w:sz w:val="24"/>
          <w:szCs w:val="24"/>
        </w:rPr>
        <w:t>mult</w:t>
      </w:r>
      <w:proofErr w:type="spellEnd"/>
      <w:r w:rsidR="009B2C17">
        <w:rPr>
          <w:rFonts w:ascii="Consolas" w:hAnsi="Consolas"/>
          <w:sz w:val="24"/>
          <w:szCs w:val="24"/>
        </w:rPr>
        <w:t>)</w:t>
      </w:r>
      <w:r w:rsidR="009B2C17">
        <w:rPr>
          <w:rFonts w:ascii="Consolas" w:hAnsi="Consolas"/>
          <w:sz w:val="24"/>
          <w:szCs w:val="24"/>
        </w:rPr>
        <w:br/>
        <w:t>{</w:t>
      </w:r>
      <w:r w:rsidR="009B2C17">
        <w:rPr>
          <w:rFonts w:ascii="Consolas" w:hAnsi="Consolas"/>
          <w:sz w:val="24"/>
          <w:szCs w:val="24"/>
        </w:rPr>
        <w:br/>
      </w:r>
      <w:r w:rsidR="006168B5">
        <w:rPr>
          <w:rFonts w:ascii="Consolas" w:hAnsi="Consolas"/>
          <w:sz w:val="24"/>
          <w:szCs w:val="24"/>
        </w:rPr>
        <w:t xml:space="preserve">    int[] </w:t>
      </w:r>
      <w:r w:rsidR="0063364C">
        <w:rPr>
          <w:rFonts w:ascii="Consolas" w:hAnsi="Consolas"/>
          <w:sz w:val="24"/>
          <w:szCs w:val="24"/>
        </w:rPr>
        <w:t>product</w:t>
      </w:r>
      <w:r w:rsidR="006168B5">
        <w:rPr>
          <w:rFonts w:ascii="Consolas" w:hAnsi="Consolas"/>
          <w:sz w:val="24"/>
          <w:szCs w:val="24"/>
        </w:rPr>
        <w:t xml:space="preserve"> = new int[</w:t>
      </w:r>
      <w:proofErr w:type="spellStart"/>
      <w:r w:rsidR="006168B5">
        <w:rPr>
          <w:rFonts w:ascii="Consolas" w:hAnsi="Consolas"/>
          <w:sz w:val="24"/>
          <w:szCs w:val="24"/>
        </w:rPr>
        <w:t>arr.length</w:t>
      </w:r>
      <w:proofErr w:type="spellEnd"/>
      <w:r w:rsidR="003C1AE4">
        <w:rPr>
          <w:rFonts w:ascii="Consolas" w:hAnsi="Consolas"/>
          <w:sz w:val="24"/>
          <w:szCs w:val="24"/>
        </w:rPr>
        <w:t>*2</w:t>
      </w:r>
      <w:r w:rsidR="006168B5">
        <w:rPr>
          <w:rFonts w:ascii="Consolas" w:hAnsi="Consolas"/>
          <w:sz w:val="24"/>
          <w:szCs w:val="24"/>
        </w:rPr>
        <w:t>];</w:t>
      </w:r>
      <w:r w:rsidR="005D1662">
        <w:rPr>
          <w:rFonts w:ascii="Consolas" w:hAnsi="Consolas"/>
          <w:sz w:val="24"/>
          <w:szCs w:val="24"/>
        </w:rPr>
        <w:br/>
      </w:r>
      <w:r w:rsidR="0053070D">
        <w:rPr>
          <w:rFonts w:ascii="Consolas" w:hAnsi="Consolas"/>
          <w:sz w:val="24"/>
          <w:szCs w:val="24"/>
        </w:rPr>
        <w:br/>
        <w:t xml:space="preserve">    for (int </w:t>
      </w:r>
      <w:proofErr w:type="spellStart"/>
      <w:r w:rsidR="0053070D">
        <w:rPr>
          <w:rFonts w:ascii="Consolas" w:hAnsi="Consolas"/>
          <w:sz w:val="24"/>
          <w:szCs w:val="24"/>
        </w:rPr>
        <w:t>idx</w:t>
      </w:r>
      <w:proofErr w:type="spellEnd"/>
      <w:r w:rsidR="0053070D">
        <w:rPr>
          <w:rFonts w:ascii="Consolas" w:hAnsi="Consolas"/>
          <w:sz w:val="24"/>
          <w:szCs w:val="24"/>
        </w:rPr>
        <w:t xml:space="preserve"> = 0; </w:t>
      </w:r>
      <w:proofErr w:type="spellStart"/>
      <w:r w:rsidR="0053070D">
        <w:rPr>
          <w:rFonts w:ascii="Consolas" w:hAnsi="Consolas"/>
          <w:sz w:val="24"/>
          <w:szCs w:val="24"/>
        </w:rPr>
        <w:t>idx</w:t>
      </w:r>
      <w:proofErr w:type="spellEnd"/>
      <w:r w:rsidR="0053070D">
        <w:rPr>
          <w:rFonts w:ascii="Consolas" w:hAnsi="Consolas"/>
          <w:sz w:val="24"/>
          <w:szCs w:val="24"/>
        </w:rPr>
        <w:t xml:space="preserve"> &lt; </w:t>
      </w:r>
      <w:proofErr w:type="spellStart"/>
      <w:r w:rsidR="0053070D">
        <w:rPr>
          <w:rFonts w:ascii="Consolas" w:hAnsi="Consolas"/>
          <w:sz w:val="24"/>
          <w:szCs w:val="24"/>
        </w:rPr>
        <w:t>arr.length</w:t>
      </w:r>
      <w:proofErr w:type="spellEnd"/>
      <w:r w:rsidR="0053070D">
        <w:rPr>
          <w:rFonts w:ascii="Consolas" w:hAnsi="Consolas"/>
          <w:sz w:val="24"/>
          <w:szCs w:val="24"/>
        </w:rPr>
        <w:t>; ++</w:t>
      </w:r>
      <w:proofErr w:type="spellStart"/>
      <w:r w:rsidR="0053070D">
        <w:rPr>
          <w:rFonts w:ascii="Consolas" w:hAnsi="Consolas"/>
          <w:sz w:val="24"/>
          <w:szCs w:val="24"/>
        </w:rPr>
        <w:t>idx</w:t>
      </w:r>
      <w:proofErr w:type="spellEnd"/>
      <w:r w:rsidR="0053070D">
        <w:rPr>
          <w:rFonts w:ascii="Consolas" w:hAnsi="Consolas"/>
          <w:sz w:val="24"/>
          <w:szCs w:val="24"/>
        </w:rPr>
        <w:t>)</w:t>
      </w:r>
      <w:r w:rsidR="0053070D">
        <w:rPr>
          <w:rFonts w:ascii="Consolas" w:hAnsi="Consolas"/>
          <w:sz w:val="24"/>
          <w:szCs w:val="24"/>
        </w:rPr>
        <w:br/>
        <w:t xml:space="preserve">    {</w:t>
      </w:r>
      <w:r w:rsidR="0053070D">
        <w:rPr>
          <w:rFonts w:ascii="Consolas" w:hAnsi="Consolas"/>
          <w:sz w:val="24"/>
          <w:szCs w:val="24"/>
        </w:rPr>
        <w:br/>
        <w:t xml:space="preserve">        </w:t>
      </w:r>
      <w:r w:rsidR="00B24528">
        <w:rPr>
          <w:rFonts w:ascii="Consolas" w:hAnsi="Consolas"/>
          <w:sz w:val="24"/>
          <w:szCs w:val="24"/>
        </w:rPr>
        <w:t>product</w:t>
      </w:r>
      <w:r w:rsidR="001F4DBD">
        <w:rPr>
          <w:rFonts w:ascii="Consolas" w:hAnsi="Consolas"/>
          <w:sz w:val="24"/>
          <w:szCs w:val="24"/>
        </w:rPr>
        <w:t>[</w:t>
      </w:r>
      <w:proofErr w:type="spellStart"/>
      <w:r w:rsidR="001F4DBD">
        <w:rPr>
          <w:rFonts w:ascii="Consolas" w:hAnsi="Consolas"/>
          <w:sz w:val="24"/>
          <w:szCs w:val="24"/>
        </w:rPr>
        <w:t>idx</w:t>
      </w:r>
      <w:proofErr w:type="spellEnd"/>
      <w:r w:rsidR="003C1AE4">
        <w:rPr>
          <w:rFonts w:ascii="Consolas" w:hAnsi="Consolas"/>
          <w:sz w:val="24"/>
          <w:szCs w:val="24"/>
        </w:rPr>
        <w:t>*2</w:t>
      </w:r>
      <w:r w:rsidR="001F4DBD">
        <w:rPr>
          <w:rFonts w:ascii="Consolas" w:hAnsi="Consolas"/>
          <w:sz w:val="24"/>
          <w:szCs w:val="24"/>
        </w:rPr>
        <w:t xml:space="preserve">] = </w:t>
      </w:r>
      <w:proofErr w:type="spellStart"/>
      <w:r w:rsidR="003C1AE4">
        <w:rPr>
          <w:rFonts w:ascii="Consolas" w:hAnsi="Consolas"/>
          <w:sz w:val="24"/>
          <w:szCs w:val="24"/>
        </w:rPr>
        <w:t>mult</w:t>
      </w:r>
      <w:proofErr w:type="spellEnd"/>
      <w:r w:rsidR="00B24528">
        <w:rPr>
          <w:rFonts w:ascii="Consolas" w:hAnsi="Consolas"/>
          <w:sz w:val="24"/>
          <w:szCs w:val="24"/>
        </w:rPr>
        <w:t xml:space="preserve"> * </w:t>
      </w:r>
      <w:proofErr w:type="spellStart"/>
      <w:r w:rsidR="001F4DBD">
        <w:rPr>
          <w:rFonts w:ascii="Consolas" w:hAnsi="Consolas"/>
          <w:sz w:val="24"/>
          <w:szCs w:val="24"/>
        </w:rPr>
        <w:t>arr</w:t>
      </w:r>
      <w:proofErr w:type="spellEnd"/>
      <w:r w:rsidR="001F4DBD">
        <w:rPr>
          <w:rFonts w:ascii="Consolas" w:hAnsi="Consolas"/>
          <w:sz w:val="24"/>
          <w:szCs w:val="24"/>
        </w:rPr>
        <w:t>[</w:t>
      </w:r>
      <w:proofErr w:type="spellStart"/>
      <w:r w:rsidR="001F4DBD">
        <w:rPr>
          <w:rFonts w:ascii="Consolas" w:hAnsi="Consolas"/>
          <w:sz w:val="24"/>
          <w:szCs w:val="24"/>
        </w:rPr>
        <w:t>idx</w:t>
      </w:r>
      <w:proofErr w:type="spellEnd"/>
      <w:r w:rsidR="001F4DBD">
        <w:rPr>
          <w:rFonts w:ascii="Consolas" w:hAnsi="Consolas"/>
          <w:sz w:val="24"/>
          <w:szCs w:val="24"/>
        </w:rPr>
        <w:t>];</w:t>
      </w:r>
    </w:p>
    <w:p w14:paraId="61A0DD9F" w14:textId="77777777" w:rsidR="00D82878" w:rsidRDefault="003C1AE4" w:rsidP="003C1AE4">
      <w:pPr>
        <w:pStyle w:val="ListParagraph"/>
        <w:spacing w:after="0" w:line="240" w:lineRule="auto"/>
        <w:ind w:firstLine="720"/>
        <w:contextualSpacing w:val="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product[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*2+1] = </w:t>
      </w:r>
      <w:proofErr w:type="spellStart"/>
      <w:r>
        <w:rPr>
          <w:rFonts w:ascii="Consolas" w:hAnsi="Consolas"/>
          <w:sz w:val="24"/>
          <w:szCs w:val="24"/>
        </w:rPr>
        <w:t>mult</w:t>
      </w:r>
      <w:proofErr w:type="spellEnd"/>
      <w:r>
        <w:rPr>
          <w:rFonts w:ascii="Consolas" w:hAnsi="Consolas"/>
          <w:sz w:val="24"/>
          <w:szCs w:val="24"/>
        </w:rPr>
        <w:t xml:space="preserve"> – </w:t>
      </w:r>
      <w:proofErr w:type="spellStart"/>
      <w:r>
        <w:rPr>
          <w:rFonts w:ascii="Consolas" w:hAnsi="Consolas"/>
          <w:sz w:val="24"/>
          <w:szCs w:val="24"/>
        </w:rPr>
        <w:t>arr</w:t>
      </w:r>
      <w:proofErr w:type="spellEnd"/>
      <w:r>
        <w:rPr>
          <w:rFonts w:ascii="Consolas" w:hAnsi="Consolas"/>
          <w:sz w:val="24"/>
          <w:szCs w:val="24"/>
        </w:rPr>
        <w:t>[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];</w:t>
      </w:r>
      <w:r w:rsidR="003F642A">
        <w:rPr>
          <w:rFonts w:ascii="Consolas" w:hAnsi="Consolas"/>
          <w:sz w:val="24"/>
          <w:szCs w:val="24"/>
        </w:rPr>
        <w:br/>
        <w:t xml:space="preserve">  </w:t>
      </w:r>
      <w:proofErr w:type="gramStart"/>
      <w:r w:rsidR="003F642A">
        <w:rPr>
          <w:rFonts w:ascii="Consolas" w:hAnsi="Consolas"/>
          <w:sz w:val="24"/>
          <w:szCs w:val="24"/>
        </w:rPr>
        <w:t xml:space="preserve">  }</w:t>
      </w:r>
      <w:proofErr w:type="gramEnd"/>
      <w:r w:rsidR="005D1662">
        <w:rPr>
          <w:rFonts w:ascii="Consolas" w:hAnsi="Consolas"/>
          <w:sz w:val="24"/>
          <w:szCs w:val="24"/>
        </w:rPr>
        <w:br/>
      </w:r>
      <w:r w:rsidR="003F642A">
        <w:rPr>
          <w:rFonts w:ascii="Consolas" w:hAnsi="Consolas"/>
          <w:sz w:val="24"/>
          <w:szCs w:val="24"/>
        </w:rPr>
        <w:br/>
        <w:t xml:space="preserve">    return </w:t>
      </w:r>
      <w:r w:rsidR="00EC3AB0">
        <w:rPr>
          <w:rFonts w:ascii="Consolas" w:hAnsi="Consolas"/>
          <w:sz w:val="24"/>
          <w:szCs w:val="24"/>
        </w:rPr>
        <w:t>product</w:t>
      </w:r>
      <w:r w:rsidR="003F642A">
        <w:rPr>
          <w:rFonts w:ascii="Consolas" w:hAnsi="Consolas"/>
          <w:sz w:val="24"/>
          <w:szCs w:val="24"/>
        </w:rPr>
        <w:t>;</w:t>
      </w:r>
      <w:r w:rsidR="009B2C17">
        <w:rPr>
          <w:rFonts w:ascii="Consolas" w:hAnsi="Consolas"/>
          <w:sz w:val="24"/>
          <w:szCs w:val="24"/>
        </w:rPr>
        <w:br/>
        <w:t>}</w:t>
      </w:r>
    </w:p>
    <w:p w14:paraId="4A442E52" w14:textId="4E52C5FD" w:rsidR="009362EC" w:rsidRPr="00D82878" w:rsidRDefault="00D82878" w:rsidP="00D8287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  }</w:t>
      </w:r>
    </w:p>
    <w:tbl>
      <w:tblPr>
        <w:tblStyle w:val="TableGrid"/>
        <w:tblpPr w:leftFromText="180" w:rightFromText="180" w:vertAnchor="text" w:horzAnchor="page" w:tblpX="1917" w:tblpY="361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773"/>
      </w:tblGrid>
      <w:tr w:rsidR="00511498" w:rsidRPr="00D93FF1" w14:paraId="2CD6F81C" w14:textId="77777777" w:rsidTr="00511498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0A7DD9C7" w14:textId="77777777" w:rsidR="009362EC" w:rsidRPr="00D93FF1" w:rsidRDefault="009362EC" w:rsidP="00E3382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918517B" w14:textId="77777777" w:rsidR="009362EC" w:rsidRPr="00D93FF1" w:rsidRDefault="009362EC" w:rsidP="00E3382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773" w:type="dxa"/>
          </w:tcPr>
          <w:p w14:paraId="54FA9946" w14:textId="77777777" w:rsidR="009362EC" w:rsidRPr="00D93FF1" w:rsidRDefault="009362EC" w:rsidP="00E3382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511498" w:rsidRPr="00D93FF1" w14:paraId="6F3FE254" w14:textId="77777777" w:rsidTr="00511498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4DF9104E" w14:textId="462A4362" w:rsidR="009362EC" w:rsidRPr="0090352A" w:rsidRDefault="006B0066" w:rsidP="00E3382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notPrimes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66F35AC6" w14:textId="09AB837D" w:rsidR="009362EC" w:rsidRPr="00D93FF1" w:rsidRDefault="009362EC" w:rsidP="00E3382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 w:rsidR="009D566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773" w:type="dxa"/>
          </w:tcPr>
          <w:p w14:paraId="20EE40FD" w14:textId="2BB7C22A" w:rsidR="009362EC" w:rsidRPr="00CF2888" w:rsidRDefault="006B0066" w:rsidP="00E3382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  <w:r w:rsidR="00750854">
              <w:rPr>
                <w:rFonts w:ascii="Consolas" w:hAnsi="Consolas" w:cstheme="minorHAnsi"/>
                <w:sz w:val="24"/>
                <w:szCs w:val="24"/>
              </w:rPr>
              <w:t>, 1004</w:t>
            </w:r>
          </w:p>
        </w:tc>
      </w:tr>
      <w:tr w:rsidR="00511498" w:rsidRPr="00D93FF1" w14:paraId="00E27358" w14:textId="77777777" w:rsidTr="00511498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00DAA81B" w14:textId="6B88F747" w:rsidR="009362EC" w:rsidRPr="0090352A" w:rsidRDefault="006B0066" w:rsidP="00E3382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facto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F6FC363" w14:textId="173A0584" w:rsidR="009362EC" w:rsidRPr="00D93FF1" w:rsidRDefault="009362EC" w:rsidP="00E3382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 w:rsidR="009D566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773" w:type="dxa"/>
          </w:tcPr>
          <w:p w14:paraId="5DA793EA" w14:textId="00833C75" w:rsidR="009362EC" w:rsidRPr="00CF2888" w:rsidRDefault="006B0066" w:rsidP="00E3382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2</w:t>
            </w:r>
          </w:p>
        </w:tc>
      </w:tr>
      <w:tr w:rsidR="00511498" w:rsidRPr="00D93FF1" w14:paraId="7C38BA0E" w14:textId="77777777" w:rsidTr="00511498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0A6FA9B3" w14:textId="77777777" w:rsidR="009362EC" w:rsidRPr="0090352A" w:rsidRDefault="009362EC" w:rsidP="00E3382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78CDEA61" w14:textId="15C125C2" w:rsidR="009362EC" w:rsidRPr="00D93FF1" w:rsidRDefault="009362EC" w:rsidP="00E3382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 w:rsidR="009D56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773" w:type="dxa"/>
          </w:tcPr>
          <w:p w14:paraId="0EA572FB" w14:textId="77777777" w:rsidR="009362EC" w:rsidRPr="00CF2888" w:rsidRDefault="009362EC" w:rsidP="00E3382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511498" w:rsidRPr="00D93FF1" w14:paraId="5F0ED8D0" w14:textId="77777777" w:rsidTr="00511498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39ACEBD1" w14:textId="77777777" w:rsidR="009D5660" w:rsidRPr="0090352A" w:rsidRDefault="009D5660" w:rsidP="00E3382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39DF9195" w14:textId="733A0FD4" w:rsidR="009D5660" w:rsidRPr="00D93FF1" w:rsidRDefault="009D5660" w:rsidP="00E3382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3</w:t>
            </w:r>
          </w:p>
        </w:tc>
        <w:tc>
          <w:tcPr>
            <w:tcW w:w="1773" w:type="dxa"/>
          </w:tcPr>
          <w:p w14:paraId="50E0E71B" w14:textId="77777777" w:rsidR="009D5660" w:rsidRPr="00CF2888" w:rsidRDefault="009D5660" w:rsidP="00E3382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360"/>
        <w:tblOverlap w:val="never"/>
        <w:tblW w:w="0" w:type="auto"/>
        <w:tblLook w:val="04A0" w:firstRow="1" w:lastRow="0" w:firstColumn="1" w:lastColumn="0" w:noHBand="0" w:noVBand="1"/>
      </w:tblPr>
      <w:tblGrid>
        <w:gridCol w:w="1445"/>
        <w:gridCol w:w="1070"/>
        <w:gridCol w:w="1597"/>
      </w:tblGrid>
      <w:tr w:rsidR="001A2093" w:rsidRPr="00D93FF1" w14:paraId="5FCF02C8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0C012E9" w14:textId="77777777" w:rsidR="009D5660" w:rsidRPr="00D93FF1" w:rsidRDefault="009D5660" w:rsidP="009D566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03A236CF" w14:textId="77777777" w:rsidR="009D5660" w:rsidRPr="00D93FF1" w:rsidRDefault="009D5660" w:rsidP="009D566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597" w:type="dxa"/>
          </w:tcPr>
          <w:p w14:paraId="011D6597" w14:textId="77777777" w:rsidR="009D5660" w:rsidRPr="00D93FF1" w:rsidRDefault="009D5660" w:rsidP="009D566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1A2093" w:rsidRPr="00D93FF1" w14:paraId="77558AD1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3AAA3F3" w14:textId="5A911D05" w:rsidR="009D5660" w:rsidRPr="0090352A" w:rsidRDefault="00873595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646078CB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0</w:t>
            </w:r>
          </w:p>
        </w:tc>
        <w:tc>
          <w:tcPr>
            <w:tcW w:w="1597" w:type="dxa"/>
          </w:tcPr>
          <w:p w14:paraId="6406E394" w14:textId="7CEEB398" w:rsidR="009D5660" w:rsidRPr="00CF2888" w:rsidRDefault="006B0066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</w:t>
            </w:r>
          </w:p>
        </w:tc>
      </w:tr>
      <w:tr w:rsidR="001A2093" w:rsidRPr="00D93FF1" w14:paraId="42A09347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7BB5CE7" w14:textId="6C7CBA15" w:rsidR="009D5660" w:rsidRPr="0090352A" w:rsidRDefault="00873595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9E7CFD3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1</w:t>
            </w:r>
          </w:p>
        </w:tc>
        <w:tc>
          <w:tcPr>
            <w:tcW w:w="1597" w:type="dxa"/>
          </w:tcPr>
          <w:p w14:paraId="2D1CBD8D" w14:textId="06499780" w:rsidR="009D5660" w:rsidRPr="00CF2888" w:rsidRDefault="006B0066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4</w:t>
            </w:r>
          </w:p>
        </w:tc>
      </w:tr>
      <w:tr w:rsidR="001A2093" w:rsidRPr="00D93FF1" w14:paraId="64C03D1A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53EE875" w14:textId="07FB9884" w:rsidR="009D5660" w:rsidRPr="0090352A" w:rsidRDefault="00873595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796885ED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2</w:t>
            </w:r>
          </w:p>
        </w:tc>
        <w:tc>
          <w:tcPr>
            <w:tcW w:w="1597" w:type="dxa"/>
          </w:tcPr>
          <w:p w14:paraId="39E6C27E" w14:textId="5045CE22" w:rsidR="009D5660" w:rsidRPr="00CF2888" w:rsidRDefault="006B0066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6</w:t>
            </w:r>
          </w:p>
        </w:tc>
      </w:tr>
      <w:tr w:rsidR="001A2093" w:rsidRPr="00D93FF1" w14:paraId="07C65FC7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DF50CC6" w14:textId="06F28E78" w:rsidR="009D5660" w:rsidRPr="0090352A" w:rsidRDefault="00873595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7CF7EB35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3</w:t>
            </w:r>
          </w:p>
        </w:tc>
        <w:tc>
          <w:tcPr>
            <w:tcW w:w="1597" w:type="dxa"/>
          </w:tcPr>
          <w:p w14:paraId="4E0743F1" w14:textId="7DBAA45E" w:rsidR="009D5660" w:rsidRPr="00CF2888" w:rsidRDefault="006B0066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3</w:t>
            </w:r>
          </w:p>
        </w:tc>
      </w:tr>
      <w:tr w:rsidR="001A2093" w:rsidRPr="00D93FF1" w14:paraId="2307B7F3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05505FF" w14:textId="4BE849D1" w:rsidR="009D5660" w:rsidRPr="0090352A" w:rsidRDefault="006B0066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8D3E406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4</w:t>
            </w:r>
          </w:p>
        </w:tc>
        <w:tc>
          <w:tcPr>
            <w:tcW w:w="1597" w:type="dxa"/>
          </w:tcPr>
          <w:p w14:paraId="33DF9299" w14:textId="22F88C7F" w:rsidR="009D5660" w:rsidRPr="00CF2888" w:rsidRDefault="00B63B4F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527A0F">
              <w:rPr>
                <w:rFonts w:ascii="Consolas" w:hAnsi="Consolas" w:cstheme="minorHAnsi"/>
                <w:sz w:val="24"/>
                <w:szCs w:val="24"/>
              </w:rPr>
              <w:t>2</w:t>
            </w:r>
          </w:p>
        </w:tc>
      </w:tr>
      <w:tr w:rsidR="001A2093" w:rsidRPr="00D93FF1" w14:paraId="14DD924A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A2899E0" w14:textId="2964B38A" w:rsidR="009D5660" w:rsidRPr="0090352A" w:rsidRDefault="006B0066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02A413D9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5</w:t>
            </w:r>
          </w:p>
        </w:tc>
        <w:tc>
          <w:tcPr>
            <w:tcW w:w="1597" w:type="dxa"/>
          </w:tcPr>
          <w:p w14:paraId="6B9A2DD7" w14:textId="62F91256" w:rsidR="009D5660" w:rsidRPr="00CF2888" w:rsidRDefault="00B63B4F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D55E0D">
              <w:rPr>
                <w:rFonts w:ascii="Consolas" w:hAnsi="Consolas" w:cstheme="minorHAnsi"/>
                <w:sz w:val="24"/>
                <w:szCs w:val="24"/>
              </w:rPr>
              <w:t>1</w:t>
            </w:r>
          </w:p>
        </w:tc>
      </w:tr>
      <w:tr w:rsidR="001A2093" w:rsidRPr="00D93FF1" w14:paraId="560A2771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1341CAC5" w14:textId="17487C18" w:rsidR="009D5660" w:rsidRPr="0090352A" w:rsidRDefault="006B0066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E0CAFA5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6</w:t>
            </w:r>
          </w:p>
        </w:tc>
        <w:tc>
          <w:tcPr>
            <w:tcW w:w="1597" w:type="dxa"/>
          </w:tcPr>
          <w:p w14:paraId="27BB431B" w14:textId="265D2AF6" w:rsidR="009D5660" w:rsidRPr="00CF2888" w:rsidRDefault="00B63B4F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C4291B">
              <w:rPr>
                <w:rFonts w:ascii="Consolas" w:hAnsi="Consolas" w:cstheme="minorHAnsi"/>
                <w:sz w:val="24"/>
                <w:szCs w:val="24"/>
              </w:rPr>
              <w:t>8</w:t>
            </w:r>
          </w:p>
        </w:tc>
      </w:tr>
      <w:tr w:rsidR="001A2093" w:rsidRPr="00D93FF1" w14:paraId="210886CC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5E980293" w14:textId="4F297BF4" w:rsidR="009D5660" w:rsidRPr="0090352A" w:rsidRDefault="00B63B4F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3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08A7AA28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7</w:t>
            </w:r>
          </w:p>
        </w:tc>
        <w:tc>
          <w:tcPr>
            <w:tcW w:w="1597" w:type="dxa"/>
          </w:tcPr>
          <w:p w14:paraId="23377176" w14:textId="00011DF9" w:rsidR="009D5660" w:rsidRPr="00CF2888" w:rsidRDefault="00B63B4F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C4291B">
              <w:rPr>
                <w:rFonts w:ascii="Consolas" w:hAnsi="Consolas" w:cstheme="minorHAnsi"/>
                <w:sz w:val="24"/>
                <w:szCs w:val="24"/>
              </w:rPr>
              <w:t>-2</w:t>
            </w:r>
          </w:p>
        </w:tc>
      </w:tr>
      <w:tr w:rsidR="001A2093" w:rsidRPr="00D93FF1" w14:paraId="6EAAF009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5F280C29" w14:textId="54B9D440" w:rsidR="009D5660" w:rsidRPr="0090352A" w:rsidRDefault="00B63B4F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4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E6768BF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8</w:t>
            </w:r>
          </w:p>
        </w:tc>
        <w:tc>
          <w:tcPr>
            <w:tcW w:w="1597" w:type="dxa"/>
          </w:tcPr>
          <w:p w14:paraId="002A37CA" w14:textId="2A695053" w:rsidR="009D5660" w:rsidRPr="00CF2888" w:rsidRDefault="00B63B4F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A3400E">
              <w:rPr>
                <w:rFonts w:ascii="Consolas" w:hAnsi="Consolas" w:cstheme="minorHAnsi"/>
                <w:sz w:val="24"/>
                <w:szCs w:val="24"/>
              </w:rPr>
              <w:t>12</w:t>
            </w:r>
          </w:p>
        </w:tc>
      </w:tr>
      <w:tr w:rsidR="001A2093" w:rsidRPr="00D93FF1" w14:paraId="1C8DD664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EC77731" w14:textId="78106D85" w:rsidR="009D5660" w:rsidRPr="0090352A" w:rsidRDefault="00B63B4F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5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53466A6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9</w:t>
            </w:r>
          </w:p>
        </w:tc>
        <w:tc>
          <w:tcPr>
            <w:tcW w:w="1597" w:type="dxa"/>
          </w:tcPr>
          <w:p w14:paraId="3652AB99" w14:textId="712914BE" w:rsidR="009D5660" w:rsidRPr="00CF2888" w:rsidRDefault="00B63B4F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A3400E">
              <w:rPr>
                <w:rFonts w:ascii="Consolas" w:hAnsi="Consolas" w:cstheme="minorHAnsi"/>
                <w:sz w:val="24"/>
                <w:szCs w:val="24"/>
              </w:rPr>
              <w:t>-4</w:t>
            </w:r>
          </w:p>
        </w:tc>
      </w:tr>
      <w:tr w:rsidR="001A2093" w:rsidRPr="00D93FF1" w14:paraId="20EED7E8" w14:textId="77777777" w:rsidTr="00D51341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08666A96" w14:textId="0C2C9A1E" w:rsidR="009D5660" w:rsidRPr="0090352A" w:rsidRDefault="00B63B4F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C13AF11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10</w:t>
            </w:r>
          </w:p>
        </w:tc>
        <w:tc>
          <w:tcPr>
            <w:tcW w:w="1597" w:type="dxa"/>
          </w:tcPr>
          <w:p w14:paraId="7A301050" w14:textId="39C94D3B" w:rsidR="009D5660" w:rsidRPr="00CF2888" w:rsidRDefault="00B63B4F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6</w:t>
            </w:r>
          </w:p>
        </w:tc>
      </w:tr>
      <w:tr w:rsidR="001A2093" w:rsidRPr="00D93FF1" w14:paraId="72E405D0" w14:textId="77777777" w:rsidTr="00D51341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05DDA917" w14:textId="77777777" w:rsidR="009D5660" w:rsidRPr="0090352A" w:rsidRDefault="009D5660" w:rsidP="009D5660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23AC879D" w14:textId="77777777" w:rsidR="009D5660" w:rsidRPr="00D93FF1" w:rsidRDefault="009D5660" w:rsidP="009D566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11</w:t>
            </w:r>
          </w:p>
        </w:tc>
        <w:tc>
          <w:tcPr>
            <w:tcW w:w="1597" w:type="dxa"/>
          </w:tcPr>
          <w:p w14:paraId="2CDB449D" w14:textId="77777777" w:rsidR="009D5660" w:rsidRPr="00CF2888" w:rsidRDefault="009D5660" w:rsidP="009D566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p w14:paraId="7F6395CF" w14:textId="0ABDDF1F" w:rsidR="002F43C5" w:rsidRPr="00260712" w:rsidRDefault="009D5660" w:rsidP="00260712">
      <w:pPr>
        <w:spacing w:after="0" w:line="240" w:lineRule="auto"/>
        <w:ind w:left="540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</w:t>
      </w:r>
      <w:r w:rsidR="0060469F">
        <w:rPr>
          <w:rFonts w:cstheme="minorHAnsi"/>
          <w:b/>
          <w:bCs/>
          <w:sz w:val="26"/>
          <w:szCs w:val="26"/>
        </w:rPr>
        <w:t xml:space="preserve">       </w:t>
      </w:r>
      <w:r w:rsidR="009362EC" w:rsidRPr="009D5660">
        <w:rPr>
          <w:rFonts w:cstheme="minorHAnsi"/>
          <w:b/>
          <w:bCs/>
          <w:sz w:val="26"/>
          <w:szCs w:val="26"/>
        </w:rPr>
        <w:t>main Stack Frame</w:t>
      </w:r>
      <w:r>
        <w:rPr>
          <w:rFonts w:cstheme="minorHAnsi"/>
          <w:b/>
          <w:bCs/>
          <w:sz w:val="26"/>
          <w:szCs w:val="26"/>
        </w:rPr>
        <w:t xml:space="preserve">                                                          </w:t>
      </w:r>
      <w:r w:rsidR="00EA57BF">
        <w:rPr>
          <w:rFonts w:cstheme="minorHAnsi"/>
          <w:b/>
          <w:bCs/>
          <w:sz w:val="26"/>
          <w:szCs w:val="26"/>
        </w:rPr>
        <w:t xml:space="preserve"> </w:t>
      </w:r>
      <w:r>
        <w:rPr>
          <w:rFonts w:cstheme="minorHAnsi"/>
          <w:b/>
          <w:bCs/>
          <w:sz w:val="26"/>
          <w:szCs w:val="26"/>
        </w:rPr>
        <w:t>Heap</w:t>
      </w:r>
    </w:p>
    <w:p w14:paraId="372BB933" w14:textId="236CA4E8" w:rsidR="002F43C5" w:rsidRDefault="002F43C5" w:rsidP="008B5F45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19FF27C8" w14:textId="6B2C4F2C" w:rsidR="002F43C5" w:rsidRDefault="002F43C5" w:rsidP="00E3382E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1DE644E5" w14:textId="53215D3C" w:rsidR="003B6D24" w:rsidRPr="003B6D24" w:rsidRDefault="003B6D24" w:rsidP="003B6D24">
      <w:pPr>
        <w:spacing w:after="0" w:line="240" w:lineRule="auto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     </w:t>
      </w:r>
      <w:r w:rsidR="0060469F">
        <w:rPr>
          <w:rFonts w:cstheme="minorHAnsi"/>
          <w:b/>
          <w:bCs/>
          <w:sz w:val="26"/>
          <w:szCs w:val="26"/>
        </w:rPr>
        <w:t xml:space="preserve">      </w:t>
      </w:r>
      <w:r w:rsidR="005E72E4">
        <w:rPr>
          <w:rFonts w:cstheme="minorHAnsi"/>
          <w:b/>
          <w:bCs/>
          <w:sz w:val="26"/>
          <w:szCs w:val="26"/>
        </w:rPr>
        <w:t xml:space="preserve"> </w:t>
      </w:r>
      <w:r w:rsidR="0098352B">
        <w:rPr>
          <w:rFonts w:cstheme="minorHAnsi"/>
          <w:b/>
          <w:bCs/>
          <w:sz w:val="26"/>
          <w:szCs w:val="26"/>
        </w:rPr>
        <w:t xml:space="preserve">    scale</w:t>
      </w:r>
      <w:r w:rsidRPr="003B6D24">
        <w:rPr>
          <w:rFonts w:cstheme="minorHAnsi"/>
          <w:b/>
          <w:bCs/>
          <w:sz w:val="26"/>
          <w:szCs w:val="26"/>
        </w:rPr>
        <w:t xml:space="preserve"> Stack Frame</w:t>
      </w:r>
    </w:p>
    <w:tbl>
      <w:tblPr>
        <w:tblStyle w:val="TableGrid"/>
        <w:tblpPr w:leftFromText="180" w:rightFromText="180" w:vertAnchor="text" w:horzAnchor="page" w:tblpX="1930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800"/>
      </w:tblGrid>
      <w:tr w:rsidR="00D93FF1" w:rsidRPr="00D93FF1" w14:paraId="25357F6E" w14:textId="77777777" w:rsidTr="00D51341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F2E5938" w14:textId="77777777" w:rsidR="00D93FF1" w:rsidRPr="00D93FF1" w:rsidRDefault="00D93FF1" w:rsidP="0051324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6021A53D" w14:textId="77777777" w:rsidR="00D93FF1" w:rsidRPr="00D93FF1" w:rsidRDefault="00D93FF1" w:rsidP="0051324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800" w:type="dxa"/>
          </w:tcPr>
          <w:p w14:paraId="05CD0495" w14:textId="77777777" w:rsidR="00D93FF1" w:rsidRPr="00D93FF1" w:rsidRDefault="00D93FF1" w:rsidP="0051324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D93FF1" w:rsidRPr="00D93FF1" w14:paraId="615E8BBA" w14:textId="77777777" w:rsidTr="00D51341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40C020FF" w14:textId="38A37E86" w:rsidR="00D93FF1" w:rsidRPr="0090352A" w:rsidRDefault="00E6170D" w:rsidP="0051324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arr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5BEB7F8" w14:textId="77777777" w:rsidR="00D93FF1" w:rsidRPr="00D93FF1" w:rsidRDefault="00D93FF1" w:rsidP="0051324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0</w:t>
            </w:r>
          </w:p>
        </w:tc>
        <w:tc>
          <w:tcPr>
            <w:tcW w:w="1800" w:type="dxa"/>
          </w:tcPr>
          <w:p w14:paraId="20A47D10" w14:textId="759C83E9" w:rsidR="00D93FF1" w:rsidRPr="00CF2888" w:rsidRDefault="008A513E" w:rsidP="0051324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</w:p>
        </w:tc>
      </w:tr>
      <w:tr w:rsidR="00D93FF1" w:rsidRPr="00D93FF1" w14:paraId="679F31E4" w14:textId="77777777" w:rsidTr="00D51341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7D179932" w14:textId="7E225535" w:rsidR="00D93FF1" w:rsidRPr="0090352A" w:rsidRDefault="008A513E" w:rsidP="0051324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mult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D5D109A" w14:textId="77777777" w:rsidR="00D93FF1" w:rsidRPr="00D93FF1" w:rsidRDefault="00D93FF1" w:rsidP="0051324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1</w:t>
            </w:r>
          </w:p>
        </w:tc>
        <w:tc>
          <w:tcPr>
            <w:tcW w:w="1800" w:type="dxa"/>
          </w:tcPr>
          <w:p w14:paraId="46528AAF" w14:textId="1DD582C5" w:rsidR="00D93FF1" w:rsidRPr="00CF2888" w:rsidRDefault="008A513E" w:rsidP="0051324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2</w:t>
            </w:r>
          </w:p>
        </w:tc>
      </w:tr>
      <w:tr w:rsidR="00D93FF1" w:rsidRPr="00D93FF1" w14:paraId="243FF789" w14:textId="77777777" w:rsidTr="00D51341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96D4E3D" w14:textId="2261980F" w:rsidR="00D93FF1" w:rsidRPr="0090352A" w:rsidRDefault="000D3D0C" w:rsidP="0051324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product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15F5D25" w14:textId="77777777" w:rsidR="00D93FF1" w:rsidRPr="00D93FF1" w:rsidRDefault="00D93FF1" w:rsidP="0051324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2</w:t>
            </w:r>
          </w:p>
        </w:tc>
        <w:tc>
          <w:tcPr>
            <w:tcW w:w="1800" w:type="dxa"/>
          </w:tcPr>
          <w:p w14:paraId="628505E4" w14:textId="7BE7E63C" w:rsidR="00D93FF1" w:rsidRPr="00CF2888" w:rsidRDefault="00B63B4F" w:rsidP="0051324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4</w:t>
            </w:r>
          </w:p>
        </w:tc>
      </w:tr>
      <w:tr w:rsidR="00AF3C85" w:rsidRPr="00D93FF1" w14:paraId="3C603F00" w14:textId="77777777" w:rsidTr="00D51341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5E429F27" w14:textId="437C3612" w:rsidR="00AF3C85" w:rsidRPr="0090352A" w:rsidRDefault="000D3D0C" w:rsidP="0051324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idx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3CE08305" w14:textId="7B249F5B" w:rsidR="00AF3C85" w:rsidRPr="00D93FF1" w:rsidRDefault="00AF3C85" w:rsidP="0051324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3</w:t>
            </w:r>
          </w:p>
        </w:tc>
        <w:tc>
          <w:tcPr>
            <w:tcW w:w="1800" w:type="dxa"/>
          </w:tcPr>
          <w:p w14:paraId="0C0F2738" w14:textId="5F209DE4" w:rsidR="00AF3C85" w:rsidRPr="00CF2888" w:rsidRDefault="00910BE8" w:rsidP="0051324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0</w:t>
            </w:r>
            <w:r w:rsidR="00ED6A03">
              <w:rPr>
                <w:rFonts w:ascii="Consolas" w:hAnsi="Consolas" w:cstheme="minorHAnsi"/>
                <w:sz w:val="24"/>
                <w:szCs w:val="24"/>
              </w:rPr>
              <w:t>,</w:t>
            </w:r>
            <w:r>
              <w:rPr>
                <w:rFonts w:ascii="Consolas" w:hAnsi="Consolas" w:cstheme="minorHAnsi"/>
                <w:sz w:val="24"/>
                <w:szCs w:val="24"/>
              </w:rPr>
              <w:t xml:space="preserve"> 1</w:t>
            </w:r>
            <w:r w:rsidR="00ED6A03">
              <w:rPr>
                <w:rFonts w:ascii="Consolas" w:hAnsi="Consolas" w:cstheme="minorHAnsi"/>
                <w:sz w:val="24"/>
                <w:szCs w:val="24"/>
              </w:rPr>
              <w:t>,</w:t>
            </w:r>
            <w:r>
              <w:rPr>
                <w:rFonts w:ascii="Consolas" w:hAnsi="Consolas" w:cstheme="minorHAnsi"/>
                <w:sz w:val="24"/>
                <w:szCs w:val="24"/>
              </w:rPr>
              <w:t xml:space="preserve"> 2</w:t>
            </w:r>
          </w:p>
        </w:tc>
      </w:tr>
    </w:tbl>
    <w:p w14:paraId="22E0B263" w14:textId="16FB06D5" w:rsidR="0085241A" w:rsidRPr="0085241A" w:rsidRDefault="0085241A" w:rsidP="0085241A">
      <w:pPr>
        <w:tabs>
          <w:tab w:val="center" w:pos="943"/>
        </w:tabs>
        <w:spacing w:after="0" w:line="240" w:lineRule="auto"/>
        <w:rPr>
          <w:rFonts w:cstheme="minorHAnsi"/>
          <w:sz w:val="24"/>
          <w:szCs w:val="24"/>
        </w:rPr>
      </w:pPr>
    </w:p>
    <w:p w14:paraId="173BDECE" w14:textId="77777777" w:rsidR="00D82878" w:rsidRPr="00D82878" w:rsidRDefault="00D82878" w:rsidP="00675F8F">
      <w:pPr>
        <w:pStyle w:val="ListParagraph"/>
        <w:numPr>
          <w:ilvl w:val="0"/>
          <w:numId w:val="28"/>
        </w:numPr>
        <w:spacing w:after="0" w:line="240" w:lineRule="auto"/>
        <w:ind w:left="540"/>
        <w:contextualSpacing w:val="0"/>
        <w:rPr>
          <w:rFonts w:cstheme="minorHAnsi"/>
          <w:sz w:val="24"/>
          <w:szCs w:val="24"/>
        </w:rPr>
      </w:pPr>
    </w:p>
    <w:p w14:paraId="07432F80" w14:textId="6204AEF6" w:rsidR="00D82878" w:rsidRDefault="00D82878" w:rsidP="00D82878">
      <w:pPr>
        <w:spacing w:after="0" w:line="240" w:lineRule="auto"/>
        <w:ind w:left="18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public class Example</w:t>
      </w:r>
    </w:p>
    <w:p w14:paraId="68B905C8" w14:textId="3DF49353" w:rsidR="00D82878" w:rsidRPr="00D82878" w:rsidRDefault="00D82878" w:rsidP="00D82878">
      <w:pPr>
        <w:spacing w:after="0" w:line="240" w:lineRule="auto"/>
        <w:ind w:left="18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{</w:t>
      </w:r>
    </w:p>
    <w:p w14:paraId="027AA989" w14:textId="77777777" w:rsidR="00D82878" w:rsidRDefault="00675F8F" w:rsidP="00D82878">
      <w:pPr>
        <w:pStyle w:val="ListParagraph"/>
        <w:spacing w:after="0" w:line="240" w:lineRule="auto"/>
        <w:ind w:left="540"/>
        <w:contextualSpacing w:val="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public static void main(String[] </w:t>
      </w:r>
      <w:proofErr w:type="spellStart"/>
      <w:r>
        <w:rPr>
          <w:rFonts w:ascii="Consolas" w:hAnsi="Consolas"/>
          <w:sz w:val="24"/>
          <w:szCs w:val="24"/>
        </w:rPr>
        <w:t>args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>{</w:t>
      </w:r>
      <w:r>
        <w:rPr>
          <w:rFonts w:ascii="Consolas" w:hAnsi="Consolas"/>
          <w:sz w:val="24"/>
          <w:szCs w:val="24"/>
        </w:rPr>
        <w:br/>
        <w:t xml:space="preserve">    int[] </w:t>
      </w:r>
      <w:proofErr w:type="spellStart"/>
      <w:r w:rsidR="003C1AE4">
        <w:rPr>
          <w:rFonts w:ascii="Consolas" w:hAnsi="Consolas"/>
          <w:sz w:val="24"/>
          <w:szCs w:val="24"/>
        </w:rPr>
        <w:t>notP</w:t>
      </w:r>
      <w:r w:rsidR="00E359F1">
        <w:rPr>
          <w:rFonts w:ascii="Consolas" w:hAnsi="Consolas"/>
          <w:sz w:val="24"/>
          <w:szCs w:val="24"/>
        </w:rPr>
        <w:t>rimes</w:t>
      </w:r>
      <w:proofErr w:type="spellEnd"/>
      <w:r>
        <w:rPr>
          <w:rFonts w:ascii="Consolas" w:hAnsi="Consolas"/>
          <w:sz w:val="24"/>
          <w:szCs w:val="24"/>
        </w:rPr>
        <w:t xml:space="preserve"> = {</w:t>
      </w:r>
      <w:r w:rsidR="003C1AE4">
        <w:rPr>
          <w:rFonts w:ascii="Consolas" w:hAnsi="Consolas"/>
          <w:sz w:val="24"/>
          <w:szCs w:val="24"/>
        </w:rPr>
        <w:t>1, 4, 6</w:t>
      </w:r>
      <w:r>
        <w:rPr>
          <w:rFonts w:ascii="Consolas" w:hAnsi="Consolas"/>
          <w:sz w:val="24"/>
          <w:szCs w:val="24"/>
        </w:rPr>
        <w:t>};</w:t>
      </w:r>
      <w:r w:rsidR="000A4319">
        <w:rPr>
          <w:rFonts w:ascii="Consolas" w:hAnsi="Consolas"/>
          <w:sz w:val="24"/>
          <w:szCs w:val="24"/>
        </w:rPr>
        <w:br/>
        <w:t xml:space="preserve">    int </w:t>
      </w:r>
      <w:r w:rsidR="00B96541">
        <w:rPr>
          <w:rFonts w:ascii="Consolas" w:hAnsi="Consolas"/>
          <w:sz w:val="24"/>
          <w:szCs w:val="24"/>
        </w:rPr>
        <w:t>factor</w:t>
      </w:r>
      <w:r w:rsidR="000A4319">
        <w:rPr>
          <w:rFonts w:ascii="Consolas" w:hAnsi="Consolas"/>
          <w:sz w:val="24"/>
          <w:szCs w:val="24"/>
        </w:rPr>
        <w:t xml:space="preserve"> = </w:t>
      </w:r>
      <w:r w:rsidR="003C1AE4">
        <w:rPr>
          <w:rFonts w:ascii="Consolas" w:hAnsi="Consolas"/>
          <w:sz w:val="24"/>
          <w:szCs w:val="24"/>
        </w:rPr>
        <w:t>3</w:t>
      </w:r>
      <w:r w:rsidR="000A4319">
        <w:rPr>
          <w:rFonts w:ascii="Consolas" w:hAnsi="Consolas"/>
          <w:sz w:val="24"/>
          <w:szCs w:val="24"/>
        </w:rPr>
        <w:t>;</w:t>
      </w:r>
      <w:r>
        <w:rPr>
          <w:rFonts w:ascii="Consolas" w:hAnsi="Consolas"/>
          <w:sz w:val="24"/>
          <w:szCs w:val="24"/>
        </w:rPr>
        <w:br/>
        <w:t xml:space="preserve">    </w:t>
      </w:r>
      <w:r w:rsidR="004962A9">
        <w:rPr>
          <w:rFonts w:ascii="Consolas" w:hAnsi="Consolas"/>
          <w:sz w:val="24"/>
          <w:szCs w:val="24"/>
        </w:rPr>
        <w:t>scale</w:t>
      </w:r>
      <w:r>
        <w:rPr>
          <w:rFonts w:ascii="Consolas" w:hAnsi="Consolas"/>
          <w:sz w:val="24"/>
          <w:szCs w:val="24"/>
        </w:rPr>
        <w:t>(</w:t>
      </w:r>
      <w:proofErr w:type="spellStart"/>
      <w:r w:rsidR="003C1AE4">
        <w:rPr>
          <w:rFonts w:ascii="Consolas" w:hAnsi="Consolas"/>
          <w:sz w:val="24"/>
          <w:szCs w:val="24"/>
        </w:rPr>
        <w:t>notP</w:t>
      </w:r>
      <w:r w:rsidR="00C7707E">
        <w:rPr>
          <w:rFonts w:ascii="Consolas" w:hAnsi="Consolas"/>
          <w:sz w:val="24"/>
          <w:szCs w:val="24"/>
        </w:rPr>
        <w:t>rimes</w:t>
      </w:r>
      <w:proofErr w:type="spellEnd"/>
      <w:r w:rsidR="00DD5D1B">
        <w:rPr>
          <w:rFonts w:ascii="Consolas" w:hAnsi="Consolas"/>
          <w:sz w:val="24"/>
          <w:szCs w:val="24"/>
        </w:rPr>
        <w:t xml:space="preserve">, </w:t>
      </w:r>
      <w:r w:rsidR="008F39F0">
        <w:rPr>
          <w:rFonts w:ascii="Consolas" w:hAnsi="Consolas"/>
          <w:sz w:val="24"/>
          <w:szCs w:val="24"/>
        </w:rPr>
        <w:t>factor</w:t>
      </w:r>
      <w:r>
        <w:rPr>
          <w:rFonts w:ascii="Consolas" w:hAnsi="Consolas"/>
          <w:sz w:val="24"/>
          <w:szCs w:val="24"/>
        </w:rPr>
        <w:t>);</w:t>
      </w:r>
      <w:r>
        <w:rPr>
          <w:rFonts w:ascii="Consolas" w:hAnsi="Consolas"/>
          <w:sz w:val="24"/>
          <w:szCs w:val="24"/>
        </w:rPr>
        <w:br/>
        <w:t>}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 xml:space="preserve">public static </w:t>
      </w:r>
      <w:r w:rsidR="0022045C">
        <w:rPr>
          <w:rFonts w:ascii="Consolas" w:hAnsi="Consolas"/>
          <w:sz w:val="24"/>
          <w:szCs w:val="24"/>
        </w:rPr>
        <w:t>void</w:t>
      </w:r>
      <w:r>
        <w:rPr>
          <w:rFonts w:ascii="Consolas" w:hAnsi="Consolas"/>
          <w:sz w:val="24"/>
          <w:szCs w:val="24"/>
        </w:rPr>
        <w:t xml:space="preserve"> </w:t>
      </w:r>
      <w:r w:rsidR="009E6488">
        <w:rPr>
          <w:rFonts w:ascii="Consolas" w:hAnsi="Consolas"/>
          <w:sz w:val="24"/>
          <w:szCs w:val="24"/>
        </w:rPr>
        <w:t>scale</w:t>
      </w:r>
      <w:r>
        <w:rPr>
          <w:rFonts w:ascii="Consolas" w:hAnsi="Consolas"/>
          <w:sz w:val="24"/>
          <w:szCs w:val="24"/>
        </w:rPr>
        <w:t xml:space="preserve">(int[] </w:t>
      </w:r>
      <w:proofErr w:type="spellStart"/>
      <w:r>
        <w:rPr>
          <w:rFonts w:ascii="Consolas" w:hAnsi="Consolas"/>
          <w:sz w:val="24"/>
          <w:szCs w:val="24"/>
        </w:rPr>
        <w:t>arr</w:t>
      </w:r>
      <w:proofErr w:type="spellEnd"/>
      <w:r w:rsidR="00F273D3">
        <w:rPr>
          <w:rFonts w:ascii="Consolas" w:hAnsi="Consolas"/>
          <w:sz w:val="24"/>
          <w:szCs w:val="24"/>
        </w:rPr>
        <w:t xml:space="preserve">, </w:t>
      </w:r>
      <w:r w:rsidR="00DC3336">
        <w:rPr>
          <w:rFonts w:ascii="Consolas" w:hAnsi="Consolas"/>
          <w:sz w:val="24"/>
          <w:szCs w:val="24"/>
        </w:rPr>
        <w:t xml:space="preserve">int </w:t>
      </w:r>
      <w:proofErr w:type="spellStart"/>
      <w:r w:rsidR="003C1AE4">
        <w:rPr>
          <w:rFonts w:ascii="Consolas" w:hAnsi="Consolas"/>
          <w:sz w:val="24"/>
          <w:szCs w:val="24"/>
        </w:rPr>
        <w:t>mult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>{</w:t>
      </w:r>
      <w:r>
        <w:rPr>
          <w:rFonts w:ascii="Consolas" w:hAnsi="Consolas"/>
          <w:sz w:val="24"/>
          <w:szCs w:val="24"/>
        </w:rPr>
        <w:br/>
        <w:t xml:space="preserve">    for (int </w:t>
      </w:r>
      <w:proofErr w:type="spellStart"/>
      <w:r w:rsidR="001C1273"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= </w:t>
      </w:r>
      <w:r w:rsidR="00F62A9E">
        <w:rPr>
          <w:rFonts w:ascii="Consolas" w:hAnsi="Consolas"/>
          <w:sz w:val="24"/>
          <w:szCs w:val="24"/>
        </w:rPr>
        <w:t>0</w:t>
      </w:r>
      <w:r>
        <w:rPr>
          <w:rFonts w:ascii="Consolas" w:hAnsi="Consolas"/>
          <w:sz w:val="24"/>
          <w:szCs w:val="24"/>
        </w:rPr>
        <w:t xml:space="preserve">; </w:t>
      </w:r>
      <w:proofErr w:type="spellStart"/>
      <w:r w:rsidR="001C1273"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&lt; </w:t>
      </w:r>
      <w:proofErr w:type="spellStart"/>
      <w:r>
        <w:rPr>
          <w:rFonts w:ascii="Consolas" w:hAnsi="Consolas"/>
          <w:sz w:val="24"/>
          <w:szCs w:val="24"/>
        </w:rPr>
        <w:t>arr.length</w:t>
      </w:r>
      <w:proofErr w:type="spellEnd"/>
      <w:r>
        <w:rPr>
          <w:rFonts w:ascii="Consolas" w:hAnsi="Consolas"/>
          <w:sz w:val="24"/>
          <w:szCs w:val="24"/>
        </w:rPr>
        <w:t>; ++</w:t>
      </w:r>
      <w:proofErr w:type="spellStart"/>
      <w:r w:rsidR="001C1273"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 xml:space="preserve">    {</w:t>
      </w:r>
      <w:r>
        <w:rPr>
          <w:rFonts w:ascii="Consolas" w:hAnsi="Consolas"/>
          <w:sz w:val="24"/>
          <w:szCs w:val="24"/>
        </w:rPr>
        <w:br/>
        <w:t xml:space="preserve">        </w:t>
      </w:r>
      <w:proofErr w:type="spellStart"/>
      <w:r w:rsidR="0088600E">
        <w:rPr>
          <w:rFonts w:ascii="Consolas" w:hAnsi="Consolas"/>
          <w:sz w:val="24"/>
          <w:szCs w:val="24"/>
        </w:rPr>
        <w:t>arr</w:t>
      </w:r>
      <w:proofErr w:type="spellEnd"/>
      <w:r w:rsidR="0088600E">
        <w:rPr>
          <w:rFonts w:ascii="Consolas" w:hAnsi="Consolas"/>
          <w:sz w:val="24"/>
          <w:szCs w:val="24"/>
        </w:rPr>
        <w:t>[</w:t>
      </w:r>
      <w:proofErr w:type="spellStart"/>
      <w:r w:rsidR="001C1273">
        <w:rPr>
          <w:rFonts w:ascii="Consolas" w:hAnsi="Consolas"/>
          <w:sz w:val="24"/>
          <w:szCs w:val="24"/>
        </w:rPr>
        <w:t>idx</w:t>
      </w:r>
      <w:proofErr w:type="spellEnd"/>
      <w:r w:rsidR="003C1AE4">
        <w:rPr>
          <w:rFonts w:ascii="Consolas" w:hAnsi="Consolas"/>
          <w:sz w:val="24"/>
          <w:szCs w:val="24"/>
        </w:rPr>
        <w:t xml:space="preserve">] = </w:t>
      </w:r>
      <w:proofErr w:type="spellStart"/>
      <w:r w:rsidR="003C1AE4">
        <w:rPr>
          <w:rFonts w:ascii="Consolas" w:hAnsi="Consolas"/>
          <w:sz w:val="24"/>
          <w:szCs w:val="24"/>
        </w:rPr>
        <w:t>mult</w:t>
      </w:r>
      <w:proofErr w:type="spellEnd"/>
      <w:r w:rsidR="003C1AE4">
        <w:rPr>
          <w:rFonts w:ascii="Consolas" w:hAnsi="Consolas"/>
          <w:sz w:val="24"/>
          <w:szCs w:val="24"/>
        </w:rPr>
        <w:t xml:space="preserve"> -</w:t>
      </w:r>
      <w:r w:rsidR="0088600E">
        <w:rPr>
          <w:rFonts w:ascii="Consolas" w:hAnsi="Consolas"/>
          <w:sz w:val="24"/>
          <w:szCs w:val="24"/>
        </w:rPr>
        <w:t xml:space="preserve"> </w:t>
      </w:r>
      <w:proofErr w:type="spellStart"/>
      <w:r w:rsidR="0088600E">
        <w:rPr>
          <w:rFonts w:ascii="Consolas" w:hAnsi="Consolas"/>
          <w:sz w:val="24"/>
          <w:szCs w:val="24"/>
        </w:rPr>
        <w:t>arr</w:t>
      </w:r>
      <w:proofErr w:type="spellEnd"/>
      <w:r w:rsidR="0088600E">
        <w:rPr>
          <w:rFonts w:ascii="Consolas" w:hAnsi="Consolas"/>
          <w:sz w:val="24"/>
          <w:szCs w:val="24"/>
        </w:rPr>
        <w:t>[</w:t>
      </w:r>
      <w:proofErr w:type="spellStart"/>
      <w:r w:rsidR="001C1273">
        <w:rPr>
          <w:rFonts w:ascii="Consolas" w:hAnsi="Consolas"/>
          <w:sz w:val="24"/>
          <w:szCs w:val="24"/>
        </w:rPr>
        <w:t>idx</w:t>
      </w:r>
      <w:proofErr w:type="spellEnd"/>
      <w:r w:rsidR="0088600E">
        <w:rPr>
          <w:rFonts w:ascii="Consolas" w:hAnsi="Consolas"/>
          <w:sz w:val="24"/>
          <w:szCs w:val="24"/>
        </w:rPr>
        <w:t>];</w:t>
      </w:r>
      <w:r>
        <w:rPr>
          <w:rFonts w:ascii="Consolas" w:hAnsi="Consolas"/>
          <w:sz w:val="24"/>
          <w:szCs w:val="24"/>
        </w:rPr>
        <w:br/>
        <w:t xml:space="preserve">    }</w:t>
      </w:r>
      <w:r>
        <w:rPr>
          <w:rFonts w:ascii="Consolas" w:hAnsi="Consolas"/>
          <w:sz w:val="24"/>
          <w:szCs w:val="24"/>
        </w:rPr>
        <w:br/>
        <w:t>}</w:t>
      </w:r>
    </w:p>
    <w:p w14:paraId="364009E4" w14:textId="4D8B3B1F" w:rsidR="00675F8F" w:rsidRPr="00D82878" w:rsidRDefault="00D82878" w:rsidP="00D8287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t>}</w:t>
      </w:r>
      <w:r w:rsidR="00675F8F" w:rsidRPr="00D82878">
        <w:rPr>
          <w:rFonts w:ascii="Consolas" w:hAnsi="Consolas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page" w:tblpX="1917" w:tblpY="361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773"/>
      </w:tblGrid>
      <w:tr w:rsidR="00675F8F" w:rsidRPr="00D93FF1" w14:paraId="5819D75E" w14:textId="77777777" w:rsidTr="00891B3F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51C84505" w14:textId="77777777" w:rsidR="00675F8F" w:rsidRPr="00D93FF1" w:rsidRDefault="00675F8F" w:rsidP="00891B3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B0CBED1" w14:textId="77777777" w:rsidR="00675F8F" w:rsidRPr="00D93FF1" w:rsidRDefault="00675F8F" w:rsidP="00891B3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773" w:type="dxa"/>
          </w:tcPr>
          <w:p w14:paraId="0300FDEB" w14:textId="77777777" w:rsidR="00675F8F" w:rsidRPr="00D93FF1" w:rsidRDefault="00675F8F" w:rsidP="00891B3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675F8F" w:rsidRPr="00D93FF1" w14:paraId="2741F882" w14:textId="77777777" w:rsidTr="00891B3F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7268176D" w14:textId="309E7E7D" w:rsidR="00675F8F" w:rsidRPr="0090352A" w:rsidRDefault="00AC5DF5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notPrimes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E579F1F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773" w:type="dxa"/>
          </w:tcPr>
          <w:p w14:paraId="228018BE" w14:textId="4853C4A0" w:rsidR="00675F8F" w:rsidRPr="00CF2888" w:rsidRDefault="00AC5DF5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</w:p>
        </w:tc>
      </w:tr>
      <w:tr w:rsidR="00675F8F" w:rsidRPr="00D93FF1" w14:paraId="69CFFAB8" w14:textId="77777777" w:rsidTr="00891B3F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28E751A5" w14:textId="0D6C7A2B" w:rsidR="00675F8F" w:rsidRPr="0090352A" w:rsidRDefault="00CB182C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facto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D33E62E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773" w:type="dxa"/>
          </w:tcPr>
          <w:p w14:paraId="5B12583D" w14:textId="1F3459CA" w:rsidR="00675F8F" w:rsidRPr="00CF2888" w:rsidRDefault="00CB182C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3</w:t>
            </w:r>
          </w:p>
        </w:tc>
      </w:tr>
      <w:tr w:rsidR="00675F8F" w:rsidRPr="00D93FF1" w14:paraId="10AB24F3" w14:textId="77777777" w:rsidTr="00891B3F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AD24786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00EC1FD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773" w:type="dxa"/>
          </w:tcPr>
          <w:p w14:paraId="7134C65F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675F8F" w:rsidRPr="00D93FF1" w14:paraId="7CD9A817" w14:textId="77777777" w:rsidTr="00891B3F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10B52A43" w14:textId="3D52B266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12317B9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3</w:t>
            </w:r>
          </w:p>
        </w:tc>
        <w:tc>
          <w:tcPr>
            <w:tcW w:w="1773" w:type="dxa"/>
          </w:tcPr>
          <w:p w14:paraId="0A51BD59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360"/>
        <w:tblOverlap w:val="never"/>
        <w:tblW w:w="0" w:type="auto"/>
        <w:tblLook w:val="04A0" w:firstRow="1" w:lastRow="0" w:firstColumn="1" w:lastColumn="0" w:noHBand="0" w:noVBand="1"/>
      </w:tblPr>
      <w:tblGrid>
        <w:gridCol w:w="1445"/>
        <w:gridCol w:w="1070"/>
        <w:gridCol w:w="1597"/>
      </w:tblGrid>
      <w:tr w:rsidR="00675F8F" w:rsidRPr="00D93FF1" w14:paraId="08CEAEF9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512735D" w14:textId="77777777" w:rsidR="00675F8F" w:rsidRPr="00D93FF1" w:rsidRDefault="00675F8F" w:rsidP="00891B3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6FE09E1C" w14:textId="77777777" w:rsidR="00675F8F" w:rsidRPr="00D93FF1" w:rsidRDefault="00675F8F" w:rsidP="00891B3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597" w:type="dxa"/>
          </w:tcPr>
          <w:p w14:paraId="171E8485" w14:textId="77777777" w:rsidR="00675F8F" w:rsidRPr="00D93FF1" w:rsidRDefault="00675F8F" w:rsidP="00891B3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675F8F" w:rsidRPr="00D93FF1" w14:paraId="493ED248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C1B32F6" w14:textId="09009631" w:rsidR="00675F8F" w:rsidRPr="0090352A" w:rsidRDefault="00CB182C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A7F0386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0</w:t>
            </w:r>
          </w:p>
        </w:tc>
        <w:tc>
          <w:tcPr>
            <w:tcW w:w="1597" w:type="dxa"/>
          </w:tcPr>
          <w:p w14:paraId="35B704C5" w14:textId="13E360BD" w:rsidR="00675F8F" w:rsidRPr="00CF2888" w:rsidRDefault="00CB182C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</w:t>
            </w:r>
            <w:r w:rsidR="00A4116D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884E19">
              <w:rPr>
                <w:rFonts w:ascii="Consolas" w:hAnsi="Consolas" w:cstheme="minorHAnsi"/>
                <w:sz w:val="24"/>
                <w:szCs w:val="24"/>
              </w:rPr>
              <w:t>2</w:t>
            </w:r>
          </w:p>
        </w:tc>
      </w:tr>
      <w:tr w:rsidR="00675F8F" w:rsidRPr="00D93FF1" w14:paraId="31412012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0A15F066" w14:textId="35F90413" w:rsidR="00675F8F" w:rsidRPr="0090352A" w:rsidRDefault="00CB182C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06B41D2D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1</w:t>
            </w:r>
          </w:p>
        </w:tc>
        <w:tc>
          <w:tcPr>
            <w:tcW w:w="1597" w:type="dxa"/>
          </w:tcPr>
          <w:p w14:paraId="46CFE997" w14:textId="2E8EE348" w:rsidR="00675F8F" w:rsidRPr="00CF2888" w:rsidRDefault="00CB182C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4</w:t>
            </w:r>
            <w:r w:rsidR="007003BE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884E19">
              <w:rPr>
                <w:rFonts w:ascii="Consolas" w:hAnsi="Consolas" w:cstheme="minorHAnsi"/>
                <w:sz w:val="24"/>
                <w:szCs w:val="24"/>
              </w:rPr>
              <w:t>-1</w:t>
            </w:r>
          </w:p>
        </w:tc>
      </w:tr>
      <w:tr w:rsidR="00675F8F" w:rsidRPr="00D93FF1" w14:paraId="2AA401DD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A7820B1" w14:textId="2D1E2086" w:rsidR="00675F8F" w:rsidRPr="0090352A" w:rsidRDefault="00CB182C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D8AEB15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2</w:t>
            </w:r>
          </w:p>
        </w:tc>
        <w:tc>
          <w:tcPr>
            <w:tcW w:w="1597" w:type="dxa"/>
          </w:tcPr>
          <w:p w14:paraId="35697B17" w14:textId="538F22A7" w:rsidR="00675F8F" w:rsidRPr="00CF2888" w:rsidRDefault="00CB182C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6</w:t>
            </w:r>
            <w:r w:rsidR="003B2D7C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884E19">
              <w:rPr>
                <w:rFonts w:ascii="Consolas" w:hAnsi="Consolas" w:cstheme="minorHAnsi"/>
                <w:sz w:val="24"/>
                <w:szCs w:val="24"/>
              </w:rPr>
              <w:t>-3</w:t>
            </w:r>
          </w:p>
        </w:tc>
      </w:tr>
      <w:tr w:rsidR="00675F8F" w:rsidRPr="00D93FF1" w14:paraId="67762019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0E85353" w14:textId="7CB49480" w:rsidR="00675F8F" w:rsidRPr="0090352A" w:rsidRDefault="00CB182C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BD18167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3</w:t>
            </w:r>
          </w:p>
        </w:tc>
        <w:tc>
          <w:tcPr>
            <w:tcW w:w="1597" w:type="dxa"/>
          </w:tcPr>
          <w:p w14:paraId="4F5E15C6" w14:textId="424D1108" w:rsidR="00675F8F" w:rsidRPr="00CF2888" w:rsidRDefault="00CB182C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3</w:t>
            </w:r>
          </w:p>
        </w:tc>
      </w:tr>
      <w:tr w:rsidR="00675F8F" w:rsidRPr="00D93FF1" w14:paraId="069858B1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9BA50C0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BB89E48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4</w:t>
            </w:r>
          </w:p>
        </w:tc>
        <w:tc>
          <w:tcPr>
            <w:tcW w:w="1597" w:type="dxa"/>
          </w:tcPr>
          <w:p w14:paraId="349D0367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675F8F" w:rsidRPr="00D93FF1" w14:paraId="0D407A51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1D8F42B6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BFF13BD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5</w:t>
            </w:r>
          </w:p>
        </w:tc>
        <w:tc>
          <w:tcPr>
            <w:tcW w:w="1597" w:type="dxa"/>
          </w:tcPr>
          <w:p w14:paraId="23A50869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675F8F" w:rsidRPr="00D93FF1" w14:paraId="7D625459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DA1248D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2A043F18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6</w:t>
            </w:r>
          </w:p>
        </w:tc>
        <w:tc>
          <w:tcPr>
            <w:tcW w:w="1597" w:type="dxa"/>
          </w:tcPr>
          <w:p w14:paraId="7FF53795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675F8F" w:rsidRPr="00D93FF1" w14:paraId="4999AE1C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04AD909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2750E1B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7</w:t>
            </w:r>
          </w:p>
        </w:tc>
        <w:tc>
          <w:tcPr>
            <w:tcW w:w="1597" w:type="dxa"/>
          </w:tcPr>
          <w:p w14:paraId="2FAAE180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675F8F" w:rsidRPr="00D93FF1" w14:paraId="0CDF9F57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7B9545F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0BE67F15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8</w:t>
            </w:r>
          </w:p>
        </w:tc>
        <w:tc>
          <w:tcPr>
            <w:tcW w:w="1597" w:type="dxa"/>
          </w:tcPr>
          <w:p w14:paraId="24A5EF72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675F8F" w:rsidRPr="00D93FF1" w14:paraId="1A04E2B0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9F0858C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B404DDD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9</w:t>
            </w:r>
          </w:p>
        </w:tc>
        <w:tc>
          <w:tcPr>
            <w:tcW w:w="1597" w:type="dxa"/>
          </w:tcPr>
          <w:p w14:paraId="0CF7D075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675F8F" w:rsidRPr="00D93FF1" w14:paraId="298FBC80" w14:textId="77777777" w:rsidTr="00891B3F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87926AB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6ACD58D1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10</w:t>
            </w:r>
          </w:p>
        </w:tc>
        <w:tc>
          <w:tcPr>
            <w:tcW w:w="1597" w:type="dxa"/>
          </w:tcPr>
          <w:p w14:paraId="62D53CF0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675F8F" w:rsidRPr="00D93FF1" w14:paraId="0302A965" w14:textId="77777777" w:rsidTr="00891B3F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0A3F30E7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543BC73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11</w:t>
            </w:r>
          </w:p>
        </w:tc>
        <w:tc>
          <w:tcPr>
            <w:tcW w:w="1597" w:type="dxa"/>
          </w:tcPr>
          <w:p w14:paraId="02A159E7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p w14:paraId="18293D32" w14:textId="43AEF72B" w:rsidR="00675F8F" w:rsidRPr="00260712" w:rsidRDefault="00675F8F" w:rsidP="00675F8F">
      <w:pPr>
        <w:spacing w:after="0" w:line="240" w:lineRule="auto"/>
        <w:ind w:left="540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       </w:t>
      </w:r>
      <w:r w:rsidRPr="009D5660">
        <w:rPr>
          <w:rFonts w:cstheme="minorHAnsi"/>
          <w:b/>
          <w:bCs/>
          <w:sz w:val="26"/>
          <w:szCs w:val="26"/>
        </w:rPr>
        <w:t>main Stack Frame</w:t>
      </w:r>
      <w:r>
        <w:rPr>
          <w:rFonts w:cstheme="minorHAnsi"/>
          <w:b/>
          <w:bCs/>
          <w:sz w:val="26"/>
          <w:szCs w:val="26"/>
        </w:rPr>
        <w:t xml:space="preserve">                                                           Heap</w:t>
      </w:r>
    </w:p>
    <w:p w14:paraId="011D65CE" w14:textId="77777777" w:rsidR="00675F8F" w:rsidRDefault="00675F8F" w:rsidP="00675F8F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5FD735FE" w14:textId="77777777" w:rsidR="00675F8F" w:rsidRDefault="00675F8F" w:rsidP="00675F8F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5E3F34B9" w14:textId="6FBEFA14" w:rsidR="00675F8F" w:rsidRPr="003B6D24" w:rsidRDefault="00675F8F" w:rsidP="00675F8F">
      <w:pPr>
        <w:spacing w:after="0" w:line="240" w:lineRule="auto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             </w:t>
      </w:r>
      <w:r w:rsidR="00DE4156">
        <w:rPr>
          <w:rFonts w:cstheme="minorHAnsi"/>
          <w:b/>
          <w:bCs/>
          <w:sz w:val="26"/>
          <w:szCs w:val="26"/>
        </w:rPr>
        <w:t xml:space="preserve"> </w:t>
      </w:r>
      <w:r w:rsidR="00B215D4">
        <w:rPr>
          <w:rFonts w:cstheme="minorHAnsi"/>
          <w:b/>
          <w:bCs/>
          <w:sz w:val="26"/>
          <w:szCs w:val="26"/>
        </w:rPr>
        <w:t xml:space="preserve">  </w:t>
      </w:r>
      <w:r w:rsidR="003936D1">
        <w:rPr>
          <w:rFonts w:cstheme="minorHAnsi"/>
          <w:b/>
          <w:bCs/>
          <w:sz w:val="26"/>
          <w:szCs w:val="26"/>
        </w:rPr>
        <w:t>s</w:t>
      </w:r>
      <w:r w:rsidR="00B215D4">
        <w:rPr>
          <w:rFonts w:cstheme="minorHAnsi"/>
          <w:b/>
          <w:bCs/>
          <w:sz w:val="26"/>
          <w:szCs w:val="26"/>
        </w:rPr>
        <w:t>cale</w:t>
      </w:r>
      <w:r w:rsidRPr="003B6D24">
        <w:rPr>
          <w:rFonts w:cstheme="minorHAnsi"/>
          <w:b/>
          <w:bCs/>
          <w:sz w:val="26"/>
          <w:szCs w:val="26"/>
        </w:rPr>
        <w:t xml:space="preserve"> Stack Frame</w:t>
      </w:r>
    </w:p>
    <w:tbl>
      <w:tblPr>
        <w:tblStyle w:val="TableGrid"/>
        <w:tblpPr w:leftFromText="180" w:rightFromText="180" w:vertAnchor="text" w:horzAnchor="page" w:tblpX="1930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800"/>
      </w:tblGrid>
      <w:tr w:rsidR="00675F8F" w:rsidRPr="00D93FF1" w14:paraId="13883CB3" w14:textId="77777777" w:rsidTr="00891B3F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39D67C24" w14:textId="77777777" w:rsidR="00675F8F" w:rsidRPr="00D93FF1" w:rsidRDefault="00675F8F" w:rsidP="00891B3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7465503C" w14:textId="77777777" w:rsidR="00675F8F" w:rsidRPr="00D93FF1" w:rsidRDefault="00675F8F" w:rsidP="00891B3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800" w:type="dxa"/>
          </w:tcPr>
          <w:p w14:paraId="6DC401DC" w14:textId="77777777" w:rsidR="00675F8F" w:rsidRPr="00D93FF1" w:rsidRDefault="00675F8F" w:rsidP="00891B3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675F8F" w:rsidRPr="00D93FF1" w14:paraId="335BBBBC" w14:textId="77777777" w:rsidTr="00891B3F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C8D6888" w14:textId="5FA37D6B" w:rsidR="00675F8F" w:rsidRPr="0090352A" w:rsidRDefault="00CB182C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arr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F00A84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0</w:t>
            </w:r>
          </w:p>
        </w:tc>
        <w:tc>
          <w:tcPr>
            <w:tcW w:w="1800" w:type="dxa"/>
          </w:tcPr>
          <w:p w14:paraId="1ED02D04" w14:textId="1FBA2BD0" w:rsidR="00675F8F" w:rsidRPr="00CF2888" w:rsidRDefault="00C15F6C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</w:p>
        </w:tc>
      </w:tr>
      <w:tr w:rsidR="00675F8F" w:rsidRPr="00D93FF1" w14:paraId="7B7E5860" w14:textId="77777777" w:rsidTr="00891B3F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13DE77F" w14:textId="1EADD48C" w:rsidR="00675F8F" w:rsidRPr="0090352A" w:rsidRDefault="00CB182C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mult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EE6E8ED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1</w:t>
            </w:r>
          </w:p>
        </w:tc>
        <w:tc>
          <w:tcPr>
            <w:tcW w:w="1800" w:type="dxa"/>
          </w:tcPr>
          <w:p w14:paraId="1B829442" w14:textId="442F8D53" w:rsidR="00675F8F" w:rsidRPr="00CF2888" w:rsidRDefault="00C15F6C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3</w:t>
            </w:r>
          </w:p>
        </w:tc>
      </w:tr>
      <w:tr w:rsidR="00675F8F" w:rsidRPr="00D93FF1" w14:paraId="304C902A" w14:textId="77777777" w:rsidTr="00891B3F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3911681E" w14:textId="4C85A92A" w:rsidR="00675F8F" w:rsidRPr="0090352A" w:rsidRDefault="00D54C6E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idx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6BD40982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2</w:t>
            </w:r>
          </w:p>
        </w:tc>
        <w:tc>
          <w:tcPr>
            <w:tcW w:w="1800" w:type="dxa"/>
          </w:tcPr>
          <w:p w14:paraId="407DAC6C" w14:textId="1269EC0A" w:rsidR="00675F8F" w:rsidRPr="00CF2888" w:rsidRDefault="00BC74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0, 1, 2</w:t>
            </w:r>
          </w:p>
        </w:tc>
      </w:tr>
      <w:tr w:rsidR="00675F8F" w:rsidRPr="00D93FF1" w14:paraId="21341AD3" w14:textId="77777777" w:rsidTr="00891B3F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04436870" w14:textId="77777777" w:rsidR="00675F8F" w:rsidRPr="0090352A" w:rsidRDefault="00675F8F" w:rsidP="00891B3F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90A479D" w14:textId="77777777" w:rsidR="00675F8F" w:rsidRPr="00D93FF1" w:rsidRDefault="00675F8F" w:rsidP="00891B3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3</w:t>
            </w:r>
          </w:p>
        </w:tc>
        <w:tc>
          <w:tcPr>
            <w:tcW w:w="1800" w:type="dxa"/>
          </w:tcPr>
          <w:p w14:paraId="0A6A0AFC" w14:textId="77777777" w:rsidR="00675F8F" w:rsidRPr="00CF2888" w:rsidRDefault="00675F8F" w:rsidP="00891B3F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p w14:paraId="7C6E8061" w14:textId="77777777" w:rsidR="00675F8F" w:rsidRDefault="00675F8F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 w:type="page"/>
      </w:r>
    </w:p>
    <w:p w14:paraId="33439B00" w14:textId="77777777" w:rsidR="00D82878" w:rsidRPr="00D82878" w:rsidRDefault="00D82878" w:rsidP="007A60EA">
      <w:pPr>
        <w:pStyle w:val="ListParagraph"/>
        <w:numPr>
          <w:ilvl w:val="0"/>
          <w:numId w:val="28"/>
        </w:numPr>
        <w:spacing w:after="0" w:line="240" w:lineRule="auto"/>
        <w:ind w:left="540"/>
        <w:contextualSpacing w:val="0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 xml:space="preserve"> </w:t>
      </w:r>
    </w:p>
    <w:p w14:paraId="7A8B1C3A" w14:textId="702B8830" w:rsidR="00D82878" w:rsidRDefault="00D82878" w:rsidP="00D82878">
      <w:pPr>
        <w:spacing w:after="0" w:line="240" w:lineRule="auto"/>
        <w:ind w:left="1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ublic class Example</w:t>
      </w:r>
    </w:p>
    <w:p w14:paraId="51149FA2" w14:textId="4C1A3A9E" w:rsidR="00D82878" w:rsidRPr="00D82878" w:rsidRDefault="00D82878" w:rsidP="00D82878">
      <w:pPr>
        <w:spacing w:after="0" w:line="240" w:lineRule="auto"/>
        <w:ind w:left="1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{</w:t>
      </w:r>
    </w:p>
    <w:p w14:paraId="0935F127" w14:textId="77777777" w:rsidR="00D82878" w:rsidRDefault="007A60EA" w:rsidP="00D82878">
      <w:pPr>
        <w:pStyle w:val="ListParagraph"/>
        <w:spacing w:after="0" w:line="240" w:lineRule="auto"/>
        <w:ind w:left="540"/>
        <w:contextualSpacing w:val="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public static void main(String[] </w:t>
      </w:r>
      <w:proofErr w:type="spellStart"/>
      <w:r>
        <w:rPr>
          <w:rFonts w:ascii="Consolas" w:hAnsi="Consolas"/>
          <w:sz w:val="24"/>
          <w:szCs w:val="24"/>
        </w:rPr>
        <w:t>ar</w:t>
      </w:r>
      <w:r w:rsidR="003C1AE4">
        <w:rPr>
          <w:rFonts w:ascii="Consolas" w:hAnsi="Consolas"/>
          <w:sz w:val="24"/>
          <w:szCs w:val="24"/>
        </w:rPr>
        <w:t>gs</w:t>
      </w:r>
      <w:proofErr w:type="spellEnd"/>
      <w:r w:rsidR="003C1AE4">
        <w:rPr>
          <w:rFonts w:ascii="Consolas" w:hAnsi="Consolas"/>
          <w:sz w:val="24"/>
          <w:szCs w:val="24"/>
        </w:rPr>
        <w:t>)</w:t>
      </w:r>
      <w:r w:rsidR="003C1AE4">
        <w:rPr>
          <w:rFonts w:ascii="Consolas" w:hAnsi="Consolas"/>
          <w:sz w:val="24"/>
          <w:szCs w:val="24"/>
        </w:rPr>
        <w:br/>
        <w:t>{</w:t>
      </w:r>
      <w:r w:rsidR="003C1AE4">
        <w:rPr>
          <w:rFonts w:ascii="Consolas" w:hAnsi="Consolas"/>
          <w:sz w:val="24"/>
          <w:szCs w:val="24"/>
        </w:rPr>
        <w:br/>
        <w:t xml:space="preserve">    int[] </w:t>
      </w:r>
      <w:proofErr w:type="spellStart"/>
      <w:r w:rsidR="003C1AE4">
        <w:rPr>
          <w:rFonts w:ascii="Consolas" w:hAnsi="Consolas"/>
          <w:sz w:val="24"/>
          <w:szCs w:val="24"/>
        </w:rPr>
        <w:t>arrayIn</w:t>
      </w:r>
      <w:proofErr w:type="spellEnd"/>
      <w:r w:rsidR="003C1AE4">
        <w:rPr>
          <w:rFonts w:ascii="Consolas" w:hAnsi="Consolas"/>
          <w:sz w:val="24"/>
          <w:szCs w:val="24"/>
        </w:rPr>
        <w:t xml:space="preserve"> = {9, 3, 7, 4};</w:t>
      </w:r>
      <w:r w:rsidR="003C1AE4">
        <w:rPr>
          <w:rFonts w:ascii="Consolas" w:hAnsi="Consolas"/>
          <w:sz w:val="24"/>
          <w:szCs w:val="24"/>
        </w:rPr>
        <w:br/>
        <w:t xml:space="preserve">    </w:t>
      </w:r>
      <w:proofErr w:type="spellStart"/>
      <w:r w:rsidR="008F24E7">
        <w:rPr>
          <w:rFonts w:ascii="Consolas" w:hAnsi="Consolas"/>
          <w:sz w:val="24"/>
          <w:szCs w:val="24"/>
        </w:rPr>
        <w:t>repeatArray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spellStart"/>
      <w:r>
        <w:rPr>
          <w:rFonts w:ascii="Consolas" w:hAnsi="Consolas"/>
          <w:sz w:val="24"/>
          <w:szCs w:val="24"/>
        </w:rPr>
        <w:t>array</w:t>
      </w:r>
      <w:r w:rsidR="003C1AE4">
        <w:rPr>
          <w:rFonts w:ascii="Consolas" w:hAnsi="Consolas"/>
          <w:sz w:val="24"/>
          <w:szCs w:val="24"/>
        </w:rPr>
        <w:t>In</w:t>
      </w:r>
      <w:proofErr w:type="spellEnd"/>
      <w:r>
        <w:rPr>
          <w:rFonts w:ascii="Consolas" w:hAnsi="Consolas"/>
          <w:sz w:val="24"/>
          <w:szCs w:val="24"/>
        </w:rPr>
        <w:t>);</w:t>
      </w:r>
      <w:r>
        <w:rPr>
          <w:rFonts w:ascii="Consolas" w:hAnsi="Consolas"/>
          <w:sz w:val="24"/>
          <w:szCs w:val="24"/>
        </w:rPr>
        <w:br/>
        <w:t>}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 xml:space="preserve">public static int[] </w:t>
      </w:r>
      <w:proofErr w:type="spellStart"/>
      <w:r w:rsidR="00B0552A">
        <w:rPr>
          <w:rFonts w:ascii="Consolas" w:hAnsi="Consolas"/>
          <w:sz w:val="24"/>
          <w:szCs w:val="24"/>
        </w:rPr>
        <w:t>repeat</w:t>
      </w:r>
      <w:r w:rsidR="00EC2594">
        <w:rPr>
          <w:rFonts w:ascii="Consolas" w:hAnsi="Consolas"/>
          <w:sz w:val="24"/>
          <w:szCs w:val="24"/>
        </w:rPr>
        <w:t>Array</w:t>
      </w:r>
      <w:proofErr w:type="spellEnd"/>
      <w:r>
        <w:rPr>
          <w:rFonts w:ascii="Consolas" w:hAnsi="Consolas"/>
          <w:sz w:val="24"/>
          <w:szCs w:val="24"/>
        </w:rPr>
        <w:t xml:space="preserve">(int[] </w:t>
      </w:r>
      <w:proofErr w:type="spellStart"/>
      <w:r>
        <w:rPr>
          <w:rFonts w:ascii="Consolas" w:hAnsi="Consolas"/>
          <w:sz w:val="24"/>
          <w:szCs w:val="24"/>
        </w:rPr>
        <w:t>arr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>{</w:t>
      </w:r>
      <w:r>
        <w:rPr>
          <w:rFonts w:ascii="Consolas" w:hAnsi="Consolas"/>
          <w:sz w:val="24"/>
          <w:szCs w:val="24"/>
        </w:rPr>
        <w:br/>
        <w:t xml:space="preserve">    int[] </w:t>
      </w:r>
      <w:r w:rsidR="009A47B3">
        <w:rPr>
          <w:rFonts w:ascii="Consolas" w:hAnsi="Consolas"/>
          <w:sz w:val="24"/>
          <w:szCs w:val="24"/>
        </w:rPr>
        <w:t>repeat</w:t>
      </w:r>
      <w:r>
        <w:rPr>
          <w:rFonts w:ascii="Consolas" w:hAnsi="Consolas"/>
          <w:sz w:val="24"/>
          <w:szCs w:val="24"/>
        </w:rPr>
        <w:t>ed = new int[2*</w:t>
      </w:r>
      <w:proofErr w:type="spellStart"/>
      <w:r>
        <w:rPr>
          <w:rFonts w:ascii="Consolas" w:hAnsi="Consolas"/>
          <w:sz w:val="24"/>
          <w:szCs w:val="24"/>
        </w:rPr>
        <w:t>arr.length</w:t>
      </w:r>
      <w:proofErr w:type="spellEnd"/>
      <w:r>
        <w:rPr>
          <w:rFonts w:ascii="Consolas" w:hAnsi="Consolas"/>
          <w:sz w:val="24"/>
          <w:szCs w:val="24"/>
        </w:rPr>
        <w:t>];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 xml:space="preserve">    for (int 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= 0; 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&lt; </w:t>
      </w:r>
      <w:proofErr w:type="spellStart"/>
      <w:r>
        <w:rPr>
          <w:rFonts w:ascii="Consolas" w:hAnsi="Consolas"/>
          <w:sz w:val="24"/>
          <w:szCs w:val="24"/>
        </w:rPr>
        <w:t>arr.length</w:t>
      </w:r>
      <w:proofErr w:type="spellEnd"/>
      <w:r>
        <w:rPr>
          <w:rFonts w:ascii="Consolas" w:hAnsi="Consolas"/>
          <w:sz w:val="24"/>
          <w:szCs w:val="24"/>
        </w:rPr>
        <w:t>; ++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 xml:space="preserve">    {</w:t>
      </w:r>
      <w:r>
        <w:rPr>
          <w:rFonts w:ascii="Consolas" w:hAnsi="Consolas"/>
          <w:sz w:val="24"/>
          <w:szCs w:val="24"/>
        </w:rPr>
        <w:br/>
        <w:t xml:space="preserve">        int element = </w:t>
      </w:r>
      <w:proofErr w:type="spellStart"/>
      <w:r>
        <w:rPr>
          <w:rFonts w:ascii="Consolas" w:hAnsi="Consolas"/>
          <w:sz w:val="24"/>
          <w:szCs w:val="24"/>
        </w:rPr>
        <w:t>arr</w:t>
      </w:r>
      <w:proofErr w:type="spellEnd"/>
      <w:r>
        <w:rPr>
          <w:rFonts w:ascii="Consolas" w:hAnsi="Consolas"/>
          <w:sz w:val="24"/>
          <w:szCs w:val="24"/>
        </w:rPr>
        <w:t>[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];</w:t>
      </w:r>
      <w:r>
        <w:rPr>
          <w:rFonts w:ascii="Consolas" w:hAnsi="Consolas"/>
          <w:sz w:val="24"/>
          <w:szCs w:val="24"/>
        </w:rPr>
        <w:br/>
        <w:t xml:space="preserve">        </w:t>
      </w:r>
      <w:r w:rsidR="000E1492">
        <w:rPr>
          <w:rFonts w:ascii="Consolas" w:hAnsi="Consolas"/>
          <w:sz w:val="24"/>
          <w:szCs w:val="24"/>
        </w:rPr>
        <w:t>repeated</w:t>
      </w:r>
      <w:r>
        <w:rPr>
          <w:rFonts w:ascii="Consolas" w:hAnsi="Consolas"/>
          <w:sz w:val="24"/>
          <w:szCs w:val="24"/>
        </w:rPr>
        <w:t>[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] = element;</w:t>
      </w:r>
      <w:r>
        <w:rPr>
          <w:rFonts w:ascii="Consolas" w:hAnsi="Consolas"/>
          <w:sz w:val="24"/>
          <w:szCs w:val="24"/>
        </w:rPr>
        <w:br/>
        <w:t xml:space="preserve">        </w:t>
      </w:r>
      <w:r w:rsidR="000E1492">
        <w:rPr>
          <w:rFonts w:ascii="Consolas" w:hAnsi="Consolas"/>
          <w:sz w:val="24"/>
          <w:szCs w:val="24"/>
        </w:rPr>
        <w:t>repeated</w:t>
      </w:r>
      <w:r>
        <w:rPr>
          <w:rFonts w:ascii="Consolas" w:hAnsi="Consolas"/>
          <w:sz w:val="24"/>
          <w:szCs w:val="24"/>
        </w:rPr>
        <w:t>[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+ </w:t>
      </w:r>
      <w:proofErr w:type="spellStart"/>
      <w:r>
        <w:rPr>
          <w:rFonts w:ascii="Consolas" w:hAnsi="Consolas"/>
          <w:sz w:val="24"/>
          <w:szCs w:val="24"/>
        </w:rPr>
        <w:t>arr.length</w:t>
      </w:r>
      <w:proofErr w:type="spellEnd"/>
      <w:r>
        <w:rPr>
          <w:rFonts w:ascii="Consolas" w:hAnsi="Consolas"/>
          <w:sz w:val="24"/>
          <w:szCs w:val="24"/>
        </w:rPr>
        <w:t>] = element;</w:t>
      </w:r>
      <w:r>
        <w:rPr>
          <w:rFonts w:ascii="Consolas" w:hAnsi="Consolas"/>
          <w:sz w:val="24"/>
          <w:szCs w:val="24"/>
        </w:rPr>
        <w:br/>
        <w:t xml:space="preserve">    }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 xml:space="preserve">    return </w:t>
      </w:r>
      <w:r w:rsidR="000E1492">
        <w:rPr>
          <w:rFonts w:ascii="Consolas" w:hAnsi="Consolas"/>
          <w:sz w:val="24"/>
          <w:szCs w:val="24"/>
        </w:rPr>
        <w:t>repeated</w:t>
      </w:r>
      <w:r>
        <w:rPr>
          <w:rFonts w:ascii="Consolas" w:hAnsi="Consolas"/>
          <w:sz w:val="24"/>
          <w:szCs w:val="24"/>
        </w:rPr>
        <w:t>;</w:t>
      </w:r>
      <w:r>
        <w:rPr>
          <w:rFonts w:ascii="Consolas" w:hAnsi="Consolas"/>
          <w:sz w:val="24"/>
          <w:szCs w:val="24"/>
        </w:rPr>
        <w:br/>
        <w:t>}</w:t>
      </w:r>
    </w:p>
    <w:p w14:paraId="3A177CE2" w14:textId="4144A263" w:rsidR="007A60EA" w:rsidRPr="00D82878" w:rsidRDefault="00D82878" w:rsidP="00D8287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t>}</w:t>
      </w:r>
      <w:r w:rsidR="007A60EA" w:rsidRPr="00D82878">
        <w:rPr>
          <w:rFonts w:ascii="Consolas" w:hAnsi="Consolas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page" w:tblpX="1917" w:tblpY="361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773"/>
      </w:tblGrid>
      <w:tr w:rsidR="007A60EA" w:rsidRPr="00D93FF1" w14:paraId="00C1E5D6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321EB1A9" w14:textId="77777777" w:rsidR="007A60EA" w:rsidRPr="00D93FF1" w:rsidRDefault="007A60EA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9265C7" w14:textId="77777777" w:rsidR="007A60EA" w:rsidRPr="00D93FF1" w:rsidRDefault="007A60EA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773" w:type="dxa"/>
          </w:tcPr>
          <w:p w14:paraId="315764C7" w14:textId="77777777" w:rsidR="007A60EA" w:rsidRPr="00D93FF1" w:rsidRDefault="007A60EA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7A60EA" w:rsidRPr="00D93FF1" w14:paraId="7D360A1F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299AF76B" w14:textId="41560CFB" w:rsidR="007A60EA" w:rsidRPr="0090352A" w:rsidRDefault="000274E9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arrayIn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391291F3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773" w:type="dxa"/>
          </w:tcPr>
          <w:p w14:paraId="1875E099" w14:textId="0CE06FDB" w:rsidR="007A60EA" w:rsidRPr="00CF2888" w:rsidRDefault="00437CB0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  <w:r w:rsidR="005F1D4C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5F1D4C" w:rsidRPr="0099663D">
              <w:rPr>
                <w:rFonts w:ascii="Consolas" w:hAnsi="Consolas" w:cstheme="minorHAnsi"/>
                <w:color w:val="FF0000"/>
                <w:sz w:val="24"/>
                <w:szCs w:val="24"/>
              </w:rPr>
              <w:t>1005</w:t>
            </w:r>
          </w:p>
        </w:tc>
      </w:tr>
      <w:tr w:rsidR="007A60EA" w:rsidRPr="00D93FF1" w14:paraId="35846A7C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1D2F3E7A" w14:textId="77777777" w:rsidR="007A60EA" w:rsidRPr="0090352A" w:rsidRDefault="007A60EA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387C817F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773" w:type="dxa"/>
          </w:tcPr>
          <w:p w14:paraId="1B80C14D" w14:textId="77777777" w:rsidR="007A60EA" w:rsidRPr="00CF2888" w:rsidRDefault="007A60EA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7A60EA" w:rsidRPr="00D93FF1" w14:paraId="6C1A74B2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33F5E3C6" w14:textId="77777777" w:rsidR="007A60EA" w:rsidRPr="0090352A" w:rsidRDefault="007A60EA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7B2FFCC4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773" w:type="dxa"/>
          </w:tcPr>
          <w:p w14:paraId="7B00E33C" w14:textId="77777777" w:rsidR="007A60EA" w:rsidRPr="00CF2888" w:rsidRDefault="007A60EA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7A60EA" w:rsidRPr="00D93FF1" w14:paraId="7E103050" w14:textId="77777777" w:rsidTr="00660ACE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4DFBD343" w14:textId="77777777" w:rsidR="007A60EA" w:rsidRPr="0090352A" w:rsidRDefault="007A60EA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0E4A242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3</w:t>
            </w:r>
          </w:p>
        </w:tc>
        <w:tc>
          <w:tcPr>
            <w:tcW w:w="1773" w:type="dxa"/>
          </w:tcPr>
          <w:p w14:paraId="6E318D8C" w14:textId="77777777" w:rsidR="007A60EA" w:rsidRPr="00CF2888" w:rsidRDefault="007A60EA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360"/>
        <w:tblOverlap w:val="never"/>
        <w:tblW w:w="0" w:type="auto"/>
        <w:tblLook w:val="04A0" w:firstRow="1" w:lastRow="0" w:firstColumn="1" w:lastColumn="0" w:noHBand="0" w:noVBand="1"/>
      </w:tblPr>
      <w:tblGrid>
        <w:gridCol w:w="1445"/>
        <w:gridCol w:w="1070"/>
        <w:gridCol w:w="1597"/>
      </w:tblGrid>
      <w:tr w:rsidR="007A60EA" w:rsidRPr="00D93FF1" w14:paraId="40A9E967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E1A6206" w14:textId="77777777" w:rsidR="007A60EA" w:rsidRPr="00D93FF1" w:rsidRDefault="007A60EA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652F6ED9" w14:textId="77777777" w:rsidR="007A60EA" w:rsidRPr="00D93FF1" w:rsidRDefault="007A60EA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597" w:type="dxa"/>
          </w:tcPr>
          <w:p w14:paraId="67BC5F89" w14:textId="77777777" w:rsidR="007A60EA" w:rsidRPr="00D93FF1" w:rsidRDefault="007A60EA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7A60EA" w:rsidRPr="00D93FF1" w14:paraId="6FB88DAC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516BFE11" w14:textId="6198788C" w:rsidR="007A60EA" w:rsidRPr="0090352A" w:rsidRDefault="00437CB0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6FEB05D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0</w:t>
            </w:r>
          </w:p>
        </w:tc>
        <w:tc>
          <w:tcPr>
            <w:tcW w:w="1597" w:type="dxa"/>
          </w:tcPr>
          <w:p w14:paraId="63C09F9F" w14:textId="045689DE" w:rsidR="007A60EA" w:rsidRPr="00CF2888" w:rsidRDefault="00437CB0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9</w:t>
            </w:r>
          </w:p>
        </w:tc>
      </w:tr>
      <w:tr w:rsidR="007A60EA" w:rsidRPr="00D93FF1" w14:paraId="43C97160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161FE371" w14:textId="315586D9" w:rsidR="007A60EA" w:rsidRPr="0090352A" w:rsidRDefault="00437CB0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60652583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1</w:t>
            </w:r>
          </w:p>
        </w:tc>
        <w:tc>
          <w:tcPr>
            <w:tcW w:w="1597" w:type="dxa"/>
          </w:tcPr>
          <w:p w14:paraId="235D0D06" w14:textId="06F3AD9E" w:rsidR="007A60EA" w:rsidRPr="00CF2888" w:rsidRDefault="00437CB0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3</w:t>
            </w:r>
          </w:p>
        </w:tc>
      </w:tr>
      <w:tr w:rsidR="007A60EA" w:rsidRPr="00D93FF1" w14:paraId="7E8B4F24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20F53AE" w14:textId="39231391" w:rsidR="007A60EA" w:rsidRPr="0090352A" w:rsidRDefault="00437CB0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10A11F4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2</w:t>
            </w:r>
          </w:p>
        </w:tc>
        <w:tc>
          <w:tcPr>
            <w:tcW w:w="1597" w:type="dxa"/>
          </w:tcPr>
          <w:p w14:paraId="3A5F8C04" w14:textId="4D584111" w:rsidR="007A60EA" w:rsidRPr="00CF2888" w:rsidRDefault="00437CB0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7</w:t>
            </w:r>
          </w:p>
        </w:tc>
      </w:tr>
      <w:tr w:rsidR="007A60EA" w:rsidRPr="00D93FF1" w14:paraId="06958932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168022D" w14:textId="11B26843" w:rsidR="007A60EA" w:rsidRPr="0090352A" w:rsidRDefault="00437CB0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3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E2859FB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3</w:t>
            </w:r>
          </w:p>
        </w:tc>
        <w:tc>
          <w:tcPr>
            <w:tcW w:w="1597" w:type="dxa"/>
          </w:tcPr>
          <w:p w14:paraId="7D10BFA8" w14:textId="365B7071" w:rsidR="007A60EA" w:rsidRPr="00CF2888" w:rsidRDefault="00437CB0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4</w:t>
            </w:r>
          </w:p>
        </w:tc>
      </w:tr>
      <w:tr w:rsidR="007A60EA" w:rsidRPr="00D93FF1" w14:paraId="07346F34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1BCEBB4" w14:textId="3D120C58" w:rsidR="007A60EA" w:rsidRPr="0090352A" w:rsidRDefault="008A29A0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7AB1622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4</w:t>
            </w:r>
          </w:p>
        </w:tc>
        <w:tc>
          <w:tcPr>
            <w:tcW w:w="1597" w:type="dxa"/>
          </w:tcPr>
          <w:p w14:paraId="397CE39A" w14:textId="6577B0A9" w:rsidR="007A60EA" w:rsidRPr="00CF2888" w:rsidRDefault="008A29A0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4</w:t>
            </w:r>
          </w:p>
        </w:tc>
      </w:tr>
      <w:tr w:rsidR="00AC2EDC" w:rsidRPr="00D93FF1" w14:paraId="059C7197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019AD2B8" w14:textId="2080B6A5" w:rsidR="00AC2EDC" w:rsidRPr="0090352A" w:rsidRDefault="00AC2EDC" w:rsidP="00AC2EDC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2B92927E" w14:textId="77777777" w:rsidR="00AC2EDC" w:rsidRPr="00D93FF1" w:rsidRDefault="00AC2EDC" w:rsidP="00AC2E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5</w:t>
            </w:r>
          </w:p>
        </w:tc>
        <w:tc>
          <w:tcPr>
            <w:tcW w:w="1597" w:type="dxa"/>
          </w:tcPr>
          <w:p w14:paraId="310AC7B6" w14:textId="308E06B5" w:rsidR="00AC2EDC" w:rsidRPr="00CF2888" w:rsidRDefault="002D7CC7" w:rsidP="00AC2EDC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7F11F5">
              <w:rPr>
                <w:rFonts w:ascii="Consolas" w:hAnsi="Consolas" w:cstheme="minorHAnsi"/>
                <w:sz w:val="24"/>
                <w:szCs w:val="24"/>
              </w:rPr>
              <w:t>9</w:t>
            </w:r>
          </w:p>
        </w:tc>
      </w:tr>
      <w:tr w:rsidR="00AC2EDC" w:rsidRPr="00D93FF1" w14:paraId="3FC93817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5DBE6F3B" w14:textId="04EB95C3" w:rsidR="00AC2EDC" w:rsidRPr="0090352A" w:rsidRDefault="00AC2EDC" w:rsidP="00AC2EDC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6DBE038F" w14:textId="77777777" w:rsidR="00AC2EDC" w:rsidRPr="00D93FF1" w:rsidRDefault="00AC2EDC" w:rsidP="00AC2E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6</w:t>
            </w:r>
          </w:p>
        </w:tc>
        <w:tc>
          <w:tcPr>
            <w:tcW w:w="1597" w:type="dxa"/>
          </w:tcPr>
          <w:p w14:paraId="2D9B744B" w14:textId="53A42711" w:rsidR="00AC2EDC" w:rsidRPr="00CF2888" w:rsidRDefault="002D7CC7" w:rsidP="00AC2EDC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7F11F5">
              <w:rPr>
                <w:rFonts w:ascii="Consolas" w:hAnsi="Consolas" w:cstheme="minorHAnsi"/>
                <w:sz w:val="24"/>
                <w:szCs w:val="24"/>
              </w:rPr>
              <w:t>3</w:t>
            </w:r>
          </w:p>
        </w:tc>
      </w:tr>
      <w:tr w:rsidR="00AC2EDC" w:rsidRPr="00D93FF1" w14:paraId="1F01BEE7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57991D7" w14:textId="5CDD07B2" w:rsidR="00AC2EDC" w:rsidRPr="0090352A" w:rsidRDefault="00AC2EDC" w:rsidP="00AC2EDC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3DCA385" w14:textId="77777777" w:rsidR="00AC2EDC" w:rsidRPr="00D93FF1" w:rsidRDefault="00AC2EDC" w:rsidP="00AC2E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7</w:t>
            </w:r>
          </w:p>
        </w:tc>
        <w:tc>
          <w:tcPr>
            <w:tcW w:w="1597" w:type="dxa"/>
          </w:tcPr>
          <w:p w14:paraId="027A0AEC" w14:textId="5B7BA4CB" w:rsidR="00AC2EDC" w:rsidRPr="00CF2888" w:rsidRDefault="002D7CC7" w:rsidP="00AC2EDC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7F11F5">
              <w:rPr>
                <w:rFonts w:ascii="Consolas" w:hAnsi="Consolas" w:cstheme="minorHAnsi"/>
                <w:sz w:val="24"/>
                <w:szCs w:val="24"/>
              </w:rPr>
              <w:t>7</w:t>
            </w:r>
          </w:p>
        </w:tc>
      </w:tr>
      <w:tr w:rsidR="00AC2EDC" w:rsidRPr="00D93FF1" w14:paraId="7A0691C7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1055C1E" w14:textId="267D17CD" w:rsidR="00AC2EDC" w:rsidRPr="0090352A" w:rsidRDefault="00AC2EDC" w:rsidP="00AC2EDC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3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65ABBE37" w14:textId="77777777" w:rsidR="00AC2EDC" w:rsidRPr="00D93FF1" w:rsidRDefault="00AC2EDC" w:rsidP="00AC2E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8</w:t>
            </w:r>
          </w:p>
        </w:tc>
        <w:tc>
          <w:tcPr>
            <w:tcW w:w="1597" w:type="dxa"/>
          </w:tcPr>
          <w:p w14:paraId="08AD4396" w14:textId="316DF5FC" w:rsidR="00AC2EDC" w:rsidRPr="00CF2888" w:rsidRDefault="002D7CC7" w:rsidP="00AC2EDC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7F11F5">
              <w:rPr>
                <w:rFonts w:ascii="Consolas" w:hAnsi="Consolas" w:cstheme="minorHAnsi"/>
                <w:sz w:val="24"/>
                <w:szCs w:val="24"/>
              </w:rPr>
              <w:t>4</w:t>
            </w:r>
          </w:p>
        </w:tc>
      </w:tr>
      <w:tr w:rsidR="007F11F5" w:rsidRPr="00D93FF1" w14:paraId="15DCEB29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91379A6" w14:textId="52A9CC18" w:rsidR="007F11F5" w:rsidRPr="0090352A" w:rsidRDefault="007F11F5" w:rsidP="007F11F5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4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2B2EC6F9" w14:textId="77777777" w:rsidR="007F11F5" w:rsidRPr="00D93FF1" w:rsidRDefault="007F11F5" w:rsidP="007F11F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9</w:t>
            </w:r>
          </w:p>
        </w:tc>
        <w:tc>
          <w:tcPr>
            <w:tcW w:w="1597" w:type="dxa"/>
          </w:tcPr>
          <w:p w14:paraId="3C9406FD" w14:textId="1A7C46B7" w:rsidR="007F11F5" w:rsidRPr="00CF2888" w:rsidRDefault="007F11F5" w:rsidP="007F11F5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0, 9</w:t>
            </w:r>
          </w:p>
        </w:tc>
      </w:tr>
      <w:tr w:rsidR="007F11F5" w:rsidRPr="00D93FF1" w14:paraId="2FAFE3FA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57362FCD" w14:textId="570792E7" w:rsidR="007F11F5" w:rsidRPr="0090352A" w:rsidRDefault="007F11F5" w:rsidP="007F11F5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5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4D4B63F" w14:textId="77777777" w:rsidR="007F11F5" w:rsidRPr="00D93FF1" w:rsidRDefault="007F11F5" w:rsidP="007F11F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10</w:t>
            </w:r>
          </w:p>
        </w:tc>
        <w:tc>
          <w:tcPr>
            <w:tcW w:w="1597" w:type="dxa"/>
          </w:tcPr>
          <w:p w14:paraId="7F606281" w14:textId="35576261" w:rsidR="007F11F5" w:rsidRPr="00CF2888" w:rsidRDefault="007F11F5" w:rsidP="007F11F5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0, 3</w:t>
            </w:r>
          </w:p>
        </w:tc>
      </w:tr>
      <w:tr w:rsidR="007F11F5" w:rsidRPr="00D93FF1" w14:paraId="0916202C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09C9C411" w14:textId="589B8E1E" w:rsidR="007F11F5" w:rsidRPr="0090352A" w:rsidRDefault="007F11F5" w:rsidP="007F11F5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6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C737647" w14:textId="77777777" w:rsidR="007F11F5" w:rsidRPr="00D93FF1" w:rsidRDefault="007F11F5" w:rsidP="007F11F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11</w:t>
            </w:r>
          </w:p>
        </w:tc>
        <w:tc>
          <w:tcPr>
            <w:tcW w:w="1597" w:type="dxa"/>
          </w:tcPr>
          <w:p w14:paraId="148D3AD1" w14:textId="079F3A75" w:rsidR="007F11F5" w:rsidRPr="00CF2888" w:rsidRDefault="007F11F5" w:rsidP="007F11F5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0, 7</w:t>
            </w:r>
          </w:p>
        </w:tc>
      </w:tr>
      <w:tr w:rsidR="007F11F5" w:rsidRPr="00D93FF1" w14:paraId="7482E028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B63BB57" w14:textId="62A80BCF" w:rsidR="007F11F5" w:rsidRPr="0090352A" w:rsidRDefault="007F11F5" w:rsidP="007F11F5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7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6C16FA4E" w14:textId="7B1253D7" w:rsidR="007F11F5" w:rsidRPr="00D93FF1" w:rsidRDefault="007F11F5" w:rsidP="007F11F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2</w:t>
            </w:r>
          </w:p>
        </w:tc>
        <w:tc>
          <w:tcPr>
            <w:tcW w:w="1597" w:type="dxa"/>
          </w:tcPr>
          <w:p w14:paraId="488D6C5C" w14:textId="44334BEC" w:rsidR="007F11F5" w:rsidRPr="00CF2888" w:rsidRDefault="007F11F5" w:rsidP="007F11F5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0, 4</w:t>
            </w:r>
          </w:p>
        </w:tc>
      </w:tr>
      <w:tr w:rsidR="007F11F5" w:rsidRPr="00D93FF1" w14:paraId="64F775C1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5BDE5D75" w14:textId="62A26A3F" w:rsidR="007F11F5" w:rsidRPr="0090352A" w:rsidRDefault="007F11F5" w:rsidP="007F11F5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7CB44650" w14:textId="43CF53BF" w:rsidR="007F11F5" w:rsidRPr="00D93FF1" w:rsidRDefault="007F11F5" w:rsidP="007F11F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3</w:t>
            </w:r>
          </w:p>
        </w:tc>
        <w:tc>
          <w:tcPr>
            <w:tcW w:w="1597" w:type="dxa"/>
          </w:tcPr>
          <w:p w14:paraId="2AFA7216" w14:textId="70D076DA" w:rsidR="007F11F5" w:rsidRPr="00CF2888" w:rsidRDefault="007F11F5" w:rsidP="007F11F5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8</w:t>
            </w:r>
          </w:p>
        </w:tc>
      </w:tr>
      <w:tr w:rsidR="007F11F5" w:rsidRPr="00D93FF1" w14:paraId="03CAAA30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046D5D0F" w14:textId="77777777" w:rsidR="007F11F5" w:rsidRPr="0090352A" w:rsidRDefault="007F11F5" w:rsidP="007F11F5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7297CA29" w14:textId="5C00D6F9" w:rsidR="007F11F5" w:rsidRPr="00D93FF1" w:rsidRDefault="007F11F5" w:rsidP="007F11F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4</w:t>
            </w:r>
          </w:p>
        </w:tc>
        <w:tc>
          <w:tcPr>
            <w:tcW w:w="1597" w:type="dxa"/>
          </w:tcPr>
          <w:p w14:paraId="44336C33" w14:textId="77777777" w:rsidR="007F11F5" w:rsidRPr="00CF2888" w:rsidRDefault="007F11F5" w:rsidP="007F11F5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7F11F5" w:rsidRPr="00D93FF1" w14:paraId="7CDC8FBC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10EF95C2" w14:textId="77777777" w:rsidR="007F11F5" w:rsidRPr="0090352A" w:rsidRDefault="007F11F5" w:rsidP="007F11F5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250EE4B" w14:textId="4FF7D42A" w:rsidR="007F11F5" w:rsidRPr="00D93FF1" w:rsidRDefault="007F11F5" w:rsidP="007F11F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5</w:t>
            </w:r>
          </w:p>
        </w:tc>
        <w:tc>
          <w:tcPr>
            <w:tcW w:w="1597" w:type="dxa"/>
          </w:tcPr>
          <w:p w14:paraId="05D2A3A4" w14:textId="77777777" w:rsidR="007F11F5" w:rsidRPr="00CF2888" w:rsidRDefault="007F11F5" w:rsidP="007F11F5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7F11F5" w:rsidRPr="00D93FF1" w14:paraId="58A238FE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483123D" w14:textId="77777777" w:rsidR="007F11F5" w:rsidRPr="0090352A" w:rsidRDefault="007F11F5" w:rsidP="007F11F5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235F7A37" w14:textId="451B2F7F" w:rsidR="007F11F5" w:rsidRPr="00D93FF1" w:rsidRDefault="007F11F5" w:rsidP="007F11F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6</w:t>
            </w:r>
          </w:p>
        </w:tc>
        <w:tc>
          <w:tcPr>
            <w:tcW w:w="1597" w:type="dxa"/>
          </w:tcPr>
          <w:p w14:paraId="20E05178" w14:textId="77777777" w:rsidR="007F11F5" w:rsidRPr="00CF2888" w:rsidRDefault="007F11F5" w:rsidP="007F11F5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p w14:paraId="30DCECF6" w14:textId="4F565690" w:rsidR="007A60EA" w:rsidRPr="00260712" w:rsidRDefault="007A60EA" w:rsidP="007A60EA">
      <w:pPr>
        <w:spacing w:after="0" w:line="240" w:lineRule="auto"/>
        <w:ind w:left="540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       </w:t>
      </w:r>
      <w:r w:rsidRPr="009D5660">
        <w:rPr>
          <w:rFonts w:cstheme="minorHAnsi"/>
          <w:b/>
          <w:bCs/>
          <w:sz w:val="26"/>
          <w:szCs w:val="26"/>
        </w:rPr>
        <w:t>main Stack Frame</w:t>
      </w:r>
      <w:r>
        <w:rPr>
          <w:rFonts w:cstheme="minorHAnsi"/>
          <w:b/>
          <w:bCs/>
          <w:sz w:val="26"/>
          <w:szCs w:val="26"/>
        </w:rPr>
        <w:t xml:space="preserve">                                                           Heap</w:t>
      </w:r>
    </w:p>
    <w:p w14:paraId="267B5CF4" w14:textId="77777777" w:rsidR="007A60EA" w:rsidRDefault="007A60EA" w:rsidP="007A60EA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65A9D055" w14:textId="77777777" w:rsidR="007A60EA" w:rsidRDefault="007A60EA" w:rsidP="007A60EA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3EAA48F6" w14:textId="6D5259B6" w:rsidR="007A60EA" w:rsidRPr="003B6D24" w:rsidRDefault="007A60EA" w:rsidP="007A60EA">
      <w:pPr>
        <w:spacing w:after="0" w:line="240" w:lineRule="auto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          </w:t>
      </w:r>
      <w:r w:rsidR="00434F00">
        <w:rPr>
          <w:rFonts w:cstheme="minorHAnsi"/>
          <w:b/>
          <w:bCs/>
          <w:sz w:val="26"/>
          <w:szCs w:val="26"/>
        </w:rPr>
        <w:t xml:space="preserve">  </w:t>
      </w:r>
      <w:proofErr w:type="spellStart"/>
      <w:r w:rsidR="00F35477">
        <w:rPr>
          <w:rFonts w:cstheme="minorHAnsi"/>
          <w:b/>
          <w:bCs/>
          <w:sz w:val="26"/>
          <w:szCs w:val="26"/>
        </w:rPr>
        <w:t>repeat</w:t>
      </w:r>
      <w:r w:rsidR="00434F00">
        <w:rPr>
          <w:rFonts w:cstheme="minorHAnsi"/>
          <w:b/>
          <w:bCs/>
          <w:sz w:val="26"/>
          <w:szCs w:val="26"/>
        </w:rPr>
        <w:t>Array</w:t>
      </w:r>
      <w:proofErr w:type="spellEnd"/>
      <w:r w:rsidRPr="003B6D24">
        <w:rPr>
          <w:rFonts w:cstheme="minorHAnsi"/>
          <w:b/>
          <w:bCs/>
          <w:sz w:val="26"/>
          <w:szCs w:val="26"/>
        </w:rPr>
        <w:t xml:space="preserve"> Stack Frame</w:t>
      </w:r>
    </w:p>
    <w:tbl>
      <w:tblPr>
        <w:tblStyle w:val="TableGrid"/>
        <w:tblpPr w:leftFromText="180" w:rightFromText="180" w:vertAnchor="text" w:horzAnchor="page" w:tblpX="1930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800"/>
      </w:tblGrid>
      <w:tr w:rsidR="007A60EA" w:rsidRPr="00D93FF1" w14:paraId="06F26AA0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25BDD76A" w14:textId="77777777" w:rsidR="007A60EA" w:rsidRPr="00D93FF1" w:rsidRDefault="007A60EA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7EFDD35F" w14:textId="77777777" w:rsidR="007A60EA" w:rsidRPr="00D93FF1" w:rsidRDefault="007A60EA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800" w:type="dxa"/>
          </w:tcPr>
          <w:p w14:paraId="6AA2E9DB" w14:textId="77777777" w:rsidR="007A60EA" w:rsidRPr="00D93FF1" w:rsidRDefault="007A60EA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7A60EA" w:rsidRPr="00D93FF1" w14:paraId="2A276F45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1CF13D77" w14:textId="193AEF77" w:rsidR="007A60EA" w:rsidRPr="0090352A" w:rsidRDefault="008A29A0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arr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6DCFC0B0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0</w:t>
            </w:r>
          </w:p>
        </w:tc>
        <w:tc>
          <w:tcPr>
            <w:tcW w:w="1800" w:type="dxa"/>
          </w:tcPr>
          <w:p w14:paraId="5620248F" w14:textId="43AE1F62" w:rsidR="007A60EA" w:rsidRPr="00CF2888" w:rsidRDefault="008A29A0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</w:p>
        </w:tc>
      </w:tr>
      <w:tr w:rsidR="007A60EA" w:rsidRPr="00D93FF1" w14:paraId="69FF408C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45E4846E" w14:textId="0488383D" w:rsidR="007A60EA" w:rsidRPr="0090352A" w:rsidRDefault="00AC2EDC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repeated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6AB94C0C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1</w:t>
            </w:r>
          </w:p>
        </w:tc>
        <w:tc>
          <w:tcPr>
            <w:tcW w:w="1800" w:type="dxa"/>
          </w:tcPr>
          <w:p w14:paraId="61A74B43" w14:textId="3DAED8CD" w:rsidR="007A60EA" w:rsidRPr="00CF2888" w:rsidRDefault="00AC2EDC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5</w:t>
            </w:r>
          </w:p>
        </w:tc>
      </w:tr>
      <w:tr w:rsidR="007A60EA" w:rsidRPr="00D93FF1" w14:paraId="43D16049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005C3AB1" w14:textId="75279317" w:rsidR="007A60EA" w:rsidRPr="0090352A" w:rsidRDefault="00E360CF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idx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6D444721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2</w:t>
            </w:r>
          </w:p>
        </w:tc>
        <w:tc>
          <w:tcPr>
            <w:tcW w:w="1800" w:type="dxa"/>
          </w:tcPr>
          <w:p w14:paraId="6F69AAFB" w14:textId="408CC456" w:rsidR="007A60EA" w:rsidRPr="00CF2888" w:rsidRDefault="00D46E2E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0</w:t>
            </w:r>
          </w:p>
        </w:tc>
      </w:tr>
      <w:tr w:rsidR="007A60EA" w:rsidRPr="00D93FF1" w14:paraId="745A6C3A" w14:textId="77777777" w:rsidTr="00660ACE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5267A929" w14:textId="3BEE1A2C" w:rsidR="007A60EA" w:rsidRPr="0090352A" w:rsidRDefault="00E360CF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element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6DD15F29" w14:textId="77777777" w:rsidR="007A60EA" w:rsidRPr="00D93FF1" w:rsidRDefault="007A60EA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3</w:t>
            </w:r>
          </w:p>
        </w:tc>
        <w:tc>
          <w:tcPr>
            <w:tcW w:w="1800" w:type="dxa"/>
          </w:tcPr>
          <w:p w14:paraId="143C9CDC" w14:textId="2E0B1157" w:rsidR="007A60EA" w:rsidRPr="00CF2888" w:rsidRDefault="007F11F5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9</w:t>
            </w:r>
            <w:r w:rsidR="00D46E2E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>
              <w:rPr>
                <w:rFonts w:ascii="Consolas" w:hAnsi="Consolas" w:cstheme="minorHAnsi"/>
                <w:sz w:val="24"/>
                <w:szCs w:val="24"/>
              </w:rPr>
              <w:t>3</w:t>
            </w:r>
            <w:r w:rsidR="00D46E2E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>
              <w:rPr>
                <w:rFonts w:ascii="Consolas" w:hAnsi="Consolas" w:cstheme="minorHAnsi"/>
                <w:sz w:val="24"/>
                <w:szCs w:val="24"/>
              </w:rPr>
              <w:t>7</w:t>
            </w:r>
            <w:r w:rsidR="00D46E2E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Pr="00006842">
              <w:rPr>
                <w:rFonts w:ascii="Consolas" w:hAnsi="Consolas" w:cstheme="minorHAnsi"/>
                <w:color w:val="FF0000"/>
                <w:sz w:val="24"/>
                <w:szCs w:val="24"/>
              </w:rPr>
              <w:t>4</w:t>
            </w:r>
          </w:p>
        </w:tc>
      </w:tr>
    </w:tbl>
    <w:p w14:paraId="7266CC18" w14:textId="41D3196E" w:rsidR="00DB3B04" w:rsidRPr="007A60EA" w:rsidRDefault="00DB3B04" w:rsidP="007A60EA">
      <w:pPr>
        <w:tabs>
          <w:tab w:val="center" w:pos="943"/>
        </w:tabs>
        <w:spacing w:after="0" w:line="240" w:lineRule="auto"/>
        <w:rPr>
          <w:rFonts w:cstheme="minorHAnsi"/>
          <w:sz w:val="24"/>
          <w:szCs w:val="24"/>
        </w:rPr>
      </w:pPr>
    </w:p>
    <w:p w14:paraId="67DE2C8D" w14:textId="77777777" w:rsidR="00D82878" w:rsidRDefault="00D82878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 w:type="page"/>
      </w:r>
    </w:p>
    <w:p w14:paraId="2E8FE10E" w14:textId="77777777" w:rsidR="00D82878" w:rsidRPr="00D82878" w:rsidRDefault="00D82878" w:rsidP="00DB3B04">
      <w:pPr>
        <w:pStyle w:val="ListParagraph"/>
        <w:numPr>
          <w:ilvl w:val="0"/>
          <w:numId w:val="39"/>
        </w:numPr>
        <w:spacing w:after="0" w:line="240" w:lineRule="auto"/>
        <w:ind w:left="540"/>
        <w:contextualSpacing w:val="0"/>
        <w:rPr>
          <w:rFonts w:cstheme="minorHAnsi"/>
          <w:sz w:val="24"/>
          <w:szCs w:val="24"/>
        </w:rPr>
      </w:pPr>
    </w:p>
    <w:p w14:paraId="41BE0FFC" w14:textId="105015F8" w:rsidR="00D82878" w:rsidRDefault="00D82878" w:rsidP="00D82878">
      <w:pPr>
        <w:spacing w:after="0" w:line="240" w:lineRule="auto"/>
        <w:ind w:left="1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ublic class Example</w:t>
      </w:r>
    </w:p>
    <w:p w14:paraId="6B6785FC" w14:textId="0CDEC950" w:rsidR="00D82878" w:rsidRPr="00D82878" w:rsidRDefault="00D82878" w:rsidP="00D82878">
      <w:pPr>
        <w:spacing w:after="0" w:line="240" w:lineRule="auto"/>
        <w:ind w:left="1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{</w:t>
      </w:r>
    </w:p>
    <w:p w14:paraId="4A41B747" w14:textId="77777777" w:rsidR="00D82878" w:rsidRDefault="00DB3B04" w:rsidP="00D82878">
      <w:pPr>
        <w:pStyle w:val="ListParagraph"/>
        <w:spacing w:after="0" w:line="240" w:lineRule="auto"/>
        <w:ind w:left="540"/>
        <w:contextualSpacing w:val="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public static void main(String[] </w:t>
      </w:r>
      <w:proofErr w:type="spellStart"/>
      <w:r>
        <w:rPr>
          <w:rFonts w:ascii="Consolas" w:hAnsi="Consolas"/>
          <w:sz w:val="24"/>
          <w:szCs w:val="24"/>
        </w:rPr>
        <w:t>args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>{</w:t>
      </w:r>
      <w:r>
        <w:rPr>
          <w:rFonts w:ascii="Consolas" w:hAnsi="Consolas"/>
          <w:sz w:val="24"/>
          <w:szCs w:val="24"/>
        </w:rPr>
        <w:br/>
      </w:r>
      <w:r w:rsidR="003C1AE4">
        <w:rPr>
          <w:rFonts w:ascii="Consolas" w:hAnsi="Consolas"/>
          <w:sz w:val="24"/>
          <w:szCs w:val="24"/>
        </w:rPr>
        <w:t xml:space="preserve">    int[] </w:t>
      </w:r>
      <w:proofErr w:type="spellStart"/>
      <w:r w:rsidR="003C1AE4">
        <w:rPr>
          <w:rFonts w:ascii="Consolas" w:hAnsi="Consolas"/>
          <w:sz w:val="24"/>
          <w:szCs w:val="24"/>
        </w:rPr>
        <w:t>arrayIn</w:t>
      </w:r>
      <w:proofErr w:type="spellEnd"/>
      <w:r w:rsidR="003C1AE4">
        <w:rPr>
          <w:rFonts w:ascii="Consolas" w:hAnsi="Consolas"/>
          <w:sz w:val="24"/>
          <w:szCs w:val="24"/>
        </w:rPr>
        <w:t xml:space="preserve"> = {7, 8, 9, 10</w:t>
      </w:r>
      <w:r w:rsidR="002937F2">
        <w:rPr>
          <w:rFonts w:ascii="Consolas" w:hAnsi="Consolas"/>
          <w:sz w:val="24"/>
          <w:szCs w:val="24"/>
        </w:rPr>
        <w:t>, 12, 14};</w:t>
      </w:r>
      <w:r w:rsidR="002937F2">
        <w:rPr>
          <w:rFonts w:ascii="Consolas" w:hAnsi="Consolas"/>
          <w:sz w:val="24"/>
          <w:szCs w:val="24"/>
        </w:rPr>
        <w:br/>
        <w:t xml:space="preserve">    int shift = 2</w:t>
      </w:r>
      <w:r>
        <w:rPr>
          <w:rFonts w:ascii="Consolas" w:hAnsi="Consolas"/>
          <w:sz w:val="24"/>
          <w:szCs w:val="24"/>
        </w:rPr>
        <w:t>;</w:t>
      </w:r>
      <w:r>
        <w:rPr>
          <w:rFonts w:ascii="Consolas" w:hAnsi="Consolas"/>
          <w:sz w:val="24"/>
          <w:szCs w:val="24"/>
        </w:rPr>
        <w:br/>
        <w:t xml:space="preserve">    </w:t>
      </w:r>
      <w:proofErr w:type="spellStart"/>
      <w:r>
        <w:rPr>
          <w:rFonts w:ascii="Consolas" w:hAnsi="Consolas"/>
          <w:sz w:val="24"/>
          <w:szCs w:val="24"/>
        </w:rPr>
        <w:t>shiftRight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spellStart"/>
      <w:r>
        <w:rPr>
          <w:rFonts w:ascii="Consolas" w:hAnsi="Consolas"/>
          <w:sz w:val="24"/>
          <w:szCs w:val="24"/>
        </w:rPr>
        <w:t>array</w:t>
      </w:r>
      <w:r w:rsidR="003C1AE4">
        <w:rPr>
          <w:rFonts w:ascii="Consolas" w:hAnsi="Consolas"/>
          <w:sz w:val="24"/>
          <w:szCs w:val="24"/>
        </w:rPr>
        <w:t>In</w:t>
      </w:r>
      <w:proofErr w:type="spellEnd"/>
      <w:r>
        <w:rPr>
          <w:rFonts w:ascii="Consolas" w:hAnsi="Consolas"/>
          <w:sz w:val="24"/>
          <w:szCs w:val="24"/>
        </w:rPr>
        <w:t>, shift);</w:t>
      </w:r>
      <w:r>
        <w:rPr>
          <w:rFonts w:ascii="Consolas" w:hAnsi="Consolas"/>
          <w:sz w:val="24"/>
          <w:szCs w:val="24"/>
        </w:rPr>
        <w:br/>
        <w:t>}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 xml:space="preserve">public static void </w:t>
      </w:r>
      <w:proofErr w:type="spellStart"/>
      <w:r>
        <w:rPr>
          <w:rFonts w:ascii="Consolas" w:hAnsi="Consolas"/>
          <w:sz w:val="24"/>
          <w:szCs w:val="24"/>
        </w:rPr>
        <w:t>shiftRight</w:t>
      </w:r>
      <w:proofErr w:type="spellEnd"/>
      <w:r>
        <w:rPr>
          <w:rFonts w:ascii="Consolas" w:hAnsi="Consolas"/>
          <w:sz w:val="24"/>
          <w:szCs w:val="24"/>
        </w:rPr>
        <w:t xml:space="preserve">(int[] </w:t>
      </w:r>
      <w:proofErr w:type="spellStart"/>
      <w:r>
        <w:rPr>
          <w:rFonts w:ascii="Consolas" w:hAnsi="Consolas"/>
          <w:sz w:val="24"/>
          <w:szCs w:val="24"/>
        </w:rPr>
        <w:t>arr</w:t>
      </w:r>
      <w:proofErr w:type="spellEnd"/>
      <w:r>
        <w:rPr>
          <w:rFonts w:ascii="Consolas" w:hAnsi="Consolas"/>
          <w:sz w:val="24"/>
          <w:szCs w:val="24"/>
        </w:rPr>
        <w:t>, int offset)</w:t>
      </w:r>
      <w:r>
        <w:rPr>
          <w:rFonts w:ascii="Consolas" w:hAnsi="Consolas"/>
          <w:sz w:val="24"/>
          <w:szCs w:val="24"/>
        </w:rPr>
        <w:br/>
        <w:t>{</w:t>
      </w:r>
      <w:r>
        <w:rPr>
          <w:rFonts w:ascii="Consolas" w:hAnsi="Consolas"/>
          <w:sz w:val="24"/>
          <w:szCs w:val="24"/>
        </w:rPr>
        <w:br/>
        <w:t xml:space="preserve">    int</w:t>
      </w:r>
      <w:r w:rsidR="00F75723">
        <w:rPr>
          <w:rFonts w:ascii="Consolas" w:hAnsi="Consolas"/>
          <w:sz w:val="24"/>
          <w:szCs w:val="24"/>
        </w:rPr>
        <w:t>[]</w:t>
      </w:r>
      <w:r>
        <w:rPr>
          <w:rFonts w:ascii="Consolas" w:hAnsi="Consolas"/>
          <w:sz w:val="24"/>
          <w:szCs w:val="24"/>
        </w:rPr>
        <w:t xml:space="preserve"> t</w:t>
      </w:r>
      <w:r w:rsidR="00C039A2">
        <w:rPr>
          <w:rFonts w:ascii="Consolas" w:hAnsi="Consolas"/>
          <w:sz w:val="24"/>
          <w:szCs w:val="24"/>
        </w:rPr>
        <w:t>e</w:t>
      </w:r>
      <w:r>
        <w:rPr>
          <w:rFonts w:ascii="Consolas" w:hAnsi="Consolas"/>
          <w:sz w:val="24"/>
          <w:szCs w:val="24"/>
        </w:rPr>
        <w:t>mp = new int[</w:t>
      </w:r>
      <w:proofErr w:type="spellStart"/>
      <w:r>
        <w:rPr>
          <w:rFonts w:ascii="Consolas" w:hAnsi="Consolas"/>
          <w:sz w:val="24"/>
          <w:szCs w:val="24"/>
        </w:rPr>
        <w:t>arr.length</w:t>
      </w:r>
      <w:proofErr w:type="spellEnd"/>
      <w:r>
        <w:rPr>
          <w:rFonts w:ascii="Consolas" w:hAnsi="Consolas"/>
          <w:sz w:val="24"/>
          <w:szCs w:val="24"/>
        </w:rPr>
        <w:t>];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 xml:space="preserve">    for (int 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= 0; 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&lt; </w:t>
      </w:r>
      <w:proofErr w:type="spellStart"/>
      <w:r>
        <w:rPr>
          <w:rFonts w:ascii="Consolas" w:hAnsi="Consolas"/>
          <w:sz w:val="24"/>
          <w:szCs w:val="24"/>
        </w:rPr>
        <w:t>arr.length</w:t>
      </w:r>
      <w:proofErr w:type="spellEnd"/>
      <w:r>
        <w:rPr>
          <w:rFonts w:ascii="Consolas" w:hAnsi="Consolas"/>
          <w:sz w:val="24"/>
          <w:szCs w:val="24"/>
        </w:rPr>
        <w:t>; ++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 xml:space="preserve">    {</w:t>
      </w:r>
      <w:r>
        <w:rPr>
          <w:rFonts w:ascii="Consolas" w:hAnsi="Consolas"/>
          <w:sz w:val="24"/>
          <w:szCs w:val="24"/>
        </w:rPr>
        <w:br/>
        <w:t xml:space="preserve">        int </w:t>
      </w:r>
      <w:proofErr w:type="spellStart"/>
      <w:r>
        <w:rPr>
          <w:rFonts w:ascii="Consolas" w:hAnsi="Consolas"/>
          <w:sz w:val="24"/>
          <w:szCs w:val="24"/>
        </w:rPr>
        <w:t>idxOffset</w:t>
      </w:r>
      <w:proofErr w:type="spellEnd"/>
      <w:r>
        <w:rPr>
          <w:rFonts w:ascii="Consolas" w:hAnsi="Consolas"/>
          <w:sz w:val="24"/>
          <w:szCs w:val="24"/>
        </w:rPr>
        <w:t xml:space="preserve"> = (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+ offset) % </w:t>
      </w:r>
      <w:proofErr w:type="spellStart"/>
      <w:r>
        <w:rPr>
          <w:rFonts w:ascii="Consolas" w:hAnsi="Consolas"/>
          <w:sz w:val="24"/>
          <w:szCs w:val="24"/>
        </w:rPr>
        <w:t>arr.length</w:t>
      </w:r>
      <w:proofErr w:type="spellEnd"/>
      <w:r>
        <w:rPr>
          <w:rFonts w:ascii="Consolas" w:hAnsi="Consolas"/>
          <w:sz w:val="24"/>
          <w:szCs w:val="24"/>
        </w:rPr>
        <w:t>;</w:t>
      </w:r>
      <w:r>
        <w:rPr>
          <w:rFonts w:ascii="Consolas" w:hAnsi="Consolas"/>
          <w:sz w:val="24"/>
          <w:szCs w:val="24"/>
        </w:rPr>
        <w:br/>
        <w:t xml:space="preserve">        t</w:t>
      </w:r>
      <w:r w:rsidR="00C039A2">
        <w:rPr>
          <w:rFonts w:ascii="Consolas" w:hAnsi="Consolas"/>
          <w:sz w:val="24"/>
          <w:szCs w:val="24"/>
        </w:rPr>
        <w:t>e</w:t>
      </w:r>
      <w:r>
        <w:rPr>
          <w:rFonts w:ascii="Consolas" w:hAnsi="Consolas"/>
          <w:sz w:val="24"/>
          <w:szCs w:val="24"/>
        </w:rPr>
        <w:t>mp[</w:t>
      </w:r>
      <w:proofErr w:type="spellStart"/>
      <w:r>
        <w:rPr>
          <w:rFonts w:ascii="Consolas" w:hAnsi="Consolas"/>
          <w:sz w:val="24"/>
          <w:szCs w:val="24"/>
        </w:rPr>
        <w:t>idxOffset</w:t>
      </w:r>
      <w:proofErr w:type="spellEnd"/>
      <w:r>
        <w:rPr>
          <w:rFonts w:ascii="Consolas" w:hAnsi="Consolas"/>
          <w:sz w:val="24"/>
          <w:szCs w:val="24"/>
        </w:rPr>
        <w:t xml:space="preserve">] = </w:t>
      </w:r>
      <w:proofErr w:type="spellStart"/>
      <w:r>
        <w:rPr>
          <w:rFonts w:ascii="Consolas" w:hAnsi="Consolas"/>
          <w:sz w:val="24"/>
          <w:szCs w:val="24"/>
        </w:rPr>
        <w:t>arr</w:t>
      </w:r>
      <w:proofErr w:type="spellEnd"/>
      <w:r>
        <w:rPr>
          <w:rFonts w:ascii="Consolas" w:hAnsi="Consolas"/>
          <w:sz w:val="24"/>
          <w:szCs w:val="24"/>
        </w:rPr>
        <w:t>[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];</w:t>
      </w:r>
      <w:r>
        <w:rPr>
          <w:rFonts w:ascii="Consolas" w:hAnsi="Consolas"/>
          <w:sz w:val="24"/>
          <w:szCs w:val="24"/>
        </w:rPr>
        <w:br/>
        <w:t xml:space="preserve">    }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 xml:space="preserve">    for (int 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= 0; 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&lt; </w:t>
      </w:r>
      <w:proofErr w:type="spellStart"/>
      <w:r>
        <w:rPr>
          <w:rFonts w:ascii="Consolas" w:hAnsi="Consolas"/>
          <w:sz w:val="24"/>
          <w:szCs w:val="24"/>
        </w:rPr>
        <w:t>arr.length</w:t>
      </w:r>
      <w:proofErr w:type="spellEnd"/>
      <w:r>
        <w:rPr>
          <w:rFonts w:ascii="Consolas" w:hAnsi="Consolas"/>
          <w:sz w:val="24"/>
          <w:szCs w:val="24"/>
        </w:rPr>
        <w:t>; ++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 xml:space="preserve">    {</w:t>
      </w:r>
      <w:r>
        <w:rPr>
          <w:rFonts w:ascii="Consolas" w:hAnsi="Consolas"/>
          <w:sz w:val="24"/>
          <w:szCs w:val="24"/>
        </w:rPr>
        <w:br/>
        <w:t xml:space="preserve">        </w:t>
      </w:r>
      <w:proofErr w:type="spellStart"/>
      <w:r>
        <w:rPr>
          <w:rFonts w:ascii="Consolas" w:hAnsi="Consolas"/>
          <w:sz w:val="24"/>
          <w:szCs w:val="24"/>
        </w:rPr>
        <w:t>arr</w:t>
      </w:r>
      <w:proofErr w:type="spellEnd"/>
      <w:r>
        <w:rPr>
          <w:rFonts w:ascii="Consolas" w:hAnsi="Consolas"/>
          <w:sz w:val="24"/>
          <w:szCs w:val="24"/>
        </w:rPr>
        <w:t>[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] = t</w:t>
      </w:r>
      <w:r w:rsidR="00C039A2">
        <w:rPr>
          <w:rFonts w:ascii="Consolas" w:hAnsi="Consolas"/>
          <w:sz w:val="24"/>
          <w:szCs w:val="24"/>
        </w:rPr>
        <w:t>e</w:t>
      </w:r>
      <w:r>
        <w:rPr>
          <w:rFonts w:ascii="Consolas" w:hAnsi="Consolas"/>
          <w:sz w:val="24"/>
          <w:szCs w:val="24"/>
        </w:rPr>
        <w:t>mp[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];</w:t>
      </w:r>
      <w:r>
        <w:rPr>
          <w:rFonts w:ascii="Consolas" w:hAnsi="Consolas"/>
          <w:sz w:val="24"/>
          <w:szCs w:val="24"/>
        </w:rPr>
        <w:br/>
        <w:t xml:space="preserve">    }</w:t>
      </w:r>
      <w:r>
        <w:rPr>
          <w:rFonts w:ascii="Consolas" w:hAnsi="Consolas"/>
          <w:sz w:val="24"/>
          <w:szCs w:val="24"/>
        </w:rPr>
        <w:br/>
        <w:t>}</w:t>
      </w:r>
    </w:p>
    <w:p w14:paraId="4359B087" w14:textId="4925FCE6" w:rsidR="00DB3B04" w:rsidRPr="00D82878" w:rsidRDefault="00D82878" w:rsidP="00D8287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t>}</w:t>
      </w:r>
      <w:r w:rsidR="00DB3B04" w:rsidRPr="00D82878">
        <w:rPr>
          <w:rFonts w:ascii="Consolas" w:hAnsi="Consolas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page" w:tblpX="1917" w:tblpY="361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773"/>
      </w:tblGrid>
      <w:tr w:rsidR="00DB3B04" w:rsidRPr="00D93FF1" w14:paraId="08003364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2D5FEBC" w14:textId="77777777" w:rsidR="00DB3B04" w:rsidRPr="00D93FF1" w:rsidRDefault="00DB3B04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69A6E61" w14:textId="77777777" w:rsidR="00DB3B04" w:rsidRPr="00D93FF1" w:rsidRDefault="00DB3B04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773" w:type="dxa"/>
          </w:tcPr>
          <w:p w14:paraId="2D895149" w14:textId="77777777" w:rsidR="00DB3B04" w:rsidRPr="00D93FF1" w:rsidRDefault="00DB3B04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DB3B04" w:rsidRPr="00D93FF1" w14:paraId="18FAEE41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0AC03CF4" w14:textId="01BE9C89" w:rsidR="00DB3B04" w:rsidRPr="0090352A" w:rsidRDefault="006D5258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arrayIn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BEF03E8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773" w:type="dxa"/>
          </w:tcPr>
          <w:p w14:paraId="6B7595A6" w14:textId="3A4C1DF1" w:rsidR="00DB3B04" w:rsidRPr="00CF2888" w:rsidRDefault="005F1D4C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</w:p>
        </w:tc>
      </w:tr>
      <w:tr w:rsidR="00DB3B04" w:rsidRPr="00D93FF1" w14:paraId="03420226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D92EB48" w14:textId="34BABCC7" w:rsidR="00DB3B04" w:rsidRPr="0090352A" w:rsidRDefault="005F1D4C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shift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385927C9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773" w:type="dxa"/>
          </w:tcPr>
          <w:p w14:paraId="4F5822F5" w14:textId="7347917F" w:rsidR="00DB3B04" w:rsidRPr="00CF2888" w:rsidRDefault="00606578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2</w:t>
            </w:r>
          </w:p>
        </w:tc>
      </w:tr>
      <w:tr w:rsidR="00DB3B04" w:rsidRPr="00D93FF1" w14:paraId="667A0D3E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165929EC" w14:textId="77777777" w:rsidR="00DB3B04" w:rsidRPr="0090352A" w:rsidRDefault="00DB3B04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75AA0C77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773" w:type="dxa"/>
          </w:tcPr>
          <w:p w14:paraId="17AD17E3" w14:textId="77777777" w:rsidR="00DB3B04" w:rsidRPr="00CF2888" w:rsidRDefault="00DB3B04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DB3B04" w:rsidRPr="00D93FF1" w14:paraId="5E7FAC47" w14:textId="77777777" w:rsidTr="00660ACE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735B030C" w14:textId="77777777" w:rsidR="00DB3B04" w:rsidRPr="0090352A" w:rsidRDefault="00DB3B04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590E969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3</w:t>
            </w:r>
          </w:p>
        </w:tc>
        <w:tc>
          <w:tcPr>
            <w:tcW w:w="1773" w:type="dxa"/>
          </w:tcPr>
          <w:p w14:paraId="235712F9" w14:textId="77777777" w:rsidR="00DB3B04" w:rsidRPr="00CF2888" w:rsidRDefault="00DB3B04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360"/>
        <w:tblOverlap w:val="never"/>
        <w:tblW w:w="0" w:type="auto"/>
        <w:tblLook w:val="04A0" w:firstRow="1" w:lastRow="0" w:firstColumn="1" w:lastColumn="0" w:noHBand="0" w:noVBand="1"/>
      </w:tblPr>
      <w:tblGrid>
        <w:gridCol w:w="1445"/>
        <w:gridCol w:w="1070"/>
        <w:gridCol w:w="1597"/>
      </w:tblGrid>
      <w:tr w:rsidR="00DB3B04" w:rsidRPr="00D93FF1" w14:paraId="32671043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301071E" w14:textId="77777777" w:rsidR="00DB3B04" w:rsidRPr="00D93FF1" w:rsidRDefault="00DB3B04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97AF63F" w14:textId="77777777" w:rsidR="00DB3B04" w:rsidRPr="00D93FF1" w:rsidRDefault="00DB3B04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597" w:type="dxa"/>
          </w:tcPr>
          <w:p w14:paraId="3D459B64" w14:textId="77777777" w:rsidR="00DB3B04" w:rsidRPr="00D93FF1" w:rsidRDefault="00DB3B04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DB3B04" w:rsidRPr="00D93FF1" w14:paraId="50133BEE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6E7B860" w14:textId="1BA5A3A9" w:rsidR="00DB3B04" w:rsidRPr="0090352A" w:rsidRDefault="00606578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72991323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0</w:t>
            </w:r>
          </w:p>
        </w:tc>
        <w:tc>
          <w:tcPr>
            <w:tcW w:w="1597" w:type="dxa"/>
          </w:tcPr>
          <w:p w14:paraId="758024DD" w14:textId="42BFA3E3" w:rsidR="00DB3B04" w:rsidRPr="00CF2888" w:rsidRDefault="000145CD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7</w:t>
            </w:r>
            <w:r w:rsidR="007A199A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12</w:t>
            </w:r>
          </w:p>
        </w:tc>
      </w:tr>
      <w:tr w:rsidR="00DB3B04" w:rsidRPr="00D93FF1" w14:paraId="45E72272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0CEEE6DE" w14:textId="3C843AE0" w:rsidR="00DB3B04" w:rsidRPr="0090352A" w:rsidRDefault="00606578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41B781D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1</w:t>
            </w:r>
          </w:p>
        </w:tc>
        <w:tc>
          <w:tcPr>
            <w:tcW w:w="1597" w:type="dxa"/>
          </w:tcPr>
          <w:p w14:paraId="6CDBC37A" w14:textId="72B88DCC" w:rsidR="00DB3B04" w:rsidRPr="00CF2888" w:rsidRDefault="000145CD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8</w:t>
            </w:r>
            <w:r w:rsidR="007A199A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14</w:t>
            </w:r>
          </w:p>
        </w:tc>
      </w:tr>
      <w:tr w:rsidR="00DB3B04" w:rsidRPr="00D93FF1" w14:paraId="7C8D64E4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F214475" w14:textId="37D36ADB" w:rsidR="00DB3B04" w:rsidRPr="0090352A" w:rsidRDefault="00606578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A4C1C90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2</w:t>
            </w:r>
          </w:p>
        </w:tc>
        <w:tc>
          <w:tcPr>
            <w:tcW w:w="1597" w:type="dxa"/>
          </w:tcPr>
          <w:p w14:paraId="64F094E8" w14:textId="2D24B330" w:rsidR="00DB3B04" w:rsidRPr="00CF2888" w:rsidRDefault="000145CD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9</w:t>
            </w:r>
            <w:r w:rsidR="007A199A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7</w:t>
            </w:r>
          </w:p>
        </w:tc>
      </w:tr>
      <w:tr w:rsidR="00DB3B04" w:rsidRPr="00D93FF1" w14:paraId="51216D8D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57646C26" w14:textId="44B73856" w:rsidR="00DB3B04" w:rsidRPr="0090352A" w:rsidRDefault="00606578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3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295C83E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3</w:t>
            </w:r>
          </w:p>
        </w:tc>
        <w:tc>
          <w:tcPr>
            <w:tcW w:w="1597" w:type="dxa"/>
          </w:tcPr>
          <w:p w14:paraId="072FD595" w14:textId="0615B586" w:rsidR="00DB3B04" w:rsidRPr="00CF2888" w:rsidRDefault="000145CD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</w:t>
            </w:r>
            <w:r w:rsidR="007A199A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8</w:t>
            </w:r>
          </w:p>
        </w:tc>
      </w:tr>
      <w:tr w:rsidR="00DB3B04" w:rsidRPr="00D93FF1" w14:paraId="6C089898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0A748B73" w14:textId="43F920D8" w:rsidR="00DB3B04" w:rsidRPr="0090352A" w:rsidRDefault="00606578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4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4166A5C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4</w:t>
            </w:r>
          </w:p>
        </w:tc>
        <w:tc>
          <w:tcPr>
            <w:tcW w:w="1597" w:type="dxa"/>
          </w:tcPr>
          <w:p w14:paraId="5AFB0C02" w14:textId="09E18F4E" w:rsidR="00DB3B04" w:rsidRPr="00CF2888" w:rsidRDefault="000145CD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2</w:t>
            </w:r>
            <w:r w:rsidR="007A199A">
              <w:rPr>
                <w:rFonts w:ascii="Consolas" w:hAnsi="Consolas" w:cstheme="minorHAnsi"/>
                <w:sz w:val="24"/>
                <w:szCs w:val="24"/>
              </w:rPr>
              <w:t>,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 xml:space="preserve"> 9</w:t>
            </w:r>
          </w:p>
        </w:tc>
      </w:tr>
      <w:tr w:rsidR="00DB3B04" w:rsidRPr="00D93FF1" w14:paraId="0F269491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0D2E054" w14:textId="476DE3FF" w:rsidR="00DB3B04" w:rsidRPr="0090352A" w:rsidRDefault="00606578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5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4F4B993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5</w:t>
            </w:r>
          </w:p>
        </w:tc>
        <w:tc>
          <w:tcPr>
            <w:tcW w:w="1597" w:type="dxa"/>
          </w:tcPr>
          <w:p w14:paraId="4B802C0C" w14:textId="0991B051" w:rsidR="00DB3B04" w:rsidRPr="00CF2888" w:rsidRDefault="000145CD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4</w:t>
            </w:r>
            <w:r w:rsidR="007A199A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10</w:t>
            </w:r>
          </w:p>
        </w:tc>
      </w:tr>
      <w:tr w:rsidR="00DB3B04" w:rsidRPr="00D93FF1" w14:paraId="7BA8222D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561E27BC" w14:textId="38363D33" w:rsidR="00DB3B04" w:rsidRPr="0090352A" w:rsidRDefault="00606578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DE745D1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6</w:t>
            </w:r>
          </w:p>
        </w:tc>
        <w:tc>
          <w:tcPr>
            <w:tcW w:w="1597" w:type="dxa"/>
          </w:tcPr>
          <w:p w14:paraId="0C6E39B2" w14:textId="1077E81B" w:rsidR="00DB3B04" w:rsidRPr="00CF2888" w:rsidRDefault="000145CD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6</w:t>
            </w:r>
          </w:p>
        </w:tc>
      </w:tr>
      <w:tr w:rsidR="00911532" w:rsidRPr="00D93FF1" w14:paraId="4CE44F3D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C34013E" w14:textId="33E8D4F8" w:rsidR="00911532" w:rsidRPr="0090352A" w:rsidRDefault="00911532" w:rsidP="00911532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7220B31D" w14:textId="77777777" w:rsidR="00911532" w:rsidRPr="00D93FF1" w:rsidRDefault="00911532" w:rsidP="0091153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7</w:t>
            </w:r>
          </w:p>
        </w:tc>
        <w:tc>
          <w:tcPr>
            <w:tcW w:w="1597" w:type="dxa"/>
          </w:tcPr>
          <w:p w14:paraId="6B8448A8" w14:textId="1A9E6CEA" w:rsidR="00911532" w:rsidRPr="00CF2888" w:rsidRDefault="00796F22" w:rsidP="00911532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12</w:t>
            </w:r>
          </w:p>
        </w:tc>
      </w:tr>
      <w:tr w:rsidR="00911532" w:rsidRPr="00D93FF1" w14:paraId="1B97CB1C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DC0BAE3" w14:textId="063EEE63" w:rsidR="00911532" w:rsidRPr="0090352A" w:rsidRDefault="00911532" w:rsidP="00911532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5CE8D9B" w14:textId="77777777" w:rsidR="00911532" w:rsidRPr="00D93FF1" w:rsidRDefault="00911532" w:rsidP="0091153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8</w:t>
            </w:r>
          </w:p>
        </w:tc>
        <w:tc>
          <w:tcPr>
            <w:tcW w:w="1597" w:type="dxa"/>
          </w:tcPr>
          <w:p w14:paraId="301B1F98" w14:textId="05202AA9" w:rsidR="00911532" w:rsidRPr="00CF2888" w:rsidRDefault="00796F22" w:rsidP="00911532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14</w:t>
            </w:r>
          </w:p>
        </w:tc>
      </w:tr>
      <w:tr w:rsidR="00911532" w:rsidRPr="00D93FF1" w14:paraId="163F6212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957B030" w14:textId="374BF999" w:rsidR="00911532" w:rsidRPr="0090352A" w:rsidRDefault="00911532" w:rsidP="00911532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240EF210" w14:textId="77777777" w:rsidR="00911532" w:rsidRPr="00D93FF1" w:rsidRDefault="00911532" w:rsidP="0091153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9</w:t>
            </w:r>
          </w:p>
        </w:tc>
        <w:tc>
          <w:tcPr>
            <w:tcW w:w="1597" w:type="dxa"/>
          </w:tcPr>
          <w:p w14:paraId="6C69145F" w14:textId="56A20D4D" w:rsidR="00911532" w:rsidRPr="00CF2888" w:rsidRDefault="00796F22" w:rsidP="00911532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7</w:t>
            </w:r>
          </w:p>
        </w:tc>
      </w:tr>
      <w:tr w:rsidR="00911532" w:rsidRPr="00D93FF1" w14:paraId="60F68F96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18A21333" w14:textId="78B32DCF" w:rsidR="00911532" w:rsidRPr="0090352A" w:rsidRDefault="00911532" w:rsidP="00911532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3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CC74A05" w14:textId="77777777" w:rsidR="00911532" w:rsidRPr="00D93FF1" w:rsidRDefault="00911532" w:rsidP="0091153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10</w:t>
            </w:r>
          </w:p>
        </w:tc>
        <w:tc>
          <w:tcPr>
            <w:tcW w:w="1597" w:type="dxa"/>
          </w:tcPr>
          <w:p w14:paraId="246F6807" w14:textId="21E515EC" w:rsidR="00911532" w:rsidRPr="00CF2888" w:rsidRDefault="00796F22" w:rsidP="00911532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8</w:t>
            </w:r>
          </w:p>
        </w:tc>
      </w:tr>
      <w:tr w:rsidR="00911532" w:rsidRPr="00D93FF1" w14:paraId="12EE15CB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DEF4C6D" w14:textId="0CF14621" w:rsidR="00911532" w:rsidRPr="0090352A" w:rsidRDefault="00911532" w:rsidP="00911532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4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053D0C3" w14:textId="77777777" w:rsidR="00911532" w:rsidRPr="00D93FF1" w:rsidRDefault="00911532" w:rsidP="0091153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11</w:t>
            </w:r>
          </w:p>
        </w:tc>
        <w:tc>
          <w:tcPr>
            <w:tcW w:w="1597" w:type="dxa"/>
          </w:tcPr>
          <w:p w14:paraId="7A7C7053" w14:textId="4E2C7915" w:rsidR="00911532" w:rsidRPr="00CF2888" w:rsidRDefault="00796F22" w:rsidP="00911532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9</w:t>
            </w:r>
          </w:p>
        </w:tc>
      </w:tr>
      <w:tr w:rsidR="00911532" w:rsidRPr="00D93FF1" w14:paraId="6BC8F2EE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144A877E" w14:textId="1F1C1112" w:rsidR="00911532" w:rsidRPr="0090352A" w:rsidRDefault="00911532" w:rsidP="00911532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5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0A3C9829" w14:textId="195F2B8F" w:rsidR="00911532" w:rsidRPr="00D93FF1" w:rsidRDefault="00911532" w:rsidP="0091153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2</w:t>
            </w:r>
          </w:p>
        </w:tc>
        <w:tc>
          <w:tcPr>
            <w:tcW w:w="1597" w:type="dxa"/>
          </w:tcPr>
          <w:p w14:paraId="51A616E3" w14:textId="4E86C011" w:rsidR="00911532" w:rsidRPr="00CF2888" w:rsidRDefault="00796F22" w:rsidP="00911532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 xml:space="preserve">0, </w:t>
            </w:r>
            <w:r w:rsidR="001725B5">
              <w:rPr>
                <w:rFonts w:ascii="Consolas" w:hAnsi="Consolas" w:cstheme="minorHAnsi"/>
                <w:sz w:val="24"/>
                <w:szCs w:val="24"/>
              </w:rPr>
              <w:t>10</w:t>
            </w:r>
          </w:p>
        </w:tc>
      </w:tr>
      <w:tr w:rsidR="00911532" w:rsidRPr="00D93FF1" w14:paraId="42719DD0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171C86F4" w14:textId="3E331D3D" w:rsidR="00911532" w:rsidRPr="0090352A" w:rsidRDefault="00796F22" w:rsidP="00911532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C720719" w14:textId="0A0DB59E" w:rsidR="00911532" w:rsidRPr="00D93FF1" w:rsidRDefault="00911532" w:rsidP="0091153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3</w:t>
            </w:r>
          </w:p>
        </w:tc>
        <w:tc>
          <w:tcPr>
            <w:tcW w:w="1597" w:type="dxa"/>
          </w:tcPr>
          <w:p w14:paraId="7D87165B" w14:textId="49F5868D" w:rsidR="00911532" w:rsidRPr="00CF2888" w:rsidRDefault="00796F22" w:rsidP="00911532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6</w:t>
            </w:r>
          </w:p>
        </w:tc>
      </w:tr>
    </w:tbl>
    <w:p w14:paraId="52C6C71D" w14:textId="60512EE2" w:rsidR="00DB3B04" w:rsidRPr="00260712" w:rsidRDefault="00DB3B04" w:rsidP="00DB3B04">
      <w:pPr>
        <w:spacing w:after="0" w:line="240" w:lineRule="auto"/>
        <w:ind w:left="540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       </w:t>
      </w:r>
      <w:r w:rsidRPr="009D5660">
        <w:rPr>
          <w:rFonts w:cstheme="minorHAnsi"/>
          <w:b/>
          <w:bCs/>
          <w:sz w:val="26"/>
          <w:szCs w:val="26"/>
        </w:rPr>
        <w:t>main Stack Frame</w:t>
      </w:r>
      <w:r>
        <w:rPr>
          <w:rFonts w:cstheme="minorHAnsi"/>
          <w:b/>
          <w:bCs/>
          <w:sz w:val="26"/>
          <w:szCs w:val="26"/>
        </w:rPr>
        <w:t xml:space="preserve">                                                           Heap</w:t>
      </w:r>
    </w:p>
    <w:p w14:paraId="2ED1907B" w14:textId="77777777" w:rsidR="00DB3B04" w:rsidRDefault="00DB3B04" w:rsidP="00DB3B04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38A09C92" w14:textId="77777777" w:rsidR="00DB3B04" w:rsidRDefault="00DB3B04" w:rsidP="00DB3B04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04A3575F" w14:textId="77777777" w:rsidR="00DB3B04" w:rsidRPr="003B6D24" w:rsidRDefault="00DB3B04" w:rsidP="00DB3B04">
      <w:pPr>
        <w:spacing w:after="0" w:line="240" w:lineRule="auto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              </w:t>
      </w:r>
      <w:proofErr w:type="spellStart"/>
      <w:r>
        <w:rPr>
          <w:rFonts w:cstheme="minorHAnsi"/>
          <w:b/>
          <w:bCs/>
          <w:sz w:val="26"/>
          <w:szCs w:val="26"/>
        </w:rPr>
        <w:t>shiftRight</w:t>
      </w:r>
      <w:proofErr w:type="spellEnd"/>
      <w:r w:rsidRPr="003B6D24">
        <w:rPr>
          <w:rFonts w:cstheme="minorHAnsi"/>
          <w:b/>
          <w:bCs/>
          <w:sz w:val="26"/>
          <w:szCs w:val="26"/>
        </w:rPr>
        <w:t xml:space="preserve"> Stack Frame</w:t>
      </w:r>
    </w:p>
    <w:tbl>
      <w:tblPr>
        <w:tblStyle w:val="TableGrid"/>
        <w:tblpPr w:leftFromText="180" w:rightFromText="180" w:vertAnchor="text" w:horzAnchor="page" w:tblpX="1930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800"/>
      </w:tblGrid>
      <w:tr w:rsidR="00DB3B04" w:rsidRPr="00D93FF1" w14:paraId="30B1AE02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095B922F" w14:textId="77777777" w:rsidR="00DB3B04" w:rsidRPr="00D93FF1" w:rsidRDefault="00DB3B04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903D12B" w14:textId="77777777" w:rsidR="00DB3B04" w:rsidRPr="00D93FF1" w:rsidRDefault="00DB3B04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800" w:type="dxa"/>
          </w:tcPr>
          <w:p w14:paraId="427C2C06" w14:textId="77777777" w:rsidR="00DB3B04" w:rsidRPr="00D93FF1" w:rsidRDefault="00DB3B04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DB3B04" w:rsidRPr="00D93FF1" w14:paraId="07B77FC8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2B6D55AC" w14:textId="280C568F" w:rsidR="00DB3B04" w:rsidRPr="0090352A" w:rsidRDefault="000145CD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arr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C7C8440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0</w:t>
            </w:r>
          </w:p>
        </w:tc>
        <w:tc>
          <w:tcPr>
            <w:tcW w:w="1800" w:type="dxa"/>
          </w:tcPr>
          <w:p w14:paraId="6FEA39C7" w14:textId="335F75C0" w:rsidR="00DB3B04" w:rsidRPr="00CF2888" w:rsidRDefault="00AC5803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</w:p>
        </w:tc>
      </w:tr>
      <w:tr w:rsidR="00DB3B04" w:rsidRPr="00D93FF1" w14:paraId="31575F60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25ADD222" w14:textId="2E45649B" w:rsidR="00DB3B04" w:rsidRPr="0090352A" w:rsidRDefault="00AC5803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offset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86317DA" w14:textId="77777777" w:rsidR="00DB3B04" w:rsidRPr="00D93FF1" w:rsidRDefault="00DB3B04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1</w:t>
            </w:r>
          </w:p>
        </w:tc>
        <w:tc>
          <w:tcPr>
            <w:tcW w:w="1800" w:type="dxa"/>
          </w:tcPr>
          <w:p w14:paraId="2C96D432" w14:textId="70350743" w:rsidR="00DB3B04" w:rsidRPr="00CF2888" w:rsidRDefault="00AC5803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2</w:t>
            </w:r>
          </w:p>
        </w:tc>
      </w:tr>
      <w:tr w:rsidR="00BB68C9" w:rsidRPr="00D93FF1" w14:paraId="51966DDC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7FF2BE36" w14:textId="52AFDC17" w:rsidR="00BB68C9" w:rsidRPr="0090352A" w:rsidRDefault="00BB68C9" w:rsidP="00BB68C9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gramStart"/>
            <w:r>
              <w:rPr>
                <w:rFonts w:ascii="Consolas" w:hAnsi="Consolas" w:cstheme="minorHAnsi"/>
                <w:sz w:val="26"/>
                <w:szCs w:val="26"/>
              </w:rPr>
              <w:t>temp</w:t>
            </w:r>
            <w:proofErr w:type="gram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E7823BE" w14:textId="23A15D77" w:rsidR="00BB68C9" w:rsidRPr="00D93FF1" w:rsidRDefault="00BB68C9" w:rsidP="00BB68C9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2</w:t>
            </w:r>
          </w:p>
        </w:tc>
        <w:tc>
          <w:tcPr>
            <w:tcW w:w="1800" w:type="dxa"/>
          </w:tcPr>
          <w:p w14:paraId="01FFE8E6" w14:textId="60DDF385" w:rsidR="00BB68C9" w:rsidRPr="00CF2888" w:rsidRDefault="007502D7" w:rsidP="00BB68C9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7</w:t>
            </w:r>
          </w:p>
        </w:tc>
      </w:tr>
      <w:tr w:rsidR="00BB68C9" w:rsidRPr="00D93FF1" w14:paraId="5E876033" w14:textId="77777777" w:rsidTr="00660ACE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13017482" w14:textId="2B1BCFBA" w:rsidR="00BB68C9" w:rsidRPr="0090352A" w:rsidRDefault="00BB68C9" w:rsidP="00BB68C9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spellStart"/>
            <w:r>
              <w:rPr>
                <w:rFonts w:ascii="Consolas" w:hAnsi="Consolas" w:cstheme="minorHAnsi"/>
                <w:sz w:val="26"/>
                <w:szCs w:val="26"/>
              </w:rPr>
              <w:t>idx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39DF52B4" w14:textId="008B5FCC" w:rsidR="00BB68C9" w:rsidRPr="00D93FF1" w:rsidRDefault="00BB68C9" w:rsidP="00BB68C9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3</w:t>
            </w:r>
          </w:p>
        </w:tc>
        <w:tc>
          <w:tcPr>
            <w:tcW w:w="1800" w:type="dxa"/>
          </w:tcPr>
          <w:p w14:paraId="47749510" w14:textId="53CA438D" w:rsidR="00BB68C9" w:rsidRPr="00CF2888" w:rsidRDefault="00BB68C9" w:rsidP="00BB68C9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0,1,2,3,4,5</w:t>
            </w:r>
          </w:p>
        </w:tc>
      </w:tr>
      <w:tr w:rsidR="00BB68C9" w:rsidRPr="00D93FF1" w14:paraId="6A3E9626" w14:textId="77777777" w:rsidTr="00660ACE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4D77F7F5" w14:textId="118E6014" w:rsidR="00BB68C9" w:rsidRDefault="00BB68C9" w:rsidP="00BB68C9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>
              <w:rPr>
                <w:rFonts w:ascii="Consolas" w:hAnsi="Consolas"/>
                <w:sz w:val="24"/>
                <w:szCs w:val="24"/>
              </w:rPr>
              <w:t>idxOffset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E704328" w14:textId="3A755415" w:rsidR="00BB68C9" w:rsidRDefault="00BB68C9" w:rsidP="00BB68C9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4</w:t>
            </w:r>
          </w:p>
        </w:tc>
        <w:tc>
          <w:tcPr>
            <w:tcW w:w="1800" w:type="dxa"/>
          </w:tcPr>
          <w:p w14:paraId="03CCFE25" w14:textId="488824FD" w:rsidR="00BB68C9" w:rsidRDefault="00BB68C9" w:rsidP="00BB68C9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2,3,4,5,0,1</w:t>
            </w:r>
          </w:p>
        </w:tc>
      </w:tr>
    </w:tbl>
    <w:p w14:paraId="5CFBCFA4" w14:textId="77777777" w:rsidR="00DB3B04" w:rsidRDefault="00DB3B04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 w:type="page"/>
      </w:r>
    </w:p>
    <w:p w14:paraId="3AA5820D" w14:textId="77777777" w:rsidR="00D82878" w:rsidRPr="00D82878" w:rsidRDefault="00D82878" w:rsidP="00F049C2">
      <w:pPr>
        <w:pStyle w:val="ListParagraph"/>
        <w:numPr>
          <w:ilvl w:val="0"/>
          <w:numId w:val="42"/>
        </w:numPr>
        <w:spacing w:after="0" w:line="240" w:lineRule="auto"/>
        <w:ind w:left="540"/>
        <w:contextualSpacing w:val="0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 xml:space="preserve"> </w:t>
      </w:r>
    </w:p>
    <w:p w14:paraId="3DC7A05C" w14:textId="7EA885EF" w:rsidR="00D82878" w:rsidRDefault="00D82878" w:rsidP="00D82878">
      <w:pPr>
        <w:spacing w:after="0" w:line="240" w:lineRule="auto"/>
        <w:ind w:left="1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ublic class Example</w:t>
      </w:r>
    </w:p>
    <w:p w14:paraId="22271238" w14:textId="7A896FA0" w:rsidR="00D82878" w:rsidRPr="00D82878" w:rsidRDefault="00D82878" w:rsidP="00D82878">
      <w:pPr>
        <w:spacing w:after="0" w:line="240" w:lineRule="auto"/>
        <w:ind w:left="1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{</w:t>
      </w:r>
    </w:p>
    <w:p w14:paraId="40848970" w14:textId="77777777" w:rsidR="00D82878" w:rsidRDefault="00F049C2" w:rsidP="00D82878">
      <w:pPr>
        <w:pStyle w:val="ListParagraph"/>
        <w:spacing w:after="0" w:line="240" w:lineRule="auto"/>
        <w:ind w:left="540"/>
        <w:contextualSpacing w:val="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public static void main(String[] </w:t>
      </w:r>
      <w:proofErr w:type="spellStart"/>
      <w:r>
        <w:rPr>
          <w:rFonts w:ascii="Consolas" w:hAnsi="Consolas"/>
          <w:sz w:val="24"/>
          <w:szCs w:val="24"/>
        </w:rPr>
        <w:t>args</w:t>
      </w:r>
      <w:proofErr w:type="spellEnd"/>
      <w:r>
        <w:rPr>
          <w:rFonts w:ascii="Consolas" w:hAnsi="Consolas"/>
          <w:sz w:val="24"/>
          <w:szCs w:val="24"/>
        </w:rPr>
        <w:t>)</w:t>
      </w:r>
      <w:r>
        <w:rPr>
          <w:rFonts w:ascii="Consolas" w:hAnsi="Consolas"/>
          <w:sz w:val="24"/>
          <w:szCs w:val="24"/>
        </w:rPr>
        <w:br/>
        <w:t>{</w:t>
      </w:r>
      <w:r>
        <w:rPr>
          <w:rFonts w:ascii="Consolas" w:hAnsi="Consolas"/>
          <w:sz w:val="24"/>
          <w:szCs w:val="24"/>
        </w:rPr>
        <w:br/>
        <w:t xml:space="preserve">    int[] a</w:t>
      </w:r>
      <w:r w:rsidR="002937F2">
        <w:rPr>
          <w:rFonts w:ascii="Consolas" w:hAnsi="Consolas"/>
          <w:sz w:val="24"/>
          <w:szCs w:val="24"/>
        </w:rPr>
        <w:t>rr</w:t>
      </w:r>
      <w:r w:rsidR="00A23E55">
        <w:rPr>
          <w:rFonts w:ascii="Consolas" w:hAnsi="Consolas"/>
          <w:sz w:val="24"/>
          <w:szCs w:val="24"/>
        </w:rPr>
        <w:t>1</w:t>
      </w:r>
      <w:r>
        <w:rPr>
          <w:rFonts w:ascii="Consolas" w:hAnsi="Consolas"/>
          <w:sz w:val="24"/>
          <w:szCs w:val="24"/>
        </w:rPr>
        <w:t xml:space="preserve"> = {</w:t>
      </w:r>
      <w:r w:rsidR="002937F2">
        <w:rPr>
          <w:rFonts w:ascii="Consolas" w:hAnsi="Consolas"/>
          <w:sz w:val="24"/>
          <w:szCs w:val="24"/>
        </w:rPr>
        <w:t>7, 1, 6, 5, 2</w:t>
      </w:r>
      <w:r>
        <w:rPr>
          <w:rFonts w:ascii="Consolas" w:hAnsi="Consolas"/>
          <w:sz w:val="24"/>
          <w:szCs w:val="24"/>
        </w:rPr>
        <w:t>};</w:t>
      </w:r>
      <w:r w:rsidR="00A23E55">
        <w:rPr>
          <w:rFonts w:ascii="Consolas" w:hAnsi="Consolas"/>
          <w:sz w:val="24"/>
          <w:szCs w:val="24"/>
        </w:rPr>
        <w:br/>
        <w:t xml:space="preserve">    int[] a</w:t>
      </w:r>
      <w:r w:rsidR="002937F2">
        <w:rPr>
          <w:rFonts w:ascii="Consolas" w:hAnsi="Consolas"/>
          <w:sz w:val="24"/>
          <w:szCs w:val="24"/>
        </w:rPr>
        <w:t>rr</w:t>
      </w:r>
      <w:r w:rsidR="00A23E55">
        <w:rPr>
          <w:rFonts w:ascii="Consolas" w:hAnsi="Consolas"/>
          <w:sz w:val="24"/>
          <w:szCs w:val="24"/>
        </w:rPr>
        <w:t>2 = {</w:t>
      </w:r>
      <w:r w:rsidR="002937F2">
        <w:rPr>
          <w:rFonts w:ascii="Consolas" w:hAnsi="Consolas"/>
          <w:sz w:val="24"/>
          <w:szCs w:val="24"/>
        </w:rPr>
        <w:t>3, 9, 4</w:t>
      </w:r>
      <w:r w:rsidR="00A23E55">
        <w:rPr>
          <w:rFonts w:ascii="Consolas" w:hAnsi="Consolas"/>
          <w:sz w:val="24"/>
          <w:szCs w:val="24"/>
        </w:rPr>
        <w:t>};</w:t>
      </w:r>
      <w:r>
        <w:rPr>
          <w:rFonts w:ascii="Consolas" w:hAnsi="Consolas"/>
          <w:sz w:val="24"/>
          <w:szCs w:val="24"/>
        </w:rPr>
        <w:br/>
        <w:t xml:space="preserve">    </w:t>
      </w:r>
      <w:r w:rsidR="004532A3">
        <w:rPr>
          <w:rFonts w:ascii="Consolas" w:hAnsi="Consolas"/>
          <w:sz w:val="24"/>
          <w:szCs w:val="24"/>
        </w:rPr>
        <w:t xml:space="preserve">int[] </w:t>
      </w:r>
      <w:r w:rsidR="00DF1DF9">
        <w:rPr>
          <w:rFonts w:ascii="Consolas" w:hAnsi="Consolas"/>
          <w:sz w:val="24"/>
          <w:szCs w:val="24"/>
        </w:rPr>
        <w:t>sum</w:t>
      </w:r>
      <w:r>
        <w:rPr>
          <w:rFonts w:ascii="Consolas" w:hAnsi="Consolas"/>
          <w:sz w:val="24"/>
          <w:szCs w:val="24"/>
        </w:rPr>
        <w:t xml:space="preserve"> = </w:t>
      </w:r>
      <w:proofErr w:type="spellStart"/>
      <w:r w:rsidR="004532A3">
        <w:rPr>
          <w:rFonts w:ascii="Consolas" w:hAnsi="Consolas"/>
          <w:sz w:val="24"/>
          <w:szCs w:val="24"/>
        </w:rPr>
        <w:t>addArrays</w:t>
      </w:r>
      <w:proofErr w:type="spellEnd"/>
      <w:r>
        <w:rPr>
          <w:rFonts w:ascii="Consolas" w:hAnsi="Consolas"/>
          <w:sz w:val="24"/>
          <w:szCs w:val="24"/>
        </w:rPr>
        <w:t>(</w:t>
      </w:r>
      <w:r w:rsidR="004532A3" w:rsidRPr="0031760C">
        <w:rPr>
          <w:rFonts w:ascii="Consolas" w:hAnsi="Consolas"/>
          <w:color w:val="FF0000"/>
          <w:sz w:val="24"/>
          <w:szCs w:val="24"/>
        </w:rPr>
        <w:t>a</w:t>
      </w:r>
      <w:r w:rsidR="002937F2" w:rsidRPr="0031760C">
        <w:rPr>
          <w:rFonts w:ascii="Consolas" w:hAnsi="Consolas"/>
          <w:color w:val="FF0000"/>
          <w:sz w:val="24"/>
          <w:szCs w:val="24"/>
        </w:rPr>
        <w:t>rr2</w:t>
      </w:r>
      <w:r w:rsidR="004532A3">
        <w:rPr>
          <w:rFonts w:ascii="Consolas" w:hAnsi="Consolas"/>
          <w:sz w:val="24"/>
          <w:szCs w:val="24"/>
        </w:rPr>
        <w:t xml:space="preserve">, </w:t>
      </w:r>
      <w:r w:rsidR="004532A3" w:rsidRPr="0031760C">
        <w:rPr>
          <w:rFonts w:ascii="Consolas" w:hAnsi="Consolas"/>
          <w:color w:val="FF0000"/>
          <w:sz w:val="24"/>
          <w:szCs w:val="24"/>
        </w:rPr>
        <w:t>a</w:t>
      </w:r>
      <w:r w:rsidR="002937F2" w:rsidRPr="0031760C">
        <w:rPr>
          <w:rFonts w:ascii="Consolas" w:hAnsi="Consolas"/>
          <w:color w:val="FF0000"/>
          <w:sz w:val="24"/>
          <w:szCs w:val="24"/>
        </w:rPr>
        <w:t>rr1</w:t>
      </w:r>
      <w:r>
        <w:rPr>
          <w:rFonts w:ascii="Consolas" w:hAnsi="Consolas"/>
          <w:sz w:val="24"/>
          <w:szCs w:val="24"/>
        </w:rPr>
        <w:t>);</w:t>
      </w:r>
      <w:r w:rsidR="002937F2">
        <w:rPr>
          <w:rFonts w:ascii="Consolas" w:hAnsi="Consolas"/>
          <w:sz w:val="24"/>
          <w:szCs w:val="24"/>
        </w:rPr>
        <w:t xml:space="preserve">  //  Careful!</w:t>
      </w:r>
      <w:r>
        <w:rPr>
          <w:rFonts w:ascii="Consolas" w:hAnsi="Consolas"/>
          <w:sz w:val="24"/>
          <w:szCs w:val="24"/>
        </w:rPr>
        <w:br/>
        <w:t>}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 xml:space="preserve">public static int[] </w:t>
      </w:r>
      <w:proofErr w:type="spellStart"/>
      <w:r>
        <w:rPr>
          <w:rFonts w:ascii="Consolas" w:hAnsi="Consolas"/>
          <w:sz w:val="24"/>
          <w:szCs w:val="24"/>
        </w:rPr>
        <w:t>addArrays</w:t>
      </w:r>
      <w:proofErr w:type="spellEnd"/>
      <w:r>
        <w:rPr>
          <w:rFonts w:ascii="Consolas" w:hAnsi="Consolas"/>
          <w:sz w:val="24"/>
          <w:szCs w:val="24"/>
        </w:rPr>
        <w:t xml:space="preserve">(int[] arr1, </w:t>
      </w:r>
      <w:bookmarkStart w:id="0" w:name="_GoBack"/>
      <w:bookmarkEnd w:id="0"/>
      <w:r>
        <w:rPr>
          <w:rFonts w:ascii="Consolas" w:hAnsi="Consolas"/>
          <w:sz w:val="24"/>
          <w:szCs w:val="24"/>
        </w:rPr>
        <w:t>int[] arr2)</w:t>
      </w:r>
      <w:r>
        <w:rPr>
          <w:rFonts w:ascii="Consolas" w:hAnsi="Consolas"/>
          <w:sz w:val="24"/>
          <w:szCs w:val="24"/>
        </w:rPr>
        <w:br/>
        <w:t>{</w:t>
      </w:r>
      <w:r>
        <w:rPr>
          <w:rFonts w:ascii="Consolas" w:hAnsi="Consolas"/>
          <w:sz w:val="24"/>
          <w:szCs w:val="24"/>
        </w:rPr>
        <w:br/>
        <w:t xml:space="preserve">    </w:t>
      </w:r>
      <w:r w:rsidR="000A06A7">
        <w:rPr>
          <w:rFonts w:ascii="Consolas" w:hAnsi="Consolas"/>
          <w:sz w:val="24"/>
          <w:szCs w:val="24"/>
        </w:rPr>
        <w:t>if (arr1.length &lt; arr2.length)</w:t>
      </w:r>
      <w:r w:rsidR="00751267">
        <w:rPr>
          <w:rFonts w:ascii="Consolas" w:hAnsi="Consolas"/>
          <w:sz w:val="24"/>
          <w:szCs w:val="24"/>
        </w:rPr>
        <w:t xml:space="preserve"> </w:t>
      </w:r>
      <w:r w:rsidR="005C480E">
        <w:rPr>
          <w:rFonts w:ascii="Consolas" w:hAnsi="Consolas"/>
          <w:sz w:val="24"/>
          <w:szCs w:val="24"/>
        </w:rPr>
        <w:br/>
        <w:t xml:space="preserve">    </w:t>
      </w:r>
      <w:r w:rsidR="000A06A7">
        <w:rPr>
          <w:rFonts w:ascii="Consolas" w:hAnsi="Consolas"/>
          <w:sz w:val="24"/>
          <w:szCs w:val="24"/>
        </w:rPr>
        <w:t>{</w:t>
      </w:r>
      <w:r w:rsidR="000A06A7">
        <w:rPr>
          <w:rFonts w:ascii="Consolas" w:hAnsi="Consolas"/>
          <w:sz w:val="24"/>
          <w:szCs w:val="24"/>
        </w:rPr>
        <w:br/>
        <w:t xml:space="preserve">        int[] temp = </w:t>
      </w:r>
      <w:r w:rsidR="009C50C6">
        <w:rPr>
          <w:rFonts w:ascii="Consolas" w:hAnsi="Consolas"/>
          <w:sz w:val="24"/>
          <w:szCs w:val="24"/>
        </w:rPr>
        <w:t>arr1;</w:t>
      </w:r>
      <w:r w:rsidR="009C50C6">
        <w:rPr>
          <w:rFonts w:ascii="Consolas" w:hAnsi="Consolas"/>
          <w:sz w:val="24"/>
          <w:szCs w:val="24"/>
        </w:rPr>
        <w:br/>
        <w:t xml:space="preserve">        arr1 = arr2;</w:t>
      </w:r>
      <w:r w:rsidR="009C50C6">
        <w:rPr>
          <w:rFonts w:ascii="Consolas" w:hAnsi="Consolas"/>
          <w:sz w:val="24"/>
          <w:szCs w:val="24"/>
        </w:rPr>
        <w:br/>
        <w:t xml:space="preserve">        arr2 = temp;</w:t>
      </w:r>
      <w:r w:rsidR="009C50C6">
        <w:rPr>
          <w:rFonts w:ascii="Consolas" w:hAnsi="Consolas"/>
          <w:sz w:val="24"/>
          <w:szCs w:val="24"/>
        </w:rPr>
        <w:br/>
        <w:t xml:space="preserve">    }</w:t>
      </w:r>
      <w:r w:rsidR="006C382C">
        <w:rPr>
          <w:rFonts w:ascii="Consolas" w:hAnsi="Consolas"/>
          <w:sz w:val="24"/>
          <w:szCs w:val="24"/>
        </w:rPr>
        <w:br/>
        <w:t xml:space="preserve">    </w:t>
      </w:r>
      <w:r w:rsidR="006C382C">
        <w:rPr>
          <w:rFonts w:ascii="Consolas" w:hAnsi="Consolas"/>
          <w:sz w:val="24"/>
          <w:szCs w:val="24"/>
        </w:rPr>
        <w:br/>
        <w:t xml:space="preserve">    </w:t>
      </w:r>
      <w:r>
        <w:rPr>
          <w:rFonts w:ascii="Consolas" w:hAnsi="Consolas"/>
          <w:sz w:val="24"/>
          <w:szCs w:val="24"/>
        </w:rPr>
        <w:t xml:space="preserve">int[] </w:t>
      </w:r>
      <w:r w:rsidR="00AE0BE0">
        <w:rPr>
          <w:rFonts w:ascii="Consolas" w:hAnsi="Consolas"/>
          <w:sz w:val="24"/>
          <w:szCs w:val="24"/>
        </w:rPr>
        <w:t>sum</w:t>
      </w:r>
      <w:r>
        <w:rPr>
          <w:rFonts w:ascii="Consolas" w:hAnsi="Consolas"/>
          <w:sz w:val="24"/>
          <w:szCs w:val="24"/>
        </w:rPr>
        <w:t xml:space="preserve"> = new int[arr</w:t>
      </w:r>
      <w:r w:rsidR="00A07AB9">
        <w:rPr>
          <w:rFonts w:ascii="Consolas" w:hAnsi="Consolas"/>
          <w:sz w:val="24"/>
          <w:szCs w:val="24"/>
        </w:rPr>
        <w:t>1</w:t>
      </w:r>
      <w:r>
        <w:rPr>
          <w:rFonts w:ascii="Consolas" w:hAnsi="Consolas"/>
          <w:sz w:val="24"/>
          <w:szCs w:val="24"/>
        </w:rPr>
        <w:t>.length];</w:t>
      </w:r>
      <w:r>
        <w:rPr>
          <w:rFonts w:ascii="Consolas" w:hAnsi="Consolas"/>
          <w:sz w:val="24"/>
          <w:szCs w:val="24"/>
        </w:rPr>
        <w:br/>
        <w:t xml:space="preserve">    for (int 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= 0; 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 xml:space="preserve"> &lt; arr</w:t>
      </w:r>
      <w:r w:rsidR="00E26ABC">
        <w:rPr>
          <w:rFonts w:ascii="Consolas" w:hAnsi="Consolas"/>
          <w:sz w:val="24"/>
          <w:szCs w:val="24"/>
        </w:rPr>
        <w:t>1</w:t>
      </w:r>
      <w:r>
        <w:rPr>
          <w:rFonts w:ascii="Consolas" w:hAnsi="Consolas"/>
          <w:sz w:val="24"/>
          <w:szCs w:val="24"/>
        </w:rPr>
        <w:t>.length; ++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)</w:t>
      </w:r>
      <w:r w:rsidR="00751267">
        <w:rPr>
          <w:rFonts w:ascii="Consolas" w:hAnsi="Consolas"/>
          <w:sz w:val="24"/>
          <w:szCs w:val="24"/>
        </w:rPr>
        <w:t xml:space="preserve"> </w:t>
      </w:r>
      <w:r w:rsidR="007D5857">
        <w:rPr>
          <w:rFonts w:ascii="Consolas" w:hAnsi="Consolas"/>
          <w:sz w:val="24"/>
          <w:szCs w:val="24"/>
        </w:rPr>
        <w:br/>
        <w:t xml:space="preserve">    </w:t>
      </w:r>
      <w:r>
        <w:rPr>
          <w:rFonts w:ascii="Consolas" w:hAnsi="Consolas"/>
          <w:sz w:val="24"/>
          <w:szCs w:val="24"/>
        </w:rPr>
        <w:t>{</w:t>
      </w:r>
      <w:r>
        <w:rPr>
          <w:rFonts w:ascii="Consolas" w:hAnsi="Consolas"/>
          <w:sz w:val="24"/>
          <w:szCs w:val="24"/>
        </w:rPr>
        <w:br/>
        <w:t xml:space="preserve">        </w:t>
      </w:r>
      <w:r w:rsidR="00E26ABC">
        <w:rPr>
          <w:rFonts w:ascii="Consolas" w:hAnsi="Consolas"/>
          <w:sz w:val="24"/>
          <w:szCs w:val="24"/>
        </w:rPr>
        <w:t>sum[</w:t>
      </w:r>
      <w:proofErr w:type="spellStart"/>
      <w:r w:rsidR="00E26ABC">
        <w:rPr>
          <w:rFonts w:ascii="Consolas" w:hAnsi="Consolas"/>
          <w:sz w:val="24"/>
          <w:szCs w:val="24"/>
        </w:rPr>
        <w:t>idx</w:t>
      </w:r>
      <w:proofErr w:type="spellEnd"/>
      <w:r w:rsidR="00E26ABC">
        <w:rPr>
          <w:rFonts w:ascii="Consolas" w:hAnsi="Consolas"/>
          <w:sz w:val="24"/>
          <w:szCs w:val="24"/>
        </w:rPr>
        <w:t>]</w:t>
      </w:r>
      <w:r>
        <w:rPr>
          <w:rFonts w:ascii="Consolas" w:hAnsi="Consolas"/>
          <w:sz w:val="24"/>
          <w:szCs w:val="24"/>
        </w:rPr>
        <w:t xml:space="preserve"> = arr</w:t>
      </w:r>
      <w:r w:rsidR="00E26ABC">
        <w:rPr>
          <w:rFonts w:ascii="Consolas" w:hAnsi="Consolas"/>
          <w:sz w:val="24"/>
          <w:szCs w:val="24"/>
        </w:rPr>
        <w:t>1</w:t>
      </w:r>
      <w:r>
        <w:rPr>
          <w:rFonts w:ascii="Consolas" w:hAnsi="Consolas"/>
          <w:sz w:val="24"/>
          <w:szCs w:val="24"/>
        </w:rPr>
        <w:t>[</w:t>
      </w:r>
      <w:proofErr w:type="spellStart"/>
      <w:r>
        <w:rPr>
          <w:rFonts w:ascii="Consolas" w:hAnsi="Consolas"/>
          <w:sz w:val="24"/>
          <w:szCs w:val="24"/>
        </w:rPr>
        <w:t>idx</w:t>
      </w:r>
      <w:proofErr w:type="spellEnd"/>
      <w:r>
        <w:rPr>
          <w:rFonts w:ascii="Consolas" w:hAnsi="Consolas"/>
          <w:sz w:val="24"/>
          <w:szCs w:val="24"/>
        </w:rPr>
        <w:t>];</w:t>
      </w:r>
      <w:r>
        <w:rPr>
          <w:rFonts w:ascii="Consolas" w:hAnsi="Consolas"/>
          <w:sz w:val="24"/>
          <w:szCs w:val="24"/>
        </w:rPr>
        <w:br/>
        <w:t xml:space="preserve">    }</w:t>
      </w:r>
      <w:r w:rsidR="00751267">
        <w:rPr>
          <w:rFonts w:ascii="Consolas" w:hAnsi="Consolas"/>
          <w:sz w:val="24"/>
          <w:szCs w:val="24"/>
        </w:rPr>
        <w:br/>
      </w:r>
      <w:r w:rsidR="00751267">
        <w:rPr>
          <w:rFonts w:ascii="Consolas" w:hAnsi="Consolas"/>
          <w:sz w:val="24"/>
          <w:szCs w:val="24"/>
        </w:rPr>
        <w:br/>
        <w:t xml:space="preserve">    for (int </w:t>
      </w:r>
      <w:proofErr w:type="spellStart"/>
      <w:r w:rsidR="00751267">
        <w:rPr>
          <w:rFonts w:ascii="Consolas" w:hAnsi="Consolas"/>
          <w:sz w:val="24"/>
          <w:szCs w:val="24"/>
        </w:rPr>
        <w:t>id</w:t>
      </w:r>
      <w:r w:rsidR="00592A33">
        <w:rPr>
          <w:rFonts w:ascii="Consolas" w:hAnsi="Consolas"/>
          <w:sz w:val="24"/>
          <w:szCs w:val="24"/>
        </w:rPr>
        <w:t>x</w:t>
      </w:r>
      <w:proofErr w:type="spellEnd"/>
      <w:r w:rsidR="00592A33">
        <w:rPr>
          <w:rFonts w:ascii="Consolas" w:hAnsi="Consolas"/>
          <w:sz w:val="24"/>
          <w:szCs w:val="24"/>
        </w:rPr>
        <w:t xml:space="preserve"> = 0; </w:t>
      </w:r>
      <w:proofErr w:type="spellStart"/>
      <w:r w:rsidR="00592A33">
        <w:rPr>
          <w:rFonts w:ascii="Consolas" w:hAnsi="Consolas"/>
          <w:sz w:val="24"/>
          <w:szCs w:val="24"/>
        </w:rPr>
        <w:t>idx</w:t>
      </w:r>
      <w:proofErr w:type="spellEnd"/>
      <w:r w:rsidR="00592A33">
        <w:rPr>
          <w:rFonts w:ascii="Consolas" w:hAnsi="Consolas"/>
          <w:sz w:val="24"/>
          <w:szCs w:val="24"/>
        </w:rPr>
        <w:t xml:space="preserve"> &lt; arr2.length; ++</w:t>
      </w:r>
      <w:proofErr w:type="spellStart"/>
      <w:r w:rsidR="00592A33">
        <w:rPr>
          <w:rFonts w:ascii="Consolas" w:hAnsi="Consolas"/>
          <w:sz w:val="24"/>
          <w:szCs w:val="24"/>
        </w:rPr>
        <w:t>idx</w:t>
      </w:r>
      <w:proofErr w:type="spellEnd"/>
      <w:r w:rsidR="00592A33">
        <w:rPr>
          <w:rFonts w:ascii="Consolas" w:hAnsi="Consolas"/>
          <w:sz w:val="24"/>
          <w:szCs w:val="24"/>
        </w:rPr>
        <w:t>)</w:t>
      </w:r>
      <w:r w:rsidR="00592A33">
        <w:rPr>
          <w:rFonts w:ascii="Consolas" w:hAnsi="Consolas"/>
          <w:sz w:val="24"/>
          <w:szCs w:val="24"/>
        </w:rPr>
        <w:br/>
        <w:t xml:space="preserve">    {</w:t>
      </w:r>
      <w:r w:rsidR="00592A33">
        <w:rPr>
          <w:rFonts w:ascii="Consolas" w:hAnsi="Consolas"/>
          <w:sz w:val="24"/>
          <w:szCs w:val="24"/>
        </w:rPr>
        <w:br/>
        <w:t xml:space="preserve">    </w:t>
      </w:r>
      <w:r w:rsidR="00282BB6">
        <w:rPr>
          <w:rFonts w:ascii="Consolas" w:hAnsi="Consolas"/>
          <w:sz w:val="24"/>
          <w:szCs w:val="24"/>
        </w:rPr>
        <w:t xml:space="preserve">    sum[</w:t>
      </w:r>
      <w:proofErr w:type="spellStart"/>
      <w:r w:rsidR="00282BB6">
        <w:rPr>
          <w:rFonts w:ascii="Consolas" w:hAnsi="Consolas"/>
          <w:sz w:val="24"/>
          <w:szCs w:val="24"/>
        </w:rPr>
        <w:t>idx</w:t>
      </w:r>
      <w:proofErr w:type="spellEnd"/>
      <w:r w:rsidR="00282BB6">
        <w:rPr>
          <w:rFonts w:ascii="Consolas" w:hAnsi="Consolas"/>
          <w:sz w:val="24"/>
          <w:szCs w:val="24"/>
        </w:rPr>
        <w:t>] = arr1[</w:t>
      </w:r>
      <w:proofErr w:type="spellStart"/>
      <w:r w:rsidR="00282BB6">
        <w:rPr>
          <w:rFonts w:ascii="Consolas" w:hAnsi="Consolas"/>
          <w:sz w:val="24"/>
          <w:szCs w:val="24"/>
        </w:rPr>
        <w:t>idx</w:t>
      </w:r>
      <w:proofErr w:type="spellEnd"/>
      <w:r w:rsidR="00282BB6">
        <w:rPr>
          <w:rFonts w:ascii="Consolas" w:hAnsi="Consolas"/>
          <w:sz w:val="24"/>
          <w:szCs w:val="24"/>
        </w:rPr>
        <w:t>] + arr2[</w:t>
      </w:r>
      <w:proofErr w:type="spellStart"/>
      <w:r w:rsidR="00282BB6">
        <w:rPr>
          <w:rFonts w:ascii="Consolas" w:hAnsi="Consolas"/>
          <w:sz w:val="24"/>
          <w:szCs w:val="24"/>
        </w:rPr>
        <w:t>idx</w:t>
      </w:r>
      <w:proofErr w:type="spellEnd"/>
      <w:r w:rsidR="00282BB6">
        <w:rPr>
          <w:rFonts w:ascii="Consolas" w:hAnsi="Consolas"/>
          <w:sz w:val="24"/>
          <w:szCs w:val="24"/>
        </w:rPr>
        <w:t>];</w:t>
      </w:r>
      <w:r w:rsidR="00592A33">
        <w:rPr>
          <w:rFonts w:ascii="Consolas" w:hAnsi="Consolas"/>
          <w:sz w:val="24"/>
          <w:szCs w:val="24"/>
        </w:rPr>
        <w:br/>
        <w:t xml:space="preserve">    }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 xml:space="preserve">    return </w:t>
      </w:r>
      <w:r w:rsidR="00A07AB9">
        <w:rPr>
          <w:rFonts w:ascii="Consolas" w:hAnsi="Consolas"/>
          <w:sz w:val="24"/>
          <w:szCs w:val="24"/>
        </w:rPr>
        <w:t>sum</w:t>
      </w:r>
      <w:r>
        <w:rPr>
          <w:rFonts w:ascii="Consolas" w:hAnsi="Consolas"/>
          <w:sz w:val="24"/>
          <w:szCs w:val="24"/>
        </w:rPr>
        <w:t>;</w:t>
      </w:r>
      <w:r>
        <w:rPr>
          <w:rFonts w:ascii="Consolas" w:hAnsi="Consolas"/>
          <w:sz w:val="24"/>
          <w:szCs w:val="24"/>
        </w:rPr>
        <w:br/>
        <w:t>}</w:t>
      </w:r>
    </w:p>
    <w:p w14:paraId="542961C2" w14:textId="77777777" w:rsidR="00D82878" w:rsidRDefault="00D82878" w:rsidP="00D82878">
      <w:pPr>
        <w:spacing w:after="0" w:line="24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}</w:t>
      </w:r>
    </w:p>
    <w:p w14:paraId="1A0D2AE3" w14:textId="523FD0A8" w:rsidR="00D82878" w:rsidRDefault="00D82878" w:rsidP="00D8287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ascii="Consolas" w:hAnsi="Consolas"/>
          <w:sz w:val="24"/>
          <w:szCs w:val="24"/>
        </w:rPr>
        <w:t>// Diagrams are on the next page</w:t>
      </w:r>
      <w:r w:rsidR="00865746" w:rsidRPr="00D82878">
        <w:rPr>
          <w:rFonts w:ascii="Consolas" w:hAnsi="Consolas"/>
          <w:sz w:val="24"/>
          <w:szCs w:val="24"/>
        </w:rPr>
        <w:br/>
      </w:r>
    </w:p>
    <w:p w14:paraId="7534AC26" w14:textId="77777777" w:rsidR="00D82878" w:rsidRDefault="00D8287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7EEC81E3" w14:textId="77777777" w:rsidR="00F049C2" w:rsidRPr="00D82878" w:rsidRDefault="00F049C2" w:rsidP="00D82878">
      <w:pPr>
        <w:spacing w:after="0"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1917" w:tblpY="361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773"/>
      </w:tblGrid>
      <w:tr w:rsidR="00F049C2" w:rsidRPr="00D93FF1" w14:paraId="3823BE90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06330F13" w14:textId="77777777" w:rsidR="00F049C2" w:rsidRPr="00D93FF1" w:rsidRDefault="00F049C2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6FD5FFC0" w14:textId="77777777" w:rsidR="00F049C2" w:rsidRPr="00D93FF1" w:rsidRDefault="00F049C2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773" w:type="dxa"/>
          </w:tcPr>
          <w:p w14:paraId="7FC15D43" w14:textId="77777777" w:rsidR="00F049C2" w:rsidRPr="00D93FF1" w:rsidRDefault="00F049C2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F049C2" w:rsidRPr="00D93FF1" w14:paraId="61F1B10F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4E527174" w14:textId="07903E73" w:rsidR="00F049C2" w:rsidRPr="0090352A" w:rsidRDefault="009F7CA7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arr1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BD7527F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773" w:type="dxa"/>
          </w:tcPr>
          <w:p w14:paraId="1E84A66F" w14:textId="07D1168B" w:rsidR="00F049C2" w:rsidRPr="00CF2888" w:rsidRDefault="009C71FF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</w:p>
        </w:tc>
      </w:tr>
      <w:tr w:rsidR="00F049C2" w:rsidRPr="00D93FF1" w14:paraId="7CD76C5F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10228A42" w14:textId="29B924CF" w:rsidR="00F049C2" w:rsidRPr="0090352A" w:rsidRDefault="009F7CA7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arr2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181EB87B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773" w:type="dxa"/>
          </w:tcPr>
          <w:p w14:paraId="6D980A7E" w14:textId="36E68F5A" w:rsidR="00F049C2" w:rsidRPr="00CF2888" w:rsidRDefault="00CF742F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6</w:t>
            </w:r>
          </w:p>
        </w:tc>
      </w:tr>
      <w:tr w:rsidR="00F049C2" w:rsidRPr="00D93FF1" w14:paraId="7500EC53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F65683A" w14:textId="464E1034" w:rsidR="00F049C2" w:rsidRPr="0090352A" w:rsidRDefault="00CF742F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sum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05C72AE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773" w:type="dxa"/>
          </w:tcPr>
          <w:p w14:paraId="15A84F8F" w14:textId="69998F3F" w:rsidR="00F049C2" w:rsidRPr="00CF2888" w:rsidRDefault="00BE71CA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10</w:t>
            </w:r>
          </w:p>
        </w:tc>
      </w:tr>
      <w:tr w:rsidR="00F049C2" w:rsidRPr="00D93FF1" w14:paraId="284C5F4A" w14:textId="77777777" w:rsidTr="00660ACE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3F772204" w14:textId="77777777" w:rsidR="00F049C2" w:rsidRPr="0090352A" w:rsidRDefault="00F049C2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860C2A7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3</w:t>
            </w:r>
          </w:p>
        </w:tc>
        <w:tc>
          <w:tcPr>
            <w:tcW w:w="1773" w:type="dxa"/>
          </w:tcPr>
          <w:p w14:paraId="13185A49" w14:textId="77777777" w:rsidR="00F049C2" w:rsidRPr="00CF2888" w:rsidRDefault="00F049C2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360"/>
        <w:tblOverlap w:val="never"/>
        <w:tblW w:w="0" w:type="auto"/>
        <w:tblLook w:val="04A0" w:firstRow="1" w:lastRow="0" w:firstColumn="1" w:lastColumn="0" w:noHBand="0" w:noVBand="1"/>
      </w:tblPr>
      <w:tblGrid>
        <w:gridCol w:w="1445"/>
        <w:gridCol w:w="1070"/>
        <w:gridCol w:w="1597"/>
      </w:tblGrid>
      <w:tr w:rsidR="00F049C2" w:rsidRPr="00D93FF1" w14:paraId="1A886EA4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14F05946" w14:textId="77777777" w:rsidR="00F049C2" w:rsidRPr="00D93FF1" w:rsidRDefault="00F049C2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639D9F87" w14:textId="77777777" w:rsidR="00F049C2" w:rsidRPr="00D93FF1" w:rsidRDefault="00F049C2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597" w:type="dxa"/>
          </w:tcPr>
          <w:p w14:paraId="30FDFABA" w14:textId="77777777" w:rsidR="00F049C2" w:rsidRPr="00D93FF1" w:rsidRDefault="00F049C2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F049C2" w:rsidRPr="00D93FF1" w14:paraId="42453099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F093E79" w14:textId="7B5A964E" w:rsidR="00F049C2" w:rsidRPr="0090352A" w:rsidRDefault="009C71FF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20AEB14E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0</w:t>
            </w:r>
          </w:p>
        </w:tc>
        <w:tc>
          <w:tcPr>
            <w:tcW w:w="1597" w:type="dxa"/>
          </w:tcPr>
          <w:p w14:paraId="68D4AEDD" w14:textId="30DE5230" w:rsidR="00F049C2" w:rsidRPr="00CF2888" w:rsidRDefault="009C71FF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7</w:t>
            </w:r>
          </w:p>
        </w:tc>
      </w:tr>
      <w:tr w:rsidR="00F049C2" w:rsidRPr="00D93FF1" w14:paraId="3F1F59BE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3662F07" w14:textId="148A5387" w:rsidR="00F049C2" w:rsidRPr="0090352A" w:rsidRDefault="009C71FF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2270A64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1</w:t>
            </w:r>
          </w:p>
        </w:tc>
        <w:tc>
          <w:tcPr>
            <w:tcW w:w="1597" w:type="dxa"/>
          </w:tcPr>
          <w:p w14:paraId="1EC67912" w14:textId="6C43AE15" w:rsidR="00F049C2" w:rsidRPr="00CF2888" w:rsidRDefault="009C71FF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</w:t>
            </w:r>
          </w:p>
        </w:tc>
      </w:tr>
      <w:tr w:rsidR="00F049C2" w:rsidRPr="00D93FF1" w14:paraId="185DEBB1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0C29C53" w14:textId="19B31C57" w:rsidR="00F049C2" w:rsidRPr="0090352A" w:rsidRDefault="009C71FF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4F3EEE0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2</w:t>
            </w:r>
          </w:p>
        </w:tc>
        <w:tc>
          <w:tcPr>
            <w:tcW w:w="1597" w:type="dxa"/>
          </w:tcPr>
          <w:p w14:paraId="0D1FCF3C" w14:textId="08A25F52" w:rsidR="00F049C2" w:rsidRPr="00CF2888" w:rsidRDefault="009C71FF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6</w:t>
            </w:r>
          </w:p>
        </w:tc>
      </w:tr>
      <w:tr w:rsidR="00F049C2" w:rsidRPr="00D93FF1" w14:paraId="17C71F61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627B64C" w14:textId="0752F539" w:rsidR="00F049C2" w:rsidRPr="0090352A" w:rsidRDefault="009C71FF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3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C896903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3</w:t>
            </w:r>
          </w:p>
        </w:tc>
        <w:tc>
          <w:tcPr>
            <w:tcW w:w="1597" w:type="dxa"/>
          </w:tcPr>
          <w:p w14:paraId="5E8E650A" w14:textId="5C03C59D" w:rsidR="00F049C2" w:rsidRPr="00CF2888" w:rsidRDefault="009C71FF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5</w:t>
            </w:r>
            <w:r w:rsidR="00BA5CB9">
              <w:rPr>
                <w:rFonts w:ascii="Consolas" w:hAnsi="Consolas" w:cstheme="minorHAnsi"/>
                <w:sz w:val="24"/>
                <w:szCs w:val="24"/>
              </w:rPr>
              <w:t xml:space="preserve"> </w:t>
            </w:r>
          </w:p>
        </w:tc>
      </w:tr>
      <w:tr w:rsidR="00F049C2" w:rsidRPr="00D93FF1" w14:paraId="3BF5426F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D0B918C" w14:textId="1496475A" w:rsidR="00F049C2" w:rsidRPr="0090352A" w:rsidRDefault="009C71FF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4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FDB825F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4</w:t>
            </w:r>
          </w:p>
        </w:tc>
        <w:tc>
          <w:tcPr>
            <w:tcW w:w="1597" w:type="dxa"/>
          </w:tcPr>
          <w:p w14:paraId="33256089" w14:textId="17C1117F" w:rsidR="00F049C2" w:rsidRPr="00CF2888" w:rsidRDefault="009C71FF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2</w:t>
            </w:r>
            <w:r w:rsidR="00BA5CB9">
              <w:rPr>
                <w:rFonts w:ascii="Consolas" w:hAnsi="Consolas" w:cstheme="minorHAnsi"/>
                <w:sz w:val="24"/>
                <w:szCs w:val="24"/>
              </w:rPr>
              <w:t xml:space="preserve"> </w:t>
            </w:r>
          </w:p>
        </w:tc>
      </w:tr>
      <w:tr w:rsidR="00F049C2" w:rsidRPr="00D93FF1" w14:paraId="2B5DE41E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B026DEC" w14:textId="3460B830" w:rsidR="00F049C2" w:rsidRPr="0090352A" w:rsidRDefault="009C71FF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73FC928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5</w:t>
            </w:r>
          </w:p>
        </w:tc>
        <w:tc>
          <w:tcPr>
            <w:tcW w:w="1597" w:type="dxa"/>
          </w:tcPr>
          <w:p w14:paraId="2514D5E1" w14:textId="129B0B45" w:rsidR="00F049C2" w:rsidRPr="00CF2888" w:rsidRDefault="009C71FF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5</w:t>
            </w:r>
          </w:p>
        </w:tc>
      </w:tr>
      <w:tr w:rsidR="00F049C2" w:rsidRPr="00D93FF1" w14:paraId="51DE8762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C052266" w14:textId="7D107FBA" w:rsidR="00F049C2" w:rsidRPr="0090352A" w:rsidRDefault="00F41F14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7C05722D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6</w:t>
            </w:r>
          </w:p>
        </w:tc>
        <w:tc>
          <w:tcPr>
            <w:tcW w:w="1597" w:type="dxa"/>
          </w:tcPr>
          <w:p w14:paraId="77FA215B" w14:textId="054CF237" w:rsidR="00F049C2" w:rsidRPr="00CF2888" w:rsidRDefault="00F41F14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3</w:t>
            </w:r>
          </w:p>
        </w:tc>
      </w:tr>
      <w:tr w:rsidR="00F049C2" w:rsidRPr="00D93FF1" w14:paraId="66251C17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0FCA705" w14:textId="7D00F67B" w:rsidR="00F049C2" w:rsidRPr="0090352A" w:rsidRDefault="00F41F14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7A064A6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7</w:t>
            </w:r>
          </w:p>
        </w:tc>
        <w:tc>
          <w:tcPr>
            <w:tcW w:w="1597" w:type="dxa"/>
          </w:tcPr>
          <w:p w14:paraId="3F421B7B" w14:textId="73F4E1F9" w:rsidR="00F049C2" w:rsidRPr="00CF2888" w:rsidRDefault="00F41F14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9</w:t>
            </w:r>
          </w:p>
        </w:tc>
      </w:tr>
      <w:tr w:rsidR="00F049C2" w:rsidRPr="00D93FF1" w14:paraId="4926BE9B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8B39977" w14:textId="28FCCCE3" w:rsidR="00F049C2" w:rsidRPr="0090352A" w:rsidRDefault="00F41F14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D132E6A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8</w:t>
            </w:r>
          </w:p>
        </w:tc>
        <w:tc>
          <w:tcPr>
            <w:tcW w:w="1597" w:type="dxa"/>
          </w:tcPr>
          <w:p w14:paraId="43E87D96" w14:textId="148DFDED" w:rsidR="00F049C2" w:rsidRPr="00CF2888" w:rsidRDefault="00F41F14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4</w:t>
            </w:r>
          </w:p>
        </w:tc>
      </w:tr>
      <w:tr w:rsidR="00F049C2" w:rsidRPr="00D93FF1" w14:paraId="2CF6211C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E6B155A" w14:textId="2EF95039" w:rsidR="00F049C2" w:rsidRPr="0090352A" w:rsidRDefault="00F41F14" w:rsidP="00660ACE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D1EFDC1" w14:textId="77777777" w:rsidR="00F049C2" w:rsidRPr="00D93FF1" w:rsidRDefault="00F049C2" w:rsidP="00660A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09</w:t>
            </w:r>
          </w:p>
        </w:tc>
        <w:tc>
          <w:tcPr>
            <w:tcW w:w="1597" w:type="dxa"/>
          </w:tcPr>
          <w:p w14:paraId="48F9A9DB" w14:textId="06FE8465" w:rsidR="00F049C2" w:rsidRPr="00CF2888" w:rsidRDefault="00F41F14" w:rsidP="00660ACE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3</w:t>
            </w:r>
          </w:p>
        </w:tc>
      </w:tr>
      <w:tr w:rsidR="009A028D" w:rsidRPr="00D93FF1" w14:paraId="6BAC5741" w14:textId="77777777" w:rsidTr="00660ACE"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960EDE2" w14:textId="20C77464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0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692F895" w14:textId="097F8391" w:rsidR="009A028D" w:rsidRPr="00D93FF1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 w:rsidR="007673B5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1597" w:type="dxa"/>
          </w:tcPr>
          <w:p w14:paraId="1F571AD0" w14:textId="1A41A8AD" w:rsidR="009A028D" w:rsidRPr="00CF2888" w:rsidRDefault="007673B5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</w:t>
            </w:r>
          </w:p>
        </w:tc>
      </w:tr>
      <w:tr w:rsidR="009A028D" w:rsidRPr="00D93FF1" w14:paraId="0749BB62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4D9C5392" w14:textId="180A262F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1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013EE4BB" w14:textId="23C4A1C1" w:rsidR="009A028D" w:rsidRPr="00D93FF1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 w:rsidR="007673B5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1597" w:type="dxa"/>
          </w:tcPr>
          <w:p w14:paraId="64D9817E" w14:textId="22B866DA" w:rsidR="009A028D" w:rsidRPr="00CF2888" w:rsidRDefault="007673B5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</w:t>
            </w:r>
          </w:p>
        </w:tc>
      </w:tr>
      <w:tr w:rsidR="009A028D" w:rsidRPr="00D93FF1" w14:paraId="755E49A1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671CDEB" w14:textId="158D343D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2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76F5762A" w14:textId="50B41056" w:rsidR="009A028D" w:rsidRPr="00D93FF1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 w:rsidR="007673B5"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1597" w:type="dxa"/>
          </w:tcPr>
          <w:p w14:paraId="41C31DE2" w14:textId="39A591E3" w:rsidR="009A028D" w:rsidRPr="00CF2888" w:rsidRDefault="007673B5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</w:t>
            </w:r>
          </w:p>
        </w:tc>
      </w:tr>
      <w:tr w:rsidR="009A028D" w:rsidRPr="00D93FF1" w14:paraId="6A76B509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D3BA039" w14:textId="0B5E630F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3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337E7290" w14:textId="42CB42BC" w:rsidR="009A028D" w:rsidRPr="00D93FF1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 w:rsidR="007673B5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1597" w:type="dxa"/>
          </w:tcPr>
          <w:p w14:paraId="14FDDF93" w14:textId="1FDA78F3" w:rsidR="009A028D" w:rsidRPr="00CF2888" w:rsidRDefault="007673B5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5</w:t>
            </w:r>
          </w:p>
        </w:tc>
      </w:tr>
      <w:tr w:rsidR="009A028D" w:rsidRPr="00D93FF1" w14:paraId="082794DA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670C01AB" w14:textId="220B6EC8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4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52A8F06F" w14:textId="575D6F03" w:rsidR="009A028D" w:rsidRPr="00D93FF1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 w:rsidR="007673B5"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1597" w:type="dxa"/>
          </w:tcPr>
          <w:p w14:paraId="361CC112" w14:textId="1B5EC0B2" w:rsidR="009A028D" w:rsidRPr="00CF2888" w:rsidRDefault="007673B5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2</w:t>
            </w:r>
          </w:p>
        </w:tc>
      </w:tr>
      <w:tr w:rsidR="009A028D" w:rsidRPr="00D93FF1" w14:paraId="1A57FAA8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71862358" w14:textId="413C9D29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length</w:t>
            </w: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206D0FE" w14:textId="49228FA2" w:rsidR="009A028D" w:rsidRPr="00D93FF1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10</w:t>
            </w:r>
            <w:r w:rsidR="007673B5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1597" w:type="dxa"/>
          </w:tcPr>
          <w:p w14:paraId="1A8C7B04" w14:textId="20B368F5" w:rsidR="009A028D" w:rsidRPr="00CF2888" w:rsidRDefault="00BE71CA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5</w:t>
            </w:r>
          </w:p>
        </w:tc>
      </w:tr>
      <w:tr w:rsidR="009A028D" w:rsidRPr="00D93FF1" w14:paraId="5C9770BA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C37CD55" w14:textId="77777777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3CD089A" w14:textId="460F661A" w:rsidR="009A028D" w:rsidRPr="00D93FF1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6</w:t>
            </w:r>
          </w:p>
        </w:tc>
        <w:tc>
          <w:tcPr>
            <w:tcW w:w="1597" w:type="dxa"/>
          </w:tcPr>
          <w:p w14:paraId="2BCFC3CE" w14:textId="77777777" w:rsidR="009A028D" w:rsidRPr="00CF2888" w:rsidRDefault="009A028D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9A028D" w:rsidRPr="00D93FF1" w14:paraId="0583C28B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8CC86EF" w14:textId="77777777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19613FDD" w14:textId="608EE753" w:rsidR="009A028D" w:rsidRPr="00D93FF1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7</w:t>
            </w:r>
          </w:p>
        </w:tc>
        <w:tc>
          <w:tcPr>
            <w:tcW w:w="1597" w:type="dxa"/>
          </w:tcPr>
          <w:p w14:paraId="42DBCE3D" w14:textId="77777777" w:rsidR="009A028D" w:rsidRPr="00CF2888" w:rsidRDefault="009A028D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9A028D" w:rsidRPr="00D93FF1" w14:paraId="22DC5DB9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2ACB13CE" w14:textId="77777777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4BC3A059" w14:textId="06EC411C" w:rsidR="009A028D" w:rsidRPr="00D93FF1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8</w:t>
            </w:r>
          </w:p>
        </w:tc>
        <w:tc>
          <w:tcPr>
            <w:tcW w:w="1597" w:type="dxa"/>
          </w:tcPr>
          <w:p w14:paraId="2AEB605B" w14:textId="77777777" w:rsidR="009A028D" w:rsidRPr="00CF2888" w:rsidRDefault="009A028D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9A028D" w:rsidRPr="00D93FF1" w14:paraId="43DDA45C" w14:textId="77777777" w:rsidTr="00660ACE">
        <w:trPr>
          <w:trHeight w:val="64"/>
        </w:trPr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14:paraId="366A46AD" w14:textId="77777777" w:rsidR="009A028D" w:rsidRPr="0090352A" w:rsidRDefault="009A028D" w:rsidP="009A028D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</w:p>
        </w:tc>
        <w:tc>
          <w:tcPr>
            <w:tcW w:w="1070" w:type="dxa"/>
            <w:tcBorders>
              <w:left w:val="single" w:sz="4" w:space="0" w:color="auto"/>
            </w:tcBorders>
          </w:tcPr>
          <w:p w14:paraId="262637E9" w14:textId="5FAF341A" w:rsidR="009A028D" w:rsidRDefault="009A028D" w:rsidP="009A028D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19</w:t>
            </w:r>
          </w:p>
        </w:tc>
        <w:tc>
          <w:tcPr>
            <w:tcW w:w="1597" w:type="dxa"/>
          </w:tcPr>
          <w:p w14:paraId="233BB00D" w14:textId="77777777" w:rsidR="009A028D" w:rsidRPr="00CF2888" w:rsidRDefault="009A028D" w:rsidP="009A028D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p w14:paraId="32A6602A" w14:textId="361142E3" w:rsidR="00F049C2" w:rsidRPr="00260712" w:rsidRDefault="00F049C2" w:rsidP="00F049C2">
      <w:pPr>
        <w:spacing w:after="0" w:line="240" w:lineRule="auto"/>
        <w:ind w:left="540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       </w:t>
      </w:r>
      <w:r w:rsidRPr="009D5660">
        <w:rPr>
          <w:rFonts w:cstheme="minorHAnsi"/>
          <w:b/>
          <w:bCs/>
          <w:sz w:val="26"/>
          <w:szCs w:val="26"/>
        </w:rPr>
        <w:t>main Stack Frame</w:t>
      </w:r>
      <w:r>
        <w:rPr>
          <w:rFonts w:cstheme="minorHAnsi"/>
          <w:b/>
          <w:bCs/>
          <w:sz w:val="26"/>
          <w:szCs w:val="26"/>
        </w:rPr>
        <w:t xml:space="preserve">                                                          </w:t>
      </w:r>
      <w:r w:rsidR="00BB33BC">
        <w:rPr>
          <w:rFonts w:cstheme="minorHAnsi"/>
          <w:b/>
          <w:bCs/>
          <w:sz w:val="26"/>
          <w:szCs w:val="26"/>
        </w:rPr>
        <w:t xml:space="preserve"> </w:t>
      </w:r>
      <w:r>
        <w:rPr>
          <w:rFonts w:cstheme="minorHAnsi"/>
          <w:b/>
          <w:bCs/>
          <w:sz w:val="26"/>
          <w:szCs w:val="26"/>
        </w:rPr>
        <w:t>Heap</w:t>
      </w:r>
    </w:p>
    <w:p w14:paraId="33C402A0" w14:textId="77777777" w:rsidR="00F049C2" w:rsidRDefault="00F049C2" w:rsidP="00F049C2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01A58607" w14:textId="77777777" w:rsidR="00F049C2" w:rsidRDefault="00F049C2" w:rsidP="00F049C2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14:paraId="46135C1C" w14:textId="3B567435" w:rsidR="00F049C2" w:rsidRPr="003B6D24" w:rsidRDefault="00F049C2" w:rsidP="00F049C2">
      <w:pPr>
        <w:spacing w:after="0" w:line="240" w:lineRule="auto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                      </w:t>
      </w:r>
      <w:proofErr w:type="spellStart"/>
      <w:r w:rsidR="00ED6F52">
        <w:rPr>
          <w:rFonts w:cstheme="minorHAnsi"/>
          <w:b/>
          <w:bCs/>
          <w:sz w:val="26"/>
          <w:szCs w:val="26"/>
        </w:rPr>
        <w:t>addArrays</w:t>
      </w:r>
      <w:proofErr w:type="spellEnd"/>
      <w:r w:rsidRPr="003B6D24">
        <w:rPr>
          <w:rFonts w:cstheme="minorHAnsi"/>
          <w:b/>
          <w:bCs/>
          <w:sz w:val="26"/>
          <w:szCs w:val="26"/>
        </w:rPr>
        <w:t xml:space="preserve"> Stack Frame</w:t>
      </w:r>
    </w:p>
    <w:tbl>
      <w:tblPr>
        <w:tblStyle w:val="TableGrid"/>
        <w:tblpPr w:leftFromText="180" w:rightFromText="180" w:vertAnchor="text" w:horzAnchor="page" w:tblpX="1930" w:tblpY="43"/>
        <w:tblOverlap w:val="never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1800"/>
      </w:tblGrid>
      <w:tr w:rsidR="00F049C2" w:rsidRPr="00D93FF1" w14:paraId="1A843BCF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FC18665" w14:textId="77777777" w:rsidR="00F049C2" w:rsidRPr="00D93FF1" w:rsidRDefault="00F049C2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6E4DCF65" w14:textId="77777777" w:rsidR="00F049C2" w:rsidRPr="00D93FF1" w:rsidRDefault="00F049C2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800" w:type="dxa"/>
          </w:tcPr>
          <w:p w14:paraId="3A1A3586" w14:textId="77777777" w:rsidR="00F049C2" w:rsidRPr="00D93FF1" w:rsidRDefault="00F049C2" w:rsidP="00660A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93FF1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8D3353" w:rsidRPr="00D93FF1" w14:paraId="5F8795CB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5DF73DC7" w14:textId="68326F57" w:rsidR="008D3353" w:rsidRPr="0090352A" w:rsidRDefault="008D3353" w:rsidP="008D3353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arr1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7109E35E" w14:textId="7CE1F043" w:rsidR="008D3353" w:rsidRPr="00D93FF1" w:rsidRDefault="008D3353" w:rsidP="008D3353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Pr="00D93FF1">
              <w:rPr>
                <w:rFonts w:cstheme="minorHAnsi"/>
                <w:sz w:val="24"/>
                <w:szCs w:val="24"/>
              </w:rPr>
              <w:t>0</w:t>
            </w: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800" w:type="dxa"/>
          </w:tcPr>
          <w:p w14:paraId="23647274" w14:textId="4FC5684D" w:rsidR="008D3353" w:rsidRPr="00CF2888" w:rsidRDefault="008D3353" w:rsidP="008D3353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0</w:t>
            </w:r>
            <w:r w:rsidR="00825D8E">
              <w:rPr>
                <w:rFonts w:ascii="Consolas" w:hAnsi="Consolas" w:cstheme="minorHAnsi"/>
                <w:sz w:val="24"/>
                <w:szCs w:val="24"/>
              </w:rPr>
              <w:t>, 1006</w:t>
            </w:r>
          </w:p>
        </w:tc>
      </w:tr>
      <w:tr w:rsidR="008D3353" w:rsidRPr="00D93FF1" w14:paraId="5F07F5C8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6F8A7BCA" w14:textId="67BD7668" w:rsidR="008D3353" w:rsidRPr="0090352A" w:rsidRDefault="008D3353" w:rsidP="008D3353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arr2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EBBD591" w14:textId="4B35655C" w:rsidR="008D3353" w:rsidRPr="00D93FF1" w:rsidRDefault="008D3353" w:rsidP="008D3353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Pr="00D93FF1">
              <w:rPr>
                <w:rFonts w:cstheme="minorHAnsi"/>
                <w:sz w:val="24"/>
                <w:szCs w:val="24"/>
              </w:rPr>
              <w:t>0</w:t>
            </w: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800" w:type="dxa"/>
          </w:tcPr>
          <w:p w14:paraId="76FCE5C7" w14:textId="0DFC334A" w:rsidR="008D3353" w:rsidRPr="00CF2888" w:rsidRDefault="008D3353" w:rsidP="008D3353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06</w:t>
            </w:r>
            <w:r w:rsidR="00825D8E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7673B5">
              <w:rPr>
                <w:rFonts w:ascii="Consolas" w:hAnsi="Consolas" w:cstheme="minorHAnsi"/>
                <w:sz w:val="24"/>
                <w:szCs w:val="24"/>
              </w:rPr>
              <w:t>1000</w:t>
            </w:r>
          </w:p>
        </w:tc>
      </w:tr>
      <w:tr w:rsidR="008D3353" w:rsidRPr="00D93FF1" w14:paraId="49AD4DDB" w14:textId="77777777" w:rsidTr="00660ACE"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4F6CE879" w14:textId="6034AFEC" w:rsidR="008D3353" w:rsidRPr="0090352A" w:rsidRDefault="009A028D" w:rsidP="008D3353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proofErr w:type="gramStart"/>
            <w:r>
              <w:rPr>
                <w:rFonts w:ascii="Consolas" w:hAnsi="Consolas" w:cstheme="minorHAnsi"/>
                <w:sz w:val="26"/>
                <w:szCs w:val="26"/>
              </w:rPr>
              <w:t>temp</w:t>
            </w:r>
            <w:proofErr w:type="gramEnd"/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01F5C99" w14:textId="77777777" w:rsidR="008D3353" w:rsidRPr="00D93FF1" w:rsidRDefault="008D3353" w:rsidP="008D335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93FF1">
              <w:rPr>
                <w:rFonts w:cstheme="minorHAnsi"/>
                <w:sz w:val="24"/>
                <w:szCs w:val="24"/>
              </w:rPr>
              <w:t>202</w:t>
            </w:r>
          </w:p>
        </w:tc>
        <w:tc>
          <w:tcPr>
            <w:tcW w:w="1800" w:type="dxa"/>
          </w:tcPr>
          <w:p w14:paraId="6E302FF9" w14:textId="2ED26E2B" w:rsidR="008D3353" w:rsidRPr="00CF2888" w:rsidRDefault="009A028D" w:rsidP="008D3353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</w:t>
            </w:r>
            <w:r w:rsidR="00580B5A">
              <w:rPr>
                <w:rFonts w:ascii="Consolas" w:hAnsi="Consolas" w:cstheme="minorHAnsi"/>
                <w:sz w:val="24"/>
                <w:szCs w:val="24"/>
              </w:rPr>
              <w:t xml:space="preserve">00 </w:t>
            </w:r>
          </w:p>
        </w:tc>
      </w:tr>
      <w:tr w:rsidR="008D3353" w:rsidRPr="00D93FF1" w14:paraId="22C6DA5F" w14:textId="77777777" w:rsidTr="00660ACE">
        <w:trPr>
          <w:trHeight w:val="64"/>
        </w:trPr>
        <w:tc>
          <w:tcPr>
            <w:tcW w:w="1525" w:type="dxa"/>
            <w:tcBorders>
              <w:left w:val="single" w:sz="4" w:space="0" w:color="auto"/>
              <w:right w:val="single" w:sz="4" w:space="0" w:color="auto"/>
            </w:tcBorders>
          </w:tcPr>
          <w:p w14:paraId="1890A1B4" w14:textId="0AF66A0E" w:rsidR="008D3353" w:rsidRPr="0090352A" w:rsidRDefault="007673B5" w:rsidP="008D3353">
            <w:pPr>
              <w:jc w:val="center"/>
              <w:rPr>
                <w:rFonts w:ascii="Consolas" w:hAnsi="Consolas" w:cstheme="minorHAnsi"/>
                <w:sz w:val="26"/>
                <w:szCs w:val="26"/>
              </w:rPr>
            </w:pPr>
            <w:r>
              <w:rPr>
                <w:rFonts w:ascii="Consolas" w:hAnsi="Consolas" w:cstheme="minorHAnsi"/>
                <w:sz w:val="26"/>
                <w:szCs w:val="26"/>
              </w:rPr>
              <w:t>sum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7F983361" w14:textId="77777777" w:rsidR="008D3353" w:rsidRPr="00D93FF1" w:rsidRDefault="008D3353" w:rsidP="008D3353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3</w:t>
            </w:r>
          </w:p>
        </w:tc>
        <w:tc>
          <w:tcPr>
            <w:tcW w:w="1800" w:type="dxa"/>
          </w:tcPr>
          <w:p w14:paraId="0CF80AE6" w14:textId="30D6638B" w:rsidR="008D3353" w:rsidRPr="00CF2888" w:rsidRDefault="00BE71CA" w:rsidP="008D3353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>
              <w:rPr>
                <w:rFonts w:ascii="Consolas" w:hAnsi="Consolas" w:cstheme="minorHAnsi"/>
                <w:sz w:val="24"/>
                <w:szCs w:val="24"/>
              </w:rPr>
              <w:t>1010</w:t>
            </w:r>
          </w:p>
        </w:tc>
      </w:tr>
    </w:tbl>
    <w:p w14:paraId="1B4BDFD9" w14:textId="77777777" w:rsidR="00D82878" w:rsidRDefault="00D82878" w:rsidP="00E83E5D">
      <w:pPr>
        <w:spacing w:after="120" w:line="240" w:lineRule="auto"/>
        <w:rPr>
          <w:b/>
          <w:bCs/>
          <w:sz w:val="24"/>
          <w:szCs w:val="24"/>
        </w:rPr>
      </w:pPr>
    </w:p>
    <w:p w14:paraId="088323E7" w14:textId="77777777" w:rsidR="00D82878" w:rsidRDefault="00D8287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0ABF8140" w14:textId="48D75921" w:rsidR="008874D1" w:rsidRDefault="008874D1" w:rsidP="00E83E5D">
      <w:pPr>
        <w:spacing w:after="120" w:line="240" w:lineRule="auto"/>
        <w:rPr>
          <w:sz w:val="24"/>
          <w:szCs w:val="24"/>
        </w:rPr>
      </w:pPr>
      <w:r w:rsidRPr="00510F43">
        <w:rPr>
          <w:b/>
          <w:bCs/>
          <w:sz w:val="24"/>
          <w:szCs w:val="24"/>
        </w:rPr>
        <w:lastRenderedPageBreak/>
        <w:t xml:space="preserve">Question </w:t>
      </w:r>
      <w:r w:rsidR="00D221F4">
        <w:rPr>
          <w:b/>
          <w:bCs/>
          <w:sz w:val="24"/>
          <w:szCs w:val="24"/>
        </w:rPr>
        <w:t>3</w:t>
      </w:r>
      <w:r w:rsidRPr="00510F43">
        <w:rPr>
          <w:b/>
          <w:bCs/>
          <w:sz w:val="24"/>
          <w:szCs w:val="24"/>
        </w:rPr>
        <w:t xml:space="preserve"> (1</w:t>
      </w:r>
      <w:r w:rsidR="00D05BB4">
        <w:rPr>
          <w:b/>
          <w:bCs/>
          <w:sz w:val="24"/>
          <w:szCs w:val="24"/>
        </w:rPr>
        <w:t>0</w:t>
      </w:r>
      <w:r w:rsidRPr="00510F43">
        <w:rPr>
          <w:b/>
          <w:bCs/>
          <w:sz w:val="24"/>
          <w:szCs w:val="24"/>
        </w:rPr>
        <w:t xml:space="preserve"> points; </w:t>
      </w:r>
      <w:r w:rsidR="00D05BB4">
        <w:rPr>
          <w:b/>
          <w:bCs/>
          <w:sz w:val="24"/>
          <w:szCs w:val="24"/>
        </w:rPr>
        <w:t>2</w:t>
      </w:r>
      <w:r w:rsidRPr="00510F43">
        <w:rPr>
          <w:b/>
          <w:bCs/>
          <w:sz w:val="24"/>
          <w:szCs w:val="24"/>
        </w:rPr>
        <w:t xml:space="preserve"> per part):</w:t>
      </w:r>
      <w:r w:rsidRPr="00510F43">
        <w:rPr>
          <w:sz w:val="24"/>
          <w:szCs w:val="24"/>
        </w:rPr>
        <w:t xml:space="preserve"> </w:t>
      </w:r>
      <w:r w:rsidR="00295017">
        <w:rPr>
          <w:sz w:val="24"/>
          <w:szCs w:val="24"/>
        </w:rPr>
        <w:t>Write the signature for a method that perform</w:t>
      </w:r>
      <w:r w:rsidR="008C4A76">
        <w:rPr>
          <w:sz w:val="24"/>
          <w:szCs w:val="24"/>
        </w:rPr>
        <w:t>s</w:t>
      </w:r>
      <w:r w:rsidR="00295017">
        <w:rPr>
          <w:sz w:val="24"/>
          <w:szCs w:val="24"/>
        </w:rPr>
        <w:t xml:space="preserve"> </w:t>
      </w:r>
      <w:r w:rsidR="00AD2C4F">
        <w:rPr>
          <w:sz w:val="24"/>
          <w:szCs w:val="24"/>
        </w:rPr>
        <w:t>each of the computations described below.</w:t>
      </w:r>
      <w:r w:rsidR="0017065C">
        <w:rPr>
          <w:sz w:val="24"/>
          <w:szCs w:val="24"/>
        </w:rPr>
        <w:t xml:space="preserve"> </w:t>
      </w:r>
      <w:r w:rsidR="00F46053">
        <w:rPr>
          <w:b/>
          <w:bCs/>
          <w:sz w:val="24"/>
          <w:szCs w:val="24"/>
        </w:rPr>
        <w:t>You d</w:t>
      </w:r>
      <w:r w:rsidR="0017065C" w:rsidRPr="0017065C">
        <w:rPr>
          <w:b/>
          <w:bCs/>
          <w:sz w:val="24"/>
          <w:szCs w:val="24"/>
        </w:rPr>
        <w:t xml:space="preserve">o not </w:t>
      </w:r>
      <w:r w:rsidR="00F46053">
        <w:rPr>
          <w:b/>
          <w:bCs/>
          <w:sz w:val="24"/>
          <w:szCs w:val="24"/>
        </w:rPr>
        <w:t>need to write the body of the method.</w:t>
      </w:r>
    </w:p>
    <w:p w14:paraId="36142371" w14:textId="770FDFE7" w:rsidR="00D10E15" w:rsidRDefault="00D10E15" w:rsidP="00E83E5D">
      <w:pPr>
        <w:spacing w:after="120" w:line="240" w:lineRule="auto"/>
        <w:ind w:left="180"/>
        <w:rPr>
          <w:sz w:val="24"/>
          <w:szCs w:val="24"/>
        </w:rPr>
      </w:pPr>
      <w:r>
        <w:rPr>
          <w:sz w:val="24"/>
          <w:szCs w:val="24"/>
        </w:rPr>
        <w:t xml:space="preserve">Example: </w:t>
      </w:r>
      <w:r w:rsidR="00CA2618">
        <w:rPr>
          <w:sz w:val="24"/>
          <w:szCs w:val="24"/>
        </w:rPr>
        <w:t>Return</w:t>
      </w:r>
      <w:r w:rsidR="006A63D4">
        <w:rPr>
          <w:sz w:val="24"/>
          <w:szCs w:val="24"/>
        </w:rPr>
        <w:t xml:space="preserve"> a copy of an array of </w:t>
      </w:r>
      <w:proofErr w:type="spellStart"/>
      <w:r w:rsidR="006A63D4">
        <w:rPr>
          <w:sz w:val="24"/>
          <w:szCs w:val="24"/>
        </w:rPr>
        <w:t>boolean</w:t>
      </w:r>
      <w:proofErr w:type="spellEnd"/>
      <w:r w:rsidR="006A63D4">
        <w:rPr>
          <w:sz w:val="24"/>
          <w:szCs w:val="24"/>
        </w:rPr>
        <w:t xml:space="preserve"> values.</w:t>
      </w:r>
    </w:p>
    <w:p w14:paraId="4E29201D" w14:textId="33889C69" w:rsidR="00807402" w:rsidRPr="00807402" w:rsidRDefault="0014577B" w:rsidP="00E83E5D">
      <w:pPr>
        <w:spacing w:after="0" w:line="240" w:lineRule="auto"/>
        <w:ind w:left="540"/>
        <w:rPr>
          <w:rFonts w:ascii="Consolas" w:hAnsi="Consolas"/>
          <w:sz w:val="24"/>
          <w:szCs w:val="24"/>
        </w:rPr>
      </w:pPr>
      <w:proofErr w:type="spellStart"/>
      <w:proofErr w:type="gramStart"/>
      <w:r>
        <w:rPr>
          <w:rFonts w:ascii="Consolas" w:hAnsi="Consolas"/>
          <w:sz w:val="24"/>
          <w:szCs w:val="24"/>
        </w:rPr>
        <w:t>b</w:t>
      </w:r>
      <w:r w:rsidR="00A22706">
        <w:rPr>
          <w:rFonts w:ascii="Consolas" w:hAnsi="Consolas"/>
          <w:sz w:val="24"/>
          <w:szCs w:val="24"/>
        </w:rPr>
        <w:t>oolean</w:t>
      </w:r>
      <w:proofErr w:type="spellEnd"/>
      <w:r>
        <w:rPr>
          <w:rFonts w:ascii="Consolas" w:hAnsi="Consolas"/>
          <w:sz w:val="24"/>
          <w:szCs w:val="24"/>
        </w:rPr>
        <w:t>[</w:t>
      </w:r>
      <w:proofErr w:type="gramEnd"/>
      <w:r>
        <w:rPr>
          <w:rFonts w:ascii="Consolas" w:hAnsi="Consolas"/>
          <w:sz w:val="24"/>
          <w:szCs w:val="24"/>
        </w:rPr>
        <w:t>]</w:t>
      </w:r>
      <w:r w:rsidR="00807402">
        <w:rPr>
          <w:rFonts w:ascii="Consolas" w:hAnsi="Consolas"/>
          <w:sz w:val="24"/>
          <w:szCs w:val="24"/>
        </w:rPr>
        <w:t xml:space="preserve"> </w:t>
      </w:r>
      <w:r w:rsidR="007E1A52">
        <w:rPr>
          <w:rFonts w:ascii="Consolas" w:hAnsi="Consolas"/>
          <w:sz w:val="24"/>
          <w:szCs w:val="24"/>
        </w:rPr>
        <w:t>copy</w:t>
      </w:r>
      <w:r w:rsidR="00807402">
        <w:rPr>
          <w:rFonts w:ascii="Consolas" w:hAnsi="Consolas"/>
          <w:sz w:val="24"/>
          <w:szCs w:val="24"/>
        </w:rPr>
        <w:t>(</w:t>
      </w:r>
      <w:proofErr w:type="spellStart"/>
      <w:r w:rsidR="007E1A52">
        <w:rPr>
          <w:rFonts w:ascii="Consolas" w:hAnsi="Consolas"/>
          <w:sz w:val="24"/>
          <w:szCs w:val="24"/>
        </w:rPr>
        <w:t>boolean</w:t>
      </w:r>
      <w:proofErr w:type="spellEnd"/>
      <w:r w:rsidR="007E1A52">
        <w:rPr>
          <w:rFonts w:ascii="Consolas" w:hAnsi="Consolas"/>
          <w:sz w:val="24"/>
          <w:szCs w:val="24"/>
        </w:rPr>
        <w:t>[] array</w:t>
      </w:r>
      <w:r w:rsidR="00963457">
        <w:rPr>
          <w:rFonts w:ascii="Consolas" w:hAnsi="Consolas"/>
          <w:sz w:val="24"/>
          <w:szCs w:val="24"/>
        </w:rPr>
        <w:t>)</w:t>
      </w:r>
    </w:p>
    <w:p w14:paraId="0C17556C" w14:textId="03268645" w:rsidR="00792E72" w:rsidRDefault="00792E72" w:rsidP="00E83E5D">
      <w:pPr>
        <w:spacing w:after="0" w:line="240" w:lineRule="auto"/>
        <w:rPr>
          <w:rFonts w:ascii="Consolas" w:hAnsi="Consolas"/>
          <w:sz w:val="24"/>
          <w:szCs w:val="24"/>
        </w:rPr>
      </w:pPr>
    </w:p>
    <w:p w14:paraId="6DB72416" w14:textId="4EBF1708" w:rsidR="006D6179" w:rsidRDefault="009955B9" w:rsidP="00E83E5D">
      <w:pPr>
        <w:pStyle w:val="ListParagraph"/>
        <w:numPr>
          <w:ilvl w:val="0"/>
          <w:numId w:val="25"/>
        </w:numPr>
        <w:spacing w:after="0" w:line="240" w:lineRule="auto"/>
        <w:ind w:left="540"/>
        <w:rPr>
          <w:rFonts w:cstheme="minorHAnsi"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790827" wp14:editId="60611FB4">
                <wp:simplePos x="0" y="0"/>
                <wp:positionH relativeFrom="column">
                  <wp:posOffset>304800</wp:posOffset>
                </wp:positionH>
                <wp:positionV relativeFrom="paragraph">
                  <wp:posOffset>223203</wp:posOffset>
                </wp:positionV>
                <wp:extent cx="5334000" cy="695325"/>
                <wp:effectExtent l="0" t="0" r="19050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BA8FB6" w14:textId="47B729CE" w:rsidR="00891B3F" w:rsidRDefault="004D0811">
                            <w:proofErr w:type="gramStart"/>
                            <w:r>
                              <w:t>Int[</w:t>
                            </w:r>
                            <w:proofErr w:type="gramEnd"/>
                            <w:r>
                              <w:t xml:space="preserve">] </w:t>
                            </w:r>
                            <w:proofErr w:type="spellStart"/>
                            <w:r w:rsidR="007F5F58">
                              <w:t>subractFromArray</w:t>
                            </w:r>
                            <w:proofErr w:type="spellEnd"/>
                            <w:r w:rsidR="007F5F58">
                              <w:t>(int value, int[] arra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90827" id="Text Box 16" o:spid="_x0000_s1034" type="#_x0000_t202" style="position:absolute;left:0;text-align:left;margin-left:24pt;margin-top:17.6pt;width:420pt;height:54.7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" fillcolor="white [3201]" strokeweight=".5pt">
                <v:textbox>
                  <w:txbxContent>
                    <w:p w14:paraId="08BA8FB6" w14:textId="47B729CE" w:rsidR="00891B3F" w:rsidRDefault="004D0811">
                      <w:r>
                        <w:t xml:space="preserve">Int[] </w:t>
                      </w:r>
                      <w:r w:rsidR="007F5F58">
                        <w:t>subractFromArray(int value, int[] array)</w:t>
                      </w:r>
                    </w:p>
                  </w:txbxContent>
                </v:textbox>
              </v:shape>
            </w:pict>
          </mc:Fallback>
        </mc:AlternateContent>
      </w:r>
      <w:r w:rsidR="002937F2">
        <w:rPr>
          <w:rFonts w:cstheme="minorHAnsi"/>
          <w:sz w:val="24"/>
          <w:szCs w:val="24"/>
        </w:rPr>
        <w:t>Subtract a given value from</w:t>
      </w:r>
      <w:r w:rsidR="00656137">
        <w:rPr>
          <w:rFonts w:cstheme="minorHAnsi"/>
          <w:sz w:val="24"/>
          <w:szCs w:val="24"/>
        </w:rPr>
        <w:t xml:space="preserve"> </w:t>
      </w:r>
      <w:proofErr w:type="gramStart"/>
      <w:r w:rsidR="002937F2">
        <w:rPr>
          <w:rFonts w:cstheme="minorHAnsi"/>
          <w:sz w:val="24"/>
          <w:szCs w:val="24"/>
        </w:rPr>
        <w:t>all of</w:t>
      </w:r>
      <w:proofErr w:type="gramEnd"/>
      <w:r w:rsidR="002937F2">
        <w:rPr>
          <w:rFonts w:cstheme="minorHAnsi"/>
          <w:sz w:val="24"/>
          <w:szCs w:val="24"/>
        </w:rPr>
        <w:t xml:space="preserve"> </w:t>
      </w:r>
      <w:r w:rsidR="00990758">
        <w:rPr>
          <w:rFonts w:cstheme="minorHAnsi"/>
          <w:sz w:val="24"/>
          <w:szCs w:val="24"/>
        </w:rPr>
        <w:t>the</w:t>
      </w:r>
      <w:r w:rsidR="00656137">
        <w:rPr>
          <w:rFonts w:cstheme="minorHAnsi"/>
          <w:sz w:val="24"/>
          <w:szCs w:val="24"/>
        </w:rPr>
        <w:t xml:space="preserve"> element</w:t>
      </w:r>
      <w:r w:rsidR="00990758">
        <w:rPr>
          <w:rFonts w:cstheme="minorHAnsi"/>
          <w:sz w:val="24"/>
          <w:szCs w:val="24"/>
        </w:rPr>
        <w:t>s</w:t>
      </w:r>
      <w:r w:rsidR="002937F2">
        <w:rPr>
          <w:rFonts w:cstheme="minorHAnsi"/>
          <w:sz w:val="24"/>
          <w:szCs w:val="24"/>
        </w:rPr>
        <w:t xml:space="preserve"> in an array of </w:t>
      </w:r>
      <w:proofErr w:type="spellStart"/>
      <w:r w:rsidR="002937F2">
        <w:rPr>
          <w:rFonts w:cstheme="minorHAnsi"/>
          <w:sz w:val="24"/>
          <w:szCs w:val="24"/>
        </w:rPr>
        <w:t>ints</w:t>
      </w:r>
      <w:proofErr w:type="spellEnd"/>
      <w:r w:rsidR="006B657B">
        <w:rPr>
          <w:rFonts w:cstheme="minorHAnsi"/>
          <w:sz w:val="24"/>
          <w:szCs w:val="24"/>
        </w:rPr>
        <w:t>.</w:t>
      </w:r>
      <w:r w:rsidR="005C61A7">
        <w:rPr>
          <w:rFonts w:cstheme="minorHAnsi"/>
          <w:sz w:val="24"/>
          <w:szCs w:val="24"/>
        </w:rPr>
        <w:br/>
      </w:r>
      <w:r w:rsidR="005C61A7">
        <w:rPr>
          <w:rFonts w:cstheme="minorHAnsi"/>
          <w:sz w:val="24"/>
          <w:szCs w:val="24"/>
        </w:rPr>
        <w:br/>
      </w:r>
      <w:r w:rsidR="005C61A7">
        <w:rPr>
          <w:rFonts w:cstheme="minorHAnsi"/>
          <w:sz w:val="24"/>
          <w:szCs w:val="24"/>
        </w:rPr>
        <w:br/>
      </w:r>
      <w:r w:rsidR="006A1D79">
        <w:rPr>
          <w:rFonts w:cstheme="minorHAnsi"/>
          <w:sz w:val="24"/>
          <w:szCs w:val="24"/>
        </w:rPr>
        <w:br/>
      </w:r>
      <w:r>
        <w:rPr>
          <w:rFonts w:cstheme="minorHAnsi"/>
          <w:sz w:val="24"/>
          <w:szCs w:val="24"/>
        </w:rPr>
        <w:br/>
      </w:r>
    </w:p>
    <w:p w14:paraId="679E55B3" w14:textId="2F557829" w:rsidR="005C61A7" w:rsidRDefault="009955B9" w:rsidP="00E83E5D">
      <w:pPr>
        <w:pStyle w:val="ListParagraph"/>
        <w:numPr>
          <w:ilvl w:val="0"/>
          <w:numId w:val="25"/>
        </w:numPr>
        <w:spacing w:after="0" w:line="240" w:lineRule="auto"/>
        <w:ind w:left="540"/>
        <w:rPr>
          <w:rFonts w:cstheme="minorHAnsi"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16977E2" wp14:editId="272F2D98">
                <wp:simplePos x="0" y="0"/>
                <wp:positionH relativeFrom="column">
                  <wp:posOffset>313592</wp:posOffset>
                </wp:positionH>
                <wp:positionV relativeFrom="paragraph">
                  <wp:posOffset>458372</wp:posOffset>
                </wp:positionV>
                <wp:extent cx="5334000" cy="695325"/>
                <wp:effectExtent l="0" t="0" r="19050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A8F1FF" w14:textId="3A6E7CC0" w:rsidR="00891B3F" w:rsidRDefault="008479F8" w:rsidP="009955B9">
                            <w:proofErr w:type="gramStart"/>
                            <w:r>
                              <w:t>Int[</w:t>
                            </w:r>
                            <w:proofErr w:type="gramEnd"/>
                            <w:r>
                              <w:t xml:space="preserve">] </w:t>
                            </w:r>
                            <w:proofErr w:type="spellStart"/>
                            <w:r>
                              <w:t>subractFromArray</w:t>
                            </w:r>
                            <w:proofErr w:type="spellEnd"/>
                            <w:r>
                              <w:t>(int value, int[] arra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977E2" id="Text Box 17" o:spid="_x0000_s1035" type="#_x0000_t202" style="position:absolute;left:0;text-align:left;margin-left:24.7pt;margin-top:36.1pt;width:420pt;height:54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" fillcolor="white [3201]" strokeweight=".5pt">
                <v:textbox>
                  <w:txbxContent>
                    <w:p w14:paraId="36A8F1FF" w14:textId="3A6E7CC0" w:rsidR="00891B3F" w:rsidRDefault="008479F8" w:rsidP="009955B9">
                      <w:r>
                        <w:t>Int[] subractFromArray(int value, int[] array)</w:t>
                      </w:r>
                    </w:p>
                  </w:txbxContent>
                </v:textbox>
              </v:shape>
            </w:pict>
          </mc:Fallback>
        </mc:AlternateContent>
      </w:r>
      <w:r w:rsidR="002937F2">
        <w:rPr>
          <w:rFonts w:cstheme="minorHAnsi"/>
          <w:sz w:val="24"/>
          <w:szCs w:val="24"/>
        </w:rPr>
        <w:t>Subtract a</w:t>
      </w:r>
      <w:r w:rsidR="00C13670">
        <w:rPr>
          <w:rFonts w:cstheme="minorHAnsi"/>
          <w:sz w:val="24"/>
          <w:szCs w:val="24"/>
        </w:rPr>
        <w:t xml:space="preserve"> </w:t>
      </w:r>
      <w:r w:rsidR="002937F2">
        <w:rPr>
          <w:rFonts w:cstheme="minorHAnsi"/>
          <w:sz w:val="24"/>
          <w:szCs w:val="24"/>
        </w:rPr>
        <w:t>given value from</w:t>
      </w:r>
      <w:r w:rsidR="002A34C6">
        <w:rPr>
          <w:rFonts w:cstheme="minorHAnsi"/>
          <w:sz w:val="24"/>
          <w:szCs w:val="24"/>
        </w:rPr>
        <w:t xml:space="preserve"> </w:t>
      </w:r>
      <w:proofErr w:type="gramStart"/>
      <w:r w:rsidR="002937F2">
        <w:rPr>
          <w:rFonts w:cstheme="minorHAnsi"/>
          <w:sz w:val="24"/>
          <w:szCs w:val="24"/>
        </w:rPr>
        <w:t>all of</w:t>
      </w:r>
      <w:proofErr w:type="gramEnd"/>
      <w:r w:rsidR="002937F2">
        <w:rPr>
          <w:rFonts w:cstheme="minorHAnsi"/>
          <w:sz w:val="24"/>
          <w:szCs w:val="24"/>
        </w:rPr>
        <w:t xml:space="preserve"> the</w:t>
      </w:r>
      <w:r w:rsidR="002A34C6">
        <w:rPr>
          <w:rFonts w:cstheme="minorHAnsi"/>
          <w:sz w:val="24"/>
          <w:szCs w:val="24"/>
        </w:rPr>
        <w:t xml:space="preserve"> eleme</w:t>
      </w:r>
      <w:r w:rsidR="002937F2">
        <w:rPr>
          <w:rFonts w:cstheme="minorHAnsi"/>
          <w:sz w:val="24"/>
          <w:szCs w:val="24"/>
        </w:rPr>
        <w:t xml:space="preserve">nts in a copy an array of </w:t>
      </w:r>
      <w:proofErr w:type="spellStart"/>
      <w:r w:rsidR="002937F2">
        <w:rPr>
          <w:rFonts w:cstheme="minorHAnsi"/>
          <w:sz w:val="24"/>
          <w:szCs w:val="24"/>
        </w:rPr>
        <w:t>int</w:t>
      </w:r>
      <w:r w:rsidR="002A34C6">
        <w:rPr>
          <w:rFonts w:cstheme="minorHAnsi"/>
          <w:sz w:val="24"/>
          <w:szCs w:val="24"/>
        </w:rPr>
        <w:t>s</w:t>
      </w:r>
      <w:proofErr w:type="spellEnd"/>
      <w:r w:rsidR="008D071F">
        <w:rPr>
          <w:rFonts w:cstheme="minorHAnsi"/>
          <w:sz w:val="24"/>
          <w:szCs w:val="24"/>
        </w:rPr>
        <w:t xml:space="preserve"> and return the copy.</w:t>
      </w:r>
      <w:r w:rsidR="004D16FC">
        <w:rPr>
          <w:rFonts w:cstheme="minorHAnsi"/>
          <w:sz w:val="24"/>
          <w:szCs w:val="24"/>
        </w:rPr>
        <w:br/>
      </w:r>
      <w:r w:rsidR="004D16FC">
        <w:rPr>
          <w:rFonts w:cstheme="minorHAnsi"/>
          <w:sz w:val="24"/>
          <w:szCs w:val="24"/>
        </w:rPr>
        <w:br/>
      </w:r>
      <w:r w:rsidR="004D16FC">
        <w:rPr>
          <w:rFonts w:cstheme="minorHAnsi"/>
          <w:sz w:val="24"/>
          <w:szCs w:val="24"/>
        </w:rPr>
        <w:br/>
      </w:r>
      <w:r>
        <w:rPr>
          <w:rFonts w:cstheme="minorHAnsi"/>
          <w:sz w:val="24"/>
          <w:szCs w:val="24"/>
        </w:rPr>
        <w:br/>
      </w:r>
      <w:r w:rsidR="006A1D79">
        <w:rPr>
          <w:rFonts w:cstheme="minorHAnsi"/>
          <w:sz w:val="24"/>
          <w:szCs w:val="24"/>
        </w:rPr>
        <w:br/>
      </w:r>
    </w:p>
    <w:p w14:paraId="4C52B758" w14:textId="337E2110" w:rsidR="004D16FC" w:rsidRDefault="009955B9" w:rsidP="00E83E5D">
      <w:pPr>
        <w:pStyle w:val="ListParagraph"/>
        <w:numPr>
          <w:ilvl w:val="0"/>
          <w:numId w:val="25"/>
        </w:numPr>
        <w:spacing w:after="0" w:line="240" w:lineRule="auto"/>
        <w:ind w:left="540"/>
        <w:rPr>
          <w:rFonts w:cstheme="minorHAnsi"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4D5CA5" wp14:editId="20120E12">
                <wp:simplePos x="0" y="0"/>
                <wp:positionH relativeFrom="column">
                  <wp:posOffset>304800</wp:posOffset>
                </wp:positionH>
                <wp:positionV relativeFrom="paragraph">
                  <wp:posOffset>230823</wp:posOffset>
                </wp:positionV>
                <wp:extent cx="5334000" cy="69532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CE475B" w14:textId="1E43EF91" w:rsidR="00891B3F" w:rsidRDefault="00A57D9C" w:rsidP="009955B9">
                            <w:r>
                              <w:t xml:space="preserve">Boolean </w:t>
                            </w:r>
                            <w:proofErr w:type="spellStart"/>
                            <w:proofErr w:type="gramStart"/>
                            <w:r w:rsidR="00FB0190">
                              <w:t>charInString</w:t>
                            </w:r>
                            <w:proofErr w:type="spellEnd"/>
                            <w:r w:rsidR="00FB0190">
                              <w:t>(</w:t>
                            </w:r>
                            <w:proofErr w:type="gramEnd"/>
                            <w:r w:rsidR="00FB0190">
                              <w:t xml:space="preserve">char </w:t>
                            </w:r>
                            <w:proofErr w:type="spellStart"/>
                            <w:r w:rsidR="00FB0190">
                              <w:t>varChar</w:t>
                            </w:r>
                            <w:proofErr w:type="spellEnd"/>
                            <w:r w:rsidR="005063F2">
                              <w:t xml:space="preserve">, String </w:t>
                            </w:r>
                            <w:proofErr w:type="spellStart"/>
                            <w:r w:rsidR="005063F2">
                              <w:t>varString</w:t>
                            </w:r>
                            <w:proofErr w:type="spellEnd"/>
                            <w:r w:rsidR="005063F2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D5CA5" id="Text Box 18" o:spid="_x0000_s1036" type="#_x0000_t202" style="position:absolute;left:0;text-align:left;margin-left:24pt;margin-top:18.2pt;width:420pt;height:54.7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" fillcolor="white [3201]" strokeweight=".5pt">
                <v:textbox>
                  <w:txbxContent>
                    <w:p w14:paraId="1BCE475B" w14:textId="1E43EF91" w:rsidR="00891B3F" w:rsidRDefault="00A57D9C" w:rsidP="009955B9">
                      <w:r>
                        <w:t xml:space="preserve">Boolean </w:t>
                      </w:r>
                      <w:r w:rsidR="00FB0190">
                        <w:t>charInString(char varChar</w:t>
                      </w:r>
                      <w:r w:rsidR="005063F2">
                        <w:t>, String varString)</w:t>
                      </w:r>
                    </w:p>
                  </w:txbxContent>
                </v:textbox>
              </v:shape>
            </w:pict>
          </mc:Fallback>
        </mc:AlternateContent>
      </w:r>
      <w:r w:rsidR="0012701C">
        <w:rPr>
          <w:rFonts w:cstheme="minorHAnsi"/>
          <w:sz w:val="24"/>
          <w:szCs w:val="24"/>
        </w:rPr>
        <w:t>Find</w:t>
      </w:r>
      <w:r w:rsidR="008510BE">
        <w:rPr>
          <w:rFonts w:cstheme="minorHAnsi"/>
          <w:sz w:val="24"/>
          <w:szCs w:val="24"/>
        </w:rPr>
        <w:t xml:space="preserve"> </w:t>
      </w:r>
      <w:proofErr w:type="gramStart"/>
      <w:r w:rsidR="002937F2">
        <w:rPr>
          <w:rFonts w:cstheme="minorHAnsi"/>
          <w:sz w:val="24"/>
          <w:szCs w:val="24"/>
        </w:rPr>
        <w:t>whether or not</w:t>
      </w:r>
      <w:proofErr w:type="gramEnd"/>
      <w:r w:rsidR="0012701C">
        <w:rPr>
          <w:rFonts w:cstheme="minorHAnsi"/>
          <w:sz w:val="24"/>
          <w:szCs w:val="24"/>
        </w:rPr>
        <w:t xml:space="preserve"> a given character ap</w:t>
      </w:r>
      <w:r w:rsidR="002937F2">
        <w:rPr>
          <w:rFonts w:cstheme="minorHAnsi"/>
          <w:sz w:val="24"/>
          <w:szCs w:val="24"/>
        </w:rPr>
        <w:t>pears in a String.</w:t>
      </w:r>
      <w:r w:rsidR="006A1D79">
        <w:rPr>
          <w:rFonts w:cstheme="minorHAnsi"/>
          <w:sz w:val="24"/>
          <w:szCs w:val="24"/>
        </w:rPr>
        <w:br/>
      </w:r>
      <w:r w:rsidR="006A1D79">
        <w:rPr>
          <w:rFonts w:cstheme="minorHAnsi"/>
          <w:sz w:val="24"/>
          <w:szCs w:val="24"/>
        </w:rPr>
        <w:br/>
      </w:r>
      <w:r w:rsidR="006A1D79">
        <w:rPr>
          <w:rFonts w:cstheme="minorHAnsi"/>
          <w:sz w:val="24"/>
          <w:szCs w:val="24"/>
        </w:rPr>
        <w:br/>
      </w:r>
      <w:r>
        <w:rPr>
          <w:rFonts w:cstheme="minorHAnsi"/>
          <w:sz w:val="24"/>
          <w:szCs w:val="24"/>
        </w:rPr>
        <w:br/>
      </w:r>
      <w:r w:rsidR="006A1D79">
        <w:rPr>
          <w:rFonts w:cstheme="minorHAnsi"/>
          <w:sz w:val="24"/>
          <w:szCs w:val="24"/>
        </w:rPr>
        <w:br/>
      </w:r>
    </w:p>
    <w:p w14:paraId="2B8DDB4A" w14:textId="2589F37F" w:rsidR="006A1D79" w:rsidRDefault="009955B9" w:rsidP="00E83E5D">
      <w:pPr>
        <w:pStyle w:val="ListParagraph"/>
        <w:numPr>
          <w:ilvl w:val="0"/>
          <w:numId w:val="25"/>
        </w:numPr>
        <w:spacing w:after="0" w:line="240" w:lineRule="auto"/>
        <w:ind w:left="540"/>
        <w:rPr>
          <w:rFonts w:cstheme="minorHAnsi"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0E2FC4" wp14:editId="7C8D71B2">
                <wp:simplePos x="0" y="0"/>
                <wp:positionH relativeFrom="column">
                  <wp:posOffset>304800</wp:posOffset>
                </wp:positionH>
                <wp:positionV relativeFrom="paragraph">
                  <wp:posOffset>236220</wp:posOffset>
                </wp:positionV>
                <wp:extent cx="5334000" cy="695325"/>
                <wp:effectExtent l="0" t="0" r="19050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80FAB8" w14:textId="2847F0CE" w:rsidR="00891B3F" w:rsidRDefault="003D27FE" w:rsidP="009955B9">
                            <w:proofErr w:type="gramStart"/>
                            <w:r>
                              <w:t>Int[</w:t>
                            </w:r>
                            <w:proofErr w:type="gramEnd"/>
                            <w:r>
                              <w:t xml:space="preserve">] </w:t>
                            </w:r>
                            <w:r w:rsidR="00BF491C">
                              <w:t xml:space="preserve"> </w:t>
                            </w:r>
                            <w:proofErr w:type="spellStart"/>
                            <w:r w:rsidR="00BF491C">
                              <w:t>sumOfRange</w:t>
                            </w:r>
                            <w:proofErr w:type="spellEnd"/>
                            <w:r w:rsidR="00BF491C">
                              <w:t xml:space="preserve">(int </w:t>
                            </w:r>
                            <w:proofErr w:type="spellStart"/>
                            <w:r w:rsidR="00BF491C">
                              <w:t>lowerBound</w:t>
                            </w:r>
                            <w:proofErr w:type="spellEnd"/>
                            <w:r w:rsidR="00BF491C">
                              <w:t xml:space="preserve">, </w:t>
                            </w:r>
                            <w:proofErr w:type="spellStart"/>
                            <w:r w:rsidR="00BF491C">
                              <w:t>intUpperBound</w:t>
                            </w:r>
                            <w:proofErr w:type="spellEnd"/>
                            <w:r w:rsidR="00BF491C">
                              <w:t xml:space="preserve">, int[] array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E2FC4" id="Text Box 19" o:spid="_x0000_s1037" type="#_x0000_t202" style="position:absolute;left:0;text-align:left;margin-left:24pt;margin-top:18.6pt;width:420pt;height:54.7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" fillcolor="white [3201]" strokeweight=".5pt">
                <v:textbox>
                  <w:txbxContent>
                    <w:p w14:paraId="0A80FAB8" w14:textId="2847F0CE" w:rsidR="00891B3F" w:rsidRDefault="003D27FE" w:rsidP="009955B9">
                      <w:r>
                        <w:t xml:space="preserve">Int[] </w:t>
                      </w:r>
                      <w:r w:rsidR="00BF491C">
                        <w:t xml:space="preserve"> sumOfRange(int lowerBound, intUpperBound, int[] array) </w:t>
                      </w:r>
                    </w:p>
                  </w:txbxContent>
                </v:textbox>
              </v:shape>
            </w:pict>
          </mc:Fallback>
        </mc:AlternateContent>
      </w:r>
      <w:r w:rsidR="00AE6608">
        <w:rPr>
          <w:rFonts w:cstheme="minorHAnsi"/>
          <w:sz w:val="24"/>
          <w:szCs w:val="24"/>
        </w:rPr>
        <w:t xml:space="preserve">Find the </w:t>
      </w:r>
      <w:r w:rsidR="002937F2">
        <w:rPr>
          <w:rFonts w:cstheme="minorHAnsi"/>
          <w:sz w:val="24"/>
          <w:szCs w:val="24"/>
        </w:rPr>
        <w:t>sum</w:t>
      </w:r>
      <w:r w:rsidR="00AE6608">
        <w:rPr>
          <w:rFonts w:cstheme="minorHAnsi"/>
          <w:sz w:val="24"/>
          <w:szCs w:val="24"/>
        </w:rPr>
        <w:t xml:space="preserve"> of the elements in an array of integers</w:t>
      </w:r>
      <w:r w:rsidR="004A065D">
        <w:rPr>
          <w:rFonts w:cstheme="minorHAnsi"/>
          <w:sz w:val="24"/>
          <w:szCs w:val="24"/>
        </w:rPr>
        <w:t xml:space="preserve"> with an index </w:t>
      </w:r>
      <w:proofErr w:type="gramStart"/>
      <w:r w:rsidR="004A065D">
        <w:rPr>
          <w:rFonts w:cstheme="minorHAnsi"/>
          <w:sz w:val="24"/>
          <w:szCs w:val="24"/>
        </w:rPr>
        <w:t>in a given</w:t>
      </w:r>
      <w:proofErr w:type="gramEnd"/>
      <w:r w:rsidR="004A065D">
        <w:rPr>
          <w:rFonts w:cstheme="minorHAnsi"/>
          <w:sz w:val="24"/>
          <w:szCs w:val="24"/>
        </w:rPr>
        <w:t xml:space="preserve"> range.</w:t>
      </w:r>
      <w:r w:rsidR="004F1E31">
        <w:rPr>
          <w:rFonts w:cstheme="minorHAnsi"/>
          <w:sz w:val="24"/>
          <w:szCs w:val="24"/>
        </w:rPr>
        <w:br/>
      </w:r>
      <w:r w:rsidR="004F1E31">
        <w:rPr>
          <w:rFonts w:cstheme="minorHAnsi"/>
          <w:sz w:val="24"/>
          <w:szCs w:val="24"/>
        </w:rPr>
        <w:br/>
      </w:r>
      <w:r>
        <w:rPr>
          <w:rFonts w:cstheme="minorHAnsi"/>
          <w:sz w:val="24"/>
          <w:szCs w:val="24"/>
        </w:rPr>
        <w:br/>
      </w:r>
      <w:r w:rsidR="004F1E31">
        <w:rPr>
          <w:rFonts w:cstheme="minorHAnsi"/>
          <w:sz w:val="24"/>
          <w:szCs w:val="24"/>
        </w:rPr>
        <w:br/>
      </w:r>
      <w:r w:rsidR="004F1E31">
        <w:rPr>
          <w:rFonts w:cstheme="minorHAnsi"/>
          <w:sz w:val="24"/>
          <w:szCs w:val="24"/>
        </w:rPr>
        <w:br/>
      </w:r>
    </w:p>
    <w:p w14:paraId="1B5FF5F1" w14:textId="38F2BF3C" w:rsidR="00D27D36" w:rsidRPr="00764CC4" w:rsidRDefault="009955B9" w:rsidP="00D6735C">
      <w:pPr>
        <w:pStyle w:val="ListParagraph"/>
        <w:numPr>
          <w:ilvl w:val="0"/>
          <w:numId w:val="25"/>
        </w:numPr>
        <w:spacing w:after="0" w:line="240" w:lineRule="auto"/>
        <w:ind w:left="540"/>
        <w:rPr>
          <w:rFonts w:cstheme="minorHAnsi"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365F93" wp14:editId="4007B10C">
                <wp:simplePos x="0" y="0"/>
                <wp:positionH relativeFrom="column">
                  <wp:posOffset>304800</wp:posOffset>
                </wp:positionH>
                <wp:positionV relativeFrom="paragraph">
                  <wp:posOffset>235903</wp:posOffset>
                </wp:positionV>
                <wp:extent cx="5334000" cy="695325"/>
                <wp:effectExtent l="0" t="0" r="19050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4264DD" w14:textId="596862EE" w:rsidR="00891B3F" w:rsidRDefault="0074551D" w:rsidP="009955B9">
                            <w:proofErr w:type="gramStart"/>
                            <w:r>
                              <w:t>Int[</w:t>
                            </w:r>
                            <w:proofErr w:type="gramEnd"/>
                            <w:r>
                              <w:t xml:space="preserve">] </w:t>
                            </w:r>
                            <w:proofErr w:type="spellStart"/>
                            <w:r w:rsidR="00215597">
                              <w:t>scalerArray</w:t>
                            </w:r>
                            <w:proofErr w:type="spellEnd"/>
                            <w:r w:rsidR="00215597">
                              <w:t>(</w:t>
                            </w:r>
                            <w:r w:rsidR="00A5073B">
                              <w:t xml:space="preserve">int length, </w:t>
                            </w:r>
                            <w:r w:rsidR="00215597">
                              <w:t>int scaler, int[] arra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65F93" id="Text Box 20" o:spid="_x0000_s1038" type="#_x0000_t202" style="position:absolute;left:0;text-align:left;margin-left:24pt;margin-top:18.6pt;width:420pt;height:54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" fillcolor="white [3201]" strokeweight=".5pt">
                <v:textbox>
                  <w:txbxContent>
                    <w:p w14:paraId="264264DD" w14:textId="596862EE" w:rsidR="00891B3F" w:rsidRDefault="0074551D" w:rsidP="009955B9">
                      <w:r>
                        <w:t xml:space="preserve">Int[] </w:t>
                      </w:r>
                      <w:r w:rsidR="00215597">
                        <w:t>scalerArray(</w:t>
                      </w:r>
                      <w:r w:rsidR="00A5073B">
                        <w:t xml:space="preserve">int length, </w:t>
                      </w:r>
                      <w:r w:rsidR="00215597">
                        <w:t>int scaler, int[] array)</w:t>
                      </w:r>
                    </w:p>
                  </w:txbxContent>
                </v:textbox>
              </v:shape>
            </w:pict>
          </mc:Fallback>
        </mc:AlternateContent>
      </w:r>
      <w:r w:rsidR="004B78C9">
        <w:rPr>
          <w:rFonts w:cstheme="minorHAnsi"/>
          <w:sz w:val="24"/>
          <w:szCs w:val="24"/>
        </w:rPr>
        <w:t xml:space="preserve">Return an array </w:t>
      </w:r>
      <w:r w:rsidR="002F3D4A">
        <w:rPr>
          <w:rFonts w:cstheme="minorHAnsi"/>
          <w:sz w:val="24"/>
          <w:szCs w:val="24"/>
        </w:rPr>
        <w:t xml:space="preserve">of </w:t>
      </w:r>
      <w:r w:rsidR="008809E7">
        <w:rPr>
          <w:rFonts w:cstheme="minorHAnsi"/>
          <w:sz w:val="24"/>
          <w:szCs w:val="24"/>
        </w:rPr>
        <w:t xml:space="preserve">a given length </w:t>
      </w:r>
      <w:r w:rsidR="001F0FE6">
        <w:rPr>
          <w:rFonts w:cstheme="minorHAnsi"/>
          <w:sz w:val="24"/>
          <w:szCs w:val="24"/>
        </w:rPr>
        <w:t xml:space="preserve">where all the </w:t>
      </w:r>
      <w:r w:rsidR="00F15A06">
        <w:rPr>
          <w:rFonts w:cstheme="minorHAnsi"/>
          <w:sz w:val="24"/>
          <w:szCs w:val="24"/>
        </w:rPr>
        <w:t>elements</w:t>
      </w:r>
      <w:r w:rsidR="008809E7">
        <w:rPr>
          <w:rFonts w:cstheme="minorHAnsi"/>
          <w:sz w:val="24"/>
          <w:szCs w:val="24"/>
        </w:rPr>
        <w:t xml:space="preserve"> </w:t>
      </w:r>
      <w:r w:rsidR="001F0FE6">
        <w:rPr>
          <w:rFonts w:cstheme="minorHAnsi"/>
          <w:sz w:val="24"/>
          <w:szCs w:val="24"/>
        </w:rPr>
        <w:t xml:space="preserve">are </w:t>
      </w:r>
      <w:r w:rsidR="00F15A06">
        <w:rPr>
          <w:rFonts w:cstheme="minorHAnsi"/>
          <w:sz w:val="24"/>
          <w:szCs w:val="24"/>
        </w:rPr>
        <w:t>equal to</w:t>
      </w:r>
      <w:r w:rsidR="002937F2">
        <w:rPr>
          <w:rFonts w:cstheme="minorHAnsi"/>
          <w:sz w:val="24"/>
          <w:szCs w:val="24"/>
        </w:rPr>
        <w:t xml:space="preserve"> a given int</w:t>
      </w:r>
      <w:r w:rsidR="001F0FE6">
        <w:rPr>
          <w:rFonts w:cstheme="minorHAnsi"/>
          <w:sz w:val="24"/>
          <w:szCs w:val="24"/>
        </w:rPr>
        <w:t>.</w:t>
      </w:r>
    </w:p>
    <w:sectPr w:rsidR="00D27D36" w:rsidRPr="00764CC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9A296" w14:textId="77777777" w:rsidR="00961A25" w:rsidRDefault="00961A25">
      <w:pPr>
        <w:spacing w:after="0" w:line="240" w:lineRule="auto"/>
      </w:pPr>
      <w:r>
        <w:separator/>
      </w:r>
    </w:p>
  </w:endnote>
  <w:endnote w:type="continuationSeparator" w:id="0">
    <w:p w14:paraId="4A447BBD" w14:textId="77777777" w:rsidR="00961A25" w:rsidRDefault="00961A25">
      <w:pPr>
        <w:spacing w:after="0" w:line="240" w:lineRule="auto"/>
      </w:pPr>
      <w:r>
        <w:continuationSeparator/>
      </w:r>
    </w:p>
  </w:endnote>
  <w:endnote w:type="continuationNotice" w:id="1">
    <w:p w14:paraId="3B137972" w14:textId="77777777" w:rsidR="00961A25" w:rsidRDefault="00961A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891B3F" w14:paraId="539E9953" w14:textId="77777777" w:rsidTr="67C28C08">
      <w:tc>
        <w:tcPr>
          <w:tcW w:w="3120" w:type="dxa"/>
        </w:tcPr>
        <w:p w14:paraId="317A99EF" w14:textId="4CFECB5C" w:rsidR="00891B3F" w:rsidRDefault="00891B3F" w:rsidP="67C28C08">
          <w:pPr>
            <w:pStyle w:val="Header"/>
            <w:ind w:left="-115"/>
          </w:pPr>
        </w:p>
      </w:tc>
      <w:tc>
        <w:tcPr>
          <w:tcW w:w="3120" w:type="dxa"/>
        </w:tcPr>
        <w:p w14:paraId="658DFD5C" w14:textId="14F27BB9" w:rsidR="00891B3F" w:rsidRDefault="00891B3F" w:rsidP="67C28C08">
          <w:pPr>
            <w:pStyle w:val="Header"/>
            <w:jc w:val="center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D82878">
            <w:rPr>
              <w:noProof/>
            </w:rPr>
            <w:t>9</w:t>
          </w:r>
          <w:r>
            <w:fldChar w:fldCharType="end"/>
          </w:r>
        </w:p>
      </w:tc>
      <w:tc>
        <w:tcPr>
          <w:tcW w:w="3120" w:type="dxa"/>
        </w:tcPr>
        <w:p w14:paraId="474F0B0C" w14:textId="7332A395" w:rsidR="00891B3F" w:rsidRDefault="00891B3F" w:rsidP="67C28C08">
          <w:pPr>
            <w:pStyle w:val="Header"/>
            <w:ind w:right="-115"/>
            <w:jc w:val="right"/>
          </w:pPr>
        </w:p>
      </w:tc>
    </w:tr>
  </w:tbl>
  <w:p w14:paraId="7A4B1983" w14:textId="5E8B91D8" w:rsidR="00891B3F" w:rsidRDefault="00891B3F" w:rsidP="67C28C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891B3F" w14:paraId="1113B328" w14:textId="77777777" w:rsidTr="67C28C08">
      <w:tc>
        <w:tcPr>
          <w:tcW w:w="3120" w:type="dxa"/>
        </w:tcPr>
        <w:p w14:paraId="7F85E425" w14:textId="3D7482C6" w:rsidR="00891B3F" w:rsidRDefault="00891B3F" w:rsidP="67C28C08">
          <w:pPr>
            <w:pStyle w:val="Header"/>
            <w:ind w:left="-115"/>
          </w:pPr>
        </w:p>
      </w:tc>
      <w:tc>
        <w:tcPr>
          <w:tcW w:w="3120" w:type="dxa"/>
        </w:tcPr>
        <w:p w14:paraId="48186BE3" w14:textId="3060A7F9" w:rsidR="00891B3F" w:rsidRDefault="00891B3F" w:rsidP="67C28C08">
          <w:pPr>
            <w:pStyle w:val="Header"/>
            <w:jc w:val="center"/>
          </w:pPr>
        </w:p>
      </w:tc>
      <w:tc>
        <w:tcPr>
          <w:tcW w:w="3120" w:type="dxa"/>
        </w:tcPr>
        <w:p w14:paraId="1412D065" w14:textId="25729C4F" w:rsidR="00891B3F" w:rsidRDefault="00891B3F" w:rsidP="67C28C08">
          <w:pPr>
            <w:pStyle w:val="Header"/>
            <w:ind w:right="-115"/>
            <w:jc w:val="right"/>
          </w:pPr>
        </w:p>
      </w:tc>
    </w:tr>
  </w:tbl>
  <w:p w14:paraId="3E2D9B16" w14:textId="62C43B9A" w:rsidR="00891B3F" w:rsidRDefault="00891B3F" w:rsidP="67C28C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E10966" w14:textId="77777777" w:rsidR="00961A25" w:rsidRDefault="00961A25">
      <w:pPr>
        <w:spacing w:after="0" w:line="240" w:lineRule="auto"/>
      </w:pPr>
      <w:r>
        <w:separator/>
      </w:r>
    </w:p>
  </w:footnote>
  <w:footnote w:type="continuationSeparator" w:id="0">
    <w:p w14:paraId="58EC115F" w14:textId="77777777" w:rsidR="00961A25" w:rsidRDefault="00961A25">
      <w:pPr>
        <w:spacing w:after="0" w:line="240" w:lineRule="auto"/>
      </w:pPr>
      <w:r>
        <w:continuationSeparator/>
      </w:r>
    </w:p>
  </w:footnote>
  <w:footnote w:type="continuationNotice" w:id="1">
    <w:p w14:paraId="4277A13B" w14:textId="77777777" w:rsidR="00961A25" w:rsidRDefault="00961A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891B3F" w14:paraId="7CCECDB4" w14:textId="77777777" w:rsidTr="67C28C08">
      <w:tc>
        <w:tcPr>
          <w:tcW w:w="3120" w:type="dxa"/>
        </w:tcPr>
        <w:p w14:paraId="4BB84817" w14:textId="030FF804" w:rsidR="00891B3F" w:rsidRDefault="00891B3F" w:rsidP="67C28C08">
          <w:pPr>
            <w:pStyle w:val="Header"/>
            <w:ind w:left="-115"/>
          </w:pPr>
          <w:r>
            <w:t xml:space="preserve">CS </w:t>
          </w:r>
          <w:r w:rsidR="003C1AE4">
            <w:t>1324 Spring 2020</w:t>
          </w:r>
        </w:p>
      </w:tc>
      <w:tc>
        <w:tcPr>
          <w:tcW w:w="3120" w:type="dxa"/>
        </w:tcPr>
        <w:p w14:paraId="7ED07B4A" w14:textId="184AC4B5" w:rsidR="00891B3F" w:rsidRDefault="00891B3F" w:rsidP="67C28C08">
          <w:pPr>
            <w:pStyle w:val="Header"/>
            <w:jc w:val="center"/>
          </w:pPr>
        </w:p>
      </w:tc>
      <w:tc>
        <w:tcPr>
          <w:tcW w:w="3120" w:type="dxa"/>
        </w:tcPr>
        <w:p w14:paraId="532AFFE5" w14:textId="4FB5FD95" w:rsidR="00891B3F" w:rsidRDefault="00891B3F" w:rsidP="67C28C08">
          <w:pPr>
            <w:pStyle w:val="Header"/>
            <w:ind w:right="-115"/>
            <w:jc w:val="right"/>
          </w:pPr>
          <w:r>
            <w:t>University of Oklahoma</w:t>
          </w:r>
        </w:p>
      </w:tc>
    </w:tr>
  </w:tbl>
  <w:p w14:paraId="65739372" w14:textId="6FA61EBE" w:rsidR="00891B3F" w:rsidRDefault="00891B3F" w:rsidP="67C28C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891B3F" w14:paraId="2356A959" w14:textId="77777777" w:rsidTr="67C28C08">
      <w:tc>
        <w:tcPr>
          <w:tcW w:w="3120" w:type="dxa"/>
        </w:tcPr>
        <w:p w14:paraId="4EEFC821" w14:textId="3FCB74A5" w:rsidR="00891B3F" w:rsidRDefault="00891B3F" w:rsidP="67C28C08">
          <w:pPr>
            <w:pStyle w:val="Header"/>
            <w:ind w:left="-115"/>
          </w:pPr>
        </w:p>
      </w:tc>
      <w:tc>
        <w:tcPr>
          <w:tcW w:w="3120" w:type="dxa"/>
        </w:tcPr>
        <w:p w14:paraId="3D755BD9" w14:textId="61142365" w:rsidR="00891B3F" w:rsidRDefault="00891B3F" w:rsidP="67C28C08">
          <w:pPr>
            <w:pStyle w:val="Header"/>
            <w:jc w:val="center"/>
          </w:pPr>
        </w:p>
      </w:tc>
      <w:tc>
        <w:tcPr>
          <w:tcW w:w="3120" w:type="dxa"/>
        </w:tcPr>
        <w:p w14:paraId="771C91B3" w14:textId="7D369A8B" w:rsidR="00891B3F" w:rsidRDefault="00891B3F" w:rsidP="67C28C08">
          <w:pPr>
            <w:pStyle w:val="Header"/>
            <w:ind w:right="-115"/>
            <w:jc w:val="right"/>
          </w:pPr>
        </w:p>
      </w:tc>
    </w:tr>
  </w:tbl>
  <w:p w14:paraId="04E50EE4" w14:textId="7EE160E5" w:rsidR="00891B3F" w:rsidRDefault="00891B3F" w:rsidP="67C28C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54883"/>
    <w:multiLevelType w:val="hybridMultilevel"/>
    <w:tmpl w:val="6DF2422E"/>
    <w:lvl w:ilvl="0" w:tplc="0BE22D6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700DF"/>
    <w:multiLevelType w:val="hybridMultilevel"/>
    <w:tmpl w:val="33DA8D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EE3B20"/>
    <w:multiLevelType w:val="hybridMultilevel"/>
    <w:tmpl w:val="314204C2"/>
    <w:lvl w:ilvl="0" w:tplc="78A27F9E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F5D1A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B76E4"/>
    <w:multiLevelType w:val="hybridMultilevel"/>
    <w:tmpl w:val="BB8C8244"/>
    <w:lvl w:ilvl="0" w:tplc="52CCF56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24A6C"/>
    <w:multiLevelType w:val="hybridMultilevel"/>
    <w:tmpl w:val="BB8C8244"/>
    <w:lvl w:ilvl="0" w:tplc="52CCF56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114DC"/>
    <w:multiLevelType w:val="hybridMultilevel"/>
    <w:tmpl w:val="6F7448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87393B"/>
    <w:multiLevelType w:val="hybridMultilevel"/>
    <w:tmpl w:val="030A0F5E"/>
    <w:lvl w:ilvl="0" w:tplc="39943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CE63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10C7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1A80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24B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D2D6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68FC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8A3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1E1E74"/>
    <w:multiLevelType w:val="hybridMultilevel"/>
    <w:tmpl w:val="1D860234"/>
    <w:lvl w:ilvl="0" w:tplc="F00EF678">
      <w:start w:val="1"/>
      <w:numFmt w:val="decimal"/>
      <w:lvlText w:val="%1."/>
      <w:lvlJc w:val="left"/>
      <w:pPr>
        <w:ind w:left="720" w:hanging="360"/>
      </w:pPr>
    </w:lvl>
    <w:lvl w:ilvl="1" w:tplc="0A02311E">
      <w:start w:val="1"/>
      <w:numFmt w:val="lowerLetter"/>
      <w:lvlText w:val="%2."/>
      <w:lvlJc w:val="left"/>
      <w:pPr>
        <w:ind w:left="1440" w:hanging="360"/>
      </w:pPr>
    </w:lvl>
    <w:lvl w:ilvl="2" w:tplc="DA86D386">
      <w:start w:val="1"/>
      <w:numFmt w:val="lowerRoman"/>
      <w:lvlText w:val="%3."/>
      <w:lvlJc w:val="right"/>
      <w:pPr>
        <w:ind w:left="2160" w:hanging="180"/>
      </w:pPr>
    </w:lvl>
    <w:lvl w:ilvl="3" w:tplc="676E42B2">
      <w:start w:val="1"/>
      <w:numFmt w:val="decimal"/>
      <w:lvlText w:val="%4."/>
      <w:lvlJc w:val="left"/>
      <w:pPr>
        <w:ind w:left="2880" w:hanging="360"/>
      </w:pPr>
    </w:lvl>
    <w:lvl w:ilvl="4" w:tplc="168427BA">
      <w:start w:val="1"/>
      <w:numFmt w:val="lowerLetter"/>
      <w:lvlText w:val="%5."/>
      <w:lvlJc w:val="left"/>
      <w:pPr>
        <w:ind w:left="3600" w:hanging="360"/>
      </w:pPr>
    </w:lvl>
    <w:lvl w:ilvl="5" w:tplc="6CA2DA54">
      <w:start w:val="1"/>
      <w:numFmt w:val="lowerRoman"/>
      <w:lvlText w:val="%6."/>
      <w:lvlJc w:val="right"/>
      <w:pPr>
        <w:ind w:left="4320" w:hanging="180"/>
      </w:pPr>
    </w:lvl>
    <w:lvl w:ilvl="6" w:tplc="46742674">
      <w:start w:val="1"/>
      <w:numFmt w:val="decimal"/>
      <w:lvlText w:val="%7."/>
      <w:lvlJc w:val="left"/>
      <w:pPr>
        <w:ind w:left="5040" w:hanging="360"/>
      </w:pPr>
    </w:lvl>
    <w:lvl w:ilvl="7" w:tplc="81FAE6C2">
      <w:start w:val="1"/>
      <w:numFmt w:val="lowerLetter"/>
      <w:lvlText w:val="%8."/>
      <w:lvlJc w:val="left"/>
      <w:pPr>
        <w:ind w:left="5760" w:hanging="360"/>
      </w:pPr>
    </w:lvl>
    <w:lvl w:ilvl="8" w:tplc="3F60A2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055EC5"/>
    <w:multiLevelType w:val="hybridMultilevel"/>
    <w:tmpl w:val="092415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8A4A19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C18E7"/>
    <w:multiLevelType w:val="hybridMultilevel"/>
    <w:tmpl w:val="374CC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15749"/>
    <w:multiLevelType w:val="hybridMultilevel"/>
    <w:tmpl w:val="4A4007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914222"/>
    <w:multiLevelType w:val="hybridMultilevel"/>
    <w:tmpl w:val="99D052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80006B"/>
    <w:multiLevelType w:val="hybridMultilevel"/>
    <w:tmpl w:val="678829FC"/>
    <w:lvl w:ilvl="0" w:tplc="FEDE1B8E">
      <w:start w:val="1"/>
      <w:numFmt w:val="lowerLetter"/>
      <w:lvlText w:val="%1)"/>
      <w:lvlJc w:val="left"/>
      <w:pPr>
        <w:ind w:left="54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31112031"/>
    <w:multiLevelType w:val="hybridMultilevel"/>
    <w:tmpl w:val="7DE64EDE"/>
    <w:lvl w:ilvl="0" w:tplc="2D28E11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005B9C"/>
    <w:multiLevelType w:val="hybridMultilevel"/>
    <w:tmpl w:val="67C2F7B6"/>
    <w:lvl w:ilvl="0" w:tplc="638E9BB2">
      <w:start w:val="4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90265"/>
    <w:multiLevelType w:val="hybridMultilevel"/>
    <w:tmpl w:val="2D7C5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3CD76E6"/>
    <w:multiLevelType w:val="hybridMultilevel"/>
    <w:tmpl w:val="37A8AD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207E2D"/>
    <w:multiLevelType w:val="hybridMultilevel"/>
    <w:tmpl w:val="B56A1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3D13C2"/>
    <w:multiLevelType w:val="hybridMultilevel"/>
    <w:tmpl w:val="55FAD4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DB1F90"/>
    <w:multiLevelType w:val="hybridMultilevel"/>
    <w:tmpl w:val="06FC5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EF2D5A"/>
    <w:multiLevelType w:val="hybridMultilevel"/>
    <w:tmpl w:val="13A87A2E"/>
    <w:lvl w:ilvl="0" w:tplc="CD108DD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142745"/>
    <w:multiLevelType w:val="hybridMultilevel"/>
    <w:tmpl w:val="6DF2422E"/>
    <w:lvl w:ilvl="0" w:tplc="0BE22D6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53717"/>
    <w:multiLevelType w:val="hybridMultilevel"/>
    <w:tmpl w:val="47EA4534"/>
    <w:lvl w:ilvl="0" w:tplc="435A6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AC8E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B6D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AACE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EE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78DB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42AB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6A3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E2CB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D97E06"/>
    <w:multiLevelType w:val="hybridMultilevel"/>
    <w:tmpl w:val="16344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D413A9"/>
    <w:multiLevelType w:val="hybridMultilevel"/>
    <w:tmpl w:val="31A258FC"/>
    <w:lvl w:ilvl="0" w:tplc="51E8A17C">
      <w:start w:val="1"/>
      <w:numFmt w:val="lowerLetter"/>
      <w:lvlText w:val="%1)"/>
      <w:lvlJc w:val="left"/>
      <w:pPr>
        <w:ind w:left="90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7" w15:restartNumberingAfterBreak="0">
    <w:nsid w:val="4C9C5350"/>
    <w:multiLevelType w:val="hybridMultilevel"/>
    <w:tmpl w:val="C4848FE2"/>
    <w:lvl w:ilvl="0" w:tplc="905810F2">
      <w:start w:val="5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E52A98"/>
    <w:multiLevelType w:val="hybridMultilevel"/>
    <w:tmpl w:val="4920C7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687A7C"/>
    <w:multiLevelType w:val="hybridMultilevel"/>
    <w:tmpl w:val="8DDA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AF73C7"/>
    <w:multiLevelType w:val="hybridMultilevel"/>
    <w:tmpl w:val="A8B48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D91629"/>
    <w:multiLevelType w:val="hybridMultilevel"/>
    <w:tmpl w:val="318C1EA4"/>
    <w:lvl w:ilvl="0" w:tplc="B80E9CF0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4A52B9"/>
    <w:multiLevelType w:val="hybridMultilevel"/>
    <w:tmpl w:val="7AD6C8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D704C2"/>
    <w:multiLevelType w:val="hybridMultilevel"/>
    <w:tmpl w:val="F3C44E8E"/>
    <w:lvl w:ilvl="0" w:tplc="65BE8BF6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0F7E69"/>
    <w:multiLevelType w:val="hybridMultilevel"/>
    <w:tmpl w:val="BBCC34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D32AA8"/>
    <w:multiLevelType w:val="hybridMultilevel"/>
    <w:tmpl w:val="D2885116"/>
    <w:lvl w:ilvl="0" w:tplc="E50459EA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55173E"/>
    <w:multiLevelType w:val="hybridMultilevel"/>
    <w:tmpl w:val="8F5E80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98F24E1"/>
    <w:multiLevelType w:val="hybridMultilevel"/>
    <w:tmpl w:val="22A0CCDA"/>
    <w:lvl w:ilvl="0" w:tplc="04090017">
      <w:start w:val="1"/>
      <w:numFmt w:val="lowerLetter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8" w15:restartNumberingAfterBreak="0">
    <w:nsid w:val="7B682718"/>
    <w:multiLevelType w:val="hybridMultilevel"/>
    <w:tmpl w:val="7DE64EDE"/>
    <w:lvl w:ilvl="0" w:tplc="2D28E11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AB310F"/>
    <w:multiLevelType w:val="hybridMultilevel"/>
    <w:tmpl w:val="71286E50"/>
    <w:lvl w:ilvl="0" w:tplc="7A300242">
      <w:start w:val="1"/>
      <w:numFmt w:val="decimal"/>
      <w:lvlText w:val="%1."/>
      <w:lvlJc w:val="left"/>
      <w:pPr>
        <w:ind w:left="720" w:hanging="360"/>
      </w:pPr>
    </w:lvl>
    <w:lvl w:ilvl="1" w:tplc="1B6419EC">
      <w:start w:val="1"/>
      <w:numFmt w:val="lowerLetter"/>
      <w:lvlText w:val="%2."/>
      <w:lvlJc w:val="left"/>
      <w:pPr>
        <w:ind w:left="1440" w:hanging="360"/>
      </w:pPr>
    </w:lvl>
    <w:lvl w:ilvl="2" w:tplc="B6624F16">
      <w:start w:val="1"/>
      <w:numFmt w:val="lowerRoman"/>
      <w:lvlText w:val="%3."/>
      <w:lvlJc w:val="right"/>
      <w:pPr>
        <w:ind w:left="2160" w:hanging="180"/>
      </w:pPr>
    </w:lvl>
    <w:lvl w:ilvl="3" w:tplc="89C25B94">
      <w:start w:val="1"/>
      <w:numFmt w:val="decimal"/>
      <w:lvlText w:val="%4."/>
      <w:lvlJc w:val="left"/>
      <w:pPr>
        <w:ind w:left="2880" w:hanging="360"/>
      </w:pPr>
    </w:lvl>
    <w:lvl w:ilvl="4" w:tplc="C8EEEF52">
      <w:start w:val="1"/>
      <w:numFmt w:val="lowerLetter"/>
      <w:lvlText w:val="%5."/>
      <w:lvlJc w:val="left"/>
      <w:pPr>
        <w:ind w:left="3600" w:hanging="360"/>
      </w:pPr>
    </w:lvl>
    <w:lvl w:ilvl="5" w:tplc="BB5C3AF6">
      <w:start w:val="1"/>
      <w:numFmt w:val="lowerRoman"/>
      <w:lvlText w:val="%6."/>
      <w:lvlJc w:val="right"/>
      <w:pPr>
        <w:ind w:left="4320" w:hanging="180"/>
      </w:pPr>
    </w:lvl>
    <w:lvl w:ilvl="6" w:tplc="3956F6D2">
      <w:start w:val="1"/>
      <w:numFmt w:val="decimal"/>
      <w:lvlText w:val="%7."/>
      <w:lvlJc w:val="left"/>
      <w:pPr>
        <w:ind w:left="5040" w:hanging="360"/>
      </w:pPr>
    </w:lvl>
    <w:lvl w:ilvl="7" w:tplc="88C2E500">
      <w:start w:val="1"/>
      <w:numFmt w:val="lowerLetter"/>
      <w:lvlText w:val="%8."/>
      <w:lvlJc w:val="left"/>
      <w:pPr>
        <w:ind w:left="5760" w:hanging="360"/>
      </w:pPr>
    </w:lvl>
    <w:lvl w:ilvl="8" w:tplc="C25250C0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1D029F"/>
    <w:multiLevelType w:val="hybridMultilevel"/>
    <w:tmpl w:val="6082DEF4"/>
    <w:lvl w:ilvl="0" w:tplc="C0C84AA4">
      <w:start w:val="1"/>
      <w:numFmt w:val="decimal"/>
      <w:lvlText w:val="%1."/>
      <w:lvlJc w:val="left"/>
      <w:pPr>
        <w:ind w:left="720" w:hanging="360"/>
      </w:pPr>
    </w:lvl>
    <w:lvl w:ilvl="1" w:tplc="DCC2AD9E">
      <w:start w:val="1"/>
      <w:numFmt w:val="lowerLetter"/>
      <w:lvlText w:val="%2."/>
      <w:lvlJc w:val="left"/>
      <w:pPr>
        <w:ind w:left="1440" w:hanging="360"/>
      </w:pPr>
    </w:lvl>
    <w:lvl w:ilvl="2" w:tplc="212E5190">
      <w:start w:val="1"/>
      <w:numFmt w:val="lowerRoman"/>
      <w:lvlText w:val="%3."/>
      <w:lvlJc w:val="right"/>
      <w:pPr>
        <w:ind w:left="2160" w:hanging="180"/>
      </w:pPr>
    </w:lvl>
    <w:lvl w:ilvl="3" w:tplc="908E3B04">
      <w:start w:val="1"/>
      <w:numFmt w:val="decimal"/>
      <w:lvlText w:val="%4."/>
      <w:lvlJc w:val="left"/>
      <w:pPr>
        <w:ind w:left="2880" w:hanging="360"/>
      </w:pPr>
    </w:lvl>
    <w:lvl w:ilvl="4" w:tplc="8EDC2BCE">
      <w:start w:val="1"/>
      <w:numFmt w:val="lowerLetter"/>
      <w:lvlText w:val="%5."/>
      <w:lvlJc w:val="left"/>
      <w:pPr>
        <w:ind w:left="3600" w:hanging="360"/>
      </w:pPr>
    </w:lvl>
    <w:lvl w:ilvl="5" w:tplc="025E346A">
      <w:start w:val="1"/>
      <w:numFmt w:val="lowerRoman"/>
      <w:lvlText w:val="%6."/>
      <w:lvlJc w:val="right"/>
      <w:pPr>
        <w:ind w:left="4320" w:hanging="180"/>
      </w:pPr>
    </w:lvl>
    <w:lvl w:ilvl="6" w:tplc="1430E8FE">
      <w:start w:val="1"/>
      <w:numFmt w:val="decimal"/>
      <w:lvlText w:val="%7."/>
      <w:lvlJc w:val="left"/>
      <w:pPr>
        <w:ind w:left="5040" w:hanging="360"/>
      </w:pPr>
    </w:lvl>
    <w:lvl w:ilvl="7" w:tplc="D8E66E20">
      <w:start w:val="1"/>
      <w:numFmt w:val="lowerLetter"/>
      <w:lvlText w:val="%8."/>
      <w:lvlJc w:val="left"/>
      <w:pPr>
        <w:ind w:left="5760" w:hanging="360"/>
      </w:pPr>
    </w:lvl>
    <w:lvl w:ilvl="8" w:tplc="59A0EB1E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DC7F9B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7"/>
  </w:num>
  <w:num w:numId="3">
    <w:abstractNumId w:val="8"/>
  </w:num>
  <w:num w:numId="4">
    <w:abstractNumId w:val="40"/>
  </w:num>
  <w:num w:numId="5">
    <w:abstractNumId w:val="24"/>
  </w:num>
  <w:num w:numId="6">
    <w:abstractNumId w:val="28"/>
  </w:num>
  <w:num w:numId="7">
    <w:abstractNumId w:val="30"/>
  </w:num>
  <w:num w:numId="8">
    <w:abstractNumId w:val="1"/>
  </w:num>
  <w:num w:numId="9">
    <w:abstractNumId w:val="17"/>
  </w:num>
  <w:num w:numId="10">
    <w:abstractNumId w:val="29"/>
  </w:num>
  <w:num w:numId="11">
    <w:abstractNumId w:val="36"/>
  </w:num>
  <w:num w:numId="12">
    <w:abstractNumId w:val="9"/>
  </w:num>
  <w:num w:numId="13">
    <w:abstractNumId w:val="19"/>
  </w:num>
  <w:num w:numId="14">
    <w:abstractNumId w:val="25"/>
  </w:num>
  <w:num w:numId="15">
    <w:abstractNumId w:val="21"/>
  </w:num>
  <w:num w:numId="16">
    <w:abstractNumId w:val="18"/>
  </w:num>
  <w:num w:numId="17">
    <w:abstractNumId w:val="13"/>
  </w:num>
  <w:num w:numId="18">
    <w:abstractNumId w:val="34"/>
  </w:num>
  <w:num w:numId="19">
    <w:abstractNumId w:val="14"/>
  </w:num>
  <w:num w:numId="20">
    <w:abstractNumId w:val="6"/>
  </w:num>
  <w:num w:numId="21">
    <w:abstractNumId w:val="37"/>
  </w:num>
  <w:num w:numId="22">
    <w:abstractNumId w:val="26"/>
  </w:num>
  <w:num w:numId="23">
    <w:abstractNumId w:val="11"/>
  </w:num>
  <w:num w:numId="24">
    <w:abstractNumId w:val="12"/>
  </w:num>
  <w:num w:numId="25">
    <w:abstractNumId w:val="20"/>
  </w:num>
  <w:num w:numId="26">
    <w:abstractNumId w:val="22"/>
  </w:num>
  <w:num w:numId="27">
    <w:abstractNumId w:val="32"/>
  </w:num>
  <w:num w:numId="28">
    <w:abstractNumId w:val="23"/>
  </w:num>
  <w:num w:numId="29">
    <w:abstractNumId w:val="38"/>
  </w:num>
  <w:num w:numId="30">
    <w:abstractNumId w:val="15"/>
  </w:num>
  <w:num w:numId="31">
    <w:abstractNumId w:val="10"/>
  </w:num>
  <w:num w:numId="32">
    <w:abstractNumId w:val="41"/>
  </w:num>
  <w:num w:numId="33">
    <w:abstractNumId w:val="3"/>
  </w:num>
  <w:num w:numId="34">
    <w:abstractNumId w:val="35"/>
  </w:num>
  <w:num w:numId="35">
    <w:abstractNumId w:val="2"/>
  </w:num>
  <w:num w:numId="36">
    <w:abstractNumId w:val="33"/>
  </w:num>
  <w:num w:numId="37">
    <w:abstractNumId w:val="4"/>
  </w:num>
  <w:num w:numId="38">
    <w:abstractNumId w:val="5"/>
  </w:num>
  <w:num w:numId="39">
    <w:abstractNumId w:val="16"/>
  </w:num>
  <w:num w:numId="40">
    <w:abstractNumId w:val="31"/>
  </w:num>
  <w:num w:numId="41">
    <w:abstractNumId w:val="0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86"/>
  <w:drawingGridVerticalSpacing w:val="8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DQztDAyMjY1tzBW0lEKTi0uzszPAykwqQUAe+WXHCwAAAA="/>
  </w:docVars>
  <w:rsids>
    <w:rsidRoot w:val="005365D2"/>
    <w:rsid w:val="0000104F"/>
    <w:rsid w:val="000012B5"/>
    <w:rsid w:val="00001328"/>
    <w:rsid w:val="00001A0B"/>
    <w:rsid w:val="0000305C"/>
    <w:rsid w:val="00006842"/>
    <w:rsid w:val="00007647"/>
    <w:rsid w:val="00007D1C"/>
    <w:rsid w:val="00007DA5"/>
    <w:rsid w:val="00007F51"/>
    <w:rsid w:val="000119B5"/>
    <w:rsid w:val="000145CD"/>
    <w:rsid w:val="0002019A"/>
    <w:rsid w:val="000213ED"/>
    <w:rsid w:val="00021897"/>
    <w:rsid w:val="0002218A"/>
    <w:rsid w:val="00022E98"/>
    <w:rsid w:val="0002585F"/>
    <w:rsid w:val="000274E9"/>
    <w:rsid w:val="000337FA"/>
    <w:rsid w:val="00035F2D"/>
    <w:rsid w:val="00035F33"/>
    <w:rsid w:val="00036AB8"/>
    <w:rsid w:val="000371E2"/>
    <w:rsid w:val="00037EBD"/>
    <w:rsid w:val="00041C98"/>
    <w:rsid w:val="0004286A"/>
    <w:rsid w:val="00043D19"/>
    <w:rsid w:val="00045D98"/>
    <w:rsid w:val="00046C0D"/>
    <w:rsid w:val="0005439B"/>
    <w:rsid w:val="0005494B"/>
    <w:rsid w:val="00054CE1"/>
    <w:rsid w:val="00055BD1"/>
    <w:rsid w:val="00060F96"/>
    <w:rsid w:val="00063B0D"/>
    <w:rsid w:val="00063E67"/>
    <w:rsid w:val="00064D9B"/>
    <w:rsid w:val="00064F27"/>
    <w:rsid w:val="00066574"/>
    <w:rsid w:val="00066A89"/>
    <w:rsid w:val="00070E4B"/>
    <w:rsid w:val="00072E9F"/>
    <w:rsid w:val="000732CC"/>
    <w:rsid w:val="00075FDD"/>
    <w:rsid w:val="00076AEB"/>
    <w:rsid w:val="00076F83"/>
    <w:rsid w:val="00077200"/>
    <w:rsid w:val="000776B3"/>
    <w:rsid w:val="00077A1D"/>
    <w:rsid w:val="00080072"/>
    <w:rsid w:val="0008027A"/>
    <w:rsid w:val="0008084D"/>
    <w:rsid w:val="000828BB"/>
    <w:rsid w:val="00083CBD"/>
    <w:rsid w:val="00086A97"/>
    <w:rsid w:val="00087CF9"/>
    <w:rsid w:val="000902A1"/>
    <w:rsid w:val="00090966"/>
    <w:rsid w:val="00090F88"/>
    <w:rsid w:val="0009219A"/>
    <w:rsid w:val="00092AC7"/>
    <w:rsid w:val="000931BD"/>
    <w:rsid w:val="000936E6"/>
    <w:rsid w:val="000A06A7"/>
    <w:rsid w:val="000A1488"/>
    <w:rsid w:val="000A1C73"/>
    <w:rsid w:val="000A1F7C"/>
    <w:rsid w:val="000A4319"/>
    <w:rsid w:val="000A4F30"/>
    <w:rsid w:val="000A61F2"/>
    <w:rsid w:val="000A682B"/>
    <w:rsid w:val="000A7A46"/>
    <w:rsid w:val="000B0DFB"/>
    <w:rsid w:val="000B23E8"/>
    <w:rsid w:val="000B4BD2"/>
    <w:rsid w:val="000B511E"/>
    <w:rsid w:val="000B5668"/>
    <w:rsid w:val="000B5F17"/>
    <w:rsid w:val="000B6C0B"/>
    <w:rsid w:val="000B74E1"/>
    <w:rsid w:val="000C002D"/>
    <w:rsid w:val="000C4C0D"/>
    <w:rsid w:val="000D3D0C"/>
    <w:rsid w:val="000E045A"/>
    <w:rsid w:val="000E0D33"/>
    <w:rsid w:val="000E1492"/>
    <w:rsid w:val="000E223F"/>
    <w:rsid w:val="000E25DD"/>
    <w:rsid w:val="000E26C5"/>
    <w:rsid w:val="000E31F5"/>
    <w:rsid w:val="000E5A26"/>
    <w:rsid w:val="000E5F6B"/>
    <w:rsid w:val="000E711B"/>
    <w:rsid w:val="000E72B9"/>
    <w:rsid w:val="000F15C7"/>
    <w:rsid w:val="000F24C2"/>
    <w:rsid w:val="000F371B"/>
    <w:rsid w:val="000F3D25"/>
    <w:rsid w:val="000F4E21"/>
    <w:rsid w:val="000F51AA"/>
    <w:rsid w:val="000F629A"/>
    <w:rsid w:val="00100BCA"/>
    <w:rsid w:val="00100D3A"/>
    <w:rsid w:val="00100F62"/>
    <w:rsid w:val="00101214"/>
    <w:rsid w:val="001014B8"/>
    <w:rsid w:val="001050CF"/>
    <w:rsid w:val="00105948"/>
    <w:rsid w:val="00106605"/>
    <w:rsid w:val="00111BFD"/>
    <w:rsid w:val="00115A06"/>
    <w:rsid w:val="00115CBE"/>
    <w:rsid w:val="00120486"/>
    <w:rsid w:val="00122258"/>
    <w:rsid w:val="00123E1F"/>
    <w:rsid w:val="00124534"/>
    <w:rsid w:val="00124966"/>
    <w:rsid w:val="00124B40"/>
    <w:rsid w:val="00126291"/>
    <w:rsid w:val="0012701C"/>
    <w:rsid w:val="00130548"/>
    <w:rsid w:val="00131E11"/>
    <w:rsid w:val="00132018"/>
    <w:rsid w:val="001341DF"/>
    <w:rsid w:val="0013560F"/>
    <w:rsid w:val="00136BEA"/>
    <w:rsid w:val="00142451"/>
    <w:rsid w:val="00142E0B"/>
    <w:rsid w:val="00143E04"/>
    <w:rsid w:val="00144BA6"/>
    <w:rsid w:val="00145682"/>
    <w:rsid w:val="0014577B"/>
    <w:rsid w:val="00145EA0"/>
    <w:rsid w:val="001505BD"/>
    <w:rsid w:val="0015110D"/>
    <w:rsid w:val="00151413"/>
    <w:rsid w:val="00151A7A"/>
    <w:rsid w:val="00153203"/>
    <w:rsid w:val="00153B95"/>
    <w:rsid w:val="00154007"/>
    <w:rsid w:val="00154E3D"/>
    <w:rsid w:val="0015632F"/>
    <w:rsid w:val="0015773E"/>
    <w:rsid w:val="001579ED"/>
    <w:rsid w:val="00160119"/>
    <w:rsid w:val="00161BBB"/>
    <w:rsid w:val="00161DA5"/>
    <w:rsid w:val="00165506"/>
    <w:rsid w:val="00165AFD"/>
    <w:rsid w:val="001660A5"/>
    <w:rsid w:val="0016689B"/>
    <w:rsid w:val="00167858"/>
    <w:rsid w:val="00170052"/>
    <w:rsid w:val="0017065C"/>
    <w:rsid w:val="00170B4C"/>
    <w:rsid w:val="001710CF"/>
    <w:rsid w:val="001716C5"/>
    <w:rsid w:val="00171DA1"/>
    <w:rsid w:val="00172139"/>
    <w:rsid w:val="001725B5"/>
    <w:rsid w:val="0017379A"/>
    <w:rsid w:val="00175D26"/>
    <w:rsid w:val="00177999"/>
    <w:rsid w:val="00177AFB"/>
    <w:rsid w:val="00177D8A"/>
    <w:rsid w:val="0018071F"/>
    <w:rsid w:val="001818BF"/>
    <w:rsid w:val="00182ADD"/>
    <w:rsid w:val="00182BF0"/>
    <w:rsid w:val="00183CAE"/>
    <w:rsid w:val="00183E11"/>
    <w:rsid w:val="00190DE8"/>
    <w:rsid w:val="001936BE"/>
    <w:rsid w:val="001A00C0"/>
    <w:rsid w:val="001A0296"/>
    <w:rsid w:val="001A08A7"/>
    <w:rsid w:val="001A10FD"/>
    <w:rsid w:val="001A2093"/>
    <w:rsid w:val="001A2612"/>
    <w:rsid w:val="001A2EBA"/>
    <w:rsid w:val="001A5524"/>
    <w:rsid w:val="001B0BF5"/>
    <w:rsid w:val="001B0D14"/>
    <w:rsid w:val="001B1643"/>
    <w:rsid w:val="001B2CC9"/>
    <w:rsid w:val="001B37FA"/>
    <w:rsid w:val="001B40C3"/>
    <w:rsid w:val="001B5A5F"/>
    <w:rsid w:val="001B5AB8"/>
    <w:rsid w:val="001B6461"/>
    <w:rsid w:val="001B7451"/>
    <w:rsid w:val="001B764B"/>
    <w:rsid w:val="001B7948"/>
    <w:rsid w:val="001C03BA"/>
    <w:rsid w:val="001C1273"/>
    <w:rsid w:val="001C23A1"/>
    <w:rsid w:val="001C2A5E"/>
    <w:rsid w:val="001C2F89"/>
    <w:rsid w:val="001C54EA"/>
    <w:rsid w:val="001C643D"/>
    <w:rsid w:val="001D0062"/>
    <w:rsid w:val="001D0A4C"/>
    <w:rsid w:val="001D21E4"/>
    <w:rsid w:val="001D29E1"/>
    <w:rsid w:val="001D455C"/>
    <w:rsid w:val="001D50C6"/>
    <w:rsid w:val="001D5882"/>
    <w:rsid w:val="001D61C5"/>
    <w:rsid w:val="001D784B"/>
    <w:rsid w:val="001D7880"/>
    <w:rsid w:val="001D7CE7"/>
    <w:rsid w:val="001E03A0"/>
    <w:rsid w:val="001E20BB"/>
    <w:rsid w:val="001E396C"/>
    <w:rsid w:val="001E3AF4"/>
    <w:rsid w:val="001E3ED5"/>
    <w:rsid w:val="001E5D10"/>
    <w:rsid w:val="001E605B"/>
    <w:rsid w:val="001E7954"/>
    <w:rsid w:val="001F09DB"/>
    <w:rsid w:val="001F0FE6"/>
    <w:rsid w:val="001F3E2E"/>
    <w:rsid w:val="001F4DBD"/>
    <w:rsid w:val="00200430"/>
    <w:rsid w:val="00201679"/>
    <w:rsid w:val="0020173B"/>
    <w:rsid w:val="0020279E"/>
    <w:rsid w:val="00202D7A"/>
    <w:rsid w:val="002038EB"/>
    <w:rsid w:val="00205513"/>
    <w:rsid w:val="0020622E"/>
    <w:rsid w:val="002065AB"/>
    <w:rsid w:val="00207568"/>
    <w:rsid w:val="00207E84"/>
    <w:rsid w:val="002118D0"/>
    <w:rsid w:val="00212C56"/>
    <w:rsid w:val="002131D3"/>
    <w:rsid w:val="0021371F"/>
    <w:rsid w:val="00215464"/>
    <w:rsid w:val="00215597"/>
    <w:rsid w:val="002155F2"/>
    <w:rsid w:val="00216A68"/>
    <w:rsid w:val="00216A8F"/>
    <w:rsid w:val="00217925"/>
    <w:rsid w:val="0022045C"/>
    <w:rsid w:val="00220546"/>
    <w:rsid w:val="00220883"/>
    <w:rsid w:val="00221ED6"/>
    <w:rsid w:val="00223246"/>
    <w:rsid w:val="00224149"/>
    <w:rsid w:val="00227F15"/>
    <w:rsid w:val="00230317"/>
    <w:rsid w:val="00233132"/>
    <w:rsid w:val="002354F2"/>
    <w:rsid w:val="00235AE8"/>
    <w:rsid w:val="0023783C"/>
    <w:rsid w:val="00240104"/>
    <w:rsid w:val="0024134A"/>
    <w:rsid w:val="00242B69"/>
    <w:rsid w:val="00242C65"/>
    <w:rsid w:val="002430A1"/>
    <w:rsid w:val="0024361F"/>
    <w:rsid w:val="00244082"/>
    <w:rsid w:val="00244552"/>
    <w:rsid w:val="0024476D"/>
    <w:rsid w:val="002454F3"/>
    <w:rsid w:val="002457E2"/>
    <w:rsid w:val="0024592E"/>
    <w:rsid w:val="00246EB6"/>
    <w:rsid w:val="0025090B"/>
    <w:rsid w:val="00250B5A"/>
    <w:rsid w:val="002510E8"/>
    <w:rsid w:val="0025369A"/>
    <w:rsid w:val="00253721"/>
    <w:rsid w:val="00254764"/>
    <w:rsid w:val="00255684"/>
    <w:rsid w:val="002570BB"/>
    <w:rsid w:val="002605DC"/>
    <w:rsid w:val="00260712"/>
    <w:rsid w:val="0026348E"/>
    <w:rsid w:val="002634E8"/>
    <w:rsid w:val="00266C63"/>
    <w:rsid w:val="00270DEB"/>
    <w:rsid w:val="00271258"/>
    <w:rsid w:val="00271F31"/>
    <w:rsid w:val="002735B8"/>
    <w:rsid w:val="00273EE6"/>
    <w:rsid w:val="002767DF"/>
    <w:rsid w:val="00281220"/>
    <w:rsid w:val="00282BB6"/>
    <w:rsid w:val="00285702"/>
    <w:rsid w:val="002865F8"/>
    <w:rsid w:val="00292F39"/>
    <w:rsid w:val="002937F2"/>
    <w:rsid w:val="002944C5"/>
    <w:rsid w:val="00295017"/>
    <w:rsid w:val="0029542B"/>
    <w:rsid w:val="00295DD6"/>
    <w:rsid w:val="002A2224"/>
    <w:rsid w:val="002A2FD7"/>
    <w:rsid w:val="002A34C6"/>
    <w:rsid w:val="002A46B4"/>
    <w:rsid w:val="002A4734"/>
    <w:rsid w:val="002A486D"/>
    <w:rsid w:val="002A4B98"/>
    <w:rsid w:val="002A76E4"/>
    <w:rsid w:val="002B3A35"/>
    <w:rsid w:val="002B5B95"/>
    <w:rsid w:val="002B693C"/>
    <w:rsid w:val="002C0989"/>
    <w:rsid w:val="002C3FA8"/>
    <w:rsid w:val="002C4A02"/>
    <w:rsid w:val="002C4E37"/>
    <w:rsid w:val="002C5576"/>
    <w:rsid w:val="002C790E"/>
    <w:rsid w:val="002D0149"/>
    <w:rsid w:val="002D1C4E"/>
    <w:rsid w:val="002D2646"/>
    <w:rsid w:val="002D2A53"/>
    <w:rsid w:val="002D470D"/>
    <w:rsid w:val="002D5E51"/>
    <w:rsid w:val="002D7B7C"/>
    <w:rsid w:val="002D7CC7"/>
    <w:rsid w:val="002E069F"/>
    <w:rsid w:val="002E0E3C"/>
    <w:rsid w:val="002E6299"/>
    <w:rsid w:val="002E71BA"/>
    <w:rsid w:val="002F015D"/>
    <w:rsid w:val="002F053F"/>
    <w:rsid w:val="002F1A57"/>
    <w:rsid w:val="002F29F7"/>
    <w:rsid w:val="002F3AC5"/>
    <w:rsid w:val="002F3D4A"/>
    <w:rsid w:val="002F43C5"/>
    <w:rsid w:val="002F5AD7"/>
    <w:rsid w:val="00300505"/>
    <w:rsid w:val="00301199"/>
    <w:rsid w:val="003024D6"/>
    <w:rsid w:val="00304057"/>
    <w:rsid w:val="003043C1"/>
    <w:rsid w:val="0030453C"/>
    <w:rsid w:val="00305094"/>
    <w:rsid w:val="003054EB"/>
    <w:rsid w:val="00307A35"/>
    <w:rsid w:val="00310582"/>
    <w:rsid w:val="003111FF"/>
    <w:rsid w:val="00311481"/>
    <w:rsid w:val="0031173D"/>
    <w:rsid w:val="00313585"/>
    <w:rsid w:val="00315009"/>
    <w:rsid w:val="00315D08"/>
    <w:rsid w:val="0031760C"/>
    <w:rsid w:val="0032051F"/>
    <w:rsid w:val="00321819"/>
    <w:rsid w:val="00321D81"/>
    <w:rsid w:val="003224B7"/>
    <w:rsid w:val="003229CF"/>
    <w:rsid w:val="0032426D"/>
    <w:rsid w:val="003246BB"/>
    <w:rsid w:val="00324AB5"/>
    <w:rsid w:val="00325C14"/>
    <w:rsid w:val="00325FAD"/>
    <w:rsid w:val="0033089C"/>
    <w:rsid w:val="00332414"/>
    <w:rsid w:val="0033355B"/>
    <w:rsid w:val="00334782"/>
    <w:rsid w:val="00335492"/>
    <w:rsid w:val="00336F8E"/>
    <w:rsid w:val="003412CD"/>
    <w:rsid w:val="003423EE"/>
    <w:rsid w:val="003449C9"/>
    <w:rsid w:val="00345680"/>
    <w:rsid w:val="003464FB"/>
    <w:rsid w:val="00346C2E"/>
    <w:rsid w:val="00350F3B"/>
    <w:rsid w:val="00351C5B"/>
    <w:rsid w:val="00352785"/>
    <w:rsid w:val="00353E96"/>
    <w:rsid w:val="0035470A"/>
    <w:rsid w:val="0035478E"/>
    <w:rsid w:val="00354E27"/>
    <w:rsid w:val="00355EAC"/>
    <w:rsid w:val="00355F36"/>
    <w:rsid w:val="00356ABE"/>
    <w:rsid w:val="00356EA4"/>
    <w:rsid w:val="00360A1A"/>
    <w:rsid w:val="00360E5B"/>
    <w:rsid w:val="003613BB"/>
    <w:rsid w:val="0036267D"/>
    <w:rsid w:val="0036290E"/>
    <w:rsid w:val="00363813"/>
    <w:rsid w:val="00363B49"/>
    <w:rsid w:val="00363D6A"/>
    <w:rsid w:val="0036533A"/>
    <w:rsid w:val="00367F29"/>
    <w:rsid w:val="0037008B"/>
    <w:rsid w:val="0037026E"/>
    <w:rsid w:val="003719F4"/>
    <w:rsid w:val="003737DA"/>
    <w:rsid w:val="00376C74"/>
    <w:rsid w:val="00376EA8"/>
    <w:rsid w:val="00376F61"/>
    <w:rsid w:val="00377042"/>
    <w:rsid w:val="0038141B"/>
    <w:rsid w:val="00383488"/>
    <w:rsid w:val="00383CA2"/>
    <w:rsid w:val="0038507C"/>
    <w:rsid w:val="00385730"/>
    <w:rsid w:val="00387D5E"/>
    <w:rsid w:val="00390B59"/>
    <w:rsid w:val="0039113F"/>
    <w:rsid w:val="003914A1"/>
    <w:rsid w:val="00392732"/>
    <w:rsid w:val="003936D1"/>
    <w:rsid w:val="003943FF"/>
    <w:rsid w:val="00394795"/>
    <w:rsid w:val="00394D7B"/>
    <w:rsid w:val="00395A1F"/>
    <w:rsid w:val="00396287"/>
    <w:rsid w:val="003A0766"/>
    <w:rsid w:val="003A1213"/>
    <w:rsid w:val="003A279E"/>
    <w:rsid w:val="003A2D9C"/>
    <w:rsid w:val="003A3DCE"/>
    <w:rsid w:val="003A4194"/>
    <w:rsid w:val="003A45F6"/>
    <w:rsid w:val="003A49DE"/>
    <w:rsid w:val="003A5879"/>
    <w:rsid w:val="003A64CB"/>
    <w:rsid w:val="003A6FA3"/>
    <w:rsid w:val="003B0292"/>
    <w:rsid w:val="003B088F"/>
    <w:rsid w:val="003B0E07"/>
    <w:rsid w:val="003B200E"/>
    <w:rsid w:val="003B2504"/>
    <w:rsid w:val="003B2771"/>
    <w:rsid w:val="003B2D7C"/>
    <w:rsid w:val="003B6D24"/>
    <w:rsid w:val="003C1AE4"/>
    <w:rsid w:val="003C21AA"/>
    <w:rsid w:val="003C2C32"/>
    <w:rsid w:val="003C2EE7"/>
    <w:rsid w:val="003C6BAB"/>
    <w:rsid w:val="003C7087"/>
    <w:rsid w:val="003D0DDD"/>
    <w:rsid w:val="003D1538"/>
    <w:rsid w:val="003D215E"/>
    <w:rsid w:val="003D27FE"/>
    <w:rsid w:val="003D2EA2"/>
    <w:rsid w:val="003D3E39"/>
    <w:rsid w:val="003D4318"/>
    <w:rsid w:val="003D61FB"/>
    <w:rsid w:val="003D682E"/>
    <w:rsid w:val="003D6CFA"/>
    <w:rsid w:val="003E08A8"/>
    <w:rsid w:val="003E0D4E"/>
    <w:rsid w:val="003E30E0"/>
    <w:rsid w:val="003E4312"/>
    <w:rsid w:val="003E515D"/>
    <w:rsid w:val="003E66E3"/>
    <w:rsid w:val="003E79EA"/>
    <w:rsid w:val="003F06F6"/>
    <w:rsid w:val="003F1CB4"/>
    <w:rsid w:val="003F231C"/>
    <w:rsid w:val="003F2993"/>
    <w:rsid w:val="003F2EC6"/>
    <w:rsid w:val="003F3666"/>
    <w:rsid w:val="003F3BC9"/>
    <w:rsid w:val="003F3E6C"/>
    <w:rsid w:val="003F4102"/>
    <w:rsid w:val="003F624B"/>
    <w:rsid w:val="003F6387"/>
    <w:rsid w:val="003F642A"/>
    <w:rsid w:val="004023B9"/>
    <w:rsid w:val="00403FB4"/>
    <w:rsid w:val="0040661E"/>
    <w:rsid w:val="00411EDD"/>
    <w:rsid w:val="004121E0"/>
    <w:rsid w:val="00412543"/>
    <w:rsid w:val="00421A93"/>
    <w:rsid w:val="004226A5"/>
    <w:rsid w:val="00424CD5"/>
    <w:rsid w:val="00424EFA"/>
    <w:rsid w:val="00425360"/>
    <w:rsid w:val="0042597F"/>
    <w:rsid w:val="00426D49"/>
    <w:rsid w:val="00427E0D"/>
    <w:rsid w:val="00433AB0"/>
    <w:rsid w:val="00434F00"/>
    <w:rsid w:val="0043553B"/>
    <w:rsid w:val="00435AF0"/>
    <w:rsid w:val="00435DE3"/>
    <w:rsid w:val="00436B2D"/>
    <w:rsid w:val="00436C6B"/>
    <w:rsid w:val="00437BDB"/>
    <w:rsid w:val="00437CB0"/>
    <w:rsid w:val="00440A8C"/>
    <w:rsid w:val="004433A8"/>
    <w:rsid w:val="00444DB3"/>
    <w:rsid w:val="0044524A"/>
    <w:rsid w:val="004452A2"/>
    <w:rsid w:val="004457DC"/>
    <w:rsid w:val="00446633"/>
    <w:rsid w:val="00450201"/>
    <w:rsid w:val="004524D7"/>
    <w:rsid w:val="004528F2"/>
    <w:rsid w:val="004532A3"/>
    <w:rsid w:val="00454F9B"/>
    <w:rsid w:val="004558F4"/>
    <w:rsid w:val="0045693E"/>
    <w:rsid w:val="00456E08"/>
    <w:rsid w:val="00461F9A"/>
    <w:rsid w:val="00470175"/>
    <w:rsid w:val="004704F7"/>
    <w:rsid w:val="00470E0F"/>
    <w:rsid w:val="00470E12"/>
    <w:rsid w:val="00471165"/>
    <w:rsid w:val="00473A36"/>
    <w:rsid w:val="00474056"/>
    <w:rsid w:val="004754DE"/>
    <w:rsid w:val="00475829"/>
    <w:rsid w:val="00475AC7"/>
    <w:rsid w:val="00476024"/>
    <w:rsid w:val="00476436"/>
    <w:rsid w:val="004773AA"/>
    <w:rsid w:val="00477F49"/>
    <w:rsid w:val="004816C1"/>
    <w:rsid w:val="00486DA4"/>
    <w:rsid w:val="0049165D"/>
    <w:rsid w:val="004918EB"/>
    <w:rsid w:val="00492318"/>
    <w:rsid w:val="004956E5"/>
    <w:rsid w:val="00495DA9"/>
    <w:rsid w:val="004962A9"/>
    <w:rsid w:val="00496F8A"/>
    <w:rsid w:val="004A065D"/>
    <w:rsid w:val="004A2679"/>
    <w:rsid w:val="004A39E5"/>
    <w:rsid w:val="004A410A"/>
    <w:rsid w:val="004A4621"/>
    <w:rsid w:val="004A58C4"/>
    <w:rsid w:val="004A596F"/>
    <w:rsid w:val="004A70E4"/>
    <w:rsid w:val="004B0EE0"/>
    <w:rsid w:val="004B1543"/>
    <w:rsid w:val="004B192E"/>
    <w:rsid w:val="004B2C80"/>
    <w:rsid w:val="004B3486"/>
    <w:rsid w:val="004B5F70"/>
    <w:rsid w:val="004B62E3"/>
    <w:rsid w:val="004B6AC8"/>
    <w:rsid w:val="004B78C9"/>
    <w:rsid w:val="004B798D"/>
    <w:rsid w:val="004C0611"/>
    <w:rsid w:val="004C0631"/>
    <w:rsid w:val="004C1A21"/>
    <w:rsid w:val="004C1D79"/>
    <w:rsid w:val="004C1DDB"/>
    <w:rsid w:val="004C3D53"/>
    <w:rsid w:val="004C3FE0"/>
    <w:rsid w:val="004C42B7"/>
    <w:rsid w:val="004C5966"/>
    <w:rsid w:val="004C5A0F"/>
    <w:rsid w:val="004C7252"/>
    <w:rsid w:val="004C7B7A"/>
    <w:rsid w:val="004C7DB9"/>
    <w:rsid w:val="004D0811"/>
    <w:rsid w:val="004D16FC"/>
    <w:rsid w:val="004D1F13"/>
    <w:rsid w:val="004D2931"/>
    <w:rsid w:val="004D2A7B"/>
    <w:rsid w:val="004D42A0"/>
    <w:rsid w:val="004D4654"/>
    <w:rsid w:val="004D4AF0"/>
    <w:rsid w:val="004D4B44"/>
    <w:rsid w:val="004D4E11"/>
    <w:rsid w:val="004D54A3"/>
    <w:rsid w:val="004D7236"/>
    <w:rsid w:val="004D74CF"/>
    <w:rsid w:val="004E0ECD"/>
    <w:rsid w:val="004F027D"/>
    <w:rsid w:val="004F0B0E"/>
    <w:rsid w:val="004F1E31"/>
    <w:rsid w:val="004F28BE"/>
    <w:rsid w:val="004F2992"/>
    <w:rsid w:val="004F40A0"/>
    <w:rsid w:val="004F5EF3"/>
    <w:rsid w:val="004F66B1"/>
    <w:rsid w:val="004F6C45"/>
    <w:rsid w:val="004F7D1F"/>
    <w:rsid w:val="005022C4"/>
    <w:rsid w:val="00502A96"/>
    <w:rsid w:val="00502BF8"/>
    <w:rsid w:val="00502F45"/>
    <w:rsid w:val="00503273"/>
    <w:rsid w:val="00503612"/>
    <w:rsid w:val="00503D39"/>
    <w:rsid w:val="00503FFE"/>
    <w:rsid w:val="00504425"/>
    <w:rsid w:val="00505632"/>
    <w:rsid w:val="00505D13"/>
    <w:rsid w:val="005063F2"/>
    <w:rsid w:val="00510570"/>
    <w:rsid w:val="005108B7"/>
    <w:rsid w:val="00510F43"/>
    <w:rsid w:val="00511498"/>
    <w:rsid w:val="00511AAE"/>
    <w:rsid w:val="00512EC4"/>
    <w:rsid w:val="0051324F"/>
    <w:rsid w:val="005147CA"/>
    <w:rsid w:val="00515579"/>
    <w:rsid w:val="00516129"/>
    <w:rsid w:val="00517A89"/>
    <w:rsid w:val="0052008A"/>
    <w:rsid w:val="00523EDC"/>
    <w:rsid w:val="0052453D"/>
    <w:rsid w:val="005276D8"/>
    <w:rsid w:val="00527A0F"/>
    <w:rsid w:val="0053070D"/>
    <w:rsid w:val="005338E4"/>
    <w:rsid w:val="00533980"/>
    <w:rsid w:val="0053520A"/>
    <w:rsid w:val="005365D2"/>
    <w:rsid w:val="00536E52"/>
    <w:rsid w:val="005371E5"/>
    <w:rsid w:val="00540B9B"/>
    <w:rsid w:val="005414CC"/>
    <w:rsid w:val="005416B9"/>
    <w:rsid w:val="00541B6F"/>
    <w:rsid w:val="00541C0E"/>
    <w:rsid w:val="00543761"/>
    <w:rsid w:val="0054386E"/>
    <w:rsid w:val="00544789"/>
    <w:rsid w:val="00544BFF"/>
    <w:rsid w:val="0054609F"/>
    <w:rsid w:val="00546276"/>
    <w:rsid w:val="005473BC"/>
    <w:rsid w:val="0054794E"/>
    <w:rsid w:val="00550E77"/>
    <w:rsid w:val="00551503"/>
    <w:rsid w:val="005526F7"/>
    <w:rsid w:val="0055291C"/>
    <w:rsid w:val="00553F0A"/>
    <w:rsid w:val="00553F13"/>
    <w:rsid w:val="0055640F"/>
    <w:rsid w:val="005567EC"/>
    <w:rsid w:val="0056216E"/>
    <w:rsid w:val="005622BB"/>
    <w:rsid w:val="00562424"/>
    <w:rsid w:val="00563D53"/>
    <w:rsid w:val="00564416"/>
    <w:rsid w:val="00564615"/>
    <w:rsid w:val="005648A1"/>
    <w:rsid w:val="0056524D"/>
    <w:rsid w:val="00565625"/>
    <w:rsid w:val="00565DC5"/>
    <w:rsid w:val="00566E38"/>
    <w:rsid w:val="00566F70"/>
    <w:rsid w:val="00567F14"/>
    <w:rsid w:val="0057146B"/>
    <w:rsid w:val="00571D8E"/>
    <w:rsid w:val="00573118"/>
    <w:rsid w:val="00573242"/>
    <w:rsid w:val="00575203"/>
    <w:rsid w:val="005756A6"/>
    <w:rsid w:val="00580302"/>
    <w:rsid w:val="00580B5A"/>
    <w:rsid w:val="00582C43"/>
    <w:rsid w:val="00582DDE"/>
    <w:rsid w:val="00582EE5"/>
    <w:rsid w:val="00584C26"/>
    <w:rsid w:val="00584CBA"/>
    <w:rsid w:val="005859B4"/>
    <w:rsid w:val="00586F68"/>
    <w:rsid w:val="00590D50"/>
    <w:rsid w:val="00592A33"/>
    <w:rsid w:val="0059328E"/>
    <w:rsid w:val="005948E4"/>
    <w:rsid w:val="0059669C"/>
    <w:rsid w:val="00596D22"/>
    <w:rsid w:val="005A08E5"/>
    <w:rsid w:val="005A0925"/>
    <w:rsid w:val="005A0A9A"/>
    <w:rsid w:val="005A136A"/>
    <w:rsid w:val="005A3FA8"/>
    <w:rsid w:val="005A4BB2"/>
    <w:rsid w:val="005A5F94"/>
    <w:rsid w:val="005A6006"/>
    <w:rsid w:val="005A72A8"/>
    <w:rsid w:val="005B1966"/>
    <w:rsid w:val="005B3179"/>
    <w:rsid w:val="005B5FBA"/>
    <w:rsid w:val="005B681F"/>
    <w:rsid w:val="005B7FBF"/>
    <w:rsid w:val="005C11A0"/>
    <w:rsid w:val="005C247C"/>
    <w:rsid w:val="005C480E"/>
    <w:rsid w:val="005C61A7"/>
    <w:rsid w:val="005D02ED"/>
    <w:rsid w:val="005D063E"/>
    <w:rsid w:val="005D1431"/>
    <w:rsid w:val="005D1662"/>
    <w:rsid w:val="005D1BD0"/>
    <w:rsid w:val="005D2B0B"/>
    <w:rsid w:val="005D4021"/>
    <w:rsid w:val="005D6206"/>
    <w:rsid w:val="005D6627"/>
    <w:rsid w:val="005D6723"/>
    <w:rsid w:val="005D742D"/>
    <w:rsid w:val="005D7769"/>
    <w:rsid w:val="005D7E9E"/>
    <w:rsid w:val="005E0BB9"/>
    <w:rsid w:val="005E19EF"/>
    <w:rsid w:val="005E1C64"/>
    <w:rsid w:val="005E50F2"/>
    <w:rsid w:val="005E579D"/>
    <w:rsid w:val="005E5A36"/>
    <w:rsid w:val="005E620F"/>
    <w:rsid w:val="005E72E4"/>
    <w:rsid w:val="005E7623"/>
    <w:rsid w:val="005E78CB"/>
    <w:rsid w:val="005E7950"/>
    <w:rsid w:val="005F0685"/>
    <w:rsid w:val="005F1D4C"/>
    <w:rsid w:val="005F353D"/>
    <w:rsid w:val="005F3CA0"/>
    <w:rsid w:val="005F4906"/>
    <w:rsid w:val="005F5084"/>
    <w:rsid w:val="005F592F"/>
    <w:rsid w:val="005F73FB"/>
    <w:rsid w:val="005F7555"/>
    <w:rsid w:val="00600284"/>
    <w:rsid w:val="006011AE"/>
    <w:rsid w:val="00602252"/>
    <w:rsid w:val="0060226D"/>
    <w:rsid w:val="00602A74"/>
    <w:rsid w:val="00602C1C"/>
    <w:rsid w:val="0060469F"/>
    <w:rsid w:val="006054CF"/>
    <w:rsid w:val="006063C3"/>
    <w:rsid w:val="00606578"/>
    <w:rsid w:val="0060711B"/>
    <w:rsid w:val="006076A6"/>
    <w:rsid w:val="00607A55"/>
    <w:rsid w:val="006100EB"/>
    <w:rsid w:val="00610415"/>
    <w:rsid w:val="0061077B"/>
    <w:rsid w:val="00611372"/>
    <w:rsid w:val="0061340D"/>
    <w:rsid w:val="006136E4"/>
    <w:rsid w:val="00613E6A"/>
    <w:rsid w:val="00615A62"/>
    <w:rsid w:val="006168B5"/>
    <w:rsid w:val="00617C47"/>
    <w:rsid w:val="00620FB3"/>
    <w:rsid w:val="00621908"/>
    <w:rsid w:val="00621A64"/>
    <w:rsid w:val="00622552"/>
    <w:rsid w:val="00622A7A"/>
    <w:rsid w:val="00623909"/>
    <w:rsid w:val="00625140"/>
    <w:rsid w:val="00626C55"/>
    <w:rsid w:val="00630B58"/>
    <w:rsid w:val="00632532"/>
    <w:rsid w:val="0063364C"/>
    <w:rsid w:val="00633B01"/>
    <w:rsid w:val="00633EC7"/>
    <w:rsid w:val="00634DD2"/>
    <w:rsid w:val="00634E4E"/>
    <w:rsid w:val="00635667"/>
    <w:rsid w:val="0063573B"/>
    <w:rsid w:val="00635E48"/>
    <w:rsid w:val="00636CF1"/>
    <w:rsid w:val="006370B2"/>
    <w:rsid w:val="006402EC"/>
    <w:rsid w:val="006403D7"/>
    <w:rsid w:val="0064194E"/>
    <w:rsid w:val="0064272A"/>
    <w:rsid w:val="0064460A"/>
    <w:rsid w:val="00646B65"/>
    <w:rsid w:val="00646EB4"/>
    <w:rsid w:val="0064707D"/>
    <w:rsid w:val="0065123B"/>
    <w:rsid w:val="0065145C"/>
    <w:rsid w:val="0065281F"/>
    <w:rsid w:val="00654411"/>
    <w:rsid w:val="00656137"/>
    <w:rsid w:val="00657D4D"/>
    <w:rsid w:val="006605D0"/>
    <w:rsid w:val="006619A9"/>
    <w:rsid w:val="00661C89"/>
    <w:rsid w:val="0066323C"/>
    <w:rsid w:val="00663C4E"/>
    <w:rsid w:val="006645F7"/>
    <w:rsid w:val="006651B3"/>
    <w:rsid w:val="00665C94"/>
    <w:rsid w:val="00666484"/>
    <w:rsid w:val="00666771"/>
    <w:rsid w:val="006672F2"/>
    <w:rsid w:val="00667857"/>
    <w:rsid w:val="00671653"/>
    <w:rsid w:val="00673B8F"/>
    <w:rsid w:val="00674C1F"/>
    <w:rsid w:val="006754E7"/>
    <w:rsid w:val="00675F8F"/>
    <w:rsid w:val="006807BF"/>
    <w:rsid w:val="006823CA"/>
    <w:rsid w:val="006828F2"/>
    <w:rsid w:val="00684580"/>
    <w:rsid w:val="006850DC"/>
    <w:rsid w:val="006861B0"/>
    <w:rsid w:val="0068664C"/>
    <w:rsid w:val="00686A4A"/>
    <w:rsid w:val="00687EC8"/>
    <w:rsid w:val="006907DB"/>
    <w:rsid w:val="00690EAE"/>
    <w:rsid w:val="00692742"/>
    <w:rsid w:val="00693E4F"/>
    <w:rsid w:val="00696ACD"/>
    <w:rsid w:val="00696AD5"/>
    <w:rsid w:val="006A0068"/>
    <w:rsid w:val="006A08FD"/>
    <w:rsid w:val="006A12DE"/>
    <w:rsid w:val="006A191D"/>
    <w:rsid w:val="006A1D79"/>
    <w:rsid w:val="006A222A"/>
    <w:rsid w:val="006A252E"/>
    <w:rsid w:val="006A2CA9"/>
    <w:rsid w:val="006A5312"/>
    <w:rsid w:val="006A5F0C"/>
    <w:rsid w:val="006A63D4"/>
    <w:rsid w:val="006A70AB"/>
    <w:rsid w:val="006A76E2"/>
    <w:rsid w:val="006B0066"/>
    <w:rsid w:val="006B0CEA"/>
    <w:rsid w:val="006B24A9"/>
    <w:rsid w:val="006B2C84"/>
    <w:rsid w:val="006B355F"/>
    <w:rsid w:val="006B5421"/>
    <w:rsid w:val="006B657B"/>
    <w:rsid w:val="006B6D6C"/>
    <w:rsid w:val="006C05DB"/>
    <w:rsid w:val="006C0CCB"/>
    <w:rsid w:val="006C1023"/>
    <w:rsid w:val="006C382C"/>
    <w:rsid w:val="006C4E7C"/>
    <w:rsid w:val="006C586B"/>
    <w:rsid w:val="006C7108"/>
    <w:rsid w:val="006C7170"/>
    <w:rsid w:val="006C77B6"/>
    <w:rsid w:val="006D2BC6"/>
    <w:rsid w:val="006D4545"/>
    <w:rsid w:val="006D4940"/>
    <w:rsid w:val="006D4B15"/>
    <w:rsid w:val="006D51FE"/>
    <w:rsid w:val="006D5258"/>
    <w:rsid w:val="006D58A4"/>
    <w:rsid w:val="006D5B6B"/>
    <w:rsid w:val="006D5E32"/>
    <w:rsid w:val="006D6179"/>
    <w:rsid w:val="006D72D8"/>
    <w:rsid w:val="006E2B88"/>
    <w:rsid w:val="006E2F63"/>
    <w:rsid w:val="006E3C43"/>
    <w:rsid w:val="006E3C60"/>
    <w:rsid w:val="006E5B64"/>
    <w:rsid w:val="006E6019"/>
    <w:rsid w:val="006E772C"/>
    <w:rsid w:val="006F05BA"/>
    <w:rsid w:val="006F0C49"/>
    <w:rsid w:val="006F302B"/>
    <w:rsid w:val="006F4914"/>
    <w:rsid w:val="006F5798"/>
    <w:rsid w:val="006F5E59"/>
    <w:rsid w:val="006F6214"/>
    <w:rsid w:val="006F7B6D"/>
    <w:rsid w:val="007003BE"/>
    <w:rsid w:val="00702486"/>
    <w:rsid w:val="007044A7"/>
    <w:rsid w:val="007055C9"/>
    <w:rsid w:val="00707379"/>
    <w:rsid w:val="00712199"/>
    <w:rsid w:val="007177C5"/>
    <w:rsid w:val="00720594"/>
    <w:rsid w:val="00722E42"/>
    <w:rsid w:val="007231B0"/>
    <w:rsid w:val="00723218"/>
    <w:rsid w:val="007234D8"/>
    <w:rsid w:val="00723F65"/>
    <w:rsid w:val="00724A01"/>
    <w:rsid w:val="0072579A"/>
    <w:rsid w:val="007259FD"/>
    <w:rsid w:val="00725AD4"/>
    <w:rsid w:val="007266A0"/>
    <w:rsid w:val="00726C70"/>
    <w:rsid w:val="00727294"/>
    <w:rsid w:val="0072732D"/>
    <w:rsid w:val="00727F49"/>
    <w:rsid w:val="00734C97"/>
    <w:rsid w:val="00734DB5"/>
    <w:rsid w:val="00735552"/>
    <w:rsid w:val="0073678C"/>
    <w:rsid w:val="007377AA"/>
    <w:rsid w:val="00740158"/>
    <w:rsid w:val="0074090C"/>
    <w:rsid w:val="00743787"/>
    <w:rsid w:val="007445CF"/>
    <w:rsid w:val="0074551D"/>
    <w:rsid w:val="00746425"/>
    <w:rsid w:val="00746F5F"/>
    <w:rsid w:val="00747C40"/>
    <w:rsid w:val="0075005B"/>
    <w:rsid w:val="007502D7"/>
    <w:rsid w:val="00750551"/>
    <w:rsid w:val="00750854"/>
    <w:rsid w:val="00751267"/>
    <w:rsid w:val="00752862"/>
    <w:rsid w:val="00752B13"/>
    <w:rsid w:val="00753903"/>
    <w:rsid w:val="00754E72"/>
    <w:rsid w:val="00756FF5"/>
    <w:rsid w:val="00757CC4"/>
    <w:rsid w:val="0076082B"/>
    <w:rsid w:val="00762275"/>
    <w:rsid w:val="00762423"/>
    <w:rsid w:val="00762A3D"/>
    <w:rsid w:val="00763FFC"/>
    <w:rsid w:val="00764C2B"/>
    <w:rsid w:val="00764CC4"/>
    <w:rsid w:val="00765026"/>
    <w:rsid w:val="00765664"/>
    <w:rsid w:val="007668C1"/>
    <w:rsid w:val="007673B5"/>
    <w:rsid w:val="007700AE"/>
    <w:rsid w:val="007715FE"/>
    <w:rsid w:val="0077406F"/>
    <w:rsid w:val="00776D40"/>
    <w:rsid w:val="00777298"/>
    <w:rsid w:val="00780B2C"/>
    <w:rsid w:val="00780B5F"/>
    <w:rsid w:val="00783ED5"/>
    <w:rsid w:val="00783EEF"/>
    <w:rsid w:val="007872D3"/>
    <w:rsid w:val="00790609"/>
    <w:rsid w:val="0079119B"/>
    <w:rsid w:val="00792E72"/>
    <w:rsid w:val="00792EE6"/>
    <w:rsid w:val="00792FAA"/>
    <w:rsid w:val="00793008"/>
    <w:rsid w:val="007942FC"/>
    <w:rsid w:val="00794E3D"/>
    <w:rsid w:val="00795B98"/>
    <w:rsid w:val="007960E0"/>
    <w:rsid w:val="00796F22"/>
    <w:rsid w:val="007A199A"/>
    <w:rsid w:val="007A3918"/>
    <w:rsid w:val="007A56B7"/>
    <w:rsid w:val="007A60EA"/>
    <w:rsid w:val="007A62C8"/>
    <w:rsid w:val="007A6849"/>
    <w:rsid w:val="007B133A"/>
    <w:rsid w:val="007B17DA"/>
    <w:rsid w:val="007B2566"/>
    <w:rsid w:val="007B48EF"/>
    <w:rsid w:val="007B5701"/>
    <w:rsid w:val="007B6B46"/>
    <w:rsid w:val="007B7AA1"/>
    <w:rsid w:val="007C1DF6"/>
    <w:rsid w:val="007C337A"/>
    <w:rsid w:val="007C4080"/>
    <w:rsid w:val="007C4530"/>
    <w:rsid w:val="007C483B"/>
    <w:rsid w:val="007C4D29"/>
    <w:rsid w:val="007C559D"/>
    <w:rsid w:val="007C5634"/>
    <w:rsid w:val="007C56D7"/>
    <w:rsid w:val="007C6043"/>
    <w:rsid w:val="007C7466"/>
    <w:rsid w:val="007D1CA3"/>
    <w:rsid w:val="007D26E4"/>
    <w:rsid w:val="007D2A58"/>
    <w:rsid w:val="007D4553"/>
    <w:rsid w:val="007D4BFF"/>
    <w:rsid w:val="007D5857"/>
    <w:rsid w:val="007D6CEB"/>
    <w:rsid w:val="007D6F77"/>
    <w:rsid w:val="007D71BE"/>
    <w:rsid w:val="007D7AA7"/>
    <w:rsid w:val="007E1A52"/>
    <w:rsid w:val="007E26B1"/>
    <w:rsid w:val="007E288B"/>
    <w:rsid w:val="007E2AFA"/>
    <w:rsid w:val="007E2FC1"/>
    <w:rsid w:val="007E3080"/>
    <w:rsid w:val="007E42A4"/>
    <w:rsid w:val="007E4CFB"/>
    <w:rsid w:val="007E6F54"/>
    <w:rsid w:val="007E77CC"/>
    <w:rsid w:val="007F02E5"/>
    <w:rsid w:val="007F0ED5"/>
    <w:rsid w:val="007F11F5"/>
    <w:rsid w:val="007F595F"/>
    <w:rsid w:val="007F5F58"/>
    <w:rsid w:val="007F618D"/>
    <w:rsid w:val="007F6224"/>
    <w:rsid w:val="00801422"/>
    <w:rsid w:val="008014F4"/>
    <w:rsid w:val="0080159F"/>
    <w:rsid w:val="00804F82"/>
    <w:rsid w:val="00807402"/>
    <w:rsid w:val="00810208"/>
    <w:rsid w:val="00813FFC"/>
    <w:rsid w:val="0081485E"/>
    <w:rsid w:val="0081589A"/>
    <w:rsid w:val="00821BF1"/>
    <w:rsid w:val="0082498E"/>
    <w:rsid w:val="00824A1F"/>
    <w:rsid w:val="0082519D"/>
    <w:rsid w:val="00825A41"/>
    <w:rsid w:val="00825D8E"/>
    <w:rsid w:val="00827F15"/>
    <w:rsid w:val="00830381"/>
    <w:rsid w:val="00831D95"/>
    <w:rsid w:val="00831E91"/>
    <w:rsid w:val="0083227E"/>
    <w:rsid w:val="00833B56"/>
    <w:rsid w:val="008342A2"/>
    <w:rsid w:val="00834665"/>
    <w:rsid w:val="00835393"/>
    <w:rsid w:val="00835AC6"/>
    <w:rsid w:val="00840306"/>
    <w:rsid w:val="00841ED5"/>
    <w:rsid w:val="0084224A"/>
    <w:rsid w:val="00842F62"/>
    <w:rsid w:val="00843191"/>
    <w:rsid w:val="00843CBD"/>
    <w:rsid w:val="00843D9E"/>
    <w:rsid w:val="008441BE"/>
    <w:rsid w:val="00844468"/>
    <w:rsid w:val="00844C19"/>
    <w:rsid w:val="00845DD7"/>
    <w:rsid w:val="00845E10"/>
    <w:rsid w:val="0084767A"/>
    <w:rsid w:val="008479F8"/>
    <w:rsid w:val="008510BE"/>
    <w:rsid w:val="00851664"/>
    <w:rsid w:val="0085241A"/>
    <w:rsid w:val="00860298"/>
    <w:rsid w:val="008617A4"/>
    <w:rsid w:val="00861910"/>
    <w:rsid w:val="00861F78"/>
    <w:rsid w:val="008623CC"/>
    <w:rsid w:val="00864569"/>
    <w:rsid w:val="00865746"/>
    <w:rsid w:val="008663D6"/>
    <w:rsid w:val="00871518"/>
    <w:rsid w:val="00871981"/>
    <w:rsid w:val="00872AFD"/>
    <w:rsid w:val="0087328D"/>
    <w:rsid w:val="00873595"/>
    <w:rsid w:val="008737CD"/>
    <w:rsid w:val="00877BFF"/>
    <w:rsid w:val="008809E7"/>
    <w:rsid w:val="008829ED"/>
    <w:rsid w:val="00883E08"/>
    <w:rsid w:val="00884E19"/>
    <w:rsid w:val="0088600E"/>
    <w:rsid w:val="008874D1"/>
    <w:rsid w:val="00891B3F"/>
    <w:rsid w:val="00891FE5"/>
    <w:rsid w:val="008935DB"/>
    <w:rsid w:val="00897FA3"/>
    <w:rsid w:val="008A0FDE"/>
    <w:rsid w:val="008A20B4"/>
    <w:rsid w:val="008A2269"/>
    <w:rsid w:val="008A23E7"/>
    <w:rsid w:val="008A29A0"/>
    <w:rsid w:val="008A513E"/>
    <w:rsid w:val="008A58AA"/>
    <w:rsid w:val="008A5C52"/>
    <w:rsid w:val="008A79E3"/>
    <w:rsid w:val="008B10EB"/>
    <w:rsid w:val="008B2178"/>
    <w:rsid w:val="008B3D1F"/>
    <w:rsid w:val="008B48A1"/>
    <w:rsid w:val="008B5F45"/>
    <w:rsid w:val="008B70AE"/>
    <w:rsid w:val="008B7B3B"/>
    <w:rsid w:val="008C1994"/>
    <w:rsid w:val="008C2A3B"/>
    <w:rsid w:val="008C3630"/>
    <w:rsid w:val="008C3A09"/>
    <w:rsid w:val="008C4A76"/>
    <w:rsid w:val="008C4D39"/>
    <w:rsid w:val="008C5069"/>
    <w:rsid w:val="008C5F9A"/>
    <w:rsid w:val="008C70F0"/>
    <w:rsid w:val="008D071F"/>
    <w:rsid w:val="008D1120"/>
    <w:rsid w:val="008D31F6"/>
    <w:rsid w:val="008D3353"/>
    <w:rsid w:val="008D42BD"/>
    <w:rsid w:val="008D50F7"/>
    <w:rsid w:val="008D6FFC"/>
    <w:rsid w:val="008E1710"/>
    <w:rsid w:val="008E29B5"/>
    <w:rsid w:val="008E3135"/>
    <w:rsid w:val="008E6F8A"/>
    <w:rsid w:val="008E74BB"/>
    <w:rsid w:val="008F1E8C"/>
    <w:rsid w:val="008F24E7"/>
    <w:rsid w:val="008F3338"/>
    <w:rsid w:val="008F386A"/>
    <w:rsid w:val="008F39F0"/>
    <w:rsid w:val="008F6E44"/>
    <w:rsid w:val="008F74F6"/>
    <w:rsid w:val="008F7917"/>
    <w:rsid w:val="009011E6"/>
    <w:rsid w:val="00901396"/>
    <w:rsid w:val="0090166E"/>
    <w:rsid w:val="00901736"/>
    <w:rsid w:val="0090352A"/>
    <w:rsid w:val="009054DD"/>
    <w:rsid w:val="0090640D"/>
    <w:rsid w:val="00906B4E"/>
    <w:rsid w:val="00906D08"/>
    <w:rsid w:val="00906DF1"/>
    <w:rsid w:val="00910BE8"/>
    <w:rsid w:val="009110D8"/>
    <w:rsid w:val="00911532"/>
    <w:rsid w:val="009122CB"/>
    <w:rsid w:val="00912E89"/>
    <w:rsid w:val="00915F2B"/>
    <w:rsid w:val="009162CE"/>
    <w:rsid w:val="00917FC4"/>
    <w:rsid w:val="009207F2"/>
    <w:rsid w:val="00921DA4"/>
    <w:rsid w:val="0092221D"/>
    <w:rsid w:val="00922221"/>
    <w:rsid w:val="009240AE"/>
    <w:rsid w:val="00924A20"/>
    <w:rsid w:val="00925A2A"/>
    <w:rsid w:val="0092605A"/>
    <w:rsid w:val="0092675C"/>
    <w:rsid w:val="00927FDE"/>
    <w:rsid w:val="00930019"/>
    <w:rsid w:val="00933B1E"/>
    <w:rsid w:val="0093584F"/>
    <w:rsid w:val="009362EC"/>
    <w:rsid w:val="00946458"/>
    <w:rsid w:val="009470AB"/>
    <w:rsid w:val="00947736"/>
    <w:rsid w:val="00951E89"/>
    <w:rsid w:val="00952149"/>
    <w:rsid w:val="00952319"/>
    <w:rsid w:val="0095468F"/>
    <w:rsid w:val="0095553B"/>
    <w:rsid w:val="00955576"/>
    <w:rsid w:val="009576AF"/>
    <w:rsid w:val="0096055A"/>
    <w:rsid w:val="00960CEC"/>
    <w:rsid w:val="00961A25"/>
    <w:rsid w:val="009621EF"/>
    <w:rsid w:val="00962ECE"/>
    <w:rsid w:val="00963457"/>
    <w:rsid w:val="00964670"/>
    <w:rsid w:val="009654F3"/>
    <w:rsid w:val="00966F84"/>
    <w:rsid w:val="00966FFD"/>
    <w:rsid w:val="009675F7"/>
    <w:rsid w:val="00967C7B"/>
    <w:rsid w:val="00970C79"/>
    <w:rsid w:val="00971870"/>
    <w:rsid w:val="0097198E"/>
    <w:rsid w:val="009735BD"/>
    <w:rsid w:val="00973958"/>
    <w:rsid w:val="00974332"/>
    <w:rsid w:val="00975CD2"/>
    <w:rsid w:val="00977E27"/>
    <w:rsid w:val="009808A7"/>
    <w:rsid w:val="0098352B"/>
    <w:rsid w:val="009862FC"/>
    <w:rsid w:val="00986D41"/>
    <w:rsid w:val="00990758"/>
    <w:rsid w:val="00990C3A"/>
    <w:rsid w:val="00992346"/>
    <w:rsid w:val="0099314C"/>
    <w:rsid w:val="00994543"/>
    <w:rsid w:val="009955B9"/>
    <w:rsid w:val="00995DCE"/>
    <w:rsid w:val="0099663D"/>
    <w:rsid w:val="009A028D"/>
    <w:rsid w:val="009A1142"/>
    <w:rsid w:val="009A1438"/>
    <w:rsid w:val="009A2C38"/>
    <w:rsid w:val="009A36CC"/>
    <w:rsid w:val="009A3A52"/>
    <w:rsid w:val="009A4059"/>
    <w:rsid w:val="009A4421"/>
    <w:rsid w:val="009A46CE"/>
    <w:rsid w:val="009A47B3"/>
    <w:rsid w:val="009A5B01"/>
    <w:rsid w:val="009A7C46"/>
    <w:rsid w:val="009B008E"/>
    <w:rsid w:val="009B0153"/>
    <w:rsid w:val="009B03DA"/>
    <w:rsid w:val="009B25B2"/>
    <w:rsid w:val="009B2C17"/>
    <w:rsid w:val="009B3525"/>
    <w:rsid w:val="009B6076"/>
    <w:rsid w:val="009B74E1"/>
    <w:rsid w:val="009C0842"/>
    <w:rsid w:val="009C107B"/>
    <w:rsid w:val="009C2885"/>
    <w:rsid w:val="009C4C49"/>
    <w:rsid w:val="009C50C6"/>
    <w:rsid w:val="009C71FF"/>
    <w:rsid w:val="009C769E"/>
    <w:rsid w:val="009D00B6"/>
    <w:rsid w:val="009D3276"/>
    <w:rsid w:val="009D5660"/>
    <w:rsid w:val="009D58BA"/>
    <w:rsid w:val="009D6B30"/>
    <w:rsid w:val="009D7A47"/>
    <w:rsid w:val="009E178B"/>
    <w:rsid w:val="009E187A"/>
    <w:rsid w:val="009E1BE6"/>
    <w:rsid w:val="009E204A"/>
    <w:rsid w:val="009E28DF"/>
    <w:rsid w:val="009E4CFF"/>
    <w:rsid w:val="009E5EE6"/>
    <w:rsid w:val="009E6488"/>
    <w:rsid w:val="009E7BD0"/>
    <w:rsid w:val="009F01A3"/>
    <w:rsid w:val="009F0834"/>
    <w:rsid w:val="009F0B1E"/>
    <w:rsid w:val="009F0C2A"/>
    <w:rsid w:val="009F2041"/>
    <w:rsid w:val="009F2B44"/>
    <w:rsid w:val="009F469E"/>
    <w:rsid w:val="009F5C69"/>
    <w:rsid w:val="009F5E87"/>
    <w:rsid w:val="009F6E12"/>
    <w:rsid w:val="009F78EF"/>
    <w:rsid w:val="009F7CA7"/>
    <w:rsid w:val="00A00B5F"/>
    <w:rsid w:val="00A021C4"/>
    <w:rsid w:val="00A04A3F"/>
    <w:rsid w:val="00A05176"/>
    <w:rsid w:val="00A051B5"/>
    <w:rsid w:val="00A05B1A"/>
    <w:rsid w:val="00A06212"/>
    <w:rsid w:val="00A07AB9"/>
    <w:rsid w:val="00A07BB1"/>
    <w:rsid w:val="00A105F5"/>
    <w:rsid w:val="00A10B0E"/>
    <w:rsid w:val="00A124E1"/>
    <w:rsid w:val="00A12CD8"/>
    <w:rsid w:val="00A1460B"/>
    <w:rsid w:val="00A149D8"/>
    <w:rsid w:val="00A16331"/>
    <w:rsid w:val="00A16F5C"/>
    <w:rsid w:val="00A22706"/>
    <w:rsid w:val="00A228BE"/>
    <w:rsid w:val="00A23232"/>
    <w:rsid w:val="00A23BB3"/>
    <w:rsid w:val="00A23E55"/>
    <w:rsid w:val="00A24DC4"/>
    <w:rsid w:val="00A259DC"/>
    <w:rsid w:val="00A31729"/>
    <w:rsid w:val="00A31821"/>
    <w:rsid w:val="00A3400E"/>
    <w:rsid w:val="00A34453"/>
    <w:rsid w:val="00A3602D"/>
    <w:rsid w:val="00A364B6"/>
    <w:rsid w:val="00A372E2"/>
    <w:rsid w:val="00A40F74"/>
    <w:rsid w:val="00A4116D"/>
    <w:rsid w:val="00A416D9"/>
    <w:rsid w:val="00A41EC0"/>
    <w:rsid w:val="00A4441B"/>
    <w:rsid w:val="00A446AF"/>
    <w:rsid w:val="00A45A55"/>
    <w:rsid w:val="00A5073B"/>
    <w:rsid w:val="00A50CFC"/>
    <w:rsid w:val="00A53041"/>
    <w:rsid w:val="00A545EF"/>
    <w:rsid w:val="00A57D9C"/>
    <w:rsid w:val="00A57FDC"/>
    <w:rsid w:val="00A601C9"/>
    <w:rsid w:val="00A6200F"/>
    <w:rsid w:val="00A635E5"/>
    <w:rsid w:val="00A65F12"/>
    <w:rsid w:val="00A662F7"/>
    <w:rsid w:val="00A67D93"/>
    <w:rsid w:val="00A715BB"/>
    <w:rsid w:val="00A74CC5"/>
    <w:rsid w:val="00A7685C"/>
    <w:rsid w:val="00A8033C"/>
    <w:rsid w:val="00A80567"/>
    <w:rsid w:val="00A8320E"/>
    <w:rsid w:val="00A8354F"/>
    <w:rsid w:val="00A83851"/>
    <w:rsid w:val="00A84383"/>
    <w:rsid w:val="00A84A21"/>
    <w:rsid w:val="00A87373"/>
    <w:rsid w:val="00A87F9B"/>
    <w:rsid w:val="00A90F4D"/>
    <w:rsid w:val="00A91AD0"/>
    <w:rsid w:val="00A91C5D"/>
    <w:rsid w:val="00A94C5F"/>
    <w:rsid w:val="00AA02B5"/>
    <w:rsid w:val="00AA047F"/>
    <w:rsid w:val="00AA049F"/>
    <w:rsid w:val="00AA0F21"/>
    <w:rsid w:val="00AA1C02"/>
    <w:rsid w:val="00AA340E"/>
    <w:rsid w:val="00AA57E1"/>
    <w:rsid w:val="00AA5B50"/>
    <w:rsid w:val="00AB1F99"/>
    <w:rsid w:val="00AB1FC1"/>
    <w:rsid w:val="00AB2DF8"/>
    <w:rsid w:val="00AB4F84"/>
    <w:rsid w:val="00AB5384"/>
    <w:rsid w:val="00AC15F7"/>
    <w:rsid w:val="00AC1D3B"/>
    <w:rsid w:val="00AC26E0"/>
    <w:rsid w:val="00AC2EDC"/>
    <w:rsid w:val="00AC3BB6"/>
    <w:rsid w:val="00AC438A"/>
    <w:rsid w:val="00AC4770"/>
    <w:rsid w:val="00AC4CD2"/>
    <w:rsid w:val="00AC559E"/>
    <w:rsid w:val="00AC5803"/>
    <w:rsid w:val="00AC5DF5"/>
    <w:rsid w:val="00AD097A"/>
    <w:rsid w:val="00AD0EF6"/>
    <w:rsid w:val="00AD1794"/>
    <w:rsid w:val="00AD2A1E"/>
    <w:rsid w:val="00AD2C4F"/>
    <w:rsid w:val="00AD39D4"/>
    <w:rsid w:val="00AD4884"/>
    <w:rsid w:val="00AD517F"/>
    <w:rsid w:val="00AD5384"/>
    <w:rsid w:val="00AD585F"/>
    <w:rsid w:val="00AD6082"/>
    <w:rsid w:val="00AD7DC3"/>
    <w:rsid w:val="00AE0473"/>
    <w:rsid w:val="00AE0BE0"/>
    <w:rsid w:val="00AE25ED"/>
    <w:rsid w:val="00AE2CAF"/>
    <w:rsid w:val="00AE375D"/>
    <w:rsid w:val="00AE41A9"/>
    <w:rsid w:val="00AE6608"/>
    <w:rsid w:val="00AE6F12"/>
    <w:rsid w:val="00AF084B"/>
    <w:rsid w:val="00AF1267"/>
    <w:rsid w:val="00AF2615"/>
    <w:rsid w:val="00AF3C85"/>
    <w:rsid w:val="00AF4BE3"/>
    <w:rsid w:val="00AF62DF"/>
    <w:rsid w:val="00AF792F"/>
    <w:rsid w:val="00B02B41"/>
    <w:rsid w:val="00B0352B"/>
    <w:rsid w:val="00B0552A"/>
    <w:rsid w:val="00B068AB"/>
    <w:rsid w:val="00B0694F"/>
    <w:rsid w:val="00B06A9C"/>
    <w:rsid w:val="00B06D97"/>
    <w:rsid w:val="00B06FFC"/>
    <w:rsid w:val="00B07003"/>
    <w:rsid w:val="00B1065E"/>
    <w:rsid w:val="00B109A6"/>
    <w:rsid w:val="00B1257A"/>
    <w:rsid w:val="00B1510E"/>
    <w:rsid w:val="00B161DB"/>
    <w:rsid w:val="00B16C8A"/>
    <w:rsid w:val="00B2005F"/>
    <w:rsid w:val="00B2072E"/>
    <w:rsid w:val="00B212B3"/>
    <w:rsid w:val="00B2140C"/>
    <w:rsid w:val="00B215D4"/>
    <w:rsid w:val="00B218DC"/>
    <w:rsid w:val="00B23EA9"/>
    <w:rsid w:val="00B24528"/>
    <w:rsid w:val="00B24A53"/>
    <w:rsid w:val="00B250AC"/>
    <w:rsid w:val="00B264AC"/>
    <w:rsid w:val="00B26BF3"/>
    <w:rsid w:val="00B30B12"/>
    <w:rsid w:val="00B30E60"/>
    <w:rsid w:val="00B318D8"/>
    <w:rsid w:val="00B320C9"/>
    <w:rsid w:val="00B32655"/>
    <w:rsid w:val="00B326AB"/>
    <w:rsid w:val="00B32A7A"/>
    <w:rsid w:val="00B34C87"/>
    <w:rsid w:val="00B3507A"/>
    <w:rsid w:val="00B35D2F"/>
    <w:rsid w:val="00B363D9"/>
    <w:rsid w:val="00B378B3"/>
    <w:rsid w:val="00B4028E"/>
    <w:rsid w:val="00B40B62"/>
    <w:rsid w:val="00B41625"/>
    <w:rsid w:val="00B41F95"/>
    <w:rsid w:val="00B42A3E"/>
    <w:rsid w:val="00B42D5B"/>
    <w:rsid w:val="00B45CDF"/>
    <w:rsid w:val="00B45E67"/>
    <w:rsid w:val="00B46CB0"/>
    <w:rsid w:val="00B51C73"/>
    <w:rsid w:val="00B52768"/>
    <w:rsid w:val="00B52A1A"/>
    <w:rsid w:val="00B53C4E"/>
    <w:rsid w:val="00B53EB1"/>
    <w:rsid w:val="00B55EAA"/>
    <w:rsid w:val="00B6069D"/>
    <w:rsid w:val="00B629E2"/>
    <w:rsid w:val="00B63B4F"/>
    <w:rsid w:val="00B63BA8"/>
    <w:rsid w:val="00B6499B"/>
    <w:rsid w:val="00B67F02"/>
    <w:rsid w:val="00B717F8"/>
    <w:rsid w:val="00B722AC"/>
    <w:rsid w:val="00B72B24"/>
    <w:rsid w:val="00B73B69"/>
    <w:rsid w:val="00B74411"/>
    <w:rsid w:val="00B74992"/>
    <w:rsid w:val="00B75743"/>
    <w:rsid w:val="00B7672B"/>
    <w:rsid w:val="00B7676C"/>
    <w:rsid w:val="00B773AF"/>
    <w:rsid w:val="00B774A9"/>
    <w:rsid w:val="00B774E2"/>
    <w:rsid w:val="00B8086C"/>
    <w:rsid w:val="00B80FFE"/>
    <w:rsid w:val="00B82E5B"/>
    <w:rsid w:val="00B858FE"/>
    <w:rsid w:val="00B8755B"/>
    <w:rsid w:val="00B8795E"/>
    <w:rsid w:val="00B87D33"/>
    <w:rsid w:val="00B9111D"/>
    <w:rsid w:val="00B92652"/>
    <w:rsid w:val="00B928D7"/>
    <w:rsid w:val="00B93946"/>
    <w:rsid w:val="00B9401B"/>
    <w:rsid w:val="00B95C2B"/>
    <w:rsid w:val="00B96541"/>
    <w:rsid w:val="00B96678"/>
    <w:rsid w:val="00B96769"/>
    <w:rsid w:val="00B96AC0"/>
    <w:rsid w:val="00B96F75"/>
    <w:rsid w:val="00B97539"/>
    <w:rsid w:val="00BA056B"/>
    <w:rsid w:val="00BA2B9B"/>
    <w:rsid w:val="00BA2D68"/>
    <w:rsid w:val="00BA48D9"/>
    <w:rsid w:val="00BA516C"/>
    <w:rsid w:val="00BA5CB9"/>
    <w:rsid w:val="00BA6989"/>
    <w:rsid w:val="00BB1782"/>
    <w:rsid w:val="00BB33BC"/>
    <w:rsid w:val="00BB4275"/>
    <w:rsid w:val="00BB4849"/>
    <w:rsid w:val="00BB68C9"/>
    <w:rsid w:val="00BB6C53"/>
    <w:rsid w:val="00BB7494"/>
    <w:rsid w:val="00BB7891"/>
    <w:rsid w:val="00BC15DD"/>
    <w:rsid w:val="00BC1C35"/>
    <w:rsid w:val="00BC1DAD"/>
    <w:rsid w:val="00BC2813"/>
    <w:rsid w:val="00BC296F"/>
    <w:rsid w:val="00BC2E22"/>
    <w:rsid w:val="00BC2F08"/>
    <w:rsid w:val="00BC5E7F"/>
    <w:rsid w:val="00BC6AE3"/>
    <w:rsid w:val="00BC70DC"/>
    <w:rsid w:val="00BC748F"/>
    <w:rsid w:val="00BD0D8F"/>
    <w:rsid w:val="00BD13FB"/>
    <w:rsid w:val="00BD3556"/>
    <w:rsid w:val="00BD7613"/>
    <w:rsid w:val="00BD7C50"/>
    <w:rsid w:val="00BE38D2"/>
    <w:rsid w:val="00BE4673"/>
    <w:rsid w:val="00BE5352"/>
    <w:rsid w:val="00BE606F"/>
    <w:rsid w:val="00BE68AA"/>
    <w:rsid w:val="00BE71CA"/>
    <w:rsid w:val="00BE7947"/>
    <w:rsid w:val="00BE7E2D"/>
    <w:rsid w:val="00BF025E"/>
    <w:rsid w:val="00BF1E59"/>
    <w:rsid w:val="00BF2B46"/>
    <w:rsid w:val="00BF3194"/>
    <w:rsid w:val="00BF491C"/>
    <w:rsid w:val="00C0097B"/>
    <w:rsid w:val="00C00996"/>
    <w:rsid w:val="00C019F0"/>
    <w:rsid w:val="00C039A2"/>
    <w:rsid w:val="00C05672"/>
    <w:rsid w:val="00C05B4C"/>
    <w:rsid w:val="00C064CE"/>
    <w:rsid w:val="00C06959"/>
    <w:rsid w:val="00C0709A"/>
    <w:rsid w:val="00C109F1"/>
    <w:rsid w:val="00C10B8F"/>
    <w:rsid w:val="00C10C2B"/>
    <w:rsid w:val="00C13556"/>
    <w:rsid w:val="00C13629"/>
    <w:rsid w:val="00C13670"/>
    <w:rsid w:val="00C13A48"/>
    <w:rsid w:val="00C14931"/>
    <w:rsid w:val="00C15F6C"/>
    <w:rsid w:val="00C164EB"/>
    <w:rsid w:val="00C16746"/>
    <w:rsid w:val="00C207E3"/>
    <w:rsid w:val="00C209CB"/>
    <w:rsid w:val="00C216F3"/>
    <w:rsid w:val="00C232DF"/>
    <w:rsid w:val="00C24055"/>
    <w:rsid w:val="00C26E9B"/>
    <w:rsid w:val="00C30146"/>
    <w:rsid w:val="00C3236D"/>
    <w:rsid w:val="00C325EB"/>
    <w:rsid w:val="00C37C3A"/>
    <w:rsid w:val="00C402C6"/>
    <w:rsid w:val="00C41075"/>
    <w:rsid w:val="00C4291B"/>
    <w:rsid w:val="00C435BE"/>
    <w:rsid w:val="00C46451"/>
    <w:rsid w:val="00C50152"/>
    <w:rsid w:val="00C508BD"/>
    <w:rsid w:val="00C513BD"/>
    <w:rsid w:val="00C520A9"/>
    <w:rsid w:val="00C520F1"/>
    <w:rsid w:val="00C537ED"/>
    <w:rsid w:val="00C54935"/>
    <w:rsid w:val="00C5528A"/>
    <w:rsid w:val="00C555B9"/>
    <w:rsid w:val="00C55935"/>
    <w:rsid w:val="00C57A54"/>
    <w:rsid w:val="00C60BAE"/>
    <w:rsid w:val="00C62B47"/>
    <w:rsid w:val="00C62F11"/>
    <w:rsid w:val="00C62FBC"/>
    <w:rsid w:val="00C65D03"/>
    <w:rsid w:val="00C66E91"/>
    <w:rsid w:val="00C67E6E"/>
    <w:rsid w:val="00C720D2"/>
    <w:rsid w:val="00C72730"/>
    <w:rsid w:val="00C743B0"/>
    <w:rsid w:val="00C7707E"/>
    <w:rsid w:val="00C82CF3"/>
    <w:rsid w:val="00C83FA5"/>
    <w:rsid w:val="00C84263"/>
    <w:rsid w:val="00C8522D"/>
    <w:rsid w:val="00C861CE"/>
    <w:rsid w:val="00C86FB2"/>
    <w:rsid w:val="00C87954"/>
    <w:rsid w:val="00C87AA8"/>
    <w:rsid w:val="00C921A7"/>
    <w:rsid w:val="00C9269B"/>
    <w:rsid w:val="00C92978"/>
    <w:rsid w:val="00C92AC8"/>
    <w:rsid w:val="00C96382"/>
    <w:rsid w:val="00C965B4"/>
    <w:rsid w:val="00C97553"/>
    <w:rsid w:val="00C97AD0"/>
    <w:rsid w:val="00CA0A76"/>
    <w:rsid w:val="00CA1383"/>
    <w:rsid w:val="00CA2618"/>
    <w:rsid w:val="00CA3819"/>
    <w:rsid w:val="00CA3D76"/>
    <w:rsid w:val="00CA4E30"/>
    <w:rsid w:val="00CA585B"/>
    <w:rsid w:val="00CA5F99"/>
    <w:rsid w:val="00CA6E33"/>
    <w:rsid w:val="00CA732F"/>
    <w:rsid w:val="00CB0AE2"/>
    <w:rsid w:val="00CB182C"/>
    <w:rsid w:val="00CB34A9"/>
    <w:rsid w:val="00CB7077"/>
    <w:rsid w:val="00CB7522"/>
    <w:rsid w:val="00CC2D2A"/>
    <w:rsid w:val="00CC31E9"/>
    <w:rsid w:val="00CC323C"/>
    <w:rsid w:val="00CC3B1C"/>
    <w:rsid w:val="00CC4372"/>
    <w:rsid w:val="00CC4548"/>
    <w:rsid w:val="00CC5605"/>
    <w:rsid w:val="00CC6703"/>
    <w:rsid w:val="00CD1D15"/>
    <w:rsid w:val="00CD2901"/>
    <w:rsid w:val="00CD34D5"/>
    <w:rsid w:val="00CD51D0"/>
    <w:rsid w:val="00CD56E8"/>
    <w:rsid w:val="00CD6EFB"/>
    <w:rsid w:val="00CE29EB"/>
    <w:rsid w:val="00CE42B6"/>
    <w:rsid w:val="00CE5761"/>
    <w:rsid w:val="00CE74BE"/>
    <w:rsid w:val="00CE7C69"/>
    <w:rsid w:val="00CF0F44"/>
    <w:rsid w:val="00CF114B"/>
    <w:rsid w:val="00CF1B49"/>
    <w:rsid w:val="00CF1D99"/>
    <w:rsid w:val="00CF2376"/>
    <w:rsid w:val="00CF2888"/>
    <w:rsid w:val="00CF3551"/>
    <w:rsid w:val="00CF6A54"/>
    <w:rsid w:val="00CF742F"/>
    <w:rsid w:val="00D00086"/>
    <w:rsid w:val="00D02420"/>
    <w:rsid w:val="00D02785"/>
    <w:rsid w:val="00D03575"/>
    <w:rsid w:val="00D0388A"/>
    <w:rsid w:val="00D04FED"/>
    <w:rsid w:val="00D05235"/>
    <w:rsid w:val="00D05BB4"/>
    <w:rsid w:val="00D07D96"/>
    <w:rsid w:val="00D10AD4"/>
    <w:rsid w:val="00D10E15"/>
    <w:rsid w:val="00D11213"/>
    <w:rsid w:val="00D11B43"/>
    <w:rsid w:val="00D1237E"/>
    <w:rsid w:val="00D126D6"/>
    <w:rsid w:val="00D1461A"/>
    <w:rsid w:val="00D221F4"/>
    <w:rsid w:val="00D25B32"/>
    <w:rsid w:val="00D25C57"/>
    <w:rsid w:val="00D2651F"/>
    <w:rsid w:val="00D269E1"/>
    <w:rsid w:val="00D26A42"/>
    <w:rsid w:val="00D27C46"/>
    <w:rsid w:val="00D27D36"/>
    <w:rsid w:val="00D31BBA"/>
    <w:rsid w:val="00D33084"/>
    <w:rsid w:val="00D3449A"/>
    <w:rsid w:val="00D344CB"/>
    <w:rsid w:val="00D3643E"/>
    <w:rsid w:val="00D40069"/>
    <w:rsid w:val="00D41960"/>
    <w:rsid w:val="00D41D90"/>
    <w:rsid w:val="00D42A6D"/>
    <w:rsid w:val="00D4425F"/>
    <w:rsid w:val="00D44266"/>
    <w:rsid w:val="00D44BAD"/>
    <w:rsid w:val="00D45787"/>
    <w:rsid w:val="00D45B9E"/>
    <w:rsid w:val="00D46E2E"/>
    <w:rsid w:val="00D47595"/>
    <w:rsid w:val="00D507A4"/>
    <w:rsid w:val="00D51212"/>
    <w:rsid w:val="00D51341"/>
    <w:rsid w:val="00D5191E"/>
    <w:rsid w:val="00D51B16"/>
    <w:rsid w:val="00D53A6F"/>
    <w:rsid w:val="00D54C6E"/>
    <w:rsid w:val="00D55CEC"/>
    <w:rsid w:val="00D55E0D"/>
    <w:rsid w:val="00D578E8"/>
    <w:rsid w:val="00D61AA9"/>
    <w:rsid w:val="00D61AF6"/>
    <w:rsid w:val="00D61F00"/>
    <w:rsid w:val="00D61F32"/>
    <w:rsid w:val="00D62A40"/>
    <w:rsid w:val="00D631EC"/>
    <w:rsid w:val="00D63E49"/>
    <w:rsid w:val="00D645FB"/>
    <w:rsid w:val="00D64E42"/>
    <w:rsid w:val="00D658F0"/>
    <w:rsid w:val="00D66BC5"/>
    <w:rsid w:val="00D6735C"/>
    <w:rsid w:val="00D67D03"/>
    <w:rsid w:val="00D67E46"/>
    <w:rsid w:val="00D71AAF"/>
    <w:rsid w:val="00D723A5"/>
    <w:rsid w:val="00D745B3"/>
    <w:rsid w:val="00D74AC6"/>
    <w:rsid w:val="00D76AF0"/>
    <w:rsid w:val="00D81D92"/>
    <w:rsid w:val="00D82878"/>
    <w:rsid w:val="00D84617"/>
    <w:rsid w:val="00D87915"/>
    <w:rsid w:val="00D90AE3"/>
    <w:rsid w:val="00D92F69"/>
    <w:rsid w:val="00D9362B"/>
    <w:rsid w:val="00D93C51"/>
    <w:rsid w:val="00D93FF1"/>
    <w:rsid w:val="00D948AD"/>
    <w:rsid w:val="00D96416"/>
    <w:rsid w:val="00D96841"/>
    <w:rsid w:val="00D97AD2"/>
    <w:rsid w:val="00DA20C9"/>
    <w:rsid w:val="00DA2266"/>
    <w:rsid w:val="00DA2877"/>
    <w:rsid w:val="00DA3289"/>
    <w:rsid w:val="00DA488D"/>
    <w:rsid w:val="00DA48B0"/>
    <w:rsid w:val="00DA5232"/>
    <w:rsid w:val="00DA674F"/>
    <w:rsid w:val="00DA7DEA"/>
    <w:rsid w:val="00DA7E40"/>
    <w:rsid w:val="00DB0ED1"/>
    <w:rsid w:val="00DB2881"/>
    <w:rsid w:val="00DB29B8"/>
    <w:rsid w:val="00DB3724"/>
    <w:rsid w:val="00DB3B04"/>
    <w:rsid w:val="00DB3E7C"/>
    <w:rsid w:val="00DB40DF"/>
    <w:rsid w:val="00DB47F1"/>
    <w:rsid w:val="00DB4F23"/>
    <w:rsid w:val="00DB58F1"/>
    <w:rsid w:val="00DB60CB"/>
    <w:rsid w:val="00DB633F"/>
    <w:rsid w:val="00DB64F8"/>
    <w:rsid w:val="00DB7561"/>
    <w:rsid w:val="00DC0B16"/>
    <w:rsid w:val="00DC1B4D"/>
    <w:rsid w:val="00DC21DC"/>
    <w:rsid w:val="00DC224B"/>
    <w:rsid w:val="00DC3336"/>
    <w:rsid w:val="00DC53AD"/>
    <w:rsid w:val="00DC68F6"/>
    <w:rsid w:val="00DC7C63"/>
    <w:rsid w:val="00DD036A"/>
    <w:rsid w:val="00DD0B7C"/>
    <w:rsid w:val="00DD2B47"/>
    <w:rsid w:val="00DD3694"/>
    <w:rsid w:val="00DD4584"/>
    <w:rsid w:val="00DD4E60"/>
    <w:rsid w:val="00DD5D1B"/>
    <w:rsid w:val="00DD76F4"/>
    <w:rsid w:val="00DE0B5F"/>
    <w:rsid w:val="00DE3EF2"/>
    <w:rsid w:val="00DE4156"/>
    <w:rsid w:val="00DE4A25"/>
    <w:rsid w:val="00DE4CAA"/>
    <w:rsid w:val="00DE5963"/>
    <w:rsid w:val="00DE67B8"/>
    <w:rsid w:val="00DF0BF4"/>
    <w:rsid w:val="00DF0F59"/>
    <w:rsid w:val="00DF1D2B"/>
    <w:rsid w:val="00DF1DF9"/>
    <w:rsid w:val="00DF20B6"/>
    <w:rsid w:val="00DF3481"/>
    <w:rsid w:val="00DF3B12"/>
    <w:rsid w:val="00DF3EFB"/>
    <w:rsid w:val="00DF4E32"/>
    <w:rsid w:val="00DF523C"/>
    <w:rsid w:val="00DF6ACD"/>
    <w:rsid w:val="00DF7118"/>
    <w:rsid w:val="00DF7FB0"/>
    <w:rsid w:val="00E06AA8"/>
    <w:rsid w:val="00E11DAD"/>
    <w:rsid w:val="00E13182"/>
    <w:rsid w:val="00E134C9"/>
    <w:rsid w:val="00E13D90"/>
    <w:rsid w:val="00E14BCB"/>
    <w:rsid w:val="00E17E52"/>
    <w:rsid w:val="00E218ED"/>
    <w:rsid w:val="00E224DC"/>
    <w:rsid w:val="00E2254D"/>
    <w:rsid w:val="00E2269C"/>
    <w:rsid w:val="00E22EA8"/>
    <w:rsid w:val="00E23598"/>
    <w:rsid w:val="00E23659"/>
    <w:rsid w:val="00E2384C"/>
    <w:rsid w:val="00E239B9"/>
    <w:rsid w:val="00E23E57"/>
    <w:rsid w:val="00E24D61"/>
    <w:rsid w:val="00E25046"/>
    <w:rsid w:val="00E257A9"/>
    <w:rsid w:val="00E25F0D"/>
    <w:rsid w:val="00E26ABC"/>
    <w:rsid w:val="00E27B2B"/>
    <w:rsid w:val="00E3078A"/>
    <w:rsid w:val="00E3239C"/>
    <w:rsid w:val="00E3382E"/>
    <w:rsid w:val="00E343F6"/>
    <w:rsid w:val="00E35401"/>
    <w:rsid w:val="00E359F1"/>
    <w:rsid w:val="00E360CF"/>
    <w:rsid w:val="00E375EE"/>
    <w:rsid w:val="00E40310"/>
    <w:rsid w:val="00E405C2"/>
    <w:rsid w:val="00E40650"/>
    <w:rsid w:val="00E40C4E"/>
    <w:rsid w:val="00E41957"/>
    <w:rsid w:val="00E43AC6"/>
    <w:rsid w:val="00E44BFF"/>
    <w:rsid w:val="00E44E0E"/>
    <w:rsid w:val="00E50C2E"/>
    <w:rsid w:val="00E50E77"/>
    <w:rsid w:val="00E50F00"/>
    <w:rsid w:val="00E54212"/>
    <w:rsid w:val="00E560BE"/>
    <w:rsid w:val="00E57BAC"/>
    <w:rsid w:val="00E6170D"/>
    <w:rsid w:val="00E6296F"/>
    <w:rsid w:val="00E63446"/>
    <w:rsid w:val="00E63819"/>
    <w:rsid w:val="00E65305"/>
    <w:rsid w:val="00E65C5E"/>
    <w:rsid w:val="00E67419"/>
    <w:rsid w:val="00E67C3F"/>
    <w:rsid w:val="00E715A7"/>
    <w:rsid w:val="00E740A4"/>
    <w:rsid w:val="00E74116"/>
    <w:rsid w:val="00E750D9"/>
    <w:rsid w:val="00E76BAE"/>
    <w:rsid w:val="00E77258"/>
    <w:rsid w:val="00E7791E"/>
    <w:rsid w:val="00E77942"/>
    <w:rsid w:val="00E779F6"/>
    <w:rsid w:val="00E77BC8"/>
    <w:rsid w:val="00E83E5D"/>
    <w:rsid w:val="00E841F8"/>
    <w:rsid w:val="00E84A1E"/>
    <w:rsid w:val="00E84C96"/>
    <w:rsid w:val="00E85394"/>
    <w:rsid w:val="00E85CB4"/>
    <w:rsid w:val="00E873A7"/>
    <w:rsid w:val="00E914E3"/>
    <w:rsid w:val="00E92CE7"/>
    <w:rsid w:val="00E93B32"/>
    <w:rsid w:val="00E963F3"/>
    <w:rsid w:val="00E9723D"/>
    <w:rsid w:val="00E979B5"/>
    <w:rsid w:val="00EA0145"/>
    <w:rsid w:val="00EA01DB"/>
    <w:rsid w:val="00EA0B45"/>
    <w:rsid w:val="00EA19C4"/>
    <w:rsid w:val="00EA23EF"/>
    <w:rsid w:val="00EA265C"/>
    <w:rsid w:val="00EA2731"/>
    <w:rsid w:val="00EA2B8F"/>
    <w:rsid w:val="00EA46CC"/>
    <w:rsid w:val="00EA57BF"/>
    <w:rsid w:val="00EA6F13"/>
    <w:rsid w:val="00EB48FF"/>
    <w:rsid w:val="00EB542E"/>
    <w:rsid w:val="00EB69AA"/>
    <w:rsid w:val="00EC099C"/>
    <w:rsid w:val="00EC2555"/>
    <w:rsid w:val="00EC2594"/>
    <w:rsid w:val="00EC2BE9"/>
    <w:rsid w:val="00EC36F4"/>
    <w:rsid w:val="00EC3A30"/>
    <w:rsid w:val="00EC3AB0"/>
    <w:rsid w:val="00EC4A3D"/>
    <w:rsid w:val="00EC57C7"/>
    <w:rsid w:val="00EC670B"/>
    <w:rsid w:val="00EC72AF"/>
    <w:rsid w:val="00EC75AB"/>
    <w:rsid w:val="00EC7891"/>
    <w:rsid w:val="00ED003B"/>
    <w:rsid w:val="00ED0B10"/>
    <w:rsid w:val="00ED3EF7"/>
    <w:rsid w:val="00ED6A03"/>
    <w:rsid w:val="00ED6F52"/>
    <w:rsid w:val="00ED7B94"/>
    <w:rsid w:val="00EE0B37"/>
    <w:rsid w:val="00EE3CB8"/>
    <w:rsid w:val="00EE5BC4"/>
    <w:rsid w:val="00EE7AC5"/>
    <w:rsid w:val="00EF10DF"/>
    <w:rsid w:val="00EF2EBA"/>
    <w:rsid w:val="00EF2ECA"/>
    <w:rsid w:val="00EF3F3B"/>
    <w:rsid w:val="00EF59AE"/>
    <w:rsid w:val="00EF752C"/>
    <w:rsid w:val="00EF77D3"/>
    <w:rsid w:val="00F00BC5"/>
    <w:rsid w:val="00F025B5"/>
    <w:rsid w:val="00F03864"/>
    <w:rsid w:val="00F042D3"/>
    <w:rsid w:val="00F049C2"/>
    <w:rsid w:val="00F06597"/>
    <w:rsid w:val="00F065E7"/>
    <w:rsid w:val="00F07386"/>
    <w:rsid w:val="00F078F3"/>
    <w:rsid w:val="00F07DE9"/>
    <w:rsid w:val="00F10BFF"/>
    <w:rsid w:val="00F1107B"/>
    <w:rsid w:val="00F11232"/>
    <w:rsid w:val="00F126F8"/>
    <w:rsid w:val="00F12D48"/>
    <w:rsid w:val="00F13685"/>
    <w:rsid w:val="00F15A06"/>
    <w:rsid w:val="00F169E8"/>
    <w:rsid w:val="00F176D4"/>
    <w:rsid w:val="00F21E9B"/>
    <w:rsid w:val="00F226AD"/>
    <w:rsid w:val="00F23B71"/>
    <w:rsid w:val="00F2460B"/>
    <w:rsid w:val="00F2612E"/>
    <w:rsid w:val="00F273D3"/>
    <w:rsid w:val="00F3098F"/>
    <w:rsid w:val="00F33A0A"/>
    <w:rsid w:val="00F34A2A"/>
    <w:rsid w:val="00F35477"/>
    <w:rsid w:val="00F356A9"/>
    <w:rsid w:val="00F37AD6"/>
    <w:rsid w:val="00F416A2"/>
    <w:rsid w:val="00F41E5D"/>
    <w:rsid w:val="00F41F14"/>
    <w:rsid w:val="00F43210"/>
    <w:rsid w:val="00F437CE"/>
    <w:rsid w:val="00F440EE"/>
    <w:rsid w:val="00F44DB9"/>
    <w:rsid w:val="00F4593F"/>
    <w:rsid w:val="00F46053"/>
    <w:rsid w:val="00F46221"/>
    <w:rsid w:val="00F47954"/>
    <w:rsid w:val="00F500FD"/>
    <w:rsid w:val="00F50BA5"/>
    <w:rsid w:val="00F5123A"/>
    <w:rsid w:val="00F52AE9"/>
    <w:rsid w:val="00F54066"/>
    <w:rsid w:val="00F57ADC"/>
    <w:rsid w:val="00F60057"/>
    <w:rsid w:val="00F603E0"/>
    <w:rsid w:val="00F6121F"/>
    <w:rsid w:val="00F61965"/>
    <w:rsid w:val="00F62A9E"/>
    <w:rsid w:val="00F6437D"/>
    <w:rsid w:val="00F64DEF"/>
    <w:rsid w:val="00F6536B"/>
    <w:rsid w:val="00F66758"/>
    <w:rsid w:val="00F6678E"/>
    <w:rsid w:val="00F67540"/>
    <w:rsid w:val="00F67C51"/>
    <w:rsid w:val="00F71757"/>
    <w:rsid w:val="00F7362B"/>
    <w:rsid w:val="00F74CE8"/>
    <w:rsid w:val="00F75723"/>
    <w:rsid w:val="00F764DE"/>
    <w:rsid w:val="00F76920"/>
    <w:rsid w:val="00F77289"/>
    <w:rsid w:val="00F775A9"/>
    <w:rsid w:val="00F77A45"/>
    <w:rsid w:val="00F82B4A"/>
    <w:rsid w:val="00F8372C"/>
    <w:rsid w:val="00F839E2"/>
    <w:rsid w:val="00F85534"/>
    <w:rsid w:val="00F85FBC"/>
    <w:rsid w:val="00F86E9C"/>
    <w:rsid w:val="00F878FB"/>
    <w:rsid w:val="00F9133F"/>
    <w:rsid w:val="00F9233B"/>
    <w:rsid w:val="00F92702"/>
    <w:rsid w:val="00F9300E"/>
    <w:rsid w:val="00F93747"/>
    <w:rsid w:val="00F94F46"/>
    <w:rsid w:val="00FA0770"/>
    <w:rsid w:val="00FA079B"/>
    <w:rsid w:val="00FA115B"/>
    <w:rsid w:val="00FA1ABC"/>
    <w:rsid w:val="00FA2928"/>
    <w:rsid w:val="00FA2DAC"/>
    <w:rsid w:val="00FA3AA0"/>
    <w:rsid w:val="00FA47E6"/>
    <w:rsid w:val="00FA60E9"/>
    <w:rsid w:val="00FB0190"/>
    <w:rsid w:val="00FB64F2"/>
    <w:rsid w:val="00FB72CC"/>
    <w:rsid w:val="00FC0348"/>
    <w:rsid w:val="00FC4DE5"/>
    <w:rsid w:val="00FC570F"/>
    <w:rsid w:val="00FC681C"/>
    <w:rsid w:val="00FC746E"/>
    <w:rsid w:val="00FD0708"/>
    <w:rsid w:val="00FD1829"/>
    <w:rsid w:val="00FD3054"/>
    <w:rsid w:val="00FD3A55"/>
    <w:rsid w:val="00FD6246"/>
    <w:rsid w:val="00FD6915"/>
    <w:rsid w:val="00FD7556"/>
    <w:rsid w:val="00FE526F"/>
    <w:rsid w:val="00FE6375"/>
    <w:rsid w:val="00FE6525"/>
    <w:rsid w:val="00FE69DB"/>
    <w:rsid w:val="00FE79B8"/>
    <w:rsid w:val="00FE7DBF"/>
    <w:rsid w:val="00FF1AA5"/>
    <w:rsid w:val="00FF66BA"/>
    <w:rsid w:val="00FF6E5D"/>
    <w:rsid w:val="00FF7B3F"/>
    <w:rsid w:val="00FF7C19"/>
    <w:rsid w:val="67C28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1C9532"/>
  <w15:docId w15:val="{AAF659BF-CFD4-4785-AE98-3FE694B2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65D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AC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65D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365D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365D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65D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65D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365D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3AC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04F8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219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313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61340D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1340D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44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41B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26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8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875E88-B9EC-4F9C-80FC-2E94C19A2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9</Pages>
  <Words>1178</Words>
  <Characters>671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tiris</Company>
  <LinksUpToDate>false</LinksUpToDate>
  <CharactersWithSpaces>7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Trytten</dc:creator>
  <cp:keywords/>
  <cp:lastModifiedBy>Carpenter, Daniel B.</cp:lastModifiedBy>
  <cp:revision>99</cp:revision>
  <cp:lastPrinted>2020-03-12T18:21:00Z</cp:lastPrinted>
  <dcterms:created xsi:type="dcterms:W3CDTF">2020-03-04T14:19:00Z</dcterms:created>
  <dcterms:modified xsi:type="dcterms:W3CDTF">2020-03-13T14:55:00Z</dcterms:modified>
</cp:coreProperties>
</file>